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B57D62" w14:textId="02124BE6" w:rsidR="00B06CD4" w:rsidRDefault="00B06CD4" w:rsidP="00B06CD4"/>
    <w:p w14:paraId="2711D83C" w14:textId="7CAAC0DB" w:rsidR="00362664" w:rsidRDefault="00E825D9" w:rsidP="00B06CD4">
      <w:r>
        <w:rPr>
          <w:rFonts w:ascii="Calibri" w:hAnsi="Calibri" w:cs="Calibri"/>
          <w:b/>
          <w:noProof/>
          <w:sz w:val="32"/>
          <w:szCs w:val="32"/>
        </w:rPr>
        <w:drawing>
          <wp:inline distT="0" distB="0" distL="0" distR="0" wp14:anchorId="4DF86FC3" wp14:editId="1596513F">
            <wp:extent cx="4476750" cy="1383942"/>
            <wp:effectExtent l="0" t="0" r="0" b="6985"/>
            <wp:docPr id="5" name="Picture 4" descr="Texas Student Data Syste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tsds logo_orig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530539" cy="1400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B011F6" w14:textId="1B49F48A" w:rsidR="000D4302" w:rsidRDefault="000D4302" w:rsidP="00E825D9">
      <w:pPr>
        <w:spacing w:after="0" w:line="240" w:lineRule="auto"/>
        <w:rPr>
          <w:rFonts w:cs="Arial"/>
          <w:b/>
          <w:sz w:val="36"/>
          <w:szCs w:val="36"/>
        </w:rPr>
      </w:pPr>
    </w:p>
    <w:p w14:paraId="7F3704B5" w14:textId="77777777" w:rsidR="0044029A" w:rsidRDefault="0044029A" w:rsidP="00E825D9">
      <w:pPr>
        <w:spacing w:after="0" w:line="240" w:lineRule="auto"/>
        <w:rPr>
          <w:rFonts w:cs="Arial"/>
          <w:b/>
          <w:sz w:val="36"/>
          <w:szCs w:val="36"/>
        </w:rPr>
      </w:pPr>
    </w:p>
    <w:p w14:paraId="1508C35B" w14:textId="77777777" w:rsidR="006562A5" w:rsidRDefault="006562A5" w:rsidP="00661B28">
      <w:pPr>
        <w:spacing w:after="0" w:line="240" w:lineRule="auto"/>
        <w:ind w:right="54"/>
        <w:rPr>
          <w:rFonts w:cs="Arial"/>
          <w:b/>
          <w:sz w:val="36"/>
          <w:szCs w:val="36"/>
        </w:rPr>
      </w:pPr>
    </w:p>
    <w:p w14:paraId="2EFC2F3E" w14:textId="3EE0B96B" w:rsidR="00E825D9" w:rsidRPr="00692716" w:rsidRDefault="00E825D9" w:rsidP="00692716">
      <w:pPr>
        <w:rPr>
          <w:b/>
          <w:sz w:val="36"/>
        </w:rPr>
      </w:pPr>
      <w:r w:rsidRPr="00692716">
        <w:rPr>
          <w:b/>
          <w:sz w:val="36"/>
        </w:rPr>
        <w:t>Texas Education Data Standards</w:t>
      </w:r>
      <w:r w:rsidR="006562A5">
        <w:rPr>
          <w:b/>
          <w:sz w:val="36"/>
        </w:rPr>
        <w:t xml:space="preserve"> </w:t>
      </w:r>
      <w:r w:rsidRPr="00692716">
        <w:rPr>
          <w:b/>
          <w:sz w:val="36"/>
        </w:rPr>
        <w:t>(TEDS)</w:t>
      </w:r>
    </w:p>
    <w:p w14:paraId="1BAD180C" w14:textId="77777777" w:rsidR="00E825D9" w:rsidRPr="00E825D9" w:rsidRDefault="00E825D9" w:rsidP="00E825D9">
      <w:pPr>
        <w:spacing w:after="0" w:line="240" w:lineRule="auto"/>
        <w:rPr>
          <w:rFonts w:cs="Arial"/>
          <w:b/>
          <w:sz w:val="32"/>
          <w:szCs w:val="32"/>
        </w:rPr>
      </w:pPr>
    </w:p>
    <w:p w14:paraId="5A803284" w14:textId="18FDD983" w:rsidR="00E825D9" w:rsidRDefault="00E825D9" w:rsidP="00E825D9">
      <w:pPr>
        <w:spacing w:after="0" w:line="240" w:lineRule="auto"/>
        <w:rPr>
          <w:rFonts w:cs="Arial"/>
          <w:b/>
          <w:sz w:val="32"/>
          <w:szCs w:val="32"/>
        </w:rPr>
      </w:pPr>
    </w:p>
    <w:p w14:paraId="031EC79A" w14:textId="77777777" w:rsidR="00E825D9" w:rsidRPr="00E825D9" w:rsidRDefault="00E825D9" w:rsidP="00E825D9">
      <w:pPr>
        <w:spacing w:after="0" w:line="240" w:lineRule="auto"/>
        <w:rPr>
          <w:rFonts w:cs="Arial"/>
          <w:b/>
          <w:sz w:val="32"/>
          <w:szCs w:val="32"/>
        </w:rPr>
      </w:pPr>
    </w:p>
    <w:p w14:paraId="4EDC03A9" w14:textId="78415C43" w:rsidR="00E825D9" w:rsidRPr="00E825D9" w:rsidRDefault="00C9239C" w:rsidP="00E825D9">
      <w:pPr>
        <w:spacing w:after="0" w:line="240" w:lineRule="auto"/>
        <w:rPr>
          <w:rFonts w:cs="Arial"/>
          <w:b/>
          <w:sz w:val="32"/>
          <w:szCs w:val="32"/>
        </w:rPr>
      </w:pPr>
      <w:r>
        <w:rPr>
          <w:rFonts w:cs="Arial"/>
          <w:b/>
          <w:sz w:val="32"/>
          <w:szCs w:val="32"/>
        </w:rPr>
        <w:t>20</w:t>
      </w:r>
      <w:r w:rsidR="00420DD4">
        <w:rPr>
          <w:rFonts w:cs="Arial"/>
          <w:b/>
          <w:sz w:val="32"/>
          <w:szCs w:val="32"/>
        </w:rPr>
        <w:t>2</w:t>
      </w:r>
      <w:r w:rsidR="008D58E8">
        <w:rPr>
          <w:rFonts w:cs="Arial"/>
          <w:b/>
          <w:sz w:val="32"/>
          <w:szCs w:val="32"/>
        </w:rPr>
        <w:t>3</w:t>
      </w:r>
      <w:r>
        <w:rPr>
          <w:rFonts w:cs="Arial"/>
          <w:b/>
          <w:sz w:val="32"/>
          <w:szCs w:val="32"/>
        </w:rPr>
        <w:t>-202</w:t>
      </w:r>
      <w:r w:rsidR="008D58E8">
        <w:rPr>
          <w:rFonts w:cs="Arial"/>
          <w:b/>
          <w:sz w:val="32"/>
          <w:szCs w:val="32"/>
        </w:rPr>
        <w:t>4</w:t>
      </w:r>
      <w:r w:rsidR="00E825D9" w:rsidRPr="00E825D9">
        <w:rPr>
          <w:rFonts w:cs="Arial"/>
          <w:b/>
          <w:sz w:val="32"/>
          <w:szCs w:val="32"/>
        </w:rPr>
        <w:t xml:space="preserve"> </w:t>
      </w:r>
      <w:r w:rsidR="00EB26B7">
        <w:rPr>
          <w:rFonts w:cs="Arial"/>
          <w:b/>
          <w:sz w:val="32"/>
          <w:szCs w:val="32"/>
        </w:rPr>
        <w:t xml:space="preserve">Cumulative </w:t>
      </w:r>
      <w:r w:rsidR="00E825D9" w:rsidRPr="00E825D9">
        <w:rPr>
          <w:rFonts w:cs="Arial"/>
          <w:b/>
          <w:sz w:val="32"/>
          <w:szCs w:val="32"/>
        </w:rPr>
        <w:t>Change Log</w:t>
      </w:r>
    </w:p>
    <w:p w14:paraId="69854462" w14:textId="64BD14CA" w:rsidR="00E825D9" w:rsidRDefault="00E825D9" w:rsidP="00E825D9">
      <w:pPr>
        <w:spacing w:after="0" w:line="240" w:lineRule="auto"/>
        <w:rPr>
          <w:rFonts w:cs="Arial"/>
          <w:b/>
          <w:sz w:val="32"/>
          <w:szCs w:val="32"/>
        </w:rPr>
      </w:pPr>
    </w:p>
    <w:p w14:paraId="44D37A26" w14:textId="77777777" w:rsidR="00B954C1" w:rsidRPr="00E825D9" w:rsidRDefault="00B954C1" w:rsidP="00E825D9">
      <w:pPr>
        <w:spacing w:after="0" w:line="240" w:lineRule="auto"/>
        <w:rPr>
          <w:rFonts w:cs="Arial"/>
          <w:b/>
          <w:sz w:val="32"/>
          <w:szCs w:val="32"/>
        </w:rPr>
      </w:pPr>
    </w:p>
    <w:p w14:paraId="079AB811" w14:textId="421CC4F7" w:rsidR="00E825D9" w:rsidRPr="00B954C1" w:rsidRDefault="00433057" w:rsidP="00692716">
      <w:pPr>
        <w:spacing w:after="0"/>
        <w:rPr>
          <w:sz w:val="28"/>
          <w:szCs w:val="24"/>
        </w:rPr>
      </w:pPr>
      <w:r w:rsidRPr="00B954C1">
        <w:rPr>
          <w:sz w:val="28"/>
          <w:szCs w:val="24"/>
        </w:rPr>
        <w:t>P</w:t>
      </w:r>
      <w:r w:rsidR="008D58E8" w:rsidRPr="00B954C1">
        <w:rPr>
          <w:sz w:val="28"/>
          <w:szCs w:val="24"/>
        </w:rPr>
        <w:t>reliminary</w:t>
      </w:r>
      <w:r w:rsidR="00DF6FBA" w:rsidRPr="00B954C1">
        <w:rPr>
          <w:sz w:val="28"/>
          <w:szCs w:val="24"/>
        </w:rPr>
        <w:t xml:space="preserve"> </w:t>
      </w:r>
      <w:r w:rsidR="00B954C1">
        <w:rPr>
          <w:sz w:val="28"/>
          <w:szCs w:val="24"/>
        </w:rPr>
        <w:t xml:space="preserve">Version </w:t>
      </w:r>
      <w:r w:rsidR="00DF6FBA" w:rsidRPr="00B954C1">
        <w:rPr>
          <w:sz w:val="28"/>
          <w:szCs w:val="24"/>
        </w:rPr>
        <w:t>20</w:t>
      </w:r>
      <w:r w:rsidR="00C9239C" w:rsidRPr="00B954C1">
        <w:rPr>
          <w:sz w:val="28"/>
          <w:szCs w:val="24"/>
        </w:rPr>
        <w:t>2</w:t>
      </w:r>
      <w:r w:rsidR="008D58E8" w:rsidRPr="00B954C1">
        <w:rPr>
          <w:sz w:val="28"/>
          <w:szCs w:val="24"/>
        </w:rPr>
        <w:t>4</w:t>
      </w:r>
      <w:r w:rsidR="004F3744" w:rsidRPr="00B954C1">
        <w:rPr>
          <w:sz w:val="28"/>
          <w:szCs w:val="24"/>
        </w:rPr>
        <w:t>.</w:t>
      </w:r>
      <w:r w:rsidR="008D58E8" w:rsidRPr="00B954C1">
        <w:rPr>
          <w:sz w:val="28"/>
          <w:szCs w:val="24"/>
        </w:rPr>
        <w:t>0</w:t>
      </w:r>
      <w:r w:rsidR="004F3744" w:rsidRPr="00B954C1">
        <w:rPr>
          <w:sz w:val="28"/>
          <w:szCs w:val="24"/>
        </w:rPr>
        <w:t>.</w:t>
      </w:r>
      <w:r w:rsidR="008D58E8" w:rsidRPr="00B954C1">
        <w:rPr>
          <w:sz w:val="28"/>
          <w:szCs w:val="24"/>
        </w:rPr>
        <w:t>0</w:t>
      </w:r>
    </w:p>
    <w:p w14:paraId="55940D9C" w14:textId="617D14BA" w:rsidR="00E825D9" w:rsidRPr="00B954C1" w:rsidRDefault="008D58E8" w:rsidP="00692716">
      <w:pPr>
        <w:spacing w:after="0"/>
        <w:rPr>
          <w:b/>
          <w:sz w:val="28"/>
          <w:szCs w:val="24"/>
        </w:rPr>
      </w:pPr>
      <w:r w:rsidRPr="00B954C1">
        <w:rPr>
          <w:sz w:val="28"/>
          <w:szCs w:val="24"/>
        </w:rPr>
        <w:t>December</w:t>
      </w:r>
      <w:r w:rsidR="005B7D3B" w:rsidRPr="00B954C1">
        <w:rPr>
          <w:sz w:val="28"/>
          <w:szCs w:val="24"/>
        </w:rPr>
        <w:t xml:space="preserve"> 1, 2022</w:t>
      </w:r>
    </w:p>
    <w:p w14:paraId="0C4EFCA6" w14:textId="77777777" w:rsidR="00E825D9" w:rsidRPr="00E825D9" w:rsidRDefault="00E825D9" w:rsidP="00E825D9">
      <w:pPr>
        <w:spacing w:after="0" w:line="240" w:lineRule="auto"/>
        <w:rPr>
          <w:rFonts w:cs="Arial"/>
          <w:sz w:val="28"/>
          <w:szCs w:val="32"/>
        </w:rPr>
      </w:pPr>
    </w:p>
    <w:p w14:paraId="4D3F2EB1" w14:textId="77777777" w:rsidR="00E825D9" w:rsidRPr="00E825D9" w:rsidRDefault="00E825D9" w:rsidP="00E825D9">
      <w:pPr>
        <w:spacing w:after="0" w:line="240" w:lineRule="auto"/>
        <w:rPr>
          <w:rFonts w:cs="Arial"/>
          <w:sz w:val="28"/>
          <w:szCs w:val="32"/>
        </w:rPr>
      </w:pPr>
    </w:p>
    <w:p w14:paraId="6DCF7925" w14:textId="77777777" w:rsidR="00E825D9" w:rsidRPr="00E825D9" w:rsidRDefault="00E825D9" w:rsidP="00E825D9">
      <w:pPr>
        <w:spacing w:after="0" w:line="240" w:lineRule="auto"/>
        <w:rPr>
          <w:rFonts w:cs="Arial"/>
          <w:sz w:val="28"/>
          <w:szCs w:val="32"/>
        </w:rPr>
      </w:pPr>
    </w:p>
    <w:p w14:paraId="65942369" w14:textId="77777777" w:rsidR="000D4302" w:rsidRDefault="000D4302" w:rsidP="00E825D9">
      <w:pPr>
        <w:spacing w:after="0" w:line="240" w:lineRule="auto"/>
        <w:rPr>
          <w:rFonts w:cs="Arial"/>
          <w:sz w:val="28"/>
          <w:szCs w:val="32"/>
        </w:rPr>
      </w:pPr>
    </w:p>
    <w:p w14:paraId="7F1F6B67" w14:textId="0001EBCF" w:rsidR="000D4302" w:rsidRDefault="000D4302" w:rsidP="00E825D9">
      <w:pPr>
        <w:spacing w:after="0" w:line="240" w:lineRule="auto"/>
        <w:rPr>
          <w:rFonts w:cs="Arial"/>
          <w:sz w:val="28"/>
          <w:szCs w:val="32"/>
        </w:rPr>
      </w:pPr>
    </w:p>
    <w:p w14:paraId="64C01C2B" w14:textId="77777777" w:rsidR="00B954C1" w:rsidRPr="00E825D9" w:rsidRDefault="00B954C1" w:rsidP="00E825D9">
      <w:pPr>
        <w:spacing w:after="0" w:line="240" w:lineRule="auto"/>
        <w:rPr>
          <w:rFonts w:cs="Arial"/>
          <w:sz w:val="28"/>
          <w:szCs w:val="32"/>
        </w:rPr>
      </w:pPr>
    </w:p>
    <w:p w14:paraId="73683CB6" w14:textId="77777777" w:rsidR="00E825D9" w:rsidRPr="00E825D9" w:rsidRDefault="00E825D9" w:rsidP="00E825D9">
      <w:pPr>
        <w:spacing w:after="0" w:line="240" w:lineRule="auto"/>
        <w:rPr>
          <w:rFonts w:cs="Arial"/>
          <w:sz w:val="28"/>
          <w:szCs w:val="32"/>
        </w:rPr>
      </w:pPr>
    </w:p>
    <w:p w14:paraId="00EDFA59" w14:textId="4C6687A8" w:rsidR="00E825D9" w:rsidRPr="00B954C1" w:rsidRDefault="00E825D9" w:rsidP="00692716">
      <w:pPr>
        <w:rPr>
          <w:sz w:val="24"/>
          <w:szCs w:val="20"/>
        </w:rPr>
      </w:pPr>
      <w:r w:rsidRPr="00B954C1">
        <w:rPr>
          <w:sz w:val="24"/>
          <w:szCs w:val="20"/>
        </w:rPr>
        <w:t xml:space="preserve">Prepared by: </w:t>
      </w:r>
      <w:r w:rsidR="000B0118" w:rsidRPr="00B954C1">
        <w:rPr>
          <w:sz w:val="24"/>
          <w:szCs w:val="20"/>
        </w:rPr>
        <w:t xml:space="preserve">Information Technology </w:t>
      </w:r>
      <w:r w:rsidR="00A72C0B" w:rsidRPr="00B954C1">
        <w:rPr>
          <w:sz w:val="24"/>
          <w:szCs w:val="20"/>
        </w:rPr>
        <w:t>Customer Relationship Management &amp; Data Standards Department</w:t>
      </w:r>
    </w:p>
    <w:p w14:paraId="44A9CEEC" w14:textId="42B79170" w:rsidR="00E825D9" w:rsidRDefault="00E825D9" w:rsidP="00E825D9">
      <w:pPr>
        <w:spacing w:after="0" w:line="240" w:lineRule="atLeast"/>
        <w:jc w:val="both"/>
        <w:rPr>
          <w:rFonts w:ascii="Calibri" w:hAnsi="Calibri" w:cs="Calibri"/>
          <w:b/>
          <w:sz w:val="32"/>
          <w:szCs w:val="32"/>
        </w:rPr>
        <w:sectPr w:rsidR="00E825D9" w:rsidSect="00661B28">
          <w:headerReference w:type="default" r:id="rId9"/>
          <w:footerReference w:type="default" r:id="rId10"/>
          <w:pgSz w:w="15840" w:h="12240" w:orient="landscape"/>
          <w:pgMar w:top="576" w:right="720" w:bottom="576" w:left="576" w:header="432" w:footer="432" w:gutter="0"/>
          <w:pgNumType w:start="1"/>
          <w:cols w:space="720"/>
          <w:titlePg/>
          <w:docGrid w:linePitch="360"/>
        </w:sectPr>
      </w:pPr>
    </w:p>
    <w:bookmarkStart w:id="0" w:name="_Toc120634728" w:displacedByCustomXml="next"/>
    <w:bookmarkStart w:id="1" w:name="_Toc53689913" w:displacedByCustomXml="next"/>
    <w:bookmarkStart w:id="2" w:name="_Toc491416754" w:displacedByCustomXml="next"/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-4058543"/>
        <w:docPartObj>
          <w:docPartGallery w:val="Table of Contents"/>
          <w:docPartUnique/>
        </w:docPartObj>
      </w:sdtPr>
      <w:sdtEndPr>
        <w:rPr>
          <w:rFonts w:ascii="Calibri" w:hAnsi="Calibri"/>
          <w:b/>
          <w:bCs/>
          <w:noProof/>
          <w:sz w:val="20"/>
        </w:rPr>
      </w:sdtEndPr>
      <w:sdtContent>
        <w:p w14:paraId="4173FC1E" w14:textId="77777777" w:rsidR="00E825D9" w:rsidRPr="00692716" w:rsidRDefault="00E825D9" w:rsidP="00F572E0">
          <w:pPr>
            <w:pStyle w:val="TOCHeading"/>
            <w:jc w:val="center"/>
            <w:outlineLvl w:val="0"/>
            <w:rPr>
              <w:rFonts w:ascii="Arial" w:hAnsi="Arial" w:cs="Arial"/>
              <w:b/>
              <w:color w:val="0070C0"/>
              <w:sz w:val="24"/>
            </w:rPr>
          </w:pPr>
          <w:r w:rsidRPr="00692716">
            <w:rPr>
              <w:rFonts w:ascii="Arial" w:hAnsi="Arial" w:cs="Arial"/>
              <w:b/>
              <w:color w:val="0070C0"/>
              <w:sz w:val="24"/>
            </w:rPr>
            <w:t>Table of Contents</w:t>
          </w:r>
          <w:bookmarkEnd w:id="2"/>
          <w:bookmarkEnd w:id="1"/>
          <w:bookmarkEnd w:id="0"/>
        </w:p>
        <w:p w14:paraId="4EC3C712" w14:textId="6727175F" w:rsidR="007026D2" w:rsidRDefault="00BC3A21">
          <w:pPr>
            <w:pStyle w:val="TOC1"/>
            <w:rPr>
              <w:rFonts w:asciiTheme="minorHAnsi" w:hAnsiTheme="minorHAnsi" w:cstheme="minorBidi"/>
              <w:sz w:val="22"/>
              <w:szCs w:val="22"/>
            </w:rPr>
          </w:pPr>
          <w:r w:rsidRPr="00D32173">
            <w:rPr>
              <w:noProof w:val="0"/>
            </w:rPr>
            <w:fldChar w:fldCharType="begin"/>
          </w:r>
          <w:r w:rsidR="00E825D9" w:rsidRPr="00D32173">
            <w:instrText xml:space="preserve"> TOC \o "1-3" \h \z \u </w:instrText>
          </w:r>
          <w:r w:rsidRPr="00D32173">
            <w:rPr>
              <w:noProof w:val="0"/>
            </w:rPr>
            <w:fldChar w:fldCharType="separate"/>
          </w:r>
          <w:hyperlink w:anchor="_Toc120634728" w:history="1">
            <w:r w:rsidR="007026D2" w:rsidRPr="00D56416">
              <w:rPr>
                <w:rStyle w:val="Hyperlink"/>
                <w:b/>
              </w:rPr>
              <w:t>Table of Contents</w:t>
            </w:r>
            <w:r w:rsidR="007026D2">
              <w:rPr>
                <w:webHidden/>
              </w:rPr>
              <w:tab/>
            </w:r>
            <w:r w:rsidR="007026D2">
              <w:rPr>
                <w:webHidden/>
              </w:rPr>
              <w:fldChar w:fldCharType="begin"/>
            </w:r>
            <w:r w:rsidR="007026D2">
              <w:rPr>
                <w:webHidden/>
              </w:rPr>
              <w:instrText xml:space="preserve"> PAGEREF _Toc120634728 \h </w:instrText>
            </w:r>
            <w:r w:rsidR="007026D2">
              <w:rPr>
                <w:webHidden/>
              </w:rPr>
            </w:r>
            <w:r w:rsidR="007026D2">
              <w:rPr>
                <w:webHidden/>
              </w:rPr>
              <w:fldChar w:fldCharType="separate"/>
            </w:r>
            <w:r w:rsidR="007026D2">
              <w:rPr>
                <w:webHidden/>
              </w:rPr>
              <w:t>1</w:t>
            </w:r>
            <w:r w:rsidR="007026D2">
              <w:rPr>
                <w:webHidden/>
              </w:rPr>
              <w:fldChar w:fldCharType="end"/>
            </w:r>
          </w:hyperlink>
        </w:p>
        <w:p w14:paraId="47B8EB4F" w14:textId="1E73E4D6" w:rsidR="007026D2" w:rsidRDefault="007026D2">
          <w:pPr>
            <w:pStyle w:val="TOC1"/>
            <w:rPr>
              <w:rFonts w:asciiTheme="minorHAnsi" w:hAnsiTheme="minorHAnsi" w:cstheme="minorBidi"/>
              <w:sz w:val="22"/>
              <w:szCs w:val="22"/>
            </w:rPr>
          </w:pPr>
          <w:hyperlink w:anchor="_Toc120634729" w:history="1">
            <w:r w:rsidRPr="00D56416">
              <w:rPr>
                <w:rStyle w:val="Hyperlink"/>
                <w:b/>
              </w:rPr>
              <w:t>Document History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2063472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 w14:paraId="1C281383" w14:textId="66397867" w:rsidR="007026D2" w:rsidRDefault="007026D2">
          <w:pPr>
            <w:pStyle w:val="TOC1"/>
            <w:rPr>
              <w:rFonts w:asciiTheme="minorHAnsi" w:hAnsiTheme="minorHAnsi" w:cstheme="minorBidi"/>
              <w:sz w:val="22"/>
              <w:szCs w:val="22"/>
            </w:rPr>
          </w:pPr>
          <w:hyperlink w:anchor="_Toc120634730" w:history="1">
            <w:r w:rsidRPr="00D56416">
              <w:rPr>
                <w:rStyle w:val="Hyperlink"/>
                <w:b/>
              </w:rPr>
              <w:t>Data Submission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2063473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</w:hyperlink>
        </w:p>
        <w:p w14:paraId="48814BF3" w14:textId="53BE80C2" w:rsidR="007026D2" w:rsidRDefault="007026D2">
          <w:pPr>
            <w:pStyle w:val="TOC1"/>
            <w:rPr>
              <w:rFonts w:asciiTheme="minorHAnsi" w:hAnsiTheme="minorHAnsi" w:cstheme="minorBidi"/>
              <w:sz w:val="22"/>
              <w:szCs w:val="22"/>
            </w:rPr>
          </w:pPr>
          <w:hyperlink w:anchor="_Toc120634731" w:history="1">
            <w:r w:rsidRPr="00D56416">
              <w:rPr>
                <w:rStyle w:val="Hyperlink"/>
                <w:b/>
              </w:rPr>
              <w:t>Data Components – Interchange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2063473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5</w:t>
            </w:r>
            <w:r>
              <w:rPr>
                <w:webHidden/>
              </w:rPr>
              <w:fldChar w:fldCharType="end"/>
            </w:r>
          </w:hyperlink>
        </w:p>
        <w:p w14:paraId="234B8E6F" w14:textId="164319C1" w:rsidR="007026D2" w:rsidRDefault="007026D2">
          <w:pPr>
            <w:pStyle w:val="TOC3"/>
            <w:rPr>
              <w:rFonts w:asciiTheme="minorHAnsi" w:eastAsiaTheme="minorEastAsia" w:hAnsiTheme="minorHAnsi"/>
              <w:noProof/>
              <w:sz w:val="22"/>
            </w:rPr>
          </w:pPr>
          <w:hyperlink w:anchor="_Toc120634732" w:history="1">
            <w:r w:rsidRPr="00D56416">
              <w:rPr>
                <w:rStyle w:val="Hyperlink"/>
                <w:noProof/>
              </w:rPr>
              <w:t>InterchangeEducationOrgCalenda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6347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A3F40B" w14:textId="042FE2B8" w:rsidR="007026D2" w:rsidRDefault="007026D2">
          <w:pPr>
            <w:pStyle w:val="TOC3"/>
            <w:rPr>
              <w:rFonts w:asciiTheme="minorHAnsi" w:eastAsiaTheme="minorEastAsia" w:hAnsiTheme="minorHAnsi"/>
              <w:noProof/>
              <w:sz w:val="22"/>
            </w:rPr>
          </w:pPr>
          <w:hyperlink w:anchor="_Toc120634733" w:history="1">
            <w:r w:rsidRPr="00D56416">
              <w:rPr>
                <w:rStyle w:val="Hyperlink"/>
                <w:noProof/>
              </w:rPr>
              <w:t>InterchangeStudentExten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6347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D61AEB" w14:textId="2F2BEB9E" w:rsidR="007026D2" w:rsidRDefault="007026D2">
          <w:pPr>
            <w:pStyle w:val="TOC3"/>
            <w:rPr>
              <w:rFonts w:asciiTheme="minorHAnsi" w:eastAsiaTheme="minorEastAsia" w:hAnsiTheme="minorHAnsi"/>
              <w:noProof/>
              <w:sz w:val="22"/>
            </w:rPr>
          </w:pPr>
          <w:hyperlink w:anchor="_Toc120634734" w:history="1">
            <w:r w:rsidRPr="00D56416">
              <w:rPr>
                <w:rStyle w:val="Hyperlink"/>
                <w:noProof/>
              </w:rPr>
              <w:t>InterchangeStudentParentExten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6347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D389CD" w14:textId="2B504484" w:rsidR="007026D2" w:rsidRDefault="007026D2">
          <w:pPr>
            <w:pStyle w:val="TOC3"/>
            <w:rPr>
              <w:rFonts w:asciiTheme="minorHAnsi" w:eastAsiaTheme="minorEastAsia" w:hAnsiTheme="minorHAnsi"/>
              <w:noProof/>
              <w:sz w:val="22"/>
            </w:rPr>
          </w:pPr>
          <w:hyperlink w:anchor="_Toc120634735" w:history="1">
            <w:r w:rsidRPr="00D56416">
              <w:rPr>
                <w:rStyle w:val="Hyperlink"/>
                <w:noProof/>
              </w:rPr>
              <w:t>InterchangeStudentEnrollmentExten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6347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5A74E8" w14:textId="7B38FEF5" w:rsidR="007026D2" w:rsidRDefault="007026D2">
          <w:pPr>
            <w:pStyle w:val="TOC3"/>
            <w:rPr>
              <w:rFonts w:asciiTheme="minorHAnsi" w:eastAsiaTheme="minorEastAsia" w:hAnsiTheme="minorHAnsi"/>
              <w:noProof/>
              <w:sz w:val="22"/>
            </w:rPr>
          </w:pPr>
          <w:hyperlink w:anchor="_Toc120634736" w:history="1">
            <w:r w:rsidRPr="00D56416">
              <w:rPr>
                <w:rStyle w:val="Hyperlink"/>
                <w:noProof/>
              </w:rPr>
              <w:t>InterchangeStaffAssociationExten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6347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43D6CC" w14:textId="114918D6" w:rsidR="007026D2" w:rsidRDefault="007026D2">
          <w:pPr>
            <w:pStyle w:val="TOC3"/>
            <w:rPr>
              <w:rFonts w:asciiTheme="minorHAnsi" w:eastAsiaTheme="minorEastAsia" w:hAnsiTheme="minorHAnsi"/>
              <w:noProof/>
              <w:sz w:val="22"/>
            </w:rPr>
          </w:pPr>
          <w:hyperlink w:anchor="_Toc120634737" w:history="1">
            <w:r w:rsidRPr="00D56416">
              <w:rPr>
                <w:rStyle w:val="Hyperlink"/>
                <w:noProof/>
              </w:rPr>
              <w:t>InterchangeStudentDisciplineExten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6347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944D51" w14:textId="043E3F29" w:rsidR="007026D2" w:rsidRDefault="007026D2">
          <w:pPr>
            <w:pStyle w:val="TOC3"/>
            <w:rPr>
              <w:rFonts w:asciiTheme="minorHAnsi" w:eastAsiaTheme="minorEastAsia" w:hAnsiTheme="minorHAnsi"/>
              <w:noProof/>
              <w:sz w:val="22"/>
            </w:rPr>
          </w:pPr>
          <w:hyperlink w:anchor="_Toc120634738" w:history="1">
            <w:r w:rsidRPr="00D56416">
              <w:rPr>
                <w:rStyle w:val="Hyperlink"/>
                <w:noProof/>
              </w:rPr>
              <w:t>InterchangeStudentProgramExten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6347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66E3FC" w14:textId="518BDEF8" w:rsidR="007026D2" w:rsidRDefault="007026D2">
          <w:pPr>
            <w:pStyle w:val="TOC3"/>
            <w:rPr>
              <w:rFonts w:asciiTheme="minorHAnsi" w:eastAsiaTheme="minorEastAsia" w:hAnsiTheme="minorHAnsi"/>
              <w:noProof/>
              <w:sz w:val="22"/>
            </w:rPr>
          </w:pPr>
          <w:hyperlink w:anchor="_Toc120634739" w:history="1">
            <w:r w:rsidRPr="00D56416">
              <w:rPr>
                <w:rStyle w:val="Hyperlink"/>
                <w:noProof/>
              </w:rPr>
              <w:t>InterchangeStudentAssess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6347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44FFEE" w14:textId="5EA7FF11" w:rsidR="007026D2" w:rsidRDefault="007026D2">
          <w:pPr>
            <w:pStyle w:val="TOC3"/>
            <w:rPr>
              <w:rFonts w:asciiTheme="minorHAnsi" w:eastAsiaTheme="minorEastAsia" w:hAnsiTheme="minorHAnsi"/>
              <w:noProof/>
              <w:sz w:val="22"/>
            </w:rPr>
          </w:pPr>
          <w:hyperlink w:anchor="_Toc120634740" w:history="1">
            <w:r w:rsidRPr="00D56416">
              <w:rPr>
                <w:rStyle w:val="Hyperlink"/>
                <w:noProof/>
              </w:rPr>
              <w:t>InterchangeStudentCohor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6347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1B2EF2" w14:textId="1C43C4B7" w:rsidR="007026D2" w:rsidRDefault="007026D2">
          <w:pPr>
            <w:pStyle w:val="TOC3"/>
            <w:rPr>
              <w:rFonts w:asciiTheme="minorHAnsi" w:eastAsiaTheme="minorEastAsia" w:hAnsiTheme="minorHAnsi"/>
              <w:noProof/>
              <w:sz w:val="22"/>
            </w:rPr>
          </w:pPr>
          <w:hyperlink w:anchor="_Toc120634741" w:history="1">
            <w:r w:rsidRPr="00D56416">
              <w:rPr>
                <w:rStyle w:val="Hyperlink"/>
                <w:noProof/>
              </w:rPr>
              <w:t>InterchangeStudentRestraintEventExten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6347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E4B975" w14:textId="145A4A26" w:rsidR="007026D2" w:rsidRDefault="007026D2">
          <w:pPr>
            <w:pStyle w:val="TOC1"/>
            <w:rPr>
              <w:rFonts w:asciiTheme="minorHAnsi" w:hAnsiTheme="minorHAnsi" w:cstheme="minorBidi"/>
              <w:sz w:val="22"/>
              <w:szCs w:val="22"/>
            </w:rPr>
          </w:pPr>
          <w:hyperlink w:anchor="_Toc120634742" w:history="1">
            <w:r w:rsidRPr="00D56416">
              <w:rPr>
                <w:rStyle w:val="Hyperlink"/>
                <w:b/>
              </w:rPr>
              <w:t>Data Components – Complex Types and Data Element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2063474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9</w:t>
            </w:r>
            <w:r>
              <w:rPr>
                <w:webHidden/>
              </w:rPr>
              <w:fldChar w:fldCharType="end"/>
            </w:r>
          </w:hyperlink>
        </w:p>
        <w:p w14:paraId="26AB722E" w14:textId="7660F355" w:rsidR="007026D2" w:rsidRDefault="007026D2">
          <w:pPr>
            <w:pStyle w:val="TOC2"/>
            <w:tabs>
              <w:tab w:val="right" w:leader="dot" w:pos="1367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20634743" w:history="1">
            <w:r w:rsidRPr="00D56416">
              <w:rPr>
                <w:rStyle w:val="Hyperlink"/>
                <w:bCs/>
                <w:noProof/>
              </w:rPr>
              <w:t>Education Organization Catego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6347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481CCA" w14:textId="05F1D7CC" w:rsidR="007026D2" w:rsidRDefault="007026D2">
          <w:pPr>
            <w:pStyle w:val="TOC3"/>
            <w:rPr>
              <w:rFonts w:asciiTheme="minorHAnsi" w:eastAsiaTheme="minorEastAsia" w:hAnsiTheme="minorHAnsi"/>
              <w:noProof/>
              <w:sz w:val="22"/>
            </w:rPr>
          </w:pPr>
          <w:hyperlink w:anchor="_Toc120634744" w:history="1">
            <w:r w:rsidRPr="00D56416">
              <w:rPr>
                <w:rStyle w:val="Hyperlink"/>
                <w:noProof/>
              </w:rPr>
              <w:t>10200 – CalendarDateExtension Complex Typ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6347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852F33" w14:textId="568F67F8" w:rsidR="007026D2" w:rsidRDefault="007026D2">
          <w:pPr>
            <w:pStyle w:val="TOC3"/>
            <w:rPr>
              <w:rFonts w:asciiTheme="minorHAnsi" w:eastAsiaTheme="minorEastAsia" w:hAnsiTheme="minorHAnsi"/>
              <w:noProof/>
              <w:sz w:val="22"/>
            </w:rPr>
          </w:pPr>
          <w:hyperlink w:anchor="_Toc120634745" w:history="1">
            <w:r w:rsidRPr="00D56416">
              <w:rPr>
                <w:rStyle w:val="Hyperlink"/>
                <w:noProof/>
              </w:rPr>
              <w:t>10200 – ReportingPeriodExtension Complex Typ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6347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708BC0" w14:textId="202C1CFD" w:rsidR="007026D2" w:rsidRDefault="007026D2">
          <w:pPr>
            <w:pStyle w:val="TOC2"/>
            <w:tabs>
              <w:tab w:val="right" w:leader="dot" w:pos="1367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20634746" w:history="1">
            <w:r w:rsidRPr="00D56416">
              <w:rPr>
                <w:rStyle w:val="Hyperlink"/>
                <w:noProof/>
              </w:rPr>
              <w:t>Staff Catego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6347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ADFE85" w14:textId="38D0EED3" w:rsidR="007026D2" w:rsidRDefault="007026D2">
          <w:pPr>
            <w:pStyle w:val="TOC3"/>
            <w:rPr>
              <w:rFonts w:asciiTheme="minorHAnsi" w:eastAsiaTheme="minorEastAsia" w:hAnsiTheme="minorHAnsi"/>
              <w:noProof/>
              <w:sz w:val="22"/>
            </w:rPr>
          </w:pPr>
          <w:hyperlink w:anchor="_Toc120634747" w:history="1">
            <w:r w:rsidRPr="00D56416">
              <w:rPr>
                <w:rStyle w:val="Hyperlink"/>
                <w:noProof/>
              </w:rPr>
              <w:t>30040 – StaffExtension Complex Typ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6347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0A0FE2" w14:textId="495893D8" w:rsidR="007026D2" w:rsidRDefault="007026D2">
          <w:pPr>
            <w:pStyle w:val="TOC3"/>
            <w:rPr>
              <w:rFonts w:asciiTheme="minorHAnsi" w:eastAsiaTheme="minorEastAsia" w:hAnsiTheme="minorHAnsi"/>
              <w:noProof/>
              <w:sz w:val="22"/>
            </w:rPr>
          </w:pPr>
          <w:hyperlink w:anchor="_Toc120634748" w:history="1">
            <w:r w:rsidRPr="00D56416">
              <w:rPr>
                <w:rStyle w:val="Hyperlink"/>
                <w:noProof/>
              </w:rPr>
              <w:t>30305 / 50300 – TeacherSectionAssociationExtension Complex Typ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6347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10033B" w14:textId="5B862817" w:rsidR="007026D2" w:rsidRDefault="007026D2">
          <w:pPr>
            <w:pStyle w:val="TOC2"/>
            <w:tabs>
              <w:tab w:val="right" w:leader="dot" w:pos="1367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20634749" w:history="1">
            <w:r w:rsidRPr="00D56416">
              <w:rPr>
                <w:rStyle w:val="Hyperlink"/>
                <w:noProof/>
              </w:rPr>
              <w:t>Student Catego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6347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58B5C4" w14:textId="01EEF507" w:rsidR="007026D2" w:rsidRDefault="007026D2">
          <w:pPr>
            <w:pStyle w:val="TOC3"/>
            <w:rPr>
              <w:rFonts w:asciiTheme="minorHAnsi" w:eastAsiaTheme="minorEastAsia" w:hAnsiTheme="minorHAnsi"/>
              <w:noProof/>
              <w:sz w:val="22"/>
            </w:rPr>
          </w:pPr>
          <w:hyperlink w:anchor="_Toc120634750" w:history="1">
            <w:r w:rsidRPr="00D56416">
              <w:rPr>
                <w:rStyle w:val="Hyperlink"/>
                <w:noProof/>
              </w:rPr>
              <w:t>40100 / 49010 – StudentExtension Complex Typ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6347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41F70C" w14:textId="79F43336" w:rsidR="007026D2" w:rsidRDefault="007026D2">
          <w:pPr>
            <w:pStyle w:val="TOC3"/>
            <w:rPr>
              <w:rFonts w:asciiTheme="minorHAnsi" w:eastAsiaTheme="minorEastAsia" w:hAnsiTheme="minorHAnsi"/>
              <w:noProof/>
              <w:sz w:val="22"/>
            </w:rPr>
          </w:pPr>
          <w:hyperlink w:anchor="_Toc120634751" w:history="1">
            <w:r w:rsidRPr="00D56416">
              <w:rPr>
                <w:rStyle w:val="Hyperlink"/>
                <w:noProof/>
              </w:rPr>
              <w:t>40110 / 43415 – StudentSchoolAssociationExtension Complex Typ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6347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AF4ED8" w14:textId="7355CED8" w:rsidR="007026D2" w:rsidRDefault="007026D2">
          <w:pPr>
            <w:pStyle w:val="TOC3"/>
            <w:rPr>
              <w:rFonts w:asciiTheme="minorHAnsi" w:eastAsiaTheme="minorEastAsia" w:hAnsiTheme="minorHAnsi"/>
              <w:noProof/>
              <w:sz w:val="22"/>
            </w:rPr>
          </w:pPr>
          <w:hyperlink w:anchor="_Toc120634752" w:history="1">
            <w:r w:rsidRPr="00D56416">
              <w:rPr>
                <w:rStyle w:val="Hyperlink"/>
                <w:noProof/>
              </w:rPr>
              <w:t>40110 / 50300 – StudentSectionAssociation Complex Typ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6347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7072E2" w14:textId="50CE20DB" w:rsidR="007026D2" w:rsidRDefault="007026D2">
          <w:pPr>
            <w:pStyle w:val="TOC3"/>
            <w:rPr>
              <w:rFonts w:asciiTheme="minorHAnsi" w:eastAsiaTheme="minorEastAsia" w:hAnsiTheme="minorHAnsi"/>
              <w:noProof/>
              <w:sz w:val="22"/>
            </w:rPr>
          </w:pPr>
          <w:hyperlink w:anchor="_Toc120634753" w:history="1">
            <w:r w:rsidRPr="00D56416">
              <w:rPr>
                <w:rStyle w:val="Hyperlink"/>
                <w:noProof/>
              </w:rPr>
              <w:t>40110 – StudentChildFindAssociationExtension Complex Typ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6347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F42DB4" w14:textId="2C1F0241" w:rsidR="007026D2" w:rsidRDefault="007026D2">
          <w:pPr>
            <w:pStyle w:val="TOC3"/>
            <w:rPr>
              <w:rFonts w:asciiTheme="minorHAnsi" w:eastAsiaTheme="minorEastAsia" w:hAnsiTheme="minorHAnsi"/>
              <w:noProof/>
              <w:sz w:val="22"/>
            </w:rPr>
          </w:pPr>
          <w:hyperlink w:anchor="_Toc120634754" w:history="1">
            <w:r w:rsidRPr="00D56416">
              <w:rPr>
                <w:rStyle w:val="Hyperlink"/>
                <w:noProof/>
              </w:rPr>
              <w:t>40115 – StudentResidentialFacilityAssociationExtension Complex Typ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6347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8A37EC" w14:textId="77CF754D" w:rsidR="007026D2" w:rsidRDefault="007026D2">
          <w:pPr>
            <w:pStyle w:val="TOC3"/>
            <w:rPr>
              <w:rFonts w:asciiTheme="minorHAnsi" w:eastAsiaTheme="minorEastAsia" w:hAnsiTheme="minorHAnsi"/>
              <w:noProof/>
              <w:sz w:val="22"/>
            </w:rPr>
          </w:pPr>
          <w:hyperlink w:anchor="_Toc120634755" w:history="1">
            <w:r w:rsidRPr="00D56416">
              <w:rPr>
                <w:rStyle w:val="Hyperlink"/>
                <w:noProof/>
              </w:rPr>
              <w:t>40203 – SchoolLeaverExtension Complex Typ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6347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901102" w14:textId="4FBC70E3" w:rsidR="007026D2" w:rsidRDefault="007026D2">
          <w:pPr>
            <w:pStyle w:val="TOC3"/>
            <w:rPr>
              <w:rFonts w:asciiTheme="minorHAnsi" w:eastAsiaTheme="minorEastAsia" w:hAnsiTheme="minorHAnsi"/>
              <w:noProof/>
              <w:sz w:val="22"/>
            </w:rPr>
          </w:pPr>
          <w:hyperlink w:anchor="_Toc120634756" w:history="1">
            <w:r w:rsidRPr="00D56416">
              <w:rPr>
                <w:rStyle w:val="Hyperlink"/>
                <w:noProof/>
              </w:rPr>
              <w:t>41163 – StudentSpecialEdProgramAssociationExtension Complex Typ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6347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E93D03" w14:textId="5F2AB0AC" w:rsidR="007026D2" w:rsidRDefault="007026D2">
          <w:pPr>
            <w:pStyle w:val="TOC3"/>
            <w:rPr>
              <w:rFonts w:asciiTheme="minorHAnsi" w:eastAsiaTheme="minorEastAsia" w:hAnsiTheme="minorHAnsi"/>
              <w:noProof/>
              <w:sz w:val="22"/>
            </w:rPr>
          </w:pPr>
          <w:hyperlink w:anchor="_Toc120634757" w:history="1">
            <w:r w:rsidRPr="00D56416">
              <w:rPr>
                <w:rStyle w:val="Hyperlink"/>
                <w:noProof/>
              </w:rPr>
              <w:t>44425 – DisciplineActionExtension Complex Typ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6347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D67A46" w14:textId="6AAF94BB" w:rsidR="007026D2" w:rsidRDefault="007026D2">
          <w:pPr>
            <w:pStyle w:val="TOC3"/>
            <w:rPr>
              <w:rFonts w:asciiTheme="minorHAnsi" w:eastAsiaTheme="minorEastAsia" w:hAnsiTheme="minorHAnsi"/>
              <w:noProof/>
              <w:sz w:val="22"/>
            </w:rPr>
          </w:pPr>
          <w:hyperlink w:anchor="_Toc120634758" w:history="1">
            <w:r w:rsidRPr="00D56416">
              <w:rPr>
                <w:rStyle w:val="Hyperlink"/>
                <w:noProof/>
              </w:rPr>
              <w:t>45435 – RestraintEventExtension Complex Typ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6347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1DB5A1" w14:textId="51CC62CF" w:rsidR="007026D2" w:rsidRDefault="007026D2">
          <w:pPr>
            <w:pStyle w:val="TOC3"/>
            <w:rPr>
              <w:rFonts w:asciiTheme="minorHAnsi" w:eastAsiaTheme="minorEastAsia" w:hAnsiTheme="minorHAnsi"/>
              <w:noProof/>
              <w:sz w:val="22"/>
            </w:rPr>
          </w:pPr>
          <w:hyperlink w:anchor="_Toc120634759" w:history="1">
            <w:r w:rsidRPr="00D56416">
              <w:rPr>
                <w:rStyle w:val="Hyperlink"/>
                <w:noProof/>
              </w:rPr>
              <w:t>46010 – StudentAssessment Complex Typ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6347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CDD866" w14:textId="01AF1977" w:rsidR="007026D2" w:rsidRDefault="007026D2">
          <w:pPr>
            <w:pStyle w:val="TOC3"/>
            <w:rPr>
              <w:rFonts w:asciiTheme="minorHAnsi" w:eastAsiaTheme="minorEastAsia" w:hAnsiTheme="minorHAnsi"/>
              <w:noProof/>
              <w:sz w:val="22"/>
            </w:rPr>
          </w:pPr>
          <w:hyperlink w:anchor="_Toc120634760" w:history="1">
            <w:r w:rsidRPr="00D56416">
              <w:rPr>
                <w:rStyle w:val="Hyperlink"/>
                <w:noProof/>
              </w:rPr>
              <w:t>46010 – StudentReference Complex Typ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6347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F3A515" w14:textId="5DBAA39D" w:rsidR="007026D2" w:rsidRDefault="007026D2">
          <w:pPr>
            <w:pStyle w:val="TOC3"/>
            <w:rPr>
              <w:rFonts w:asciiTheme="minorHAnsi" w:eastAsiaTheme="minorEastAsia" w:hAnsiTheme="minorHAnsi"/>
              <w:noProof/>
              <w:sz w:val="22"/>
            </w:rPr>
          </w:pPr>
          <w:hyperlink w:anchor="_Toc120634761" w:history="1">
            <w:r w:rsidRPr="00D56416">
              <w:rPr>
                <w:rStyle w:val="Hyperlink"/>
                <w:noProof/>
              </w:rPr>
              <w:t>48011 – StudentGraduationProgramExtension Complex Typ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6347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110347" w14:textId="74F38413" w:rsidR="007026D2" w:rsidRDefault="007026D2">
          <w:pPr>
            <w:pStyle w:val="TOC2"/>
            <w:tabs>
              <w:tab w:val="right" w:leader="dot" w:pos="1367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20634762" w:history="1">
            <w:r w:rsidRPr="00D56416">
              <w:rPr>
                <w:rStyle w:val="Hyperlink"/>
                <w:bCs/>
                <w:noProof/>
              </w:rPr>
              <w:t xml:space="preserve">Campus Course </w:t>
            </w:r>
            <w:r w:rsidRPr="00D56416">
              <w:rPr>
                <w:rStyle w:val="Hyperlink"/>
                <w:noProof/>
              </w:rPr>
              <w:t>Section</w:t>
            </w:r>
            <w:r w:rsidRPr="00D56416">
              <w:rPr>
                <w:rStyle w:val="Hyperlink"/>
                <w:bCs/>
                <w:noProof/>
              </w:rPr>
              <w:t xml:space="preserve"> Catego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6347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B77CCF" w14:textId="36420297" w:rsidR="007026D2" w:rsidRDefault="007026D2">
          <w:pPr>
            <w:pStyle w:val="TOC3"/>
            <w:rPr>
              <w:rFonts w:asciiTheme="minorHAnsi" w:eastAsiaTheme="minorEastAsia" w:hAnsiTheme="minorHAnsi"/>
              <w:noProof/>
              <w:sz w:val="22"/>
            </w:rPr>
          </w:pPr>
          <w:hyperlink w:anchor="_Toc120634763" w:history="1">
            <w:r w:rsidRPr="00D56416">
              <w:rPr>
                <w:rStyle w:val="Hyperlink"/>
                <w:noProof/>
              </w:rPr>
              <w:t>30305 / 50300 – TeacherSectionAssociationExtension Complex Typ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6347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3BC5A5" w14:textId="53A9A827" w:rsidR="007026D2" w:rsidRDefault="007026D2">
          <w:pPr>
            <w:pStyle w:val="TOC3"/>
            <w:rPr>
              <w:rFonts w:asciiTheme="minorHAnsi" w:eastAsiaTheme="minorEastAsia" w:hAnsiTheme="minorHAnsi"/>
              <w:noProof/>
              <w:sz w:val="22"/>
            </w:rPr>
          </w:pPr>
          <w:hyperlink w:anchor="_Toc120634764" w:history="1">
            <w:r w:rsidRPr="00D56416">
              <w:rPr>
                <w:rStyle w:val="Hyperlink"/>
                <w:noProof/>
              </w:rPr>
              <w:t>40110 / 50300 – StudentSectionAssociation Complex Typ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6347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1A50D7" w14:textId="3E82E50E" w:rsidR="007026D2" w:rsidRDefault="007026D2">
          <w:pPr>
            <w:pStyle w:val="TOC2"/>
            <w:tabs>
              <w:tab w:val="right" w:leader="dot" w:pos="1367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20634765" w:history="1">
            <w:r w:rsidRPr="00D56416">
              <w:rPr>
                <w:rStyle w:val="Hyperlink"/>
                <w:noProof/>
              </w:rPr>
              <w:t>Cohort Catego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6347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9C2949" w14:textId="39EB872B" w:rsidR="007026D2" w:rsidRDefault="007026D2">
          <w:pPr>
            <w:pStyle w:val="TOC3"/>
            <w:rPr>
              <w:rFonts w:asciiTheme="minorHAnsi" w:eastAsiaTheme="minorEastAsia" w:hAnsiTheme="minorHAnsi"/>
              <w:noProof/>
              <w:sz w:val="22"/>
            </w:rPr>
          </w:pPr>
          <w:hyperlink w:anchor="_Toc120634766" w:history="1">
            <w:r w:rsidRPr="00D56416">
              <w:rPr>
                <w:rStyle w:val="Hyperlink"/>
                <w:noProof/>
              </w:rPr>
              <w:t>70010 – StaffCohortAssociation Complex Typ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6347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E8C5EA" w14:textId="12A7FAE0" w:rsidR="007026D2" w:rsidRDefault="007026D2">
          <w:pPr>
            <w:pStyle w:val="TOC3"/>
            <w:rPr>
              <w:rFonts w:asciiTheme="minorHAnsi" w:eastAsiaTheme="minorEastAsia" w:hAnsiTheme="minorHAnsi"/>
              <w:noProof/>
              <w:sz w:val="22"/>
            </w:rPr>
          </w:pPr>
          <w:hyperlink w:anchor="_Toc120634767" w:history="1">
            <w:r w:rsidRPr="00D56416">
              <w:rPr>
                <w:rStyle w:val="Hyperlink"/>
                <w:noProof/>
              </w:rPr>
              <w:t>70010 – StudentCohortAssociation Complex Typ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6347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FD672B" w14:textId="680EADB5" w:rsidR="007026D2" w:rsidRDefault="007026D2">
          <w:pPr>
            <w:pStyle w:val="TOC1"/>
            <w:rPr>
              <w:rFonts w:asciiTheme="minorHAnsi" w:hAnsiTheme="minorHAnsi" w:cstheme="minorBidi"/>
              <w:sz w:val="22"/>
              <w:szCs w:val="22"/>
            </w:rPr>
          </w:pPr>
          <w:hyperlink w:anchor="_Toc120634768" w:history="1">
            <w:r w:rsidRPr="00D56416">
              <w:rPr>
                <w:rStyle w:val="Hyperlink"/>
                <w:b/>
              </w:rPr>
              <w:t>Code Table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2063476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7</w:t>
            </w:r>
            <w:r>
              <w:rPr>
                <w:webHidden/>
              </w:rPr>
              <w:fldChar w:fldCharType="end"/>
            </w:r>
          </w:hyperlink>
        </w:p>
        <w:p w14:paraId="606BA932" w14:textId="30A7FD8C" w:rsidR="007026D2" w:rsidRDefault="007026D2">
          <w:pPr>
            <w:pStyle w:val="TOC1"/>
            <w:rPr>
              <w:rFonts w:asciiTheme="minorHAnsi" w:hAnsiTheme="minorHAnsi" w:cstheme="minorBidi"/>
              <w:sz w:val="22"/>
              <w:szCs w:val="22"/>
            </w:rPr>
          </w:pPr>
          <w:hyperlink w:anchor="_Toc120634769" w:history="1">
            <w:r w:rsidRPr="00D56416">
              <w:rPr>
                <w:rStyle w:val="Hyperlink"/>
                <w:b/>
              </w:rPr>
              <w:t>Rule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2063476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7</w:t>
            </w:r>
            <w:r>
              <w:rPr>
                <w:webHidden/>
              </w:rPr>
              <w:fldChar w:fldCharType="end"/>
            </w:r>
          </w:hyperlink>
        </w:p>
        <w:p w14:paraId="39DCEFD1" w14:textId="1D46D56F" w:rsidR="000F33E8" w:rsidRDefault="00BC3A21" w:rsidP="000F33E8">
          <w:r w:rsidRPr="00D32173">
            <w:rPr>
              <w:rFonts w:ascii="Calibri" w:hAnsi="Calibri"/>
              <w:b/>
              <w:bCs/>
              <w:noProof/>
            </w:rPr>
            <w:fldChar w:fldCharType="end"/>
          </w:r>
        </w:p>
      </w:sdtContent>
    </w:sdt>
    <w:p w14:paraId="0BFBD667" w14:textId="73310D15" w:rsidR="000F33E8" w:rsidRDefault="000F33E8"/>
    <w:p w14:paraId="3147D9DB" w14:textId="69AE0553" w:rsidR="00D503BC" w:rsidRDefault="00D503BC">
      <w:r>
        <w:br w:type="page"/>
      </w:r>
    </w:p>
    <w:p w14:paraId="540F36F0" w14:textId="77777777" w:rsidR="00C87631" w:rsidRDefault="00C87631"/>
    <w:p w14:paraId="47C8B689" w14:textId="47F378F5" w:rsidR="00E825D9" w:rsidRPr="00DF6FBA" w:rsidRDefault="00E825D9" w:rsidP="00F572E0">
      <w:pPr>
        <w:pStyle w:val="Heading1"/>
        <w:jc w:val="center"/>
        <w:rPr>
          <w:rFonts w:ascii="Arial" w:hAnsi="Arial" w:cs="Arial"/>
          <w:b/>
          <w:color w:val="auto"/>
        </w:rPr>
      </w:pPr>
      <w:bookmarkStart w:id="3" w:name="_Toc120634729"/>
      <w:r w:rsidRPr="00DF6FBA">
        <w:rPr>
          <w:rFonts w:ascii="Arial" w:hAnsi="Arial" w:cs="Arial"/>
          <w:b/>
          <w:color w:val="auto"/>
        </w:rPr>
        <w:t>Document History</w:t>
      </w:r>
      <w:bookmarkEnd w:id="3"/>
    </w:p>
    <w:tbl>
      <w:tblPr>
        <w:tblW w:w="126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95"/>
        <w:gridCol w:w="1620"/>
        <w:gridCol w:w="1973"/>
        <w:gridCol w:w="7254"/>
      </w:tblGrid>
      <w:tr w:rsidR="00542E30" w:rsidRPr="003516A7" w14:paraId="2C4F218C" w14:textId="77777777" w:rsidTr="00154BDB">
        <w:trPr>
          <w:trHeight w:val="307"/>
        </w:trPr>
        <w:tc>
          <w:tcPr>
            <w:tcW w:w="1795" w:type="dxa"/>
          </w:tcPr>
          <w:p w14:paraId="7A0F897F" w14:textId="77777777" w:rsidR="00542E30" w:rsidRPr="003516A7" w:rsidRDefault="00542E30" w:rsidP="00154BDB">
            <w:pPr>
              <w:rPr>
                <w:rFonts w:cs="Arial"/>
                <w:b/>
              </w:rPr>
            </w:pPr>
            <w:r w:rsidRPr="003516A7">
              <w:rPr>
                <w:rFonts w:cs="Arial"/>
                <w:b/>
              </w:rPr>
              <w:t>VERSION</w:t>
            </w:r>
          </w:p>
        </w:tc>
        <w:tc>
          <w:tcPr>
            <w:tcW w:w="1620" w:type="dxa"/>
          </w:tcPr>
          <w:p w14:paraId="411AC446" w14:textId="77777777" w:rsidR="00542E30" w:rsidRPr="003516A7" w:rsidRDefault="00542E30" w:rsidP="00154BDB">
            <w:pPr>
              <w:rPr>
                <w:rFonts w:cs="Arial"/>
                <w:b/>
              </w:rPr>
            </w:pPr>
          </w:p>
        </w:tc>
        <w:tc>
          <w:tcPr>
            <w:tcW w:w="1973" w:type="dxa"/>
          </w:tcPr>
          <w:p w14:paraId="3AE88414" w14:textId="77777777" w:rsidR="00542E30" w:rsidRPr="003516A7" w:rsidRDefault="00542E30" w:rsidP="00154BDB">
            <w:pPr>
              <w:rPr>
                <w:rFonts w:cs="Arial"/>
                <w:b/>
              </w:rPr>
            </w:pPr>
            <w:r w:rsidRPr="003516A7">
              <w:rPr>
                <w:rFonts w:cs="Arial"/>
                <w:b/>
              </w:rPr>
              <w:t>DATE</w:t>
            </w:r>
          </w:p>
        </w:tc>
        <w:tc>
          <w:tcPr>
            <w:tcW w:w="7254" w:type="dxa"/>
          </w:tcPr>
          <w:p w14:paraId="051FB428" w14:textId="77777777" w:rsidR="00542E30" w:rsidRPr="003516A7" w:rsidRDefault="00542E30" w:rsidP="00154BDB">
            <w:pPr>
              <w:rPr>
                <w:rFonts w:cs="Arial"/>
                <w:b/>
              </w:rPr>
            </w:pPr>
            <w:r w:rsidRPr="003516A7">
              <w:rPr>
                <w:rFonts w:cs="Arial"/>
                <w:b/>
              </w:rPr>
              <w:t>DESCRIPTION</w:t>
            </w:r>
          </w:p>
        </w:tc>
      </w:tr>
      <w:tr w:rsidR="00542E30" w:rsidRPr="003516A7" w14:paraId="69E37656" w14:textId="77777777" w:rsidTr="00154BDB">
        <w:trPr>
          <w:trHeight w:val="307"/>
        </w:trPr>
        <w:tc>
          <w:tcPr>
            <w:tcW w:w="1795" w:type="dxa"/>
          </w:tcPr>
          <w:p w14:paraId="72C6C87B" w14:textId="77777777" w:rsidR="00542E30" w:rsidRPr="003516A7" w:rsidRDefault="00542E30" w:rsidP="00154BDB">
            <w:pPr>
              <w:rPr>
                <w:rFonts w:cs="Arial"/>
              </w:rPr>
            </w:pPr>
            <w:r w:rsidRPr="003516A7">
              <w:rPr>
                <w:rFonts w:cs="Arial"/>
              </w:rPr>
              <w:t>Preliminary</w:t>
            </w:r>
          </w:p>
        </w:tc>
        <w:tc>
          <w:tcPr>
            <w:tcW w:w="1620" w:type="dxa"/>
          </w:tcPr>
          <w:p w14:paraId="4F06019B" w14:textId="0F0A6597" w:rsidR="00542E30" w:rsidRPr="003516A7" w:rsidRDefault="00531F2C" w:rsidP="00154BDB">
            <w:pPr>
              <w:rPr>
                <w:rFonts w:cs="Arial"/>
              </w:rPr>
            </w:pPr>
            <w:r>
              <w:rPr>
                <w:rFonts w:cs="Arial"/>
              </w:rPr>
              <w:t>202</w:t>
            </w:r>
            <w:r w:rsidR="008D58E8">
              <w:rPr>
                <w:rFonts w:cs="Arial"/>
              </w:rPr>
              <w:t>4</w:t>
            </w:r>
            <w:r>
              <w:rPr>
                <w:rFonts w:cs="Arial"/>
              </w:rPr>
              <w:t>.0.0</w:t>
            </w:r>
          </w:p>
        </w:tc>
        <w:tc>
          <w:tcPr>
            <w:tcW w:w="1973" w:type="dxa"/>
          </w:tcPr>
          <w:p w14:paraId="347878F1" w14:textId="0D635112" w:rsidR="00542E30" w:rsidRPr="003516A7" w:rsidRDefault="00531F2C" w:rsidP="00154BDB">
            <w:pPr>
              <w:rPr>
                <w:rFonts w:cs="Arial"/>
              </w:rPr>
            </w:pPr>
            <w:r>
              <w:rPr>
                <w:rFonts w:cs="Arial"/>
              </w:rPr>
              <w:t>December 1, 20</w:t>
            </w:r>
            <w:r w:rsidR="00154BDB">
              <w:rPr>
                <w:rFonts w:cs="Arial"/>
              </w:rPr>
              <w:t>2</w:t>
            </w:r>
            <w:r w:rsidR="008D58E8">
              <w:rPr>
                <w:rFonts w:cs="Arial"/>
              </w:rPr>
              <w:t>2</w:t>
            </w:r>
          </w:p>
        </w:tc>
        <w:tc>
          <w:tcPr>
            <w:tcW w:w="7254" w:type="dxa"/>
          </w:tcPr>
          <w:p w14:paraId="0CC48308" w14:textId="4E7A790D" w:rsidR="00542E30" w:rsidRPr="003516A7" w:rsidRDefault="00531F2C" w:rsidP="00154BDB">
            <w:pPr>
              <w:rPr>
                <w:rFonts w:cs="Arial"/>
              </w:rPr>
            </w:pPr>
            <w:r>
              <w:rPr>
                <w:rFonts w:cs="Arial"/>
              </w:rPr>
              <w:t>Change log created – Preliminary Version</w:t>
            </w:r>
          </w:p>
        </w:tc>
      </w:tr>
      <w:tr w:rsidR="00433057" w:rsidRPr="003516A7" w14:paraId="35E0AF6C" w14:textId="77777777" w:rsidTr="00154BDB">
        <w:trPr>
          <w:trHeight w:val="307"/>
        </w:trPr>
        <w:tc>
          <w:tcPr>
            <w:tcW w:w="1795" w:type="dxa"/>
          </w:tcPr>
          <w:p w14:paraId="27B6481F" w14:textId="1A8BC058" w:rsidR="00433057" w:rsidRDefault="00433057" w:rsidP="00154BDB">
            <w:pPr>
              <w:rPr>
                <w:rFonts w:cs="Arial"/>
              </w:rPr>
            </w:pPr>
          </w:p>
        </w:tc>
        <w:tc>
          <w:tcPr>
            <w:tcW w:w="1620" w:type="dxa"/>
          </w:tcPr>
          <w:p w14:paraId="16F989A8" w14:textId="2978CE36" w:rsidR="00433057" w:rsidRDefault="00433057" w:rsidP="00154BDB">
            <w:pPr>
              <w:rPr>
                <w:rFonts w:cs="Arial"/>
              </w:rPr>
            </w:pPr>
          </w:p>
        </w:tc>
        <w:tc>
          <w:tcPr>
            <w:tcW w:w="1973" w:type="dxa"/>
          </w:tcPr>
          <w:p w14:paraId="7E22B4F0" w14:textId="00110EFE" w:rsidR="00433057" w:rsidRDefault="00433057" w:rsidP="00154BDB">
            <w:pPr>
              <w:rPr>
                <w:rFonts w:cs="Arial"/>
              </w:rPr>
            </w:pPr>
          </w:p>
        </w:tc>
        <w:tc>
          <w:tcPr>
            <w:tcW w:w="7254" w:type="dxa"/>
          </w:tcPr>
          <w:p w14:paraId="14846343" w14:textId="28EF515C" w:rsidR="00433057" w:rsidRDefault="00433057" w:rsidP="00154BDB">
            <w:pPr>
              <w:rPr>
                <w:rFonts w:cs="Arial"/>
              </w:rPr>
            </w:pPr>
          </w:p>
        </w:tc>
      </w:tr>
    </w:tbl>
    <w:p w14:paraId="380E6C22" w14:textId="77777777" w:rsidR="000E5A7F" w:rsidRPr="003516A7" w:rsidRDefault="000E5A7F"/>
    <w:p w14:paraId="2B141DCD" w14:textId="06B61D0A" w:rsidR="00C23256" w:rsidRDefault="00C23256">
      <w:pPr>
        <w:rPr>
          <w:rFonts w:cs="Arial"/>
        </w:rPr>
      </w:pPr>
    </w:p>
    <w:p w14:paraId="37504688" w14:textId="053C2153" w:rsidR="006011D9" w:rsidRPr="008F2BBB" w:rsidRDefault="008F2BBB" w:rsidP="00E825D9">
      <w:pPr>
        <w:pStyle w:val="NoSpacing"/>
        <w:rPr>
          <w:rFonts w:ascii="Arial" w:hAnsi="Arial" w:cs="Arial"/>
          <w:sz w:val="20"/>
        </w:rPr>
      </w:pPr>
      <w:r w:rsidRPr="008F2BBB">
        <w:rPr>
          <w:rFonts w:ascii="Arial" w:hAnsi="Arial" w:cs="Arial"/>
          <w:sz w:val="20"/>
        </w:rPr>
        <w:t>Action column</w:t>
      </w:r>
      <w:r w:rsidR="006401DC">
        <w:rPr>
          <w:rFonts w:ascii="Arial" w:hAnsi="Arial" w:cs="Arial"/>
          <w:sz w:val="20"/>
        </w:rPr>
        <w:t xml:space="preserve"> </w:t>
      </w:r>
      <w:proofErr w:type="gramStart"/>
      <w:r w:rsidR="006401DC">
        <w:rPr>
          <w:rFonts w:ascii="Arial" w:hAnsi="Arial" w:cs="Arial"/>
          <w:sz w:val="20"/>
        </w:rPr>
        <w:t>key:</w:t>
      </w:r>
      <w:r w:rsidRPr="008F2BBB">
        <w:rPr>
          <w:rFonts w:ascii="Arial" w:hAnsi="Arial" w:cs="Arial"/>
          <w:sz w:val="20"/>
        </w:rPr>
        <w:t>:</w:t>
      </w:r>
      <w:proofErr w:type="gramEnd"/>
    </w:p>
    <w:p w14:paraId="42BF6E29" w14:textId="714F6A07" w:rsidR="00E220BD" w:rsidRPr="00DF6FBA" w:rsidRDefault="00E220BD" w:rsidP="008F2BBB">
      <w:pPr>
        <w:spacing w:after="0" w:line="240" w:lineRule="auto"/>
        <w:ind w:left="720"/>
        <w:rPr>
          <w:rFonts w:cs="Arial"/>
        </w:rPr>
      </w:pPr>
      <w:r w:rsidRPr="00DF6FBA">
        <w:rPr>
          <w:rFonts w:cs="Arial"/>
        </w:rPr>
        <w:t>N</w:t>
      </w:r>
      <w:r w:rsidR="00405989">
        <w:rPr>
          <w:rFonts w:cs="Arial"/>
        </w:rPr>
        <w:t>ew</w:t>
      </w:r>
      <w:r w:rsidRPr="00DF6FBA">
        <w:rPr>
          <w:rFonts w:cs="Arial"/>
        </w:rPr>
        <w:t xml:space="preserve"> = this </w:t>
      </w:r>
      <w:proofErr w:type="gramStart"/>
      <w:r w:rsidRPr="00DF6FBA">
        <w:rPr>
          <w:rFonts w:cs="Arial"/>
        </w:rPr>
        <w:t>indicates</w:t>
      </w:r>
      <w:proofErr w:type="gramEnd"/>
      <w:r w:rsidRPr="00DF6FBA">
        <w:rPr>
          <w:rFonts w:cs="Arial"/>
        </w:rPr>
        <w:t xml:space="preserve"> that the element/code table/code is new to TEDS</w:t>
      </w:r>
    </w:p>
    <w:p w14:paraId="44F1F45C" w14:textId="0A5F414E" w:rsidR="00E220BD" w:rsidRPr="00DF6FBA" w:rsidRDefault="00E220BD" w:rsidP="008F2BBB">
      <w:pPr>
        <w:spacing w:after="0" w:line="240" w:lineRule="auto"/>
        <w:ind w:left="720"/>
        <w:rPr>
          <w:rFonts w:cs="Arial"/>
        </w:rPr>
      </w:pPr>
      <w:r w:rsidRPr="00DF6FBA">
        <w:rPr>
          <w:rFonts w:cs="Arial"/>
        </w:rPr>
        <w:t>A</w:t>
      </w:r>
      <w:r w:rsidR="00405989">
        <w:rPr>
          <w:rFonts w:cs="Arial"/>
        </w:rPr>
        <w:t>dded</w:t>
      </w:r>
      <w:r w:rsidRPr="00DF6FBA">
        <w:rPr>
          <w:rFonts w:cs="Arial"/>
        </w:rPr>
        <w:t xml:space="preserve"> = this </w:t>
      </w:r>
      <w:proofErr w:type="gramStart"/>
      <w:r w:rsidRPr="00DF6FBA">
        <w:rPr>
          <w:rFonts w:cs="Arial"/>
        </w:rPr>
        <w:t>indicates</w:t>
      </w:r>
      <w:proofErr w:type="gramEnd"/>
      <w:r w:rsidRPr="00DF6FBA">
        <w:rPr>
          <w:rFonts w:cs="Arial"/>
        </w:rPr>
        <w:t xml:space="preserve"> that the element/code table/code is new to the interchange/code table but not to TEDS</w:t>
      </w:r>
    </w:p>
    <w:p w14:paraId="1138429E" w14:textId="6F82EA73" w:rsidR="00E220BD" w:rsidRPr="00DF6FBA" w:rsidRDefault="00E220BD" w:rsidP="008F2BBB">
      <w:pPr>
        <w:spacing w:after="0" w:line="240" w:lineRule="auto"/>
        <w:ind w:left="720"/>
        <w:rPr>
          <w:rFonts w:cs="Arial"/>
        </w:rPr>
      </w:pPr>
      <w:r w:rsidRPr="00DF6FBA">
        <w:rPr>
          <w:rFonts w:cs="Arial"/>
        </w:rPr>
        <w:t>R</w:t>
      </w:r>
      <w:r w:rsidR="00405989">
        <w:rPr>
          <w:rFonts w:cs="Arial"/>
        </w:rPr>
        <w:t>evised</w:t>
      </w:r>
      <w:r w:rsidRPr="00DF6FBA">
        <w:rPr>
          <w:rFonts w:cs="Arial"/>
        </w:rPr>
        <w:t xml:space="preserve"> = this </w:t>
      </w:r>
      <w:proofErr w:type="gramStart"/>
      <w:r w:rsidRPr="00DF6FBA">
        <w:rPr>
          <w:rFonts w:cs="Arial"/>
        </w:rPr>
        <w:t>indicates</w:t>
      </w:r>
      <w:proofErr w:type="gramEnd"/>
      <w:r w:rsidRPr="00DF6FBA">
        <w:rPr>
          <w:rFonts w:cs="Arial"/>
        </w:rPr>
        <w:t xml:space="preserve"> that the data element/code table/code has been updated in TEDS</w:t>
      </w:r>
    </w:p>
    <w:p w14:paraId="36606F08" w14:textId="792E440E" w:rsidR="00E220BD" w:rsidRPr="00DF6FBA" w:rsidRDefault="00E220BD" w:rsidP="008F2BBB">
      <w:pPr>
        <w:spacing w:after="0" w:line="240" w:lineRule="auto"/>
        <w:ind w:left="720"/>
        <w:rPr>
          <w:rFonts w:cs="Arial"/>
        </w:rPr>
      </w:pPr>
      <w:r w:rsidRPr="00DF6FBA">
        <w:rPr>
          <w:rFonts w:cs="Arial"/>
        </w:rPr>
        <w:t>D</w:t>
      </w:r>
      <w:r w:rsidR="00405989">
        <w:rPr>
          <w:rFonts w:cs="Arial"/>
        </w:rPr>
        <w:t>eleted</w:t>
      </w:r>
      <w:r w:rsidRPr="00DF6FBA">
        <w:rPr>
          <w:rFonts w:cs="Arial"/>
        </w:rPr>
        <w:t xml:space="preserve"> = this </w:t>
      </w:r>
      <w:proofErr w:type="gramStart"/>
      <w:r w:rsidRPr="00DF6FBA">
        <w:rPr>
          <w:rFonts w:cs="Arial"/>
        </w:rPr>
        <w:t>indicates</w:t>
      </w:r>
      <w:proofErr w:type="gramEnd"/>
      <w:r w:rsidRPr="00DF6FBA">
        <w:rPr>
          <w:rFonts w:cs="Arial"/>
        </w:rPr>
        <w:t xml:space="preserve"> that the data element/code table/code has been deleted from TEDS</w:t>
      </w:r>
    </w:p>
    <w:p w14:paraId="2C905242" w14:textId="0404E0D7" w:rsidR="00E220BD" w:rsidRPr="00DF6FBA" w:rsidRDefault="00E220BD" w:rsidP="008F2BBB">
      <w:pPr>
        <w:spacing w:after="0" w:line="240" w:lineRule="auto"/>
        <w:ind w:left="720"/>
        <w:rPr>
          <w:rFonts w:cs="Arial"/>
        </w:rPr>
      </w:pPr>
      <w:r w:rsidRPr="00DF6FBA">
        <w:rPr>
          <w:rFonts w:cs="Arial"/>
        </w:rPr>
        <w:t>R</w:t>
      </w:r>
      <w:r w:rsidR="00405989">
        <w:rPr>
          <w:rFonts w:cs="Arial"/>
        </w:rPr>
        <w:t>emoved</w:t>
      </w:r>
      <w:r w:rsidRPr="00DF6FBA">
        <w:rPr>
          <w:rFonts w:cs="Arial"/>
        </w:rPr>
        <w:t xml:space="preserve"> = this </w:t>
      </w:r>
      <w:proofErr w:type="gramStart"/>
      <w:r w:rsidRPr="00DF6FBA">
        <w:rPr>
          <w:rFonts w:cs="Arial"/>
        </w:rPr>
        <w:t>indicates</w:t>
      </w:r>
      <w:proofErr w:type="gramEnd"/>
      <w:r w:rsidRPr="00DF6FBA">
        <w:rPr>
          <w:rFonts w:cs="Arial"/>
        </w:rPr>
        <w:t xml:space="preserve"> that the data element/code table/code has been removed from an interchange/element/code table</w:t>
      </w:r>
      <w:r w:rsidR="00E263A3" w:rsidRPr="00DF6FBA">
        <w:rPr>
          <w:rFonts w:cs="Arial"/>
        </w:rPr>
        <w:t xml:space="preserve"> or collection</w:t>
      </w:r>
    </w:p>
    <w:p w14:paraId="37B08B57" w14:textId="6ED72B0A" w:rsidR="00EE6A84" w:rsidRDefault="00EE6A84" w:rsidP="00EF5A2E">
      <w:pPr>
        <w:spacing w:after="0"/>
      </w:pPr>
    </w:p>
    <w:p w14:paraId="4F9B202F" w14:textId="0D2E872A" w:rsidR="006401DC" w:rsidRDefault="006401DC">
      <w:r>
        <w:br w:type="page"/>
      </w:r>
    </w:p>
    <w:p w14:paraId="4D0412CD" w14:textId="77777777" w:rsidR="006401DC" w:rsidRDefault="006401DC" w:rsidP="00EF5A2E">
      <w:pPr>
        <w:spacing w:after="0"/>
      </w:pPr>
    </w:p>
    <w:p w14:paraId="37B6CD2C" w14:textId="74A3291C" w:rsidR="000962C2" w:rsidRDefault="000962C2" w:rsidP="008A4813">
      <w:pPr>
        <w:pStyle w:val="Heading1"/>
        <w:ind w:firstLine="720"/>
        <w:jc w:val="center"/>
        <w:rPr>
          <w:rFonts w:ascii="Arial" w:hAnsi="Arial" w:cs="Arial"/>
          <w:b/>
          <w:color w:val="auto"/>
        </w:rPr>
      </w:pPr>
      <w:bookmarkStart w:id="4" w:name="_Toc120634730"/>
      <w:r>
        <w:rPr>
          <w:rFonts w:ascii="Arial" w:hAnsi="Arial" w:cs="Arial"/>
          <w:b/>
          <w:color w:val="auto"/>
        </w:rPr>
        <w:t>Data Submission</w:t>
      </w:r>
      <w:bookmarkEnd w:id="4"/>
    </w:p>
    <w:p w14:paraId="7AE9D1B8" w14:textId="534AEA93" w:rsidR="000962C2" w:rsidRDefault="000962C2" w:rsidP="00EB3EE9">
      <w:pPr>
        <w:spacing w:after="0" w:line="240" w:lineRule="auto"/>
      </w:pPr>
    </w:p>
    <w:tbl>
      <w:tblPr>
        <w:tblW w:w="1382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1008"/>
        <w:gridCol w:w="1507"/>
        <w:gridCol w:w="7290"/>
        <w:gridCol w:w="990"/>
        <w:gridCol w:w="990"/>
        <w:gridCol w:w="990"/>
        <w:gridCol w:w="1049"/>
      </w:tblGrid>
      <w:tr w:rsidR="00817C3F" w:rsidRPr="0016202F" w14:paraId="720E8D10" w14:textId="12AB004F" w:rsidTr="00977E78">
        <w:trPr>
          <w:trHeight w:val="432"/>
          <w:tblHeader/>
        </w:trPr>
        <w:tc>
          <w:tcPr>
            <w:tcW w:w="1008" w:type="dxa"/>
          </w:tcPr>
          <w:p w14:paraId="5654C7E6" w14:textId="39B4469B" w:rsidR="00817C3F" w:rsidRPr="0016202F" w:rsidRDefault="00817C3F" w:rsidP="0016202F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Version</w:t>
            </w:r>
          </w:p>
        </w:tc>
        <w:tc>
          <w:tcPr>
            <w:tcW w:w="1507" w:type="dxa"/>
          </w:tcPr>
          <w:p w14:paraId="1EB9D96E" w14:textId="4A8FBFD8" w:rsidR="00817C3F" w:rsidRPr="0016202F" w:rsidRDefault="00817C3F" w:rsidP="0016202F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Item</w:t>
            </w:r>
          </w:p>
        </w:tc>
        <w:tc>
          <w:tcPr>
            <w:tcW w:w="7290" w:type="dxa"/>
          </w:tcPr>
          <w:p w14:paraId="09D66F38" w14:textId="71D2E9D8" w:rsidR="00817C3F" w:rsidRPr="0016202F" w:rsidRDefault="00817C3F" w:rsidP="0000383C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escription of Changes</w:t>
            </w:r>
          </w:p>
        </w:tc>
        <w:tc>
          <w:tcPr>
            <w:tcW w:w="990" w:type="dxa"/>
          </w:tcPr>
          <w:p w14:paraId="02756055" w14:textId="74FDB81D" w:rsidR="00817C3F" w:rsidRPr="0016202F" w:rsidRDefault="00817C3F" w:rsidP="00C36377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Action</w:t>
            </w:r>
          </w:p>
        </w:tc>
        <w:tc>
          <w:tcPr>
            <w:tcW w:w="990" w:type="dxa"/>
          </w:tcPr>
          <w:p w14:paraId="56819DB0" w14:textId="05F2FD76" w:rsidR="00817C3F" w:rsidRPr="0016202F" w:rsidRDefault="00817C3F" w:rsidP="00C36377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ODS Coll</w:t>
            </w:r>
          </w:p>
        </w:tc>
        <w:tc>
          <w:tcPr>
            <w:tcW w:w="990" w:type="dxa"/>
          </w:tcPr>
          <w:p w14:paraId="6BFD5E10" w14:textId="10D36937" w:rsidR="00817C3F" w:rsidRPr="0016202F" w:rsidRDefault="00817C3F" w:rsidP="00C36377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Data Coll</w:t>
            </w:r>
          </w:p>
        </w:tc>
        <w:tc>
          <w:tcPr>
            <w:tcW w:w="1049" w:type="dxa"/>
          </w:tcPr>
          <w:p w14:paraId="45D22BBF" w14:textId="4D0831A6" w:rsidR="00817C3F" w:rsidRPr="0016202F" w:rsidRDefault="00817C3F" w:rsidP="00C36377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Submission</w:t>
            </w:r>
          </w:p>
        </w:tc>
      </w:tr>
      <w:tr w:rsidR="00282ECA" w:rsidRPr="006F2329" w14:paraId="326FA2C8" w14:textId="77777777" w:rsidTr="00977E78">
        <w:trPr>
          <w:trHeight w:val="405"/>
        </w:trPr>
        <w:tc>
          <w:tcPr>
            <w:tcW w:w="1008" w:type="dxa"/>
          </w:tcPr>
          <w:p w14:paraId="5B2D4E36" w14:textId="11C82122" w:rsidR="00282ECA" w:rsidRPr="007F00AE" w:rsidRDefault="00282ECA" w:rsidP="0016202F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4.0.0</w:t>
            </w:r>
          </w:p>
        </w:tc>
        <w:tc>
          <w:tcPr>
            <w:tcW w:w="1507" w:type="dxa"/>
          </w:tcPr>
          <w:p w14:paraId="741E5DA2" w14:textId="1A39ADBF" w:rsidR="00282ECA" w:rsidRDefault="00282ECA" w:rsidP="0016202F">
            <w:pPr>
              <w:spacing w:after="120" w:line="240" w:lineRule="auto"/>
            </w:pPr>
            <w:r>
              <w:t>Timelines</w:t>
            </w:r>
          </w:p>
        </w:tc>
        <w:tc>
          <w:tcPr>
            <w:tcW w:w="7290" w:type="dxa"/>
          </w:tcPr>
          <w:p w14:paraId="4BFAFEE5" w14:textId="1FE70010" w:rsidR="00282ECA" w:rsidRDefault="00282ECA" w:rsidP="0016202F">
            <w:pPr>
              <w:spacing w:after="120" w:line="240" w:lineRule="auto"/>
            </w:pPr>
            <w:r>
              <w:t>Revised 2023-2024 Submission Timelines</w:t>
            </w:r>
          </w:p>
        </w:tc>
        <w:tc>
          <w:tcPr>
            <w:tcW w:w="990" w:type="dxa"/>
          </w:tcPr>
          <w:p w14:paraId="77117885" w14:textId="706D35C9" w:rsidR="00282ECA" w:rsidRDefault="00282ECA" w:rsidP="008F2BBB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90" w:type="dxa"/>
          </w:tcPr>
          <w:p w14:paraId="744984A5" w14:textId="12709729" w:rsidR="00282ECA" w:rsidRDefault="00282ECA" w:rsidP="008F2BBB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ll</w:t>
            </w:r>
          </w:p>
        </w:tc>
        <w:tc>
          <w:tcPr>
            <w:tcW w:w="990" w:type="dxa"/>
          </w:tcPr>
          <w:p w14:paraId="4372915F" w14:textId="63118C6F" w:rsidR="00282ECA" w:rsidRDefault="00282ECA" w:rsidP="008F2BBB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ll</w:t>
            </w:r>
          </w:p>
        </w:tc>
        <w:tc>
          <w:tcPr>
            <w:tcW w:w="1049" w:type="dxa"/>
          </w:tcPr>
          <w:p w14:paraId="1D3FC4DA" w14:textId="337CB4D2" w:rsidR="00282ECA" w:rsidRDefault="00282ECA" w:rsidP="008F2BBB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ll</w:t>
            </w:r>
          </w:p>
        </w:tc>
      </w:tr>
      <w:tr w:rsidR="002C4364" w:rsidRPr="006F2329" w14:paraId="260695EF" w14:textId="77777777" w:rsidTr="00977E78">
        <w:trPr>
          <w:trHeight w:val="405"/>
        </w:trPr>
        <w:tc>
          <w:tcPr>
            <w:tcW w:w="1008" w:type="dxa"/>
          </w:tcPr>
          <w:p w14:paraId="453C4AC5" w14:textId="3016932F" w:rsidR="002C4364" w:rsidRPr="007F00AE" w:rsidRDefault="007F00AE" w:rsidP="0016202F">
            <w:pPr>
              <w:spacing w:after="120" w:line="240" w:lineRule="auto"/>
              <w:rPr>
                <w:bCs/>
              </w:rPr>
            </w:pPr>
            <w:r w:rsidRPr="007F00AE">
              <w:rPr>
                <w:bCs/>
              </w:rPr>
              <w:t>2024.0.0</w:t>
            </w:r>
          </w:p>
        </w:tc>
        <w:tc>
          <w:tcPr>
            <w:tcW w:w="1507" w:type="dxa"/>
          </w:tcPr>
          <w:p w14:paraId="350D36FE" w14:textId="450D189F" w:rsidR="002C4364" w:rsidRDefault="007F00AE" w:rsidP="0016202F">
            <w:pPr>
              <w:spacing w:after="120" w:line="240" w:lineRule="auto"/>
            </w:pPr>
            <w:r>
              <w:t>Technical Resources</w:t>
            </w:r>
          </w:p>
        </w:tc>
        <w:tc>
          <w:tcPr>
            <w:tcW w:w="7290" w:type="dxa"/>
          </w:tcPr>
          <w:p w14:paraId="2F00E773" w14:textId="69ABB316" w:rsidR="002C4364" w:rsidRDefault="00900A89" w:rsidP="0016202F">
            <w:pPr>
              <w:spacing w:after="120" w:line="240" w:lineRule="auto"/>
            </w:pPr>
            <w:r>
              <w:t>Enhanced guidance for PEIMS Discipline Data – Questions and Answers:</w:t>
            </w:r>
          </w:p>
          <w:p w14:paraId="5703766E" w14:textId="30625CB6" w:rsidR="00900A89" w:rsidRPr="00900A89" w:rsidRDefault="00900A89" w:rsidP="00900A89">
            <w:pPr>
              <w:pStyle w:val="ListParagraph"/>
              <w:numPr>
                <w:ilvl w:val="0"/>
                <w:numId w:val="44"/>
              </w:numPr>
              <w:spacing w:after="120" w:line="240" w:lineRule="auto"/>
            </w:pPr>
            <w:r>
              <w:t>Question #13: What are the required procedures for using Disciplinary Action Reason Code 23 – Emergency Placement/Emergency Expulsion</w:t>
            </w:r>
          </w:p>
        </w:tc>
        <w:tc>
          <w:tcPr>
            <w:tcW w:w="990" w:type="dxa"/>
          </w:tcPr>
          <w:p w14:paraId="3AE330BB" w14:textId="256876BB" w:rsidR="002C4364" w:rsidRDefault="007F00AE" w:rsidP="008F2BBB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90" w:type="dxa"/>
          </w:tcPr>
          <w:p w14:paraId="38D13673" w14:textId="5F6E6E3E" w:rsidR="002C4364" w:rsidRDefault="007F00AE" w:rsidP="008F2BBB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R (3)</w:t>
            </w:r>
          </w:p>
        </w:tc>
        <w:tc>
          <w:tcPr>
            <w:tcW w:w="990" w:type="dxa"/>
          </w:tcPr>
          <w:p w14:paraId="4D229C50" w14:textId="62E81D96" w:rsidR="002C4364" w:rsidRDefault="007F00AE" w:rsidP="008F2BBB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1049" w:type="dxa"/>
          </w:tcPr>
          <w:p w14:paraId="43D38E4A" w14:textId="09DD0D28" w:rsidR="002C4364" w:rsidRDefault="007F00AE" w:rsidP="008F2BBB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mer</w:t>
            </w:r>
          </w:p>
        </w:tc>
      </w:tr>
      <w:tr w:rsidR="00B960EC" w:rsidRPr="006F2329" w14:paraId="22C3C2D2" w14:textId="77777777" w:rsidTr="00977E78">
        <w:trPr>
          <w:trHeight w:val="405"/>
        </w:trPr>
        <w:tc>
          <w:tcPr>
            <w:tcW w:w="1008" w:type="dxa"/>
          </w:tcPr>
          <w:p w14:paraId="64D31EE3" w14:textId="2D147187" w:rsidR="00B960EC" w:rsidRPr="002C4364" w:rsidRDefault="007F00AE" w:rsidP="0016202F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4.0.0</w:t>
            </w:r>
          </w:p>
        </w:tc>
        <w:tc>
          <w:tcPr>
            <w:tcW w:w="1507" w:type="dxa"/>
          </w:tcPr>
          <w:p w14:paraId="1254DB16" w14:textId="65CFC480" w:rsidR="00B960EC" w:rsidRDefault="007F00AE" w:rsidP="0016202F">
            <w:pPr>
              <w:spacing w:after="120" w:line="240" w:lineRule="auto"/>
            </w:pPr>
            <w:r>
              <w:t>Technical Resources</w:t>
            </w:r>
          </w:p>
        </w:tc>
        <w:tc>
          <w:tcPr>
            <w:tcW w:w="7290" w:type="dxa"/>
          </w:tcPr>
          <w:p w14:paraId="3C73125A" w14:textId="598778EC" w:rsidR="00900A89" w:rsidRDefault="00900A89" w:rsidP="00900A89">
            <w:pPr>
              <w:spacing w:after="120" w:line="240" w:lineRule="auto"/>
            </w:pPr>
            <w:r>
              <w:t>Enhanced guidance for PEIMS Discipline Data – Disciplinary Action Reason Codes and Definitions:</w:t>
            </w:r>
          </w:p>
          <w:p w14:paraId="5C658EB1" w14:textId="192E7659" w:rsidR="00B960EC" w:rsidRPr="00900A89" w:rsidRDefault="00900A89" w:rsidP="00900A89">
            <w:pPr>
              <w:pStyle w:val="ListParagraph"/>
              <w:numPr>
                <w:ilvl w:val="0"/>
                <w:numId w:val="44"/>
              </w:numPr>
              <w:spacing w:after="120" w:line="240" w:lineRule="auto"/>
            </w:pPr>
            <w:r>
              <w:t>23 – Emergency Placement/Expulsion</w:t>
            </w:r>
          </w:p>
        </w:tc>
        <w:tc>
          <w:tcPr>
            <w:tcW w:w="990" w:type="dxa"/>
          </w:tcPr>
          <w:p w14:paraId="3F2002E1" w14:textId="0B3F76F9" w:rsidR="00B960EC" w:rsidRDefault="007F00AE" w:rsidP="008F2BBB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90" w:type="dxa"/>
          </w:tcPr>
          <w:p w14:paraId="4A1B3EC4" w14:textId="4AF9779C" w:rsidR="00B960EC" w:rsidRDefault="007F00AE" w:rsidP="008F2BBB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R (3)</w:t>
            </w:r>
          </w:p>
        </w:tc>
        <w:tc>
          <w:tcPr>
            <w:tcW w:w="990" w:type="dxa"/>
          </w:tcPr>
          <w:p w14:paraId="1243B48E" w14:textId="0835995C" w:rsidR="00B960EC" w:rsidRDefault="007F00AE" w:rsidP="008F2BBB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1049" w:type="dxa"/>
          </w:tcPr>
          <w:p w14:paraId="4A726CC6" w14:textId="4CF44882" w:rsidR="00B960EC" w:rsidRDefault="007F00AE" w:rsidP="008F2BBB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mer</w:t>
            </w:r>
          </w:p>
        </w:tc>
      </w:tr>
      <w:tr w:rsidR="00B1107A" w:rsidRPr="006F2329" w14:paraId="435A4518" w14:textId="77777777" w:rsidTr="00977E78">
        <w:trPr>
          <w:trHeight w:val="405"/>
        </w:trPr>
        <w:tc>
          <w:tcPr>
            <w:tcW w:w="1008" w:type="dxa"/>
          </w:tcPr>
          <w:p w14:paraId="7BDDC170" w14:textId="655763AD" w:rsidR="00B1107A" w:rsidRDefault="00B1107A" w:rsidP="00667000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</w:t>
            </w:r>
            <w:r w:rsidR="00DD3B03">
              <w:rPr>
                <w:bCs/>
              </w:rPr>
              <w:t>4</w:t>
            </w:r>
            <w:r>
              <w:rPr>
                <w:bCs/>
              </w:rPr>
              <w:t>.</w:t>
            </w:r>
            <w:r w:rsidR="00DD3B03">
              <w:rPr>
                <w:bCs/>
              </w:rPr>
              <w:t>0</w:t>
            </w:r>
            <w:r>
              <w:rPr>
                <w:bCs/>
              </w:rPr>
              <w:t>.0</w:t>
            </w:r>
          </w:p>
        </w:tc>
        <w:tc>
          <w:tcPr>
            <w:tcW w:w="1507" w:type="dxa"/>
          </w:tcPr>
          <w:p w14:paraId="0552D4CF" w14:textId="1C5C32CB" w:rsidR="00B1107A" w:rsidRDefault="00B1107A" w:rsidP="00667000">
            <w:pPr>
              <w:spacing w:after="120" w:line="240" w:lineRule="auto"/>
            </w:pPr>
            <w:r>
              <w:t>Technical Resources</w:t>
            </w:r>
          </w:p>
        </w:tc>
        <w:tc>
          <w:tcPr>
            <w:tcW w:w="7290" w:type="dxa"/>
          </w:tcPr>
          <w:p w14:paraId="2451C7E8" w14:textId="77777777" w:rsidR="00DD3B03" w:rsidRDefault="00B1107A" w:rsidP="00667000">
            <w:pPr>
              <w:spacing w:after="120" w:line="240" w:lineRule="auto"/>
            </w:pPr>
            <w:r w:rsidRPr="00B1107A">
              <w:t>Update</w:t>
            </w:r>
            <w:r>
              <w:t>d translation text for</w:t>
            </w:r>
            <w:r w:rsidRPr="00B1107A">
              <w:t xml:space="preserve"> PEIMS Career and Technical Education Indicator Code Calculation</w:t>
            </w:r>
            <w:r w:rsidR="00DD3B03">
              <w:t>:</w:t>
            </w:r>
          </w:p>
          <w:p w14:paraId="595C5293" w14:textId="798C1BC2" w:rsidR="00DD3B03" w:rsidRDefault="00B1107A" w:rsidP="00DD3B03">
            <w:pPr>
              <w:pStyle w:val="ListParagraph"/>
              <w:numPr>
                <w:ilvl w:val="0"/>
                <w:numId w:val="43"/>
              </w:numPr>
              <w:spacing w:after="120" w:line="240" w:lineRule="auto"/>
            </w:pPr>
            <w:r w:rsidRPr="00B1107A">
              <w:t>CTE Codes 6 and 7</w:t>
            </w:r>
          </w:p>
          <w:p w14:paraId="27FB94E7" w14:textId="77777777" w:rsidR="00DD3B03" w:rsidRDefault="00B1107A" w:rsidP="00DD3B03">
            <w:pPr>
              <w:pStyle w:val="ListParagraph"/>
              <w:numPr>
                <w:ilvl w:val="0"/>
                <w:numId w:val="43"/>
              </w:numPr>
              <w:spacing w:after="120" w:line="240" w:lineRule="auto"/>
            </w:pPr>
            <w:r w:rsidRPr="00B1107A">
              <w:t>CTE Codes 5 and E</w:t>
            </w:r>
          </w:p>
          <w:p w14:paraId="55BACB0F" w14:textId="62EC8D74" w:rsidR="00B1107A" w:rsidRPr="00667000" w:rsidRDefault="00DD3B03" w:rsidP="00DD3B03">
            <w:pPr>
              <w:pStyle w:val="ListParagraph"/>
              <w:numPr>
                <w:ilvl w:val="0"/>
                <w:numId w:val="43"/>
              </w:numPr>
              <w:spacing w:after="120" w:line="240" w:lineRule="auto"/>
            </w:pPr>
            <w:r>
              <w:t>CTE Code 4</w:t>
            </w:r>
          </w:p>
        </w:tc>
        <w:tc>
          <w:tcPr>
            <w:tcW w:w="990" w:type="dxa"/>
          </w:tcPr>
          <w:p w14:paraId="7A0CF1B0" w14:textId="25564C3E" w:rsidR="00B1107A" w:rsidRDefault="00B1107A" w:rsidP="0066700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90" w:type="dxa"/>
          </w:tcPr>
          <w:p w14:paraId="5DA0D4B6" w14:textId="144288B2" w:rsidR="00151662" w:rsidRDefault="00151662" w:rsidP="0066700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990" w:type="dxa"/>
          </w:tcPr>
          <w:p w14:paraId="7E0D39FB" w14:textId="6736B70C" w:rsidR="00B1107A" w:rsidRDefault="00B1107A" w:rsidP="0066700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1049" w:type="dxa"/>
          </w:tcPr>
          <w:p w14:paraId="5C7659A7" w14:textId="25664741" w:rsidR="00B1107A" w:rsidRDefault="004A2E41" w:rsidP="0066700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</w:tr>
    </w:tbl>
    <w:p w14:paraId="2C84B0CB" w14:textId="77777777" w:rsidR="002000B8" w:rsidRDefault="002000B8" w:rsidP="004A6857"/>
    <w:p w14:paraId="129C46EA" w14:textId="0EC0ED0A" w:rsidR="00764BEC" w:rsidRPr="00BD602E" w:rsidRDefault="00011681" w:rsidP="00BD602E">
      <w:pPr>
        <w:pStyle w:val="Heading1"/>
        <w:jc w:val="center"/>
        <w:rPr>
          <w:rFonts w:ascii="Arial" w:hAnsi="Arial" w:cs="Arial"/>
          <w:b/>
          <w:color w:val="auto"/>
        </w:rPr>
      </w:pPr>
      <w:r>
        <w:br w:type="page"/>
      </w:r>
      <w:bookmarkStart w:id="5" w:name="_Toc120634731"/>
      <w:r w:rsidR="00764BEC" w:rsidRPr="00BD602E">
        <w:rPr>
          <w:rFonts w:ascii="Arial" w:hAnsi="Arial" w:cs="Arial"/>
          <w:b/>
          <w:color w:val="auto"/>
        </w:rPr>
        <w:lastRenderedPageBreak/>
        <w:t>Data Components – Interchanges</w:t>
      </w:r>
      <w:bookmarkEnd w:id="5"/>
    </w:p>
    <w:p w14:paraId="3962B70D" w14:textId="7A346C47" w:rsidR="00B6623A" w:rsidRDefault="00B6623A" w:rsidP="00B6623A"/>
    <w:tbl>
      <w:tblPr>
        <w:tblW w:w="136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1008"/>
        <w:gridCol w:w="3024"/>
        <w:gridCol w:w="6048"/>
        <w:gridCol w:w="864"/>
        <w:gridCol w:w="1008"/>
        <w:gridCol w:w="864"/>
        <w:gridCol w:w="864"/>
      </w:tblGrid>
      <w:tr w:rsidR="008D11BD" w:rsidRPr="007D49EC" w14:paraId="4CD14860" w14:textId="77777777" w:rsidTr="0017083B">
        <w:trPr>
          <w:cantSplit/>
          <w:trHeight w:val="288"/>
          <w:tblHeader/>
        </w:trPr>
        <w:tc>
          <w:tcPr>
            <w:tcW w:w="13680" w:type="dxa"/>
            <w:gridSpan w:val="7"/>
          </w:tcPr>
          <w:p w14:paraId="4B851DB3" w14:textId="77777777" w:rsidR="008D11BD" w:rsidRPr="007D49EC" w:rsidRDefault="008D11BD" w:rsidP="0017083B">
            <w:pPr>
              <w:spacing w:before="40" w:after="120" w:line="240" w:lineRule="auto"/>
              <w:rPr>
                <w:b/>
                <w:bCs/>
                <w:color w:val="2E74B5" w:themeColor="accent1" w:themeShade="BF"/>
                <w:sz w:val="26"/>
                <w:szCs w:val="26"/>
              </w:rPr>
            </w:pPr>
            <w:r w:rsidRPr="007D49EC">
              <w:rPr>
                <w:b/>
                <w:bCs/>
                <w:color w:val="2E74B5" w:themeColor="accent1" w:themeShade="BF"/>
                <w:sz w:val="26"/>
                <w:szCs w:val="26"/>
              </w:rPr>
              <w:t>TX-Core-Extension Schema</w:t>
            </w:r>
          </w:p>
        </w:tc>
      </w:tr>
      <w:tr w:rsidR="008D11BD" w:rsidRPr="0016202F" w14:paraId="076EE92D" w14:textId="77777777" w:rsidTr="0017083B">
        <w:trPr>
          <w:cantSplit/>
          <w:trHeight w:val="288"/>
          <w:tblHeader/>
        </w:trPr>
        <w:tc>
          <w:tcPr>
            <w:tcW w:w="13680" w:type="dxa"/>
            <w:gridSpan w:val="7"/>
          </w:tcPr>
          <w:p w14:paraId="13D25761" w14:textId="77777777" w:rsidR="008D11BD" w:rsidRPr="0016202F" w:rsidRDefault="008D11BD" w:rsidP="0017083B">
            <w:pPr>
              <w:pStyle w:val="Heading3"/>
            </w:pPr>
            <w:bookmarkStart w:id="6" w:name="_Toc120634732"/>
            <w:proofErr w:type="spellStart"/>
            <w:r>
              <w:t>InterchangeEducationOrgCalendar</w:t>
            </w:r>
            <w:bookmarkEnd w:id="6"/>
            <w:proofErr w:type="spellEnd"/>
          </w:p>
        </w:tc>
      </w:tr>
      <w:tr w:rsidR="008D11BD" w:rsidRPr="0016202F" w14:paraId="74EEFD68" w14:textId="77777777" w:rsidTr="0017083B">
        <w:trPr>
          <w:cantSplit/>
          <w:trHeight w:val="432"/>
          <w:tblHeader/>
        </w:trPr>
        <w:tc>
          <w:tcPr>
            <w:tcW w:w="1008" w:type="dxa"/>
          </w:tcPr>
          <w:p w14:paraId="44F41B05" w14:textId="77777777" w:rsidR="008D11BD" w:rsidRPr="0016202F" w:rsidRDefault="008D11BD" w:rsidP="0017083B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Version</w:t>
            </w:r>
          </w:p>
        </w:tc>
        <w:tc>
          <w:tcPr>
            <w:tcW w:w="3024" w:type="dxa"/>
          </w:tcPr>
          <w:p w14:paraId="63BD6715" w14:textId="77777777" w:rsidR="008D11BD" w:rsidRDefault="008D11BD" w:rsidP="0017083B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Complex Type</w:t>
            </w:r>
          </w:p>
        </w:tc>
        <w:tc>
          <w:tcPr>
            <w:tcW w:w="6048" w:type="dxa"/>
          </w:tcPr>
          <w:p w14:paraId="7428696B" w14:textId="77777777" w:rsidR="008D11BD" w:rsidRPr="0016202F" w:rsidRDefault="008D11BD" w:rsidP="0017083B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escription of Changes</w:t>
            </w:r>
          </w:p>
        </w:tc>
        <w:tc>
          <w:tcPr>
            <w:tcW w:w="864" w:type="dxa"/>
          </w:tcPr>
          <w:p w14:paraId="4D611113" w14:textId="77777777" w:rsidR="008D11BD" w:rsidRPr="0016202F" w:rsidRDefault="008D11BD" w:rsidP="0017083B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Action</w:t>
            </w:r>
          </w:p>
        </w:tc>
        <w:tc>
          <w:tcPr>
            <w:tcW w:w="1008" w:type="dxa"/>
          </w:tcPr>
          <w:p w14:paraId="1FD8F2A0" w14:textId="77777777" w:rsidR="008D11BD" w:rsidRPr="0016202F" w:rsidRDefault="008D11BD" w:rsidP="0017083B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ODS Coll</w:t>
            </w:r>
          </w:p>
        </w:tc>
        <w:tc>
          <w:tcPr>
            <w:tcW w:w="864" w:type="dxa"/>
          </w:tcPr>
          <w:p w14:paraId="60E0AD1A" w14:textId="77777777" w:rsidR="008D11BD" w:rsidRPr="0016202F" w:rsidRDefault="008D11BD" w:rsidP="0017083B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Data Coll</w:t>
            </w:r>
          </w:p>
        </w:tc>
        <w:tc>
          <w:tcPr>
            <w:tcW w:w="864" w:type="dxa"/>
          </w:tcPr>
          <w:p w14:paraId="265DBB81" w14:textId="77777777" w:rsidR="008D11BD" w:rsidRPr="0016202F" w:rsidRDefault="008D11BD" w:rsidP="0017083B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Submission</w:t>
            </w:r>
          </w:p>
        </w:tc>
      </w:tr>
      <w:tr w:rsidR="008D11BD" w:rsidRPr="006F2329" w14:paraId="5330A837" w14:textId="77777777" w:rsidTr="0017083B">
        <w:trPr>
          <w:cantSplit/>
          <w:trHeight w:val="405"/>
        </w:trPr>
        <w:tc>
          <w:tcPr>
            <w:tcW w:w="1008" w:type="dxa"/>
          </w:tcPr>
          <w:p w14:paraId="0F7C6BCE" w14:textId="3A250C8A" w:rsidR="008D11BD" w:rsidRPr="0016202F" w:rsidRDefault="008D11BD" w:rsidP="0017083B">
            <w:pPr>
              <w:spacing w:after="120" w:line="240" w:lineRule="auto"/>
              <w:rPr>
                <w:bCs/>
              </w:rPr>
            </w:pPr>
            <w:r w:rsidRPr="00436CD8">
              <w:rPr>
                <w:bCs/>
              </w:rPr>
              <w:t>202</w:t>
            </w:r>
            <w:r w:rsidR="00636595">
              <w:rPr>
                <w:bCs/>
              </w:rPr>
              <w:t>4</w:t>
            </w:r>
            <w:r w:rsidRPr="00436CD8">
              <w:rPr>
                <w:bCs/>
              </w:rPr>
              <w:t>.0.0</w:t>
            </w:r>
          </w:p>
        </w:tc>
        <w:tc>
          <w:tcPr>
            <w:tcW w:w="3024" w:type="dxa"/>
          </w:tcPr>
          <w:p w14:paraId="33407C67" w14:textId="77777777" w:rsidR="008D11BD" w:rsidRDefault="008D11BD" w:rsidP="0017083B">
            <w:pPr>
              <w:spacing w:after="120" w:line="240" w:lineRule="auto"/>
            </w:pPr>
            <w:r>
              <w:t>Various</w:t>
            </w:r>
          </w:p>
        </w:tc>
        <w:tc>
          <w:tcPr>
            <w:tcW w:w="6048" w:type="dxa"/>
          </w:tcPr>
          <w:p w14:paraId="4BF14898" w14:textId="77777777" w:rsidR="008D11BD" w:rsidRDefault="008D11BD" w:rsidP="0017083B">
            <w:pPr>
              <w:spacing w:after="120" w:line="240" w:lineRule="auto"/>
            </w:pPr>
            <w:r>
              <w:t>Revised Domain of Values for various data elements</w:t>
            </w:r>
          </w:p>
        </w:tc>
        <w:tc>
          <w:tcPr>
            <w:tcW w:w="864" w:type="dxa"/>
          </w:tcPr>
          <w:p w14:paraId="027ACC82" w14:textId="77777777" w:rsidR="008D11BD" w:rsidRDefault="008D11BD" w:rsidP="0017083B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1008" w:type="dxa"/>
          </w:tcPr>
          <w:p w14:paraId="3C04502C" w14:textId="77777777" w:rsidR="008D11BD" w:rsidRDefault="008D11BD" w:rsidP="0017083B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arious</w:t>
            </w:r>
          </w:p>
        </w:tc>
        <w:tc>
          <w:tcPr>
            <w:tcW w:w="864" w:type="dxa"/>
          </w:tcPr>
          <w:p w14:paraId="0C8483A1" w14:textId="77777777" w:rsidR="008D11BD" w:rsidRDefault="008D11BD" w:rsidP="0017083B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arious</w:t>
            </w:r>
          </w:p>
        </w:tc>
        <w:tc>
          <w:tcPr>
            <w:tcW w:w="864" w:type="dxa"/>
          </w:tcPr>
          <w:p w14:paraId="52BA6139" w14:textId="77777777" w:rsidR="008D11BD" w:rsidRDefault="008D11BD" w:rsidP="0017083B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arious</w:t>
            </w:r>
          </w:p>
        </w:tc>
      </w:tr>
    </w:tbl>
    <w:p w14:paraId="0CB21E06" w14:textId="77777777" w:rsidR="008D11BD" w:rsidRDefault="008D11BD" w:rsidP="008D11BD"/>
    <w:tbl>
      <w:tblPr>
        <w:tblW w:w="137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1008"/>
        <w:gridCol w:w="3024"/>
        <w:gridCol w:w="6048"/>
        <w:gridCol w:w="864"/>
        <w:gridCol w:w="931"/>
        <w:gridCol w:w="990"/>
        <w:gridCol w:w="900"/>
      </w:tblGrid>
      <w:tr w:rsidR="00EA6B1A" w:rsidRPr="00A17A7E" w14:paraId="42CE5A04" w14:textId="77777777" w:rsidTr="002A5A3B">
        <w:trPr>
          <w:cantSplit/>
          <w:trHeight w:val="288"/>
          <w:tblHeader/>
        </w:trPr>
        <w:tc>
          <w:tcPr>
            <w:tcW w:w="13765" w:type="dxa"/>
            <w:gridSpan w:val="7"/>
          </w:tcPr>
          <w:p w14:paraId="3A46A255" w14:textId="77777777" w:rsidR="00EA6B1A" w:rsidRPr="00A17A7E" w:rsidRDefault="00EA6B1A" w:rsidP="00A17A7E">
            <w:pPr>
              <w:spacing w:before="40" w:after="120" w:line="240" w:lineRule="auto"/>
              <w:rPr>
                <w:b/>
                <w:bCs/>
                <w:color w:val="2E74B5" w:themeColor="accent1" w:themeShade="BF"/>
                <w:sz w:val="26"/>
                <w:szCs w:val="26"/>
              </w:rPr>
            </w:pPr>
            <w:r w:rsidRPr="00A17A7E">
              <w:rPr>
                <w:b/>
                <w:bCs/>
                <w:color w:val="2E74B5" w:themeColor="accent1" w:themeShade="BF"/>
                <w:sz w:val="26"/>
                <w:szCs w:val="26"/>
              </w:rPr>
              <w:t>TX-Core-Extension Schema</w:t>
            </w:r>
          </w:p>
        </w:tc>
      </w:tr>
      <w:tr w:rsidR="00EA6B1A" w:rsidRPr="0016202F" w14:paraId="5F139078" w14:textId="77777777" w:rsidTr="002A5A3B">
        <w:trPr>
          <w:cantSplit/>
          <w:trHeight w:val="288"/>
          <w:tblHeader/>
        </w:trPr>
        <w:tc>
          <w:tcPr>
            <w:tcW w:w="13765" w:type="dxa"/>
            <w:gridSpan w:val="7"/>
          </w:tcPr>
          <w:p w14:paraId="01601BB5" w14:textId="114EFBE9" w:rsidR="00EA6B1A" w:rsidRPr="0016202F" w:rsidRDefault="00EA6B1A" w:rsidP="00077340">
            <w:pPr>
              <w:pStyle w:val="Heading3"/>
            </w:pPr>
            <w:bookmarkStart w:id="7" w:name="_Toc120634733"/>
            <w:proofErr w:type="spellStart"/>
            <w:r>
              <w:t>InterchangeStudentExtension</w:t>
            </w:r>
            <w:bookmarkEnd w:id="7"/>
            <w:proofErr w:type="spellEnd"/>
          </w:p>
        </w:tc>
      </w:tr>
      <w:tr w:rsidR="00EA6B1A" w:rsidRPr="0016202F" w14:paraId="215EE619" w14:textId="77777777" w:rsidTr="004F5752">
        <w:trPr>
          <w:cantSplit/>
          <w:trHeight w:val="432"/>
          <w:tblHeader/>
        </w:trPr>
        <w:tc>
          <w:tcPr>
            <w:tcW w:w="1008" w:type="dxa"/>
          </w:tcPr>
          <w:p w14:paraId="0C9A41C3" w14:textId="77777777" w:rsidR="00EA6B1A" w:rsidRPr="0016202F" w:rsidRDefault="00EA6B1A" w:rsidP="00077340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Version</w:t>
            </w:r>
          </w:p>
        </w:tc>
        <w:tc>
          <w:tcPr>
            <w:tcW w:w="3024" w:type="dxa"/>
          </w:tcPr>
          <w:p w14:paraId="58686D70" w14:textId="3A5B0922" w:rsidR="00EA6B1A" w:rsidRDefault="00EA6B1A" w:rsidP="00077340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Complex Type</w:t>
            </w:r>
          </w:p>
        </w:tc>
        <w:tc>
          <w:tcPr>
            <w:tcW w:w="6048" w:type="dxa"/>
          </w:tcPr>
          <w:p w14:paraId="7EB677E5" w14:textId="77777777" w:rsidR="00EA6B1A" w:rsidRPr="0016202F" w:rsidRDefault="00EA6B1A" w:rsidP="00077340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escription of Changes</w:t>
            </w:r>
          </w:p>
        </w:tc>
        <w:tc>
          <w:tcPr>
            <w:tcW w:w="864" w:type="dxa"/>
          </w:tcPr>
          <w:p w14:paraId="392282BB" w14:textId="77777777" w:rsidR="00EA6B1A" w:rsidRPr="0016202F" w:rsidRDefault="00EA6B1A" w:rsidP="00077340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Action</w:t>
            </w:r>
          </w:p>
        </w:tc>
        <w:tc>
          <w:tcPr>
            <w:tcW w:w="931" w:type="dxa"/>
          </w:tcPr>
          <w:p w14:paraId="7BFE0131" w14:textId="77777777" w:rsidR="00EA6B1A" w:rsidRPr="0016202F" w:rsidRDefault="00EA6B1A" w:rsidP="00077340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ODS Coll</w:t>
            </w:r>
          </w:p>
        </w:tc>
        <w:tc>
          <w:tcPr>
            <w:tcW w:w="990" w:type="dxa"/>
          </w:tcPr>
          <w:p w14:paraId="5A80BD05" w14:textId="77777777" w:rsidR="00EA6B1A" w:rsidRPr="0016202F" w:rsidRDefault="00EA6B1A" w:rsidP="00077340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Data Coll</w:t>
            </w:r>
          </w:p>
        </w:tc>
        <w:tc>
          <w:tcPr>
            <w:tcW w:w="900" w:type="dxa"/>
          </w:tcPr>
          <w:p w14:paraId="17E04B5A" w14:textId="77777777" w:rsidR="00EA6B1A" w:rsidRPr="0016202F" w:rsidRDefault="00EA6B1A" w:rsidP="00077340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Submission</w:t>
            </w:r>
          </w:p>
        </w:tc>
      </w:tr>
      <w:tr w:rsidR="00A17A7E" w:rsidRPr="006F2329" w14:paraId="00FEEFC3" w14:textId="77777777" w:rsidTr="004F5752">
        <w:trPr>
          <w:cantSplit/>
          <w:trHeight w:val="405"/>
        </w:trPr>
        <w:tc>
          <w:tcPr>
            <w:tcW w:w="1008" w:type="dxa"/>
          </w:tcPr>
          <w:p w14:paraId="023B56E5" w14:textId="36730290" w:rsidR="00A17A7E" w:rsidRPr="0016202F" w:rsidRDefault="00CA6EEF" w:rsidP="00077340">
            <w:pPr>
              <w:spacing w:after="120" w:line="240" w:lineRule="auto"/>
              <w:rPr>
                <w:bCs/>
              </w:rPr>
            </w:pPr>
            <w:r w:rsidRPr="00436CD8">
              <w:rPr>
                <w:bCs/>
              </w:rPr>
              <w:t>202</w:t>
            </w:r>
            <w:r w:rsidR="00636595">
              <w:rPr>
                <w:bCs/>
              </w:rPr>
              <w:t>4</w:t>
            </w:r>
            <w:r w:rsidRPr="00436CD8">
              <w:rPr>
                <w:bCs/>
              </w:rPr>
              <w:t>.0.0</w:t>
            </w:r>
          </w:p>
        </w:tc>
        <w:tc>
          <w:tcPr>
            <w:tcW w:w="3024" w:type="dxa"/>
          </w:tcPr>
          <w:p w14:paraId="39814525" w14:textId="037C2F54" w:rsidR="00A17A7E" w:rsidRDefault="00A17A7E" w:rsidP="00077340">
            <w:pPr>
              <w:spacing w:after="120" w:line="240" w:lineRule="auto"/>
            </w:pPr>
            <w:proofErr w:type="spellStart"/>
            <w:r>
              <w:t>StudentExtension</w:t>
            </w:r>
            <w:proofErr w:type="spellEnd"/>
          </w:p>
        </w:tc>
        <w:tc>
          <w:tcPr>
            <w:tcW w:w="6048" w:type="dxa"/>
          </w:tcPr>
          <w:p w14:paraId="2F465E86" w14:textId="07CE52E5" w:rsidR="00A17A7E" w:rsidRDefault="00A17A7E" w:rsidP="00077340">
            <w:pPr>
              <w:spacing w:after="120" w:line="240" w:lineRule="auto"/>
            </w:pPr>
            <w:r>
              <w:t>Revised Domain of Values for various data elements</w:t>
            </w:r>
          </w:p>
        </w:tc>
        <w:tc>
          <w:tcPr>
            <w:tcW w:w="864" w:type="dxa"/>
          </w:tcPr>
          <w:p w14:paraId="39A514D2" w14:textId="1E5164F2" w:rsidR="00A17A7E" w:rsidRDefault="00A17A7E" w:rsidP="0007734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31" w:type="dxa"/>
          </w:tcPr>
          <w:p w14:paraId="0D1C8379" w14:textId="54A10AC9" w:rsidR="00A17A7E" w:rsidRDefault="00A17A7E" w:rsidP="00EA6B1A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arious</w:t>
            </w:r>
          </w:p>
        </w:tc>
        <w:tc>
          <w:tcPr>
            <w:tcW w:w="990" w:type="dxa"/>
          </w:tcPr>
          <w:p w14:paraId="19EC81DD" w14:textId="0E7B5E30" w:rsidR="00A17A7E" w:rsidRDefault="00A17A7E" w:rsidP="0007734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arious</w:t>
            </w:r>
          </w:p>
        </w:tc>
        <w:tc>
          <w:tcPr>
            <w:tcW w:w="900" w:type="dxa"/>
          </w:tcPr>
          <w:p w14:paraId="213ECB03" w14:textId="05D7855B" w:rsidR="00A17A7E" w:rsidRDefault="00A17A7E" w:rsidP="0007734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arious</w:t>
            </w:r>
          </w:p>
        </w:tc>
      </w:tr>
    </w:tbl>
    <w:p w14:paraId="5F952C52" w14:textId="447C3555" w:rsidR="00F33249" w:rsidRPr="0070670D" w:rsidRDefault="00F33249" w:rsidP="00764BEC"/>
    <w:tbl>
      <w:tblPr>
        <w:tblW w:w="137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9" w:type="dxa"/>
          <w:right w:w="29" w:type="dxa"/>
        </w:tblCellMar>
        <w:tblLook w:val="04A0" w:firstRow="1" w:lastRow="0" w:firstColumn="1" w:lastColumn="0" w:noHBand="0" w:noVBand="1"/>
      </w:tblPr>
      <w:tblGrid>
        <w:gridCol w:w="1008"/>
        <w:gridCol w:w="3024"/>
        <w:gridCol w:w="6048"/>
        <w:gridCol w:w="864"/>
        <w:gridCol w:w="931"/>
        <w:gridCol w:w="990"/>
        <w:gridCol w:w="900"/>
      </w:tblGrid>
      <w:tr w:rsidR="00077340" w:rsidRPr="00A17A7E" w14:paraId="295267DF" w14:textId="77777777" w:rsidTr="00493202">
        <w:trPr>
          <w:cantSplit/>
          <w:trHeight w:val="288"/>
          <w:tblHeader/>
        </w:trPr>
        <w:tc>
          <w:tcPr>
            <w:tcW w:w="13765" w:type="dxa"/>
            <w:gridSpan w:val="7"/>
          </w:tcPr>
          <w:p w14:paraId="717B7C09" w14:textId="77777777" w:rsidR="00077340" w:rsidRPr="00A17A7E" w:rsidRDefault="00077340" w:rsidP="00077340">
            <w:pPr>
              <w:spacing w:before="40" w:after="120" w:line="240" w:lineRule="auto"/>
              <w:rPr>
                <w:b/>
                <w:bCs/>
                <w:color w:val="2E74B5" w:themeColor="accent1" w:themeShade="BF"/>
                <w:sz w:val="26"/>
                <w:szCs w:val="26"/>
              </w:rPr>
            </w:pPr>
            <w:r w:rsidRPr="00A17A7E">
              <w:rPr>
                <w:b/>
                <w:bCs/>
                <w:color w:val="2E74B5" w:themeColor="accent1" w:themeShade="BF"/>
                <w:sz w:val="26"/>
                <w:szCs w:val="26"/>
              </w:rPr>
              <w:t>TX-Core-Extension Schema</w:t>
            </w:r>
          </w:p>
        </w:tc>
      </w:tr>
      <w:tr w:rsidR="00077340" w:rsidRPr="0016202F" w14:paraId="7787AA3F" w14:textId="77777777" w:rsidTr="00493202">
        <w:trPr>
          <w:cantSplit/>
          <w:trHeight w:val="288"/>
          <w:tblHeader/>
        </w:trPr>
        <w:tc>
          <w:tcPr>
            <w:tcW w:w="13765" w:type="dxa"/>
            <w:gridSpan w:val="7"/>
          </w:tcPr>
          <w:p w14:paraId="5967A090" w14:textId="56AC71B6" w:rsidR="00077340" w:rsidRPr="0016202F" w:rsidRDefault="00077340" w:rsidP="00077340">
            <w:pPr>
              <w:pStyle w:val="Heading3"/>
            </w:pPr>
            <w:bookmarkStart w:id="8" w:name="_Toc120634734"/>
            <w:proofErr w:type="spellStart"/>
            <w:r>
              <w:t>InterchangeStudentParentExtension</w:t>
            </w:r>
            <w:bookmarkEnd w:id="8"/>
            <w:proofErr w:type="spellEnd"/>
          </w:p>
        </w:tc>
      </w:tr>
      <w:tr w:rsidR="00077340" w:rsidRPr="0016202F" w14:paraId="49F4714B" w14:textId="77777777" w:rsidTr="00493202">
        <w:trPr>
          <w:cantSplit/>
          <w:trHeight w:val="432"/>
          <w:tblHeader/>
        </w:trPr>
        <w:tc>
          <w:tcPr>
            <w:tcW w:w="1008" w:type="dxa"/>
          </w:tcPr>
          <w:p w14:paraId="2A9B2F58" w14:textId="77777777" w:rsidR="00077340" w:rsidRPr="0016202F" w:rsidRDefault="00077340" w:rsidP="00077340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Version</w:t>
            </w:r>
          </w:p>
        </w:tc>
        <w:tc>
          <w:tcPr>
            <w:tcW w:w="3024" w:type="dxa"/>
          </w:tcPr>
          <w:p w14:paraId="1E741192" w14:textId="77777777" w:rsidR="00077340" w:rsidRDefault="00077340" w:rsidP="00077340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Complex Type</w:t>
            </w:r>
          </w:p>
        </w:tc>
        <w:tc>
          <w:tcPr>
            <w:tcW w:w="6048" w:type="dxa"/>
          </w:tcPr>
          <w:p w14:paraId="65D2D645" w14:textId="77777777" w:rsidR="00077340" w:rsidRPr="0016202F" w:rsidRDefault="00077340" w:rsidP="00077340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escription of Changes</w:t>
            </w:r>
          </w:p>
        </w:tc>
        <w:tc>
          <w:tcPr>
            <w:tcW w:w="864" w:type="dxa"/>
          </w:tcPr>
          <w:p w14:paraId="6472F2CD" w14:textId="77777777" w:rsidR="00077340" w:rsidRPr="0016202F" w:rsidRDefault="00077340" w:rsidP="00077340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Action</w:t>
            </w:r>
          </w:p>
        </w:tc>
        <w:tc>
          <w:tcPr>
            <w:tcW w:w="931" w:type="dxa"/>
          </w:tcPr>
          <w:p w14:paraId="28D9853B" w14:textId="77777777" w:rsidR="00077340" w:rsidRPr="0016202F" w:rsidRDefault="00077340" w:rsidP="00077340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ODS Coll</w:t>
            </w:r>
          </w:p>
        </w:tc>
        <w:tc>
          <w:tcPr>
            <w:tcW w:w="990" w:type="dxa"/>
          </w:tcPr>
          <w:p w14:paraId="3BD8EB58" w14:textId="77777777" w:rsidR="00077340" w:rsidRPr="0016202F" w:rsidRDefault="00077340" w:rsidP="00077340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Data Coll</w:t>
            </w:r>
          </w:p>
        </w:tc>
        <w:tc>
          <w:tcPr>
            <w:tcW w:w="900" w:type="dxa"/>
          </w:tcPr>
          <w:p w14:paraId="0BC970AE" w14:textId="77777777" w:rsidR="00077340" w:rsidRPr="0016202F" w:rsidRDefault="00077340" w:rsidP="00077340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Submission</w:t>
            </w:r>
          </w:p>
        </w:tc>
      </w:tr>
      <w:tr w:rsidR="006751A8" w:rsidRPr="006F2329" w14:paraId="476722EF" w14:textId="77777777" w:rsidTr="006E3E9B">
        <w:tblPrEx>
          <w:tblCellMar>
            <w:left w:w="72" w:type="dxa"/>
            <w:right w:w="72" w:type="dxa"/>
          </w:tblCellMar>
        </w:tblPrEx>
        <w:trPr>
          <w:cantSplit/>
          <w:trHeight w:val="405"/>
        </w:trPr>
        <w:tc>
          <w:tcPr>
            <w:tcW w:w="1008" w:type="dxa"/>
          </w:tcPr>
          <w:p w14:paraId="1B022E3F" w14:textId="64D6AC1F" w:rsidR="006751A8" w:rsidRDefault="006751A8" w:rsidP="006E3E9B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</w:t>
            </w:r>
            <w:r w:rsidR="00636595">
              <w:rPr>
                <w:bCs/>
              </w:rPr>
              <w:t>4</w:t>
            </w:r>
            <w:r>
              <w:rPr>
                <w:bCs/>
              </w:rPr>
              <w:t>.0.0</w:t>
            </w:r>
          </w:p>
        </w:tc>
        <w:tc>
          <w:tcPr>
            <w:tcW w:w="3024" w:type="dxa"/>
          </w:tcPr>
          <w:p w14:paraId="3DB4F556" w14:textId="1A5AE42A" w:rsidR="006751A8" w:rsidRDefault="006751A8" w:rsidP="006E3E9B">
            <w:pPr>
              <w:spacing w:after="120" w:line="240" w:lineRule="auto"/>
            </w:pPr>
            <w:proofErr w:type="spellStart"/>
            <w:r>
              <w:t>StudentExtension</w:t>
            </w:r>
            <w:proofErr w:type="spellEnd"/>
          </w:p>
        </w:tc>
        <w:tc>
          <w:tcPr>
            <w:tcW w:w="6048" w:type="dxa"/>
          </w:tcPr>
          <w:p w14:paraId="6234C4E6" w14:textId="2612EBB4" w:rsidR="006751A8" w:rsidRDefault="006751A8" w:rsidP="006E3E9B">
            <w:pPr>
              <w:spacing w:after="120" w:line="240" w:lineRule="auto"/>
            </w:pPr>
            <w:r>
              <w:t>Revised Domain of Values for various data elements</w:t>
            </w:r>
          </w:p>
        </w:tc>
        <w:tc>
          <w:tcPr>
            <w:tcW w:w="864" w:type="dxa"/>
          </w:tcPr>
          <w:p w14:paraId="1D729189" w14:textId="2A9AD1CD" w:rsidR="006751A8" w:rsidRDefault="006751A8" w:rsidP="006E3E9B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31" w:type="dxa"/>
          </w:tcPr>
          <w:p w14:paraId="4F45F069" w14:textId="36F48EF4" w:rsidR="006751A8" w:rsidRDefault="006751A8" w:rsidP="006E3E9B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arious</w:t>
            </w:r>
          </w:p>
        </w:tc>
        <w:tc>
          <w:tcPr>
            <w:tcW w:w="990" w:type="dxa"/>
          </w:tcPr>
          <w:p w14:paraId="4924DC76" w14:textId="449BA1EE" w:rsidR="006751A8" w:rsidRDefault="006751A8" w:rsidP="006E3E9B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arious</w:t>
            </w:r>
          </w:p>
        </w:tc>
        <w:tc>
          <w:tcPr>
            <w:tcW w:w="900" w:type="dxa"/>
          </w:tcPr>
          <w:p w14:paraId="262A7F6C" w14:textId="35280B25" w:rsidR="006751A8" w:rsidRDefault="006751A8" w:rsidP="006E3E9B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arious</w:t>
            </w:r>
          </w:p>
        </w:tc>
      </w:tr>
    </w:tbl>
    <w:p w14:paraId="4B95DED3" w14:textId="77777777" w:rsidR="006751A8" w:rsidRDefault="006751A8" w:rsidP="00764BEC"/>
    <w:tbl>
      <w:tblPr>
        <w:tblW w:w="136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1008"/>
        <w:gridCol w:w="3024"/>
        <w:gridCol w:w="5953"/>
        <w:gridCol w:w="959"/>
        <w:gridCol w:w="1008"/>
        <w:gridCol w:w="864"/>
        <w:gridCol w:w="864"/>
      </w:tblGrid>
      <w:tr w:rsidR="005E4DA6" w:rsidRPr="00B6623A" w14:paraId="34B93DC3" w14:textId="77777777" w:rsidTr="00077340">
        <w:trPr>
          <w:cantSplit/>
          <w:trHeight w:val="288"/>
          <w:tblHeader/>
        </w:trPr>
        <w:tc>
          <w:tcPr>
            <w:tcW w:w="13680" w:type="dxa"/>
            <w:gridSpan w:val="7"/>
          </w:tcPr>
          <w:p w14:paraId="74567AFD" w14:textId="77777777" w:rsidR="005E4DA6" w:rsidRPr="00B6623A" w:rsidRDefault="005E4DA6" w:rsidP="00077340">
            <w:pPr>
              <w:spacing w:before="40" w:after="120" w:line="240" w:lineRule="auto"/>
              <w:rPr>
                <w:b/>
                <w:bCs/>
                <w:color w:val="2E74B5" w:themeColor="accent1" w:themeShade="BF"/>
                <w:sz w:val="26"/>
                <w:szCs w:val="26"/>
              </w:rPr>
            </w:pPr>
            <w:r w:rsidRPr="00B6623A">
              <w:rPr>
                <w:b/>
                <w:bCs/>
                <w:color w:val="2E74B5" w:themeColor="accent1" w:themeShade="BF"/>
                <w:sz w:val="26"/>
                <w:szCs w:val="26"/>
              </w:rPr>
              <w:t>TX-Core-Extension Schema</w:t>
            </w:r>
          </w:p>
        </w:tc>
      </w:tr>
      <w:tr w:rsidR="005E4DA6" w:rsidRPr="0016202F" w14:paraId="6159221B" w14:textId="77777777" w:rsidTr="00077340">
        <w:trPr>
          <w:cantSplit/>
          <w:trHeight w:val="288"/>
          <w:tblHeader/>
        </w:trPr>
        <w:tc>
          <w:tcPr>
            <w:tcW w:w="13680" w:type="dxa"/>
            <w:gridSpan w:val="7"/>
          </w:tcPr>
          <w:p w14:paraId="41833370" w14:textId="19CD5CF6" w:rsidR="005E4DA6" w:rsidRPr="0016202F" w:rsidRDefault="005E4DA6" w:rsidP="00077340">
            <w:pPr>
              <w:pStyle w:val="Heading3"/>
            </w:pPr>
            <w:bookmarkStart w:id="9" w:name="_Toc120634735"/>
            <w:proofErr w:type="spellStart"/>
            <w:r>
              <w:t>InterchangeStudentEnrollmentExtension</w:t>
            </w:r>
            <w:bookmarkEnd w:id="9"/>
            <w:proofErr w:type="spellEnd"/>
          </w:p>
        </w:tc>
      </w:tr>
      <w:tr w:rsidR="00E263C2" w:rsidRPr="0016202F" w14:paraId="3F2FAC15" w14:textId="77777777" w:rsidTr="00077340">
        <w:trPr>
          <w:cantSplit/>
          <w:trHeight w:val="432"/>
          <w:tblHeader/>
        </w:trPr>
        <w:tc>
          <w:tcPr>
            <w:tcW w:w="1008" w:type="dxa"/>
          </w:tcPr>
          <w:p w14:paraId="337E5E85" w14:textId="77777777" w:rsidR="005E4DA6" w:rsidRPr="0016202F" w:rsidRDefault="005E4DA6" w:rsidP="00077340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Version</w:t>
            </w:r>
          </w:p>
        </w:tc>
        <w:tc>
          <w:tcPr>
            <w:tcW w:w="3024" w:type="dxa"/>
          </w:tcPr>
          <w:p w14:paraId="11FCDFB3" w14:textId="77777777" w:rsidR="005E4DA6" w:rsidRDefault="005E4DA6" w:rsidP="00077340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Complex Type</w:t>
            </w:r>
          </w:p>
        </w:tc>
        <w:tc>
          <w:tcPr>
            <w:tcW w:w="5953" w:type="dxa"/>
          </w:tcPr>
          <w:p w14:paraId="2D1E7F2A" w14:textId="77777777" w:rsidR="005E4DA6" w:rsidRPr="0016202F" w:rsidRDefault="005E4DA6" w:rsidP="00077340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escription of Changes</w:t>
            </w:r>
          </w:p>
        </w:tc>
        <w:tc>
          <w:tcPr>
            <w:tcW w:w="959" w:type="dxa"/>
          </w:tcPr>
          <w:p w14:paraId="06013D63" w14:textId="77777777" w:rsidR="005E4DA6" w:rsidRPr="0016202F" w:rsidRDefault="005E4DA6" w:rsidP="00077340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Action</w:t>
            </w:r>
          </w:p>
        </w:tc>
        <w:tc>
          <w:tcPr>
            <w:tcW w:w="1008" w:type="dxa"/>
          </w:tcPr>
          <w:p w14:paraId="789CAB3F" w14:textId="77777777" w:rsidR="005E4DA6" w:rsidRPr="0016202F" w:rsidRDefault="005E4DA6" w:rsidP="00077340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ODS Coll</w:t>
            </w:r>
          </w:p>
        </w:tc>
        <w:tc>
          <w:tcPr>
            <w:tcW w:w="864" w:type="dxa"/>
          </w:tcPr>
          <w:p w14:paraId="2D627724" w14:textId="77777777" w:rsidR="005E4DA6" w:rsidRPr="0016202F" w:rsidRDefault="005E4DA6" w:rsidP="00077340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Data Coll</w:t>
            </w:r>
          </w:p>
        </w:tc>
        <w:tc>
          <w:tcPr>
            <w:tcW w:w="864" w:type="dxa"/>
          </w:tcPr>
          <w:p w14:paraId="35815F3E" w14:textId="77777777" w:rsidR="005E4DA6" w:rsidRPr="0016202F" w:rsidRDefault="005E4DA6" w:rsidP="00077340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Submission</w:t>
            </w:r>
          </w:p>
        </w:tc>
      </w:tr>
      <w:tr w:rsidR="00077340" w:rsidRPr="006F2329" w14:paraId="6772F849" w14:textId="77777777" w:rsidTr="00E263C2">
        <w:trPr>
          <w:cantSplit/>
          <w:trHeight w:val="405"/>
        </w:trPr>
        <w:tc>
          <w:tcPr>
            <w:tcW w:w="1008" w:type="dxa"/>
          </w:tcPr>
          <w:p w14:paraId="58F3755C" w14:textId="08D0D024" w:rsidR="00077340" w:rsidRPr="0016202F" w:rsidRDefault="00D324F2" w:rsidP="00077340">
            <w:pPr>
              <w:spacing w:after="120" w:line="240" w:lineRule="auto"/>
              <w:rPr>
                <w:bCs/>
              </w:rPr>
            </w:pPr>
            <w:r w:rsidRPr="00436CD8">
              <w:rPr>
                <w:bCs/>
              </w:rPr>
              <w:t>202</w:t>
            </w:r>
            <w:r w:rsidR="00636595">
              <w:rPr>
                <w:bCs/>
              </w:rPr>
              <w:t>4</w:t>
            </w:r>
            <w:r w:rsidRPr="00436CD8">
              <w:rPr>
                <w:bCs/>
              </w:rPr>
              <w:t>.</w:t>
            </w:r>
            <w:r w:rsidR="00077340" w:rsidRPr="00436CD8">
              <w:rPr>
                <w:bCs/>
              </w:rPr>
              <w:t>0.0</w:t>
            </w:r>
          </w:p>
        </w:tc>
        <w:tc>
          <w:tcPr>
            <w:tcW w:w="3024" w:type="dxa"/>
          </w:tcPr>
          <w:p w14:paraId="0EEA1F2B" w14:textId="14831B95" w:rsidR="00077340" w:rsidRDefault="00077340" w:rsidP="00077340">
            <w:pPr>
              <w:spacing w:after="120" w:line="240" w:lineRule="auto"/>
            </w:pPr>
            <w:r>
              <w:t>Various</w:t>
            </w:r>
          </w:p>
        </w:tc>
        <w:tc>
          <w:tcPr>
            <w:tcW w:w="5953" w:type="dxa"/>
          </w:tcPr>
          <w:p w14:paraId="46BA78CE" w14:textId="336DD980" w:rsidR="00077340" w:rsidRDefault="00077340" w:rsidP="005E4DA6">
            <w:pPr>
              <w:spacing w:after="120" w:line="240" w:lineRule="auto"/>
            </w:pPr>
            <w:r>
              <w:t>Revised Domain of Values for various data elements</w:t>
            </w:r>
          </w:p>
        </w:tc>
        <w:tc>
          <w:tcPr>
            <w:tcW w:w="959" w:type="dxa"/>
          </w:tcPr>
          <w:p w14:paraId="7AB95BE9" w14:textId="50E0CC2A" w:rsidR="00077340" w:rsidRDefault="00077340" w:rsidP="0007734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1008" w:type="dxa"/>
          </w:tcPr>
          <w:p w14:paraId="3407FB1F" w14:textId="5EB476C1" w:rsidR="00077340" w:rsidRDefault="00077340" w:rsidP="0007734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arious</w:t>
            </w:r>
          </w:p>
        </w:tc>
        <w:tc>
          <w:tcPr>
            <w:tcW w:w="864" w:type="dxa"/>
          </w:tcPr>
          <w:p w14:paraId="3139A94E" w14:textId="72130F8D" w:rsidR="00077340" w:rsidRDefault="00077340" w:rsidP="0007734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arious</w:t>
            </w:r>
          </w:p>
        </w:tc>
        <w:tc>
          <w:tcPr>
            <w:tcW w:w="864" w:type="dxa"/>
          </w:tcPr>
          <w:p w14:paraId="0C20F566" w14:textId="37E4B659" w:rsidR="00077340" w:rsidRDefault="00077340" w:rsidP="0007734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arious</w:t>
            </w:r>
          </w:p>
        </w:tc>
      </w:tr>
      <w:tr w:rsidR="00065AB7" w:rsidRPr="006F2329" w14:paraId="0F6ACF26" w14:textId="77777777" w:rsidTr="00E263C2">
        <w:trPr>
          <w:cantSplit/>
          <w:trHeight w:val="405"/>
        </w:trPr>
        <w:tc>
          <w:tcPr>
            <w:tcW w:w="1008" w:type="dxa"/>
          </w:tcPr>
          <w:p w14:paraId="159CEFCA" w14:textId="1BDB5C01" w:rsidR="00065AB7" w:rsidRPr="00436CD8" w:rsidRDefault="00065AB7" w:rsidP="00077340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lastRenderedPageBreak/>
              <w:t>2024.0.0</w:t>
            </w:r>
          </w:p>
        </w:tc>
        <w:tc>
          <w:tcPr>
            <w:tcW w:w="3024" w:type="dxa"/>
          </w:tcPr>
          <w:p w14:paraId="40A7DC58" w14:textId="67F940BE" w:rsidR="00065AB7" w:rsidRDefault="00065AB7" w:rsidP="00077340">
            <w:pPr>
              <w:spacing w:after="120" w:line="240" w:lineRule="auto"/>
            </w:pPr>
            <w:proofErr w:type="spellStart"/>
            <w:r>
              <w:t>StudentGraduationProgramExtension</w:t>
            </w:r>
            <w:proofErr w:type="spellEnd"/>
          </w:p>
        </w:tc>
        <w:tc>
          <w:tcPr>
            <w:tcW w:w="5953" w:type="dxa"/>
          </w:tcPr>
          <w:p w14:paraId="6D3AB12C" w14:textId="004D9692" w:rsidR="00065AB7" w:rsidRDefault="00065AB7" w:rsidP="005E4DA6">
            <w:pPr>
              <w:spacing w:after="120" w:line="240" w:lineRule="auto"/>
            </w:pPr>
            <w:r>
              <w:t>Added new data element to the PEIMS Fall submission:</w:t>
            </w:r>
          </w:p>
          <w:p w14:paraId="02BCEC25" w14:textId="68E7C8BA" w:rsidR="00065AB7" w:rsidRDefault="00B52C2E" w:rsidP="00065AB7">
            <w:pPr>
              <w:pStyle w:val="ListParagraph"/>
              <w:numPr>
                <w:ilvl w:val="0"/>
                <w:numId w:val="45"/>
              </w:numPr>
              <w:spacing w:after="120" w:line="240" w:lineRule="auto"/>
            </w:pPr>
            <w:r>
              <w:t>*</w:t>
            </w:r>
            <w:r w:rsidR="00065AB7">
              <w:t>NEW</w:t>
            </w:r>
            <w:r>
              <w:t>*</w:t>
            </w:r>
            <w:r w:rsidR="00065AB7">
              <w:t xml:space="preserve"> E1736 </w:t>
            </w:r>
            <w:r w:rsidR="00065AB7" w:rsidRPr="00065AB7">
              <w:t>TEXAS-FIRST-EARLY-HS-COMPLETION-PROGRAM</w:t>
            </w:r>
            <w:r w:rsidR="00065AB7">
              <w:t xml:space="preserve"> (</w:t>
            </w:r>
            <w:r w:rsidR="00065AB7" w:rsidRPr="00065AB7">
              <w:t>TX-</w:t>
            </w:r>
            <w:proofErr w:type="spellStart"/>
            <w:r w:rsidR="00065AB7" w:rsidRPr="00065AB7">
              <w:t>TexasFirstEarlyHSCompletionProgram</w:t>
            </w:r>
            <w:proofErr w:type="spellEnd"/>
            <w:r w:rsidR="00065AB7">
              <w:t>) as Optional (Y)</w:t>
            </w:r>
          </w:p>
        </w:tc>
        <w:tc>
          <w:tcPr>
            <w:tcW w:w="959" w:type="dxa"/>
          </w:tcPr>
          <w:p w14:paraId="24BC088E" w14:textId="39C34EB5" w:rsidR="00065AB7" w:rsidRDefault="00065AB7" w:rsidP="0007734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ew</w:t>
            </w:r>
          </w:p>
        </w:tc>
        <w:tc>
          <w:tcPr>
            <w:tcW w:w="1008" w:type="dxa"/>
          </w:tcPr>
          <w:p w14:paraId="5CA10382" w14:textId="20B795F8" w:rsidR="00065AB7" w:rsidRDefault="00065AB7" w:rsidP="0007734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FALL(</w:t>
            </w:r>
            <w:proofErr w:type="gramEnd"/>
            <w:r>
              <w:rPr>
                <w:sz w:val="18"/>
                <w:szCs w:val="18"/>
              </w:rPr>
              <w:t>1)</w:t>
            </w:r>
          </w:p>
        </w:tc>
        <w:tc>
          <w:tcPr>
            <w:tcW w:w="864" w:type="dxa"/>
          </w:tcPr>
          <w:p w14:paraId="28106D7E" w14:textId="72940F7F" w:rsidR="00065AB7" w:rsidRDefault="00065AB7" w:rsidP="0007734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864" w:type="dxa"/>
          </w:tcPr>
          <w:p w14:paraId="19453765" w14:textId="77FB096E" w:rsidR="00065AB7" w:rsidRDefault="00065AB7" w:rsidP="0007734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ll</w:t>
            </w:r>
          </w:p>
        </w:tc>
      </w:tr>
    </w:tbl>
    <w:p w14:paraId="7C20B34E" w14:textId="277880DF" w:rsidR="00FF4232" w:rsidRDefault="00FF4232" w:rsidP="00764BEC"/>
    <w:tbl>
      <w:tblPr>
        <w:tblW w:w="136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1008"/>
        <w:gridCol w:w="3024"/>
        <w:gridCol w:w="5953"/>
        <w:gridCol w:w="959"/>
        <w:gridCol w:w="1008"/>
        <w:gridCol w:w="823"/>
        <w:gridCol w:w="900"/>
      </w:tblGrid>
      <w:tr w:rsidR="00077340" w:rsidRPr="00B6623A" w14:paraId="39477101" w14:textId="77777777" w:rsidTr="001D19CE">
        <w:trPr>
          <w:cantSplit/>
          <w:trHeight w:val="288"/>
          <w:tblHeader/>
        </w:trPr>
        <w:tc>
          <w:tcPr>
            <w:tcW w:w="13675" w:type="dxa"/>
            <w:gridSpan w:val="7"/>
          </w:tcPr>
          <w:p w14:paraId="5118A38E" w14:textId="77777777" w:rsidR="00077340" w:rsidRPr="00B6623A" w:rsidRDefault="00077340" w:rsidP="00077340">
            <w:pPr>
              <w:spacing w:before="40" w:after="120" w:line="240" w:lineRule="auto"/>
              <w:rPr>
                <w:b/>
                <w:bCs/>
                <w:color w:val="2E74B5" w:themeColor="accent1" w:themeShade="BF"/>
                <w:sz w:val="26"/>
                <w:szCs w:val="26"/>
              </w:rPr>
            </w:pPr>
            <w:r w:rsidRPr="00B6623A">
              <w:rPr>
                <w:b/>
                <w:bCs/>
                <w:color w:val="2E74B5" w:themeColor="accent1" w:themeShade="BF"/>
                <w:sz w:val="26"/>
                <w:szCs w:val="26"/>
              </w:rPr>
              <w:t>TX-Core-Extension Schema</w:t>
            </w:r>
          </w:p>
        </w:tc>
      </w:tr>
      <w:tr w:rsidR="00077340" w:rsidRPr="0016202F" w14:paraId="5FAC1F97" w14:textId="77777777" w:rsidTr="001D19CE">
        <w:trPr>
          <w:cantSplit/>
          <w:trHeight w:val="288"/>
          <w:tblHeader/>
        </w:trPr>
        <w:tc>
          <w:tcPr>
            <w:tcW w:w="13675" w:type="dxa"/>
            <w:gridSpan w:val="7"/>
          </w:tcPr>
          <w:p w14:paraId="04C6F4DB" w14:textId="2FB0ED11" w:rsidR="00077340" w:rsidRPr="0016202F" w:rsidRDefault="00077340" w:rsidP="00077340">
            <w:pPr>
              <w:pStyle w:val="Heading3"/>
            </w:pPr>
            <w:bookmarkStart w:id="10" w:name="_Toc120634736"/>
            <w:proofErr w:type="spellStart"/>
            <w:r>
              <w:t>InterchangeStaffAssociationExtension</w:t>
            </w:r>
            <w:bookmarkEnd w:id="10"/>
            <w:proofErr w:type="spellEnd"/>
          </w:p>
        </w:tc>
      </w:tr>
      <w:tr w:rsidR="00077340" w:rsidRPr="0016202F" w14:paraId="3958108F" w14:textId="77777777" w:rsidTr="001D19CE">
        <w:trPr>
          <w:cantSplit/>
          <w:trHeight w:val="432"/>
          <w:tblHeader/>
        </w:trPr>
        <w:tc>
          <w:tcPr>
            <w:tcW w:w="1008" w:type="dxa"/>
          </w:tcPr>
          <w:p w14:paraId="6944E03C" w14:textId="77777777" w:rsidR="00077340" w:rsidRPr="0016202F" w:rsidRDefault="00077340" w:rsidP="00077340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Version</w:t>
            </w:r>
          </w:p>
        </w:tc>
        <w:tc>
          <w:tcPr>
            <w:tcW w:w="3024" w:type="dxa"/>
          </w:tcPr>
          <w:p w14:paraId="125B4BB8" w14:textId="77777777" w:rsidR="00077340" w:rsidRDefault="00077340" w:rsidP="00077340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Complex Type</w:t>
            </w:r>
          </w:p>
        </w:tc>
        <w:tc>
          <w:tcPr>
            <w:tcW w:w="5953" w:type="dxa"/>
          </w:tcPr>
          <w:p w14:paraId="5374973A" w14:textId="77777777" w:rsidR="00077340" w:rsidRPr="0016202F" w:rsidRDefault="00077340" w:rsidP="00077340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escription of Changes</w:t>
            </w:r>
          </w:p>
        </w:tc>
        <w:tc>
          <w:tcPr>
            <w:tcW w:w="959" w:type="dxa"/>
          </w:tcPr>
          <w:p w14:paraId="3ADA6D8D" w14:textId="77777777" w:rsidR="00077340" w:rsidRPr="0016202F" w:rsidRDefault="00077340" w:rsidP="00077340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Action</w:t>
            </w:r>
          </w:p>
        </w:tc>
        <w:tc>
          <w:tcPr>
            <w:tcW w:w="1008" w:type="dxa"/>
          </w:tcPr>
          <w:p w14:paraId="68A9A01F" w14:textId="77777777" w:rsidR="00077340" w:rsidRPr="0016202F" w:rsidRDefault="00077340" w:rsidP="00077340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ODS Coll</w:t>
            </w:r>
          </w:p>
        </w:tc>
        <w:tc>
          <w:tcPr>
            <w:tcW w:w="823" w:type="dxa"/>
          </w:tcPr>
          <w:p w14:paraId="4E70C6AA" w14:textId="77777777" w:rsidR="00077340" w:rsidRPr="0016202F" w:rsidRDefault="00077340" w:rsidP="00077340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Data Coll</w:t>
            </w:r>
          </w:p>
        </w:tc>
        <w:tc>
          <w:tcPr>
            <w:tcW w:w="900" w:type="dxa"/>
          </w:tcPr>
          <w:p w14:paraId="578235D5" w14:textId="77777777" w:rsidR="00077340" w:rsidRPr="0016202F" w:rsidRDefault="00077340" w:rsidP="00077340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Submission</w:t>
            </w:r>
          </w:p>
        </w:tc>
      </w:tr>
      <w:tr w:rsidR="00077340" w:rsidRPr="006F2329" w14:paraId="78035B06" w14:textId="77777777" w:rsidTr="001D19CE">
        <w:trPr>
          <w:cantSplit/>
          <w:trHeight w:val="405"/>
        </w:trPr>
        <w:tc>
          <w:tcPr>
            <w:tcW w:w="1008" w:type="dxa"/>
          </w:tcPr>
          <w:p w14:paraId="0280122C" w14:textId="23E0AF8A" w:rsidR="00077340" w:rsidRPr="0016202F" w:rsidRDefault="00D324F2" w:rsidP="00077340">
            <w:pPr>
              <w:spacing w:after="120" w:line="240" w:lineRule="auto"/>
              <w:rPr>
                <w:bCs/>
              </w:rPr>
            </w:pPr>
            <w:r w:rsidRPr="00436CD8">
              <w:rPr>
                <w:bCs/>
              </w:rPr>
              <w:t>202</w:t>
            </w:r>
            <w:r w:rsidR="00636595">
              <w:rPr>
                <w:bCs/>
              </w:rPr>
              <w:t>4</w:t>
            </w:r>
            <w:r w:rsidRPr="00436CD8">
              <w:rPr>
                <w:bCs/>
              </w:rPr>
              <w:t>.</w:t>
            </w:r>
            <w:r w:rsidR="0036048D">
              <w:rPr>
                <w:bCs/>
              </w:rPr>
              <w:t>0</w:t>
            </w:r>
            <w:r w:rsidR="00077340" w:rsidRPr="00436CD8">
              <w:rPr>
                <w:bCs/>
              </w:rPr>
              <w:t>.0</w:t>
            </w:r>
          </w:p>
        </w:tc>
        <w:tc>
          <w:tcPr>
            <w:tcW w:w="3024" w:type="dxa"/>
          </w:tcPr>
          <w:p w14:paraId="0645DBC2" w14:textId="77777777" w:rsidR="00077340" w:rsidRDefault="00077340" w:rsidP="00077340">
            <w:pPr>
              <w:spacing w:after="120" w:line="240" w:lineRule="auto"/>
            </w:pPr>
            <w:r>
              <w:t>Various</w:t>
            </w:r>
          </w:p>
        </w:tc>
        <w:tc>
          <w:tcPr>
            <w:tcW w:w="5953" w:type="dxa"/>
          </w:tcPr>
          <w:p w14:paraId="410C56AE" w14:textId="77777777" w:rsidR="00077340" w:rsidRDefault="00077340" w:rsidP="00077340">
            <w:pPr>
              <w:spacing w:after="120" w:line="240" w:lineRule="auto"/>
            </w:pPr>
            <w:r>
              <w:t>Revised Domain of Values for various data elements</w:t>
            </w:r>
          </w:p>
        </w:tc>
        <w:tc>
          <w:tcPr>
            <w:tcW w:w="959" w:type="dxa"/>
          </w:tcPr>
          <w:p w14:paraId="11661A56" w14:textId="77777777" w:rsidR="00077340" w:rsidRDefault="00077340" w:rsidP="0007734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1008" w:type="dxa"/>
          </w:tcPr>
          <w:p w14:paraId="150D043A" w14:textId="77777777" w:rsidR="00077340" w:rsidRDefault="00077340" w:rsidP="0007734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arious</w:t>
            </w:r>
          </w:p>
        </w:tc>
        <w:tc>
          <w:tcPr>
            <w:tcW w:w="823" w:type="dxa"/>
          </w:tcPr>
          <w:p w14:paraId="2F67D447" w14:textId="77777777" w:rsidR="00077340" w:rsidRDefault="00077340" w:rsidP="0007734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arious</w:t>
            </w:r>
          </w:p>
        </w:tc>
        <w:tc>
          <w:tcPr>
            <w:tcW w:w="900" w:type="dxa"/>
          </w:tcPr>
          <w:p w14:paraId="3D476BE7" w14:textId="77777777" w:rsidR="00077340" w:rsidRDefault="00077340" w:rsidP="0007734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arious</w:t>
            </w:r>
          </w:p>
        </w:tc>
      </w:tr>
    </w:tbl>
    <w:p w14:paraId="749B9112" w14:textId="56148720" w:rsidR="00077340" w:rsidRDefault="00077340" w:rsidP="00764BEC"/>
    <w:tbl>
      <w:tblPr>
        <w:tblW w:w="136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1008"/>
        <w:gridCol w:w="3024"/>
        <w:gridCol w:w="5953"/>
        <w:gridCol w:w="959"/>
        <w:gridCol w:w="1008"/>
        <w:gridCol w:w="864"/>
        <w:gridCol w:w="864"/>
      </w:tblGrid>
      <w:tr w:rsidR="00077340" w:rsidRPr="00B6623A" w14:paraId="2785200D" w14:textId="77777777" w:rsidTr="00077340">
        <w:trPr>
          <w:cantSplit/>
          <w:trHeight w:val="288"/>
          <w:tblHeader/>
        </w:trPr>
        <w:tc>
          <w:tcPr>
            <w:tcW w:w="13680" w:type="dxa"/>
            <w:gridSpan w:val="7"/>
          </w:tcPr>
          <w:p w14:paraId="3EFA686E" w14:textId="77777777" w:rsidR="00077340" w:rsidRPr="00B6623A" w:rsidRDefault="00077340" w:rsidP="00077340">
            <w:pPr>
              <w:spacing w:before="40" w:after="120" w:line="240" w:lineRule="auto"/>
              <w:rPr>
                <w:b/>
                <w:bCs/>
                <w:color w:val="2E74B5" w:themeColor="accent1" w:themeShade="BF"/>
                <w:sz w:val="26"/>
                <w:szCs w:val="26"/>
              </w:rPr>
            </w:pPr>
            <w:r w:rsidRPr="00B6623A">
              <w:rPr>
                <w:b/>
                <w:bCs/>
                <w:color w:val="2E74B5" w:themeColor="accent1" w:themeShade="BF"/>
                <w:sz w:val="26"/>
                <w:szCs w:val="26"/>
              </w:rPr>
              <w:t>TX-Core-Extension Schema</w:t>
            </w:r>
          </w:p>
        </w:tc>
      </w:tr>
      <w:tr w:rsidR="00077340" w:rsidRPr="0016202F" w14:paraId="4D8CB48D" w14:textId="77777777" w:rsidTr="00077340">
        <w:trPr>
          <w:cantSplit/>
          <w:trHeight w:val="288"/>
          <w:tblHeader/>
        </w:trPr>
        <w:tc>
          <w:tcPr>
            <w:tcW w:w="13680" w:type="dxa"/>
            <w:gridSpan w:val="7"/>
          </w:tcPr>
          <w:p w14:paraId="392B4F44" w14:textId="6C42D938" w:rsidR="00077340" w:rsidRPr="0016202F" w:rsidRDefault="00077340" w:rsidP="00077340">
            <w:pPr>
              <w:pStyle w:val="Heading3"/>
            </w:pPr>
            <w:bookmarkStart w:id="11" w:name="_Toc120634737"/>
            <w:proofErr w:type="spellStart"/>
            <w:r>
              <w:t>InterchangeStudentDisciplineExtension</w:t>
            </w:r>
            <w:bookmarkEnd w:id="11"/>
            <w:proofErr w:type="spellEnd"/>
          </w:p>
        </w:tc>
      </w:tr>
      <w:tr w:rsidR="00077340" w:rsidRPr="0016202F" w14:paraId="33D54333" w14:textId="77777777" w:rsidTr="00077340">
        <w:trPr>
          <w:cantSplit/>
          <w:trHeight w:val="432"/>
          <w:tblHeader/>
        </w:trPr>
        <w:tc>
          <w:tcPr>
            <w:tcW w:w="1008" w:type="dxa"/>
          </w:tcPr>
          <w:p w14:paraId="29F75EB0" w14:textId="77777777" w:rsidR="00077340" w:rsidRPr="0016202F" w:rsidRDefault="00077340" w:rsidP="00077340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Version</w:t>
            </w:r>
          </w:p>
        </w:tc>
        <w:tc>
          <w:tcPr>
            <w:tcW w:w="3024" w:type="dxa"/>
          </w:tcPr>
          <w:p w14:paraId="11F85B22" w14:textId="77777777" w:rsidR="00077340" w:rsidRDefault="00077340" w:rsidP="00077340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Complex Type</w:t>
            </w:r>
          </w:p>
        </w:tc>
        <w:tc>
          <w:tcPr>
            <w:tcW w:w="5953" w:type="dxa"/>
          </w:tcPr>
          <w:p w14:paraId="7FCCEEFB" w14:textId="77777777" w:rsidR="00077340" w:rsidRPr="0016202F" w:rsidRDefault="00077340" w:rsidP="00077340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escription of Changes</w:t>
            </w:r>
          </w:p>
        </w:tc>
        <w:tc>
          <w:tcPr>
            <w:tcW w:w="959" w:type="dxa"/>
          </w:tcPr>
          <w:p w14:paraId="73F905E5" w14:textId="77777777" w:rsidR="00077340" w:rsidRPr="0016202F" w:rsidRDefault="00077340" w:rsidP="00077340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Action</w:t>
            </w:r>
          </w:p>
        </w:tc>
        <w:tc>
          <w:tcPr>
            <w:tcW w:w="1008" w:type="dxa"/>
          </w:tcPr>
          <w:p w14:paraId="336425FE" w14:textId="77777777" w:rsidR="00077340" w:rsidRPr="0016202F" w:rsidRDefault="00077340" w:rsidP="00077340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ODS Coll</w:t>
            </w:r>
          </w:p>
        </w:tc>
        <w:tc>
          <w:tcPr>
            <w:tcW w:w="864" w:type="dxa"/>
          </w:tcPr>
          <w:p w14:paraId="2412483C" w14:textId="77777777" w:rsidR="00077340" w:rsidRPr="0016202F" w:rsidRDefault="00077340" w:rsidP="00077340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Data Coll</w:t>
            </w:r>
          </w:p>
        </w:tc>
        <w:tc>
          <w:tcPr>
            <w:tcW w:w="864" w:type="dxa"/>
          </w:tcPr>
          <w:p w14:paraId="6C69D9CB" w14:textId="77777777" w:rsidR="00077340" w:rsidRPr="0016202F" w:rsidRDefault="00077340" w:rsidP="00077340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Submission</w:t>
            </w:r>
          </w:p>
        </w:tc>
      </w:tr>
      <w:tr w:rsidR="00077340" w:rsidRPr="006F2329" w14:paraId="1D63401C" w14:textId="77777777" w:rsidTr="00077340">
        <w:trPr>
          <w:cantSplit/>
          <w:trHeight w:val="405"/>
        </w:trPr>
        <w:tc>
          <w:tcPr>
            <w:tcW w:w="1008" w:type="dxa"/>
          </w:tcPr>
          <w:p w14:paraId="177FB826" w14:textId="05C87AAE" w:rsidR="00077340" w:rsidRPr="0016202F" w:rsidRDefault="00D324F2" w:rsidP="00077340">
            <w:pPr>
              <w:spacing w:after="120" w:line="240" w:lineRule="auto"/>
              <w:rPr>
                <w:bCs/>
              </w:rPr>
            </w:pPr>
            <w:r w:rsidRPr="00436CD8">
              <w:rPr>
                <w:bCs/>
              </w:rPr>
              <w:t>202</w:t>
            </w:r>
            <w:r w:rsidR="00636595">
              <w:rPr>
                <w:bCs/>
              </w:rPr>
              <w:t>4</w:t>
            </w:r>
            <w:r w:rsidRPr="00436CD8">
              <w:rPr>
                <w:bCs/>
              </w:rPr>
              <w:t>.</w:t>
            </w:r>
            <w:r w:rsidR="00077340" w:rsidRPr="00436CD8">
              <w:rPr>
                <w:bCs/>
              </w:rPr>
              <w:t>0.0</w:t>
            </w:r>
          </w:p>
        </w:tc>
        <w:tc>
          <w:tcPr>
            <w:tcW w:w="3024" w:type="dxa"/>
          </w:tcPr>
          <w:p w14:paraId="19C83B43" w14:textId="77777777" w:rsidR="00077340" w:rsidRDefault="00077340" w:rsidP="00077340">
            <w:pPr>
              <w:spacing w:after="120" w:line="240" w:lineRule="auto"/>
            </w:pPr>
            <w:r>
              <w:t>Various</w:t>
            </w:r>
          </w:p>
        </w:tc>
        <w:tc>
          <w:tcPr>
            <w:tcW w:w="5953" w:type="dxa"/>
          </w:tcPr>
          <w:p w14:paraId="31962852" w14:textId="77777777" w:rsidR="00077340" w:rsidRDefault="00077340" w:rsidP="00077340">
            <w:pPr>
              <w:spacing w:after="120" w:line="240" w:lineRule="auto"/>
            </w:pPr>
            <w:r>
              <w:t>Revised Domain of Values for various data elements</w:t>
            </w:r>
          </w:p>
        </w:tc>
        <w:tc>
          <w:tcPr>
            <w:tcW w:w="959" w:type="dxa"/>
          </w:tcPr>
          <w:p w14:paraId="6895A75B" w14:textId="77777777" w:rsidR="00077340" w:rsidRDefault="00077340" w:rsidP="0007734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1008" w:type="dxa"/>
          </w:tcPr>
          <w:p w14:paraId="50423888" w14:textId="77777777" w:rsidR="00077340" w:rsidRDefault="00077340" w:rsidP="0007734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arious</w:t>
            </w:r>
          </w:p>
        </w:tc>
        <w:tc>
          <w:tcPr>
            <w:tcW w:w="864" w:type="dxa"/>
          </w:tcPr>
          <w:p w14:paraId="177F9785" w14:textId="77777777" w:rsidR="00077340" w:rsidRDefault="00077340" w:rsidP="0007734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arious</w:t>
            </w:r>
          </w:p>
        </w:tc>
        <w:tc>
          <w:tcPr>
            <w:tcW w:w="864" w:type="dxa"/>
          </w:tcPr>
          <w:p w14:paraId="14E48231" w14:textId="77777777" w:rsidR="00077340" w:rsidRDefault="00077340" w:rsidP="0007734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arious</w:t>
            </w:r>
          </w:p>
        </w:tc>
      </w:tr>
    </w:tbl>
    <w:p w14:paraId="3034727F" w14:textId="77777777" w:rsidR="008A4D9A" w:rsidRDefault="008A4D9A" w:rsidP="00764BEC"/>
    <w:tbl>
      <w:tblPr>
        <w:tblW w:w="136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1008"/>
        <w:gridCol w:w="3024"/>
        <w:gridCol w:w="5953"/>
        <w:gridCol w:w="959"/>
        <w:gridCol w:w="1008"/>
        <w:gridCol w:w="864"/>
        <w:gridCol w:w="864"/>
      </w:tblGrid>
      <w:tr w:rsidR="00077340" w:rsidRPr="00B6623A" w14:paraId="3BF22D36" w14:textId="77777777" w:rsidTr="002A5A3B">
        <w:trPr>
          <w:cantSplit/>
          <w:trHeight w:val="288"/>
          <w:tblHeader/>
        </w:trPr>
        <w:tc>
          <w:tcPr>
            <w:tcW w:w="13680" w:type="dxa"/>
            <w:gridSpan w:val="7"/>
          </w:tcPr>
          <w:p w14:paraId="1892346E" w14:textId="77777777" w:rsidR="00077340" w:rsidRPr="00B6623A" w:rsidRDefault="00077340" w:rsidP="00077340">
            <w:pPr>
              <w:spacing w:before="40" w:after="120" w:line="240" w:lineRule="auto"/>
              <w:rPr>
                <w:b/>
                <w:bCs/>
                <w:color w:val="2E74B5" w:themeColor="accent1" w:themeShade="BF"/>
                <w:sz w:val="26"/>
                <w:szCs w:val="26"/>
              </w:rPr>
            </w:pPr>
            <w:r w:rsidRPr="00B6623A">
              <w:rPr>
                <w:b/>
                <w:bCs/>
                <w:color w:val="2E74B5" w:themeColor="accent1" w:themeShade="BF"/>
                <w:sz w:val="26"/>
                <w:szCs w:val="26"/>
              </w:rPr>
              <w:t>TX-Core-Extension Schema</w:t>
            </w:r>
          </w:p>
        </w:tc>
      </w:tr>
      <w:tr w:rsidR="00077340" w:rsidRPr="0016202F" w14:paraId="7E6DCA32" w14:textId="77777777" w:rsidTr="002A5A3B">
        <w:trPr>
          <w:cantSplit/>
          <w:trHeight w:val="288"/>
          <w:tblHeader/>
        </w:trPr>
        <w:tc>
          <w:tcPr>
            <w:tcW w:w="13680" w:type="dxa"/>
            <w:gridSpan w:val="7"/>
          </w:tcPr>
          <w:p w14:paraId="54BD54DF" w14:textId="72CE8C28" w:rsidR="00077340" w:rsidRPr="0016202F" w:rsidRDefault="00077340" w:rsidP="00077340">
            <w:pPr>
              <w:pStyle w:val="Heading3"/>
            </w:pPr>
            <w:bookmarkStart w:id="12" w:name="_Toc120634738"/>
            <w:proofErr w:type="spellStart"/>
            <w:r>
              <w:t>InterchangeStudentProgramExtension</w:t>
            </w:r>
            <w:bookmarkEnd w:id="12"/>
            <w:proofErr w:type="spellEnd"/>
          </w:p>
        </w:tc>
      </w:tr>
      <w:tr w:rsidR="00077340" w:rsidRPr="0016202F" w14:paraId="02E30DD6" w14:textId="77777777" w:rsidTr="002A5A3B">
        <w:trPr>
          <w:cantSplit/>
          <w:trHeight w:val="432"/>
          <w:tblHeader/>
        </w:trPr>
        <w:tc>
          <w:tcPr>
            <w:tcW w:w="1008" w:type="dxa"/>
          </w:tcPr>
          <w:p w14:paraId="54F2E28A" w14:textId="77777777" w:rsidR="00077340" w:rsidRPr="0016202F" w:rsidRDefault="00077340" w:rsidP="00077340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Version</w:t>
            </w:r>
          </w:p>
        </w:tc>
        <w:tc>
          <w:tcPr>
            <w:tcW w:w="3024" w:type="dxa"/>
          </w:tcPr>
          <w:p w14:paraId="04E9A413" w14:textId="77777777" w:rsidR="00077340" w:rsidRDefault="00077340" w:rsidP="00077340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Complex Type</w:t>
            </w:r>
          </w:p>
        </w:tc>
        <w:tc>
          <w:tcPr>
            <w:tcW w:w="5953" w:type="dxa"/>
          </w:tcPr>
          <w:p w14:paraId="12481B83" w14:textId="77777777" w:rsidR="00077340" w:rsidRPr="0016202F" w:rsidRDefault="00077340" w:rsidP="00077340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escription of Changes</w:t>
            </w:r>
          </w:p>
        </w:tc>
        <w:tc>
          <w:tcPr>
            <w:tcW w:w="959" w:type="dxa"/>
          </w:tcPr>
          <w:p w14:paraId="73542350" w14:textId="77777777" w:rsidR="00077340" w:rsidRPr="0016202F" w:rsidRDefault="00077340" w:rsidP="00077340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Action</w:t>
            </w:r>
          </w:p>
        </w:tc>
        <w:tc>
          <w:tcPr>
            <w:tcW w:w="1008" w:type="dxa"/>
          </w:tcPr>
          <w:p w14:paraId="7DDBB323" w14:textId="77777777" w:rsidR="00077340" w:rsidRPr="0016202F" w:rsidRDefault="00077340" w:rsidP="00077340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ODS Coll</w:t>
            </w:r>
          </w:p>
        </w:tc>
        <w:tc>
          <w:tcPr>
            <w:tcW w:w="864" w:type="dxa"/>
          </w:tcPr>
          <w:p w14:paraId="70744850" w14:textId="77777777" w:rsidR="00077340" w:rsidRPr="0016202F" w:rsidRDefault="00077340" w:rsidP="00077340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Data Coll</w:t>
            </w:r>
          </w:p>
        </w:tc>
        <w:tc>
          <w:tcPr>
            <w:tcW w:w="864" w:type="dxa"/>
          </w:tcPr>
          <w:p w14:paraId="380715FB" w14:textId="77777777" w:rsidR="00077340" w:rsidRPr="0016202F" w:rsidRDefault="00077340" w:rsidP="00077340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Submission</w:t>
            </w:r>
          </w:p>
        </w:tc>
      </w:tr>
      <w:tr w:rsidR="00077340" w:rsidRPr="006F2329" w14:paraId="3EC961BB" w14:textId="77777777" w:rsidTr="002A5A3B">
        <w:trPr>
          <w:cantSplit/>
          <w:trHeight w:val="405"/>
        </w:trPr>
        <w:tc>
          <w:tcPr>
            <w:tcW w:w="1008" w:type="dxa"/>
          </w:tcPr>
          <w:p w14:paraId="5B968170" w14:textId="010E8E35" w:rsidR="00077340" w:rsidRPr="005D3E20" w:rsidRDefault="00D324F2" w:rsidP="00077340">
            <w:pPr>
              <w:spacing w:after="120" w:line="240" w:lineRule="auto"/>
              <w:rPr>
                <w:bCs/>
              </w:rPr>
            </w:pPr>
            <w:r w:rsidRPr="005D3E20">
              <w:rPr>
                <w:bCs/>
              </w:rPr>
              <w:t>202</w:t>
            </w:r>
            <w:r w:rsidR="00636595" w:rsidRPr="005D3E20">
              <w:rPr>
                <w:bCs/>
              </w:rPr>
              <w:t>4</w:t>
            </w:r>
            <w:r w:rsidRPr="005D3E20">
              <w:rPr>
                <w:bCs/>
              </w:rPr>
              <w:t>.</w:t>
            </w:r>
            <w:r w:rsidR="00077340" w:rsidRPr="005D3E20">
              <w:rPr>
                <w:bCs/>
              </w:rPr>
              <w:t>0.0</w:t>
            </w:r>
          </w:p>
        </w:tc>
        <w:tc>
          <w:tcPr>
            <w:tcW w:w="3024" w:type="dxa"/>
          </w:tcPr>
          <w:p w14:paraId="37F09675" w14:textId="77777777" w:rsidR="00077340" w:rsidRPr="005D3E20" w:rsidRDefault="00077340" w:rsidP="00077340">
            <w:pPr>
              <w:spacing w:after="120" w:line="240" w:lineRule="auto"/>
            </w:pPr>
            <w:r w:rsidRPr="005D3E20">
              <w:t>Various</w:t>
            </w:r>
          </w:p>
        </w:tc>
        <w:tc>
          <w:tcPr>
            <w:tcW w:w="5953" w:type="dxa"/>
          </w:tcPr>
          <w:p w14:paraId="23C8DF25" w14:textId="77777777" w:rsidR="00077340" w:rsidRDefault="00077340" w:rsidP="00077340">
            <w:pPr>
              <w:spacing w:after="120" w:line="240" w:lineRule="auto"/>
            </w:pPr>
            <w:r>
              <w:t>Revised Domain of Values for various data elements</w:t>
            </w:r>
          </w:p>
        </w:tc>
        <w:tc>
          <w:tcPr>
            <w:tcW w:w="959" w:type="dxa"/>
          </w:tcPr>
          <w:p w14:paraId="6C2563B5" w14:textId="77777777" w:rsidR="00077340" w:rsidRDefault="00077340" w:rsidP="0007734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1008" w:type="dxa"/>
          </w:tcPr>
          <w:p w14:paraId="716F0BB7" w14:textId="77777777" w:rsidR="00077340" w:rsidRDefault="00077340" w:rsidP="0007734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arious</w:t>
            </w:r>
          </w:p>
        </w:tc>
        <w:tc>
          <w:tcPr>
            <w:tcW w:w="864" w:type="dxa"/>
          </w:tcPr>
          <w:p w14:paraId="4C215A26" w14:textId="77777777" w:rsidR="00077340" w:rsidRDefault="00077340" w:rsidP="0007734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arious</w:t>
            </w:r>
          </w:p>
        </w:tc>
        <w:tc>
          <w:tcPr>
            <w:tcW w:w="864" w:type="dxa"/>
          </w:tcPr>
          <w:p w14:paraId="368C4896" w14:textId="77777777" w:rsidR="00077340" w:rsidRDefault="00077340" w:rsidP="0007734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arious</w:t>
            </w:r>
          </w:p>
        </w:tc>
      </w:tr>
      <w:tr w:rsidR="00DD64F6" w:rsidRPr="006F2329" w14:paraId="3DA58B3C" w14:textId="77777777" w:rsidTr="007D2FFD">
        <w:trPr>
          <w:cantSplit/>
          <w:trHeight w:val="405"/>
        </w:trPr>
        <w:tc>
          <w:tcPr>
            <w:tcW w:w="1008" w:type="dxa"/>
          </w:tcPr>
          <w:p w14:paraId="308F1DFA" w14:textId="77777777" w:rsidR="00DD64F6" w:rsidRPr="005D3E20" w:rsidRDefault="00DD64F6" w:rsidP="007D2FFD">
            <w:pPr>
              <w:spacing w:after="120" w:line="240" w:lineRule="auto"/>
              <w:rPr>
                <w:bCs/>
              </w:rPr>
            </w:pPr>
            <w:r w:rsidRPr="005D3E20">
              <w:rPr>
                <w:bCs/>
              </w:rPr>
              <w:lastRenderedPageBreak/>
              <w:t>2024.0.0</w:t>
            </w:r>
          </w:p>
        </w:tc>
        <w:tc>
          <w:tcPr>
            <w:tcW w:w="3024" w:type="dxa"/>
          </w:tcPr>
          <w:p w14:paraId="7D7DCFC4" w14:textId="77777777" w:rsidR="00DD64F6" w:rsidRPr="005D3E20" w:rsidRDefault="00DD64F6" w:rsidP="007D2FFD">
            <w:pPr>
              <w:spacing w:after="120" w:line="240" w:lineRule="auto"/>
            </w:pPr>
            <w:proofErr w:type="spellStart"/>
            <w:r w:rsidRPr="005D3E20">
              <w:t>StudentSpecialEdProgramAssociationExtension</w:t>
            </w:r>
            <w:proofErr w:type="spellEnd"/>
          </w:p>
        </w:tc>
        <w:tc>
          <w:tcPr>
            <w:tcW w:w="5953" w:type="dxa"/>
          </w:tcPr>
          <w:p w14:paraId="1D1E9E26" w14:textId="4DF74950" w:rsidR="00DD64F6" w:rsidRDefault="00DD64F6" w:rsidP="00DD64F6">
            <w:pPr>
              <w:spacing w:after="120" w:line="240" w:lineRule="auto"/>
            </w:pPr>
            <w:r>
              <w:t>E1668 TOOL-OR-ASSESSMENT-USED (TX-</w:t>
            </w:r>
            <w:proofErr w:type="spellStart"/>
            <w:r>
              <w:t>ToolOrAssessmentUsed</w:t>
            </w:r>
            <w:proofErr w:type="spellEnd"/>
            <w:r>
              <w:t>) revised from using code table DC162 to using new code table DC166.</w:t>
            </w:r>
          </w:p>
        </w:tc>
        <w:tc>
          <w:tcPr>
            <w:tcW w:w="959" w:type="dxa"/>
          </w:tcPr>
          <w:p w14:paraId="3AA5E8E1" w14:textId="77777777" w:rsidR="00DD64F6" w:rsidRDefault="00DD64F6" w:rsidP="007D2FF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1008" w:type="dxa"/>
          </w:tcPr>
          <w:p w14:paraId="09E3C7BF" w14:textId="77777777" w:rsidR="00DD64F6" w:rsidRDefault="00DD64F6" w:rsidP="007D2FF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DS</w:t>
            </w:r>
          </w:p>
        </w:tc>
        <w:tc>
          <w:tcPr>
            <w:tcW w:w="864" w:type="dxa"/>
          </w:tcPr>
          <w:p w14:paraId="0272B339" w14:textId="77777777" w:rsidR="00DD64F6" w:rsidRDefault="00DD64F6" w:rsidP="007D2FF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ELA</w:t>
            </w:r>
          </w:p>
        </w:tc>
        <w:tc>
          <w:tcPr>
            <w:tcW w:w="864" w:type="dxa"/>
          </w:tcPr>
          <w:p w14:paraId="0552341A" w14:textId="77777777" w:rsidR="00DD64F6" w:rsidRDefault="00DD64F6" w:rsidP="007D2FF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ELA</w:t>
            </w:r>
          </w:p>
        </w:tc>
      </w:tr>
      <w:tr w:rsidR="00B867C6" w:rsidRPr="006F2329" w14:paraId="126A2069" w14:textId="77777777" w:rsidTr="002A5A3B">
        <w:trPr>
          <w:cantSplit/>
          <w:trHeight w:val="405"/>
        </w:trPr>
        <w:tc>
          <w:tcPr>
            <w:tcW w:w="1008" w:type="dxa"/>
          </w:tcPr>
          <w:p w14:paraId="05728DB7" w14:textId="36E5C04B" w:rsidR="00B867C6" w:rsidRPr="005D3E20" w:rsidRDefault="00B867C6" w:rsidP="00077340">
            <w:pPr>
              <w:spacing w:after="120" w:line="240" w:lineRule="auto"/>
              <w:rPr>
                <w:bCs/>
              </w:rPr>
            </w:pPr>
            <w:r w:rsidRPr="005D3E20">
              <w:rPr>
                <w:bCs/>
              </w:rPr>
              <w:t>2024.0.0</w:t>
            </w:r>
          </w:p>
        </w:tc>
        <w:tc>
          <w:tcPr>
            <w:tcW w:w="3024" w:type="dxa"/>
          </w:tcPr>
          <w:p w14:paraId="16B35CDB" w14:textId="7C22031A" w:rsidR="00B867C6" w:rsidRPr="005D3E20" w:rsidRDefault="00B867C6" w:rsidP="00077340">
            <w:pPr>
              <w:spacing w:after="120" w:line="240" w:lineRule="auto"/>
            </w:pPr>
            <w:proofErr w:type="spellStart"/>
            <w:r w:rsidRPr="005D3E20">
              <w:t>StudentSpecialEdProgramAssociationExtension</w:t>
            </w:r>
            <w:proofErr w:type="spellEnd"/>
          </w:p>
        </w:tc>
        <w:tc>
          <w:tcPr>
            <w:tcW w:w="5953" w:type="dxa"/>
          </w:tcPr>
          <w:p w14:paraId="79FDF9F3" w14:textId="7B3937D2" w:rsidR="005D3E20" w:rsidRDefault="005D3E20" w:rsidP="00DD64F6">
            <w:pPr>
              <w:spacing w:after="120" w:line="240" w:lineRule="auto"/>
            </w:pPr>
            <w:r>
              <w:t>E1668 TOOL-OR-ASSESSMENT-USED (TX-</w:t>
            </w:r>
            <w:proofErr w:type="spellStart"/>
            <w:r>
              <w:t>ToolOrAssessmentUsed</w:t>
            </w:r>
            <w:proofErr w:type="spellEnd"/>
            <w:r>
              <w:t>) length revised from fifteen (15) to thirty-four (34)</w:t>
            </w:r>
          </w:p>
        </w:tc>
        <w:tc>
          <w:tcPr>
            <w:tcW w:w="959" w:type="dxa"/>
          </w:tcPr>
          <w:p w14:paraId="1F6AC88E" w14:textId="2A3E6211" w:rsidR="00B867C6" w:rsidRDefault="005D3E20" w:rsidP="0007734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1008" w:type="dxa"/>
          </w:tcPr>
          <w:p w14:paraId="5E9CAB01" w14:textId="799C835D" w:rsidR="00B867C6" w:rsidRDefault="005D3E20" w:rsidP="0007734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DS</w:t>
            </w:r>
          </w:p>
        </w:tc>
        <w:tc>
          <w:tcPr>
            <w:tcW w:w="864" w:type="dxa"/>
          </w:tcPr>
          <w:p w14:paraId="3B5920C7" w14:textId="15A48BAC" w:rsidR="00B867C6" w:rsidRDefault="005D3E20" w:rsidP="0007734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ELA</w:t>
            </w:r>
          </w:p>
        </w:tc>
        <w:tc>
          <w:tcPr>
            <w:tcW w:w="864" w:type="dxa"/>
          </w:tcPr>
          <w:p w14:paraId="654B3CD8" w14:textId="3D0B97E5" w:rsidR="00B867C6" w:rsidRDefault="005D3E20" w:rsidP="00077340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ELA</w:t>
            </w:r>
          </w:p>
        </w:tc>
      </w:tr>
    </w:tbl>
    <w:p w14:paraId="73697C60" w14:textId="30D5712D" w:rsidR="00077340" w:rsidRDefault="00077340" w:rsidP="00764BEC"/>
    <w:tbl>
      <w:tblPr>
        <w:tblW w:w="136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1008"/>
        <w:gridCol w:w="3024"/>
        <w:gridCol w:w="5953"/>
        <w:gridCol w:w="959"/>
        <w:gridCol w:w="1008"/>
        <w:gridCol w:w="864"/>
        <w:gridCol w:w="864"/>
      </w:tblGrid>
      <w:tr w:rsidR="002E7BFC" w:rsidRPr="00B6623A" w14:paraId="2C4C7C7D" w14:textId="77777777" w:rsidTr="003B0C1F">
        <w:trPr>
          <w:cantSplit/>
          <w:trHeight w:val="288"/>
          <w:tblHeader/>
        </w:trPr>
        <w:tc>
          <w:tcPr>
            <w:tcW w:w="13680" w:type="dxa"/>
            <w:gridSpan w:val="7"/>
          </w:tcPr>
          <w:p w14:paraId="68A8BC4B" w14:textId="77777777" w:rsidR="002E7BFC" w:rsidRPr="00B6623A" w:rsidRDefault="002E7BFC" w:rsidP="003B0C1F">
            <w:pPr>
              <w:spacing w:before="40" w:after="120" w:line="240" w:lineRule="auto"/>
              <w:rPr>
                <w:b/>
                <w:bCs/>
                <w:color w:val="2E74B5" w:themeColor="accent1" w:themeShade="BF"/>
                <w:sz w:val="26"/>
                <w:szCs w:val="26"/>
              </w:rPr>
            </w:pPr>
            <w:r w:rsidRPr="00B6623A">
              <w:rPr>
                <w:b/>
                <w:bCs/>
                <w:color w:val="2E74B5" w:themeColor="accent1" w:themeShade="BF"/>
                <w:sz w:val="26"/>
                <w:szCs w:val="26"/>
              </w:rPr>
              <w:t>TX-Core-Extension Schema</w:t>
            </w:r>
          </w:p>
        </w:tc>
      </w:tr>
      <w:tr w:rsidR="002E7BFC" w:rsidRPr="0016202F" w14:paraId="659DD015" w14:textId="77777777" w:rsidTr="003B0C1F">
        <w:trPr>
          <w:cantSplit/>
          <w:trHeight w:val="288"/>
          <w:tblHeader/>
        </w:trPr>
        <w:tc>
          <w:tcPr>
            <w:tcW w:w="13680" w:type="dxa"/>
            <w:gridSpan w:val="7"/>
          </w:tcPr>
          <w:p w14:paraId="0D5088D3" w14:textId="4E236278" w:rsidR="002E7BFC" w:rsidRPr="0016202F" w:rsidRDefault="002E7BFC" w:rsidP="003B0C1F">
            <w:pPr>
              <w:pStyle w:val="Heading3"/>
            </w:pPr>
            <w:bookmarkStart w:id="13" w:name="_Toc120634739"/>
            <w:proofErr w:type="spellStart"/>
            <w:r>
              <w:t>InterchangeStudentAssessment</w:t>
            </w:r>
            <w:bookmarkEnd w:id="13"/>
            <w:proofErr w:type="spellEnd"/>
          </w:p>
        </w:tc>
      </w:tr>
      <w:tr w:rsidR="002E7BFC" w:rsidRPr="0016202F" w14:paraId="12E133C2" w14:textId="77777777" w:rsidTr="003B0C1F">
        <w:trPr>
          <w:cantSplit/>
          <w:trHeight w:val="432"/>
          <w:tblHeader/>
        </w:trPr>
        <w:tc>
          <w:tcPr>
            <w:tcW w:w="1008" w:type="dxa"/>
          </w:tcPr>
          <w:p w14:paraId="72448FC4" w14:textId="77777777" w:rsidR="002E7BFC" w:rsidRPr="0016202F" w:rsidRDefault="002E7BFC" w:rsidP="003B0C1F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Version</w:t>
            </w:r>
          </w:p>
        </w:tc>
        <w:tc>
          <w:tcPr>
            <w:tcW w:w="3024" w:type="dxa"/>
          </w:tcPr>
          <w:p w14:paraId="4B4C3FBF" w14:textId="77777777" w:rsidR="002E7BFC" w:rsidRDefault="002E7BFC" w:rsidP="003B0C1F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Complex Type</w:t>
            </w:r>
          </w:p>
        </w:tc>
        <w:tc>
          <w:tcPr>
            <w:tcW w:w="5953" w:type="dxa"/>
          </w:tcPr>
          <w:p w14:paraId="473671CE" w14:textId="77777777" w:rsidR="002E7BFC" w:rsidRPr="0016202F" w:rsidRDefault="002E7BFC" w:rsidP="003B0C1F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escription of Changes</w:t>
            </w:r>
          </w:p>
        </w:tc>
        <w:tc>
          <w:tcPr>
            <w:tcW w:w="959" w:type="dxa"/>
          </w:tcPr>
          <w:p w14:paraId="0EB8C980" w14:textId="77777777" w:rsidR="002E7BFC" w:rsidRPr="0016202F" w:rsidRDefault="002E7BFC" w:rsidP="003B0C1F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Action</w:t>
            </w:r>
          </w:p>
        </w:tc>
        <w:tc>
          <w:tcPr>
            <w:tcW w:w="1008" w:type="dxa"/>
          </w:tcPr>
          <w:p w14:paraId="6216E8EC" w14:textId="77777777" w:rsidR="002E7BFC" w:rsidRPr="0016202F" w:rsidRDefault="002E7BFC" w:rsidP="003B0C1F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ODS Coll</w:t>
            </w:r>
          </w:p>
        </w:tc>
        <w:tc>
          <w:tcPr>
            <w:tcW w:w="864" w:type="dxa"/>
          </w:tcPr>
          <w:p w14:paraId="23F29322" w14:textId="77777777" w:rsidR="002E7BFC" w:rsidRPr="0016202F" w:rsidRDefault="002E7BFC" w:rsidP="003B0C1F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Data Coll</w:t>
            </w:r>
          </w:p>
        </w:tc>
        <w:tc>
          <w:tcPr>
            <w:tcW w:w="864" w:type="dxa"/>
          </w:tcPr>
          <w:p w14:paraId="2C033A52" w14:textId="77777777" w:rsidR="002E7BFC" w:rsidRPr="0016202F" w:rsidRDefault="002E7BFC" w:rsidP="003B0C1F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Submission</w:t>
            </w:r>
          </w:p>
        </w:tc>
      </w:tr>
      <w:tr w:rsidR="002E7BFC" w:rsidRPr="006F2329" w14:paraId="15D3E5BC" w14:textId="77777777" w:rsidTr="003B0C1F">
        <w:trPr>
          <w:cantSplit/>
          <w:trHeight w:val="405"/>
        </w:trPr>
        <w:tc>
          <w:tcPr>
            <w:tcW w:w="1008" w:type="dxa"/>
          </w:tcPr>
          <w:p w14:paraId="648B5664" w14:textId="61B41011" w:rsidR="002E7BFC" w:rsidRPr="0016202F" w:rsidRDefault="00D324F2" w:rsidP="003B0C1F">
            <w:pPr>
              <w:spacing w:after="120" w:line="240" w:lineRule="auto"/>
              <w:rPr>
                <w:bCs/>
              </w:rPr>
            </w:pPr>
            <w:r w:rsidRPr="00436CD8">
              <w:rPr>
                <w:bCs/>
              </w:rPr>
              <w:t>202</w:t>
            </w:r>
            <w:r w:rsidR="00636595">
              <w:rPr>
                <w:bCs/>
              </w:rPr>
              <w:t>4</w:t>
            </w:r>
            <w:r w:rsidRPr="00436CD8">
              <w:rPr>
                <w:bCs/>
              </w:rPr>
              <w:t>.</w:t>
            </w:r>
            <w:r w:rsidR="002E7BFC" w:rsidRPr="00436CD8">
              <w:rPr>
                <w:bCs/>
              </w:rPr>
              <w:t>0.0</w:t>
            </w:r>
          </w:p>
        </w:tc>
        <w:tc>
          <w:tcPr>
            <w:tcW w:w="3024" w:type="dxa"/>
          </w:tcPr>
          <w:p w14:paraId="507E2E04" w14:textId="77777777" w:rsidR="002E7BFC" w:rsidRDefault="002E7BFC" w:rsidP="003B0C1F">
            <w:pPr>
              <w:spacing w:after="120" w:line="240" w:lineRule="auto"/>
            </w:pPr>
            <w:r>
              <w:t>Various</w:t>
            </w:r>
          </w:p>
        </w:tc>
        <w:tc>
          <w:tcPr>
            <w:tcW w:w="5953" w:type="dxa"/>
          </w:tcPr>
          <w:p w14:paraId="13B83AAE" w14:textId="77777777" w:rsidR="002E7BFC" w:rsidRDefault="002E7BFC" w:rsidP="003B0C1F">
            <w:pPr>
              <w:spacing w:after="120" w:line="240" w:lineRule="auto"/>
            </w:pPr>
            <w:r>
              <w:t>Revised Domain of Values for various data elements</w:t>
            </w:r>
          </w:p>
        </w:tc>
        <w:tc>
          <w:tcPr>
            <w:tcW w:w="959" w:type="dxa"/>
          </w:tcPr>
          <w:p w14:paraId="1DAFD5EB" w14:textId="77777777" w:rsidR="002E7BFC" w:rsidRDefault="002E7BFC" w:rsidP="003B0C1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1008" w:type="dxa"/>
          </w:tcPr>
          <w:p w14:paraId="7DAE4E64" w14:textId="77777777" w:rsidR="002E7BFC" w:rsidRDefault="002E7BFC" w:rsidP="003B0C1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arious</w:t>
            </w:r>
          </w:p>
        </w:tc>
        <w:tc>
          <w:tcPr>
            <w:tcW w:w="864" w:type="dxa"/>
          </w:tcPr>
          <w:p w14:paraId="2302511C" w14:textId="77777777" w:rsidR="002E7BFC" w:rsidRDefault="002E7BFC" w:rsidP="003B0C1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arious</w:t>
            </w:r>
          </w:p>
        </w:tc>
        <w:tc>
          <w:tcPr>
            <w:tcW w:w="864" w:type="dxa"/>
          </w:tcPr>
          <w:p w14:paraId="2AEE5F89" w14:textId="77777777" w:rsidR="002E7BFC" w:rsidRDefault="002E7BFC" w:rsidP="003B0C1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arious</w:t>
            </w:r>
          </w:p>
        </w:tc>
      </w:tr>
    </w:tbl>
    <w:p w14:paraId="513B368F" w14:textId="67A8E88F" w:rsidR="00077340" w:rsidRDefault="00077340" w:rsidP="00764BEC"/>
    <w:tbl>
      <w:tblPr>
        <w:tblW w:w="136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1008"/>
        <w:gridCol w:w="3024"/>
        <w:gridCol w:w="5953"/>
        <w:gridCol w:w="959"/>
        <w:gridCol w:w="1008"/>
        <w:gridCol w:w="864"/>
        <w:gridCol w:w="864"/>
      </w:tblGrid>
      <w:tr w:rsidR="002E7BFC" w:rsidRPr="00B6623A" w14:paraId="68F10A0E" w14:textId="77777777" w:rsidTr="003B0C1F">
        <w:trPr>
          <w:cantSplit/>
          <w:trHeight w:val="288"/>
          <w:tblHeader/>
        </w:trPr>
        <w:tc>
          <w:tcPr>
            <w:tcW w:w="13680" w:type="dxa"/>
            <w:gridSpan w:val="7"/>
          </w:tcPr>
          <w:p w14:paraId="7FE0AA45" w14:textId="77777777" w:rsidR="002E7BFC" w:rsidRPr="00B6623A" w:rsidRDefault="002E7BFC" w:rsidP="003B0C1F">
            <w:pPr>
              <w:spacing w:before="40" w:after="120" w:line="240" w:lineRule="auto"/>
              <w:rPr>
                <w:b/>
                <w:bCs/>
                <w:color w:val="2E74B5" w:themeColor="accent1" w:themeShade="BF"/>
                <w:sz w:val="26"/>
                <w:szCs w:val="26"/>
              </w:rPr>
            </w:pPr>
            <w:r w:rsidRPr="00B6623A">
              <w:rPr>
                <w:b/>
                <w:bCs/>
                <w:color w:val="2E74B5" w:themeColor="accent1" w:themeShade="BF"/>
                <w:sz w:val="26"/>
                <w:szCs w:val="26"/>
              </w:rPr>
              <w:t>TX-Core-Extension Schema</w:t>
            </w:r>
          </w:p>
        </w:tc>
      </w:tr>
      <w:tr w:rsidR="002E7BFC" w:rsidRPr="0016202F" w14:paraId="7C6E5D3E" w14:textId="77777777" w:rsidTr="003B0C1F">
        <w:trPr>
          <w:cantSplit/>
          <w:trHeight w:val="288"/>
          <w:tblHeader/>
        </w:trPr>
        <w:tc>
          <w:tcPr>
            <w:tcW w:w="13680" w:type="dxa"/>
            <w:gridSpan w:val="7"/>
          </w:tcPr>
          <w:p w14:paraId="021BB7FF" w14:textId="12BEF5D5" w:rsidR="002E7BFC" w:rsidRPr="0016202F" w:rsidRDefault="002E7BFC" w:rsidP="003B0C1F">
            <w:pPr>
              <w:pStyle w:val="Heading3"/>
            </w:pPr>
            <w:bookmarkStart w:id="14" w:name="_Toc120634740"/>
            <w:proofErr w:type="spellStart"/>
            <w:r>
              <w:t>InterchangeStudentCohort</w:t>
            </w:r>
            <w:bookmarkEnd w:id="14"/>
            <w:proofErr w:type="spellEnd"/>
          </w:p>
        </w:tc>
      </w:tr>
      <w:tr w:rsidR="002E7BFC" w:rsidRPr="0016202F" w14:paraId="1AA8E22F" w14:textId="77777777" w:rsidTr="003B0C1F">
        <w:trPr>
          <w:cantSplit/>
          <w:trHeight w:val="432"/>
          <w:tblHeader/>
        </w:trPr>
        <w:tc>
          <w:tcPr>
            <w:tcW w:w="1008" w:type="dxa"/>
          </w:tcPr>
          <w:p w14:paraId="30FC08CA" w14:textId="77777777" w:rsidR="002E7BFC" w:rsidRPr="0016202F" w:rsidRDefault="002E7BFC" w:rsidP="003B0C1F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Version</w:t>
            </w:r>
          </w:p>
        </w:tc>
        <w:tc>
          <w:tcPr>
            <w:tcW w:w="3024" w:type="dxa"/>
          </w:tcPr>
          <w:p w14:paraId="4FEA0220" w14:textId="77777777" w:rsidR="002E7BFC" w:rsidRDefault="002E7BFC" w:rsidP="003B0C1F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Complex Type</w:t>
            </w:r>
          </w:p>
        </w:tc>
        <w:tc>
          <w:tcPr>
            <w:tcW w:w="5953" w:type="dxa"/>
          </w:tcPr>
          <w:p w14:paraId="5F60702C" w14:textId="77777777" w:rsidR="002E7BFC" w:rsidRPr="0016202F" w:rsidRDefault="002E7BFC" w:rsidP="003B0C1F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escription of Changes</w:t>
            </w:r>
          </w:p>
        </w:tc>
        <w:tc>
          <w:tcPr>
            <w:tcW w:w="959" w:type="dxa"/>
          </w:tcPr>
          <w:p w14:paraId="11BC2D11" w14:textId="77777777" w:rsidR="002E7BFC" w:rsidRPr="0016202F" w:rsidRDefault="002E7BFC" w:rsidP="003B0C1F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Action</w:t>
            </w:r>
          </w:p>
        </w:tc>
        <w:tc>
          <w:tcPr>
            <w:tcW w:w="1008" w:type="dxa"/>
          </w:tcPr>
          <w:p w14:paraId="7B1999EC" w14:textId="77777777" w:rsidR="002E7BFC" w:rsidRPr="0016202F" w:rsidRDefault="002E7BFC" w:rsidP="003B0C1F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ODS Coll</w:t>
            </w:r>
          </w:p>
        </w:tc>
        <w:tc>
          <w:tcPr>
            <w:tcW w:w="864" w:type="dxa"/>
          </w:tcPr>
          <w:p w14:paraId="2032EE25" w14:textId="77777777" w:rsidR="002E7BFC" w:rsidRPr="0016202F" w:rsidRDefault="002E7BFC" w:rsidP="003B0C1F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Data Coll</w:t>
            </w:r>
          </w:p>
        </w:tc>
        <w:tc>
          <w:tcPr>
            <w:tcW w:w="864" w:type="dxa"/>
          </w:tcPr>
          <w:p w14:paraId="5CE6BB36" w14:textId="77777777" w:rsidR="002E7BFC" w:rsidRPr="0016202F" w:rsidRDefault="002E7BFC" w:rsidP="003B0C1F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Submission</w:t>
            </w:r>
          </w:p>
        </w:tc>
      </w:tr>
      <w:tr w:rsidR="002E7BFC" w:rsidRPr="006F2329" w14:paraId="13A84B5C" w14:textId="77777777" w:rsidTr="003B0C1F">
        <w:trPr>
          <w:cantSplit/>
          <w:trHeight w:val="405"/>
        </w:trPr>
        <w:tc>
          <w:tcPr>
            <w:tcW w:w="1008" w:type="dxa"/>
          </w:tcPr>
          <w:p w14:paraId="5BF9D733" w14:textId="3BB98062" w:rsidR="002E7BFC" w:rsidRPr="0016202F" w:rsidRDefault="00D324F2" w:rsidP="003B0C1F">
            <w:pPr>
              <w:spacing w:after="120" w:line="240" w:lineRule="auto"/>
              <w:rPr>
                <w:bCs/>
              </w:rPr>
            </w:pPr>
            <w:r w:rsidRPr="00436CD8">
              <w:rPr>
                <w:bCs/>
              </w:rPr>
              <w:t>202</w:t>
            </w:r>
            <w:r w:rsidR="00636595">
              <w:rPr>
                <w:bCs/>
              </w:rPr>
              <w:t>4</w:t>
            </w:r>
            <w:r w:rsidRPr="00436CD8">
              <w:rPr>
                <w:bCs/>
              </w:rPr>
              <w:t>.</w:t>
            </w:r>
            <w:r w:rsidR="002E7BFC" w:rsidRPr="00436CD8">
              <w:rPr>
                <w:bCs/>
              </w:rPr>
              <w:t>0.0</w:t>
            </w:r>
          </w:p>
        </w:tc>
        <w:tc>
          <w:tcPr>
            <w:tcW w:w="3024" w:type="dxa"/>
          </w:tcPr>
          <w:p w14:paraId="1AC1AD3A" w14:textId="77777777" w:rsidR="002E7BFC" w:rsidRDefault="002E7BFC" w:rsidP="003B0C1F">
            <w:pPr>
              <w:spacing w:after="120" w:line="240" w:lineRule="auto"/>
            </w:pPr>
            <w:r>
              <w:t>Various</w:t>
            </w:r>
          </w:p>
        </w:tc>
        <w:tc>
          <w:tcPr>
            <w:tcW w:w="5953" w:type="dxa"/>
          </w:tcPr>
          <w:p w14:paraId="131F3A8D" w14:textId="77777777" w:rsidR="002E7BFC" w:rsidRDefault="002E7BFC" w:rsidP="003B0C1F">
            <w:pPr>
              <w:spacing w:after="120" w:line="240" w:lineRule="auto"/>
            </w:pPr>
            <w:r>
              <w:t>Revised Domain of Values for various data elements</w:t>
            </w:r>
          </w:p>
        </w:tc>
        <w:tc>
          <w:tcPr>
            <w:tcW w:w="959" w:type="dxa"/>
          </w:tcPr>
          <w:p w14:paraId="3015FAB5" w14:textId="77777777" w:rsidR="002E7BFC" w:rsidRDefault="002E7BFC" w:rsidP="003B0C1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1008" w:type="dxa"/>
          </w:tcPr>
          <w:p w14:paraId="563FB02B" w14:textId="77777777" w:rsidR="002E7BFC" w:rsidRDefault="002E7BFC" w:rsidP="003B0C1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arious</w:t>
            </w:r>
          </w:p>
        </w:tc>
        <w:tc>
          <w:tcPr>
            <w:tcW w:w="864" w:type="dxa"/>
          </w:tcPr>
          <w:p w14:paraId="64564739" w14:textId="77777777" w:rsidR="002E7BFC" w:rsidRDefault="002E7BFC" w:rsidP="003B0C1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arious</w:t>
            </w:r>
          </w:p>
        </w:tc>
        <w:tc>
          <w:tcPr>
            <w:tcW w:w="864" w:type="dxa"/>
          </w:tcPr>
          <w:p w14:paraId="5CF73B3C" w14:textId="77777777" w:rsidR="002E7BFC" w:rsidRDefault="002E7BFC" w:rsidP="003B0C1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arious</w:t>
            </w:r>
          </w:p>
        </w:tc>
      </w:tr>
    </w:tbl>
    <w:p w14:paraId="55EEA345" w14:textId="3E85670B" w:rsidR="00077340" w:rsidRDefault="00077340" w:rsidP="00764BEC"/>
    <w:tbl>
      <w:tblPr>
        <w:tblW w:w="136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1008"/>
        <w:gridCol w:w="3024"/>
        <w:gridCol w:w="5953"/>
        <w:gridCol w:w="959"/>
        <w:gridCol w:w="1008"/>
        <w:gridCol w:w="864"/>
        <w:gridCol w:w="864"/>
      </w:tblGrid>
      <w:tr w:rsidR="002E7BFC" w:rsidRPr="00B6623A" w14:paraId="133AD223" w14:textId="77777777" w:rsidTr="003B0C1F">
        <w:trPr>
          <w:cantSplit/>
          <w:trHeight w:val="288"/>
          <w:tblHeader/>
        </w:trPr>
        <w:tc>
          <w:tcPr>
            <w:tcW w:w="13680" w:type="dxa"/>
            <w:gridSpan w:val="7"/>
          </w:tcPr>
          <w:p w14:paraId="7661710C" w14:textId="77777777" w:rsidR="002E7BFC" w:rsidRPr="00B6623A" w:rsidRDefault="002E7BFC" w:rsidP="003B0C1F">
            <w:pPr>
              <w:spacing w:before="40" w:after="120" w:line="240" w:lineRule="auto"/>
              <w:rPr>
                <w:b/>
                <w:bCs/>
                <w:color w:val="2E74B5" w:themeColor="accent1" w:themeShade="BF"/>
                <w:sz w:val="26"/>
                <w:szCs w:val="26"/>
              </w:rPr>
            </w:pPr>
            <w:r w:rsidRPr="00B6623A">
              <w:rPr>
                <w:b/>
                <w:bCs/>
                <w:color w:val="2E74B5" w:themeColor="accent1" w:themeShade="BF"/>
                <w:sz w:val="26"/>
                <w:szCs w:val="26"/>
              </w:rPr>
              <w:lastRenderedPageBreak/>
              <w:t>TX-Core-Extension Schema</w:t>
            </w:r>
          </w:p>
        </w:tc>
      </w:tr>
      <w:tr w:rsidR="002E7BFC" w:rsidRPr="0016202F" w14:paraId="51199A50" w14:textId="77777777" w:rsidTr="003B0C1F">
        <w:trPr>
          <w:cantSplit/>
          <w:trHeight w:val="288"/>
          <w:tblHeader/>
        </w:trPr>
        <w:tc>
          <w:tcPr>
            <w:tcW w:w="13680" w:type="dxa"/>
            <w:gridSpan w:val="7"/>
          </w:tcPr>
          <w:p w14:paraId="529C4BED" w14:textId="148F68D2" w:rsidR="002E7BFC" w:rsidRPr="0016202F" w:rsidRDefault="002E7BFC" w:rsidP="003B0C1F">
            <w:pPr>
              <w:pStyle w:val="Heading3"/>
            </w:pPr>
            <w:bookmarkStart w:id="15" w:name="_Toc120634741"/>
            <w:proofErr w:type="spellStart"/>
            <w:r>
              <w:t>InterchangeStudentRestraintEventExtension</w:t>
            </w:r>
            <w:bookmarkEnd w:id="15"/>
            <w:proofErr w:type="spellEnd"/>
          </w:p>
        </w:tc>
      </w:tr>
      <w:tr w:rsidR="002E7BFC" w:rsidRPr="0016202F" w14:paraId="56534C2E" w14:textId="77777777" w:rsidTr="003B0C1F">
        <w:trPr>
          <w:cantSplit/>
          <w:trHeight w:val="432"/>
          <w:tblHeader/>
        </w:trPr>
        <w:tc>
          <w:tcPr>
            <w:tcW w:w="1008" w:type="dxa"/>
          </w:tcPr>
          <w:p w14:paraId="5E41D962" w14:textId="77777777" w:rsidR="002E7BFC" w:rsidRPr="0016202F" w:rsidRDefault="002E7BFC" w:rsidP="003B0C1F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Version</w:t>
            </w:r>
          </w:p>
        </w:tc>
        <w:tc>
          <w:tcPr>
            <w:tcW w:w="3024" w:type="dxa"/>
          </w:tcPr>
          <w:p w14:paraId="1F3D7B24" w14:textId="77777777" w:rsidR="002E7BFC" w:rsidRDefault="002E7BFC" w:rsidP="003B0C1F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Complex Type</w:t>
            </w:r>
          </w:p>
        </w:tc>
        <w:tc>
          <w:tcPr>
            <w:tcW w:w="5953" w:type="dxa"/>
          </w:tcPr>
          <w:p w14:paraId="14A9D532" w14:textId="77777777" w:rsidR="002E7BFC" w:rsidRPr="0016202F" w:rsidRDefault="002E7BFC" w:rsidP="003B0C1F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escription of Changes</w:t>
            </w:r>
          </w:p>
        </w:tc>
        <w:tc>
          <w:tcPr>
            <w:tcW w:w="959" w:type="dxa"/>
          </w:tcPr>
          <w:p w14:paraId="52648CB8" w14:textId="77777777" w:rsidR="002E7BFC" w:rsidRPr="0016202F" w:rsidRDefault="002E7BFC" w:rsidP="003B0C1F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Action</w:t>
            </w:r>
          </w:p>
        </w:tc>
        <w:tc>
          <w:tcPr>
            <w:tcW w:w="1008" w:type="dxa"/>
          </w:tcPr>
          <w:p w14:paraId="76775977" w14:textId="77777777" w:rsidR="002E7BFC" w:rsidRPr="0016202F" w:rsidRDefault="002E7BFC" w:rsidP="003B0C1F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ODS Coll</w:t>
            </w:r>
          </w:p>
        </w:tc>
        <w:tc>
          <w:tcPr>
            <w:tcW w:w="864" w:type="dxa"/>
          </w:tcPr>
          <w:p w14:paraId="5BB01647" w14:textId="77777777" w:rsidR="002E7BFC" w:rsidRPr="0016202F" w:rsidRDefault="002E7BFC" w:rsidP="003B0C1F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Data Coll</w:t>
            </w:r>
          </w:p>
        </w:tc>
        <w:tc>
          <w:tcPr>
            <w:tcW w:w="864" w:type="dxa"/>
          </w:tcPr>
          <w:p w14:paraId="0D5378F0" w14:textId="77777777" w:rsidR="002E7BFC" w:rsidRPr="0016202F" w:rsidRDefault="002E7BFC" w:rsidP="003B0C1F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Submission</w:t>
            </w:r>
          </w:p>
        </w:tc>
      </w:tr>
      <w:tr w:rsidR="002E7BFC" w:rsidRPr="006F2329" w14:paraId="401D8B8E" w14:textId="77777777" w:rsidTr="003B0C1F">
        <w:trPr>
          <w:cantSplit/>
          <w:trHeight w:val="405"/>
        </w:trPr>
        <w:tc>
          <w:tcPr>
            <w:tcW w:w="1008" w:type="dxa"/>
          </w:tcPr>
          <w:p w14:paraId="549E5501" w14:textId="28116216" w:rsidR="002E7BFC" w:rsidRPr="0016202F" w:rsidRDefault="00D324F2" w:rsidP="003B0C1F">
            <w:pPr>
              <w:spacing w:after="120" w:line="240" w:lineRule="auto"/>
              <w:rPr>
                <w:bCs/>
              </w:rPr>
            </w:pPr>
            <w:r w:rsidRPr="00436CD8">
              <w:rPr>
                <w:bCs/>
              </w:rPr>
              <w:t>202</w:t>
            </w:r>
            <w:r w:rsidR="00636595">
              <w:rPr>
                <w:bCs/>
              </w:rPr>
              <w:t>4</w:t>
            </w:r>
            <w:r w:rsidRPr="00436CD8">
              <w:rPr>
                <w:bCs/>
              </w:rPr>
              <w:t>.</w:t>
            </w:r>
            <w:r w:rsidR="002E7BFC" w:rsidRPr="00436CD8">
              <w:rPr>
                <w:bCs/>
              </w:rPr>
              <w:t>0.0</w:t>
            </w:r>
          </w:p>
        </w:tc>
        <w:tc>
          <w:tcPr>
            <w:tcW w:w="3024" w:type="dxa"/>
          </w:tcPr>
          <w:p w14:paraId="592FEE77" w14:textId="77777777" w:rsidR="002E7BFC" w:rsidRDefault="002E7BFC" w:rsidP="003B0C1F">
            <w:pPr>
              <w:spacing w:after="120" w:line="240" w:lineRule="auto"/>
            </w:pPr>
            <w:r>
              <w:t>Various</w:t>
            </w:r>
          </w:p>
        </w:tc>
        <w:tc>
          <w:tcPr>
            <w:tcW w:w="5953" w:type="dxa"/>
          </w:tcPr>
          <w:p w14:paraId="1EDC22AD" w14:textId="77777777" w:rsidR="002E7BFC" w:rsidRDefault="002E7BFC" w:rsidP="003B0C1F">
            <w:pPr>
              <w:spacing w:after="120" w:line="240" w:lineRule="auto"/>
            </w:pPr>
            <w:r>
              <w:t>Revised Domain of Values for various data elements</w:t>
            </w:r>
          </w:p>
        </w:tc>
        <w:tc>
          <w:tcPr>
            <w:tcW w:w="959" w:type="dxa"/>
          </w:tcPr>
          <w:p w14:paraId="7E2AF959" w14:textId="77777777" w:rsidR="002E7BFC" w:rsidRDefault="002E7BFC" w:rsidP="003B0C1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1008" w:type="dxa"/>
          </w:tcPr>
          <w:p w14:paraId="51ACB581" w14:textId="77777777" w:rsidR="002E7BFC" w:rsidRDefault="002E7BFC" w:rsidP="003B0C1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arious</w:t>
            </w:r>
          </w:p>
        </w:tc>
        <w:tc>
          <w:tcPr>
            <w:tcW w:w="864" w:type="dxa"/>
          </w:tcPr>
          <w:p w14:paraId="69BBFE89" w14:textId="77777777" w:rsidR="002E7BFC" w:rsidRDefault="002E7BFC" w:rsidP="003B0C1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arious</w:t>
            </w:r>
          </w:p>
        </w:tc>
        <w:tc>
          <w:tcPr>
            <w:tcW w:w="864" w:type="dxa"/>
          </w:tcPr>
          <w:p w14:paraId="6C20C474" w14:textId="77777777" w:rsidR="002E7BFC" w:rsidRDefault="002E7BFC" w:rsidP="003B0C1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arious</w:t>
            </w:r>
          </w:p>
        </w:tc>
      </w:tr>
    </w:tbl>
    <w:p w14:paraId="0BDA4F16" w14:textId="4C6B38E8" w:rsidR="00077340" w:rsidRDefault="00077340" w:rsidP="00764BEC"/>
    <w:p w14:paraId="56E52C1F" w14:textId="77777777" w:rsidR="00E24299" w:rsidRDefault="00E24299">
      <w:pPr>
        <w:rPr>
          <w:rFonts w:eastAsiaTheme="majorEastAsia" w:cs="Arial"/>
          <w:b/>
          <w:sz w:val="32"/>
          <w:szCs w:val="32"/>
        </w:rPr>
      </w:pPr>
      <w:r>
        <w:rPr>
          <w:rFonts w:cs="Arial"/>
          <w:b/>
        </w:rPr>
        <w:br w:type="page"/>
      </w:r>
    </w:p>
    <w:p w14:paraId="04E47EE6" w14:textId="2C6FC4FF" w:rsidR="00764BEC" w:rsidRDefault="00764BEC" w:rsidP="00A41D9F">
      <w:pPr>
        <w:pStyle w:val="Heading1"/>
        <w:jc w:val="center"/>
        <w:rPr>
          <w:rFonts w:ascii="Arial" w:hAnsi="Arial" w:cs="Arial"/>
          <w:b/>
          <w:color w:val="auto"/>
        </w:rPr>
      </w:pPr>
      <w:bookmarkStart w:id="16" w:name="_Toc120634742"/>
      <w:r>
        <w:rPr>
          <w:rFonts w:ascii="Arial" w:hAnsi="Arial" w:cs="Arial"/>
          <w:b/>
          <w:color w:val="auto"/>
        </w:rPr>
        <w:lastRenderedPageBreak/>
        <w:t>Data Components – Complex Types</w:t>
      </w:r>
      <w:r w:rsidR="00B94E98">
        <w:rPr>
          <w:rFonts w:ascii="Arial" w:hAnsi="Arial" w:cs="Arial"/>
          <w:b/>
          <w:color w:val="auto"/>
        </w:rPr>
        <w:t xml:space="preserve"> and Data Elements</w:t>
      </w:r>
      <w:bookmarkEnd w:id="16"/>
    </w:p>
    <w:p w14:paraId="67588B66" w14:textId="07616FCC" w:rsidR="00202DEF" w:rsidRDefault="00202DEF" w:rsidP="009D4B17"/>
    <w:tbl>
      <w:tblPr>
        <w:tblW w:w="136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1008"/>
        <w:gridCol w:w="1237"/>
        <w:gridCol w:w="2219"/>
        <w:gridCol w:w="2016"/>
        <w:gridCol w:w="2880"/>
        <w:gridCol w:w="805"/>
        <w:gridCol w:w="923"/>
        <w:gridCol w:w="864"/>
        <w:gridCol w:w="864"/>
        <w:gridCol w:w="864"/>
      </w:tblGrid>
      <w:tr w:rsidR="008D11BD" w:rsidRPr="008D11BD" w14:paraId="519778B5" w14:textId="77777777" w:rsidTr="0017083B">
        <w:trPr>
          <w:cantSplit/>
          <w:trHeight w:val="288"/>
          <w:tblHeader/>
        </w:trPr>
        <w:tc>
          <w:tcPr>
            <w:tcW w:w="13680" w:type="dxa"/>
            <w:gridSpan w:val="10"/>
          </w:tcPr>
          <w:p w14:paraId="78904441" w14:textId="77777777" w:rsidR="008D11BD" w:rsidRPr="008D11BD" w:rsidRDefault="008D11BD" w:rsidP="00213E04">
            <w:pPr>
              <w:pStyle w:val="Heading2"/>
              <w:rPr>
                <w:b w:val="0"/>
                <w:bCs/>
              </w:rPr>
            </w:pPr>
            <w:bookmarkStart w:id="17" w:name="_Toc120634743"/>
            <w:r w:rsidRPr="008D11BD">
              <w:rPr>
                <w:bCs/>
              </w:rPr>
              <w:t>Education Organization Category</w:t>
            </w:r>
            <w:bookmarkEnd w:id="17"/>
          </w:p>
        </w:tc>
      </w:tr>
      <w:tr w:rsidR="008D11BD" w:rsidRPr="0016202F" w14:paraId="560424C8" w14:textId="77777777" w:rsidTr="0017083B">
        <w:trPr>
          <w:cantSplit/>
          <w:trHeight w:val="288"/>
          <w:tblHeader/>
        </w:trPr>
        <w:tc>
          <w:tcPr>
            <w:tcW w:w="13680" w:type="dxa"/>
            <w:gridSpan w:val="10"/>
          </w:tcPr>
          <w:p w14:paraId="3AFEA4C6" w14:textId="77777777" w:rsidR="008D11BD" w:rsidRPr="0016202F" w:rsidRDefault="008D11BD" w:rsidP="0017083B">
            <w:pPr>
              <w:pStyle w:val="Heading3"/>
            </w:pPr>
            <w:bookmarkStart w:id="18" w:name="_Toc120634744"/>
            <w:r>
              <w:t xml:space="preserve">10200 – </w:t>
            </w:r>
            <w:proofErr w:type="spellStart"/>
            <w:r>
              <w:t>CalendarDateExtension</w:t>
            </w:r>
            <w:proofErr w:type="spellEnd"/>
            <w:r>
              <w:t xml:space="preserve"> Complex Type</w:t>
            </w:r>
            <w:bookmarkEnd w:id="18"/>
          </w:p>
        </w:tc>
      </w:tr>
      <w:tr w:rsidR="008D11BD" w:rsidRPr="0016202F" w14:paraId="39E09DAB" w14:textId="77777777" w:rsidTr="0017083B">
        <w:trPr>
          <w:cantSplit/>
          <w:trHeight w:val="432"/>
          <w:tblHeader/>
        </w:trPr>
        <w:tc>
          <w:tcPr>
            <w:tcW w:w="1008" w:type="dxa"/>
          </w:tcPr>
          <w:p w14:paraId="7803F939" w14:textId="77777777" w:rsidR="008D11BD" w:rsidRPr="0016202F" w:rsidRDefault="008D11BD" w:rsidP="0017083B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Version</w:t>
            </w:r>
          </w:p>
        </w:tc>
        <w:tc>
          <w:tcPr>
            <w:tcW w:w="1237" w:type="dxa"/>
          </w:tcPr>
          <w:p w14:paraId="4B7D077A" w14:textId="77777777" w:rsidR="008D11BD" w:rsidRPr="0016202F" w:rsidRDefault="008D11BD" w:rsidP="0017083B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Id</w:t>
            </w:r>
          </w:p>
        </w:tc>
        <w:tc>
          <w:tcPr>
            <w:tcW w:w="2219" w:type="dxa"/>
          </w:tcPr>
          <w:p w14:paraId="1694B242" w14:textId="77777777" w:rsidR="008D11BD" w:rsidRPr="0016202F" w:rsidRDefault="008D11BD" w:rsidP="0017083B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Name</w:t>
            </w:r>
          </w:p>
        </w:tc>
        <w:tc>
          <w:tcPr>
            <w:tcW w:w="2016" w:type="dxa"/>
          </w:tcPr>
          <w:p w14:paraId="618746C5" w14:textId="77777777" w:rsidR="008D11BD" w:rsidRPr="0016202F" w:rsidRDefault="008D11BD" w:rsidP="0017083B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XML Name</w:t>
            </w:r>
          </w:p>
        </w:tc>
        <w:tc>
          <w:tcPr>
            <w:tcW w:w="2880" w:type="dxa"/>
          </w:tcPr>
          <w:p w14:paraId="1DB2E7A2" w14:textId="77777777" w:rsidR="008D11BD" w:rsidRPr="0016202F" w:rsidRDefault="008D11BD" w:rsidP="0017083B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escription of Changes</w:t>
            </w:r>
          </w:p>
        </w:tc>
        <w:tc>
          <w:tcPr>
            <w:tcW w:w="805" w:type="dxa"/>
          </w:tcPr>
          <w:p w14:paraId="736CF330" w14:textId="77777777" w:rsidR="008D11BD" w:rsidRPr="0016202F" w:rsidRDefault="008D11BD" w:rsidP="0017083B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Action</w:t>
            </w:r>
          </w:p>
        </w:tc>
        <w:tc>
          <w:tcPr>
            <w:tcW w:w="923" w:type="dxa"/>
          </w:tcPr>
          <w:p w14:paraId="35BA6143" w14:textId="77777777" w:rsidR="008D11BD" w:rsidRPr="0016202F" w:rsidRDefault="008D11BD" w:rsidP="0017083B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ODS Coll</w:t>
            </w:r>
          </w:p>
        </w:tc>
        <w:tc>
          <w:tcPr>
            <w:tcW w:w="864" w:type="dxa"/>
          </w:tcPr>
          <w:p w14:paraId="4A3225AD" w14:textId="77777777" w:rsidR="008D11BD" w:rsidRPr="0016202F" w:rsidRDefault="008D11BD" w:rsidP="0017083B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Data Coll</w:t>
            </w:r>
          </w:p>
        </w:tc>
        <w:tc>
          <w:tcPr>
            <w:tcW w:w="864" w:type="dxa"/>
          </w:tcPr>
          <w:p w14:paraId="00DC2BA1" w14:textId="77777777" w:rsidR="008D11BD" w:rsidRPr="0016202F" w:rsidRDefault="008D11BD" w:rsidP="0017083B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Submission</w:t>
            </w:r>
          </w:p>
        </w:tc>
        <w:tc>
          <w:tcPr>
            <w:tcW w:w="864" w:type="dxa"/>
          </w:tcPr>
          <w:p w14:paraId="1982616F" w14:textId="77777777" w:rsidR="008D11BD" w:rsidRPr="0016202F" w:rsidRDefault="008D11BD" w:rsidP="0017083B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Impact XSD?</w:t>
            </w:r>
          </w:p>
        </w:tc>
      </w:tr>
      <w:tr w:rsidR="008D11BD" w:rsidRPr="006F2329" w14:paraId="16F4469A" w14:textId="77777777" w:rsidTr="0017083B">
        <w:trPr>
          <w:cantSplit/>
          <w:trHeight w:val="405"/>
        </w:trPr>
        <w:tc>
          <w:tcPr>
            <w:tcW w:w="1008" w:type="dxa"/>
            <w:shd w:val="clear" w:color="auto" w:fill="auto"/>
          </w:tcPr>
          <w:p w14:paraId="790D6CE4" w14:textId="0D31FF25" w:rsidR="008D11BD" w:rsidRPr="0075409E" w:rsidRDefault="008D11BD" w:rsidP="0017083B">
            <w:pPr>
              <w:spacing w:after="120" w:line="240" w:lineRule="auto"/>
              <w:rPr>
                <w:bCs/>
              </w:rPr>
            </w:pPr>
            <w:r w:rsidRPr="0075409E">
              <w:rPr>
                <w:bCs/>
              </w:rPr>
              <w:t>202</w:t>
            </w:r>
            <w:r w:rsidR="0075409E">
              <w:rPr>
                <w:bCs/>
              </w:rPr>
              <w:t>4</w:t>
            </w:r>
            <w:r w:rsidRPr="0075409E">
              <w:rPr>
                <w:bCs/>
              </w:rPr>
              <w:t>.0.0</w:t>
            </w:r>
          </w:p>
        </w:tc>
        <w:tc>
          <w:tcPr>
            <w:tcW w:w="1237" w:type="dxa"/>
            <w:shd w:val="clear" w:color="auto" w:fill="auto"/>
          </w:tcPr>
          <w:p w14:paraId="13175F2B" w14:textId="77777777" w:rsidR="008D11BD" w:rsidRPr="0075409E" w:rsidRDefault="008D11BD" w:rsidP="0017083B">
            <w:pPr>
              <w:spacing w:after="120" w:line="240" w:lineRule="auto"/>
            </w:pPr>
            <w:r w:rsidRPr="0075409E">
              <w:rPr>
                <w:rFonts w:cs="Arial"/>
                <w:szCs w:val="20"/>
              </w:rPr>
              <w:t>E1168</w:t>
            </w:r>
          </w:p>
        </w:tc>
        <w:tc>
          <w:tcPr>
            <w:tcW w:w="2219" w:type="dxa"/>
            <w:shd w:val="clear" w:color="auto" w:fill="auto"/>
          </w:tcPr>
          <w:p w14:paraId="02AA9D50" w14:textId="77777777" w:rsidR="008D11BD" w:rsidRPr="0075409E" w:rsidRDefault="008D11BD" w:rsidP="0017083B">
            <w:pPr>
              <w:spacing w:after="120" w:line="240" w:lineRule="auto"/>
            </w:pPr>
            <w:r w:rsidRPr="0075409E">
              <w:rPr>
                <w:rFonts w:cs="Arial"/>
                <w:szCs w:val="20"/>
              </w:rPr>
              <w:t>CALENDAR-DATE</w:t>
            </w:r>
          </w:p>
        </w:tc>
        <w:tc>
          <w:tcPr>
            <w:tcW w:w="2016" w:type="dxa"/>
            <w:shd w:val="clear" w:color="auto" w:fill="auto"/>
          </w:tcPr>
          <w:p w14:paraId="6661AB60" w14:textId="77777777" w:rsidR="008D11BD" w:rsidRPr="0075409E" w:rsidRDefault="008D11BD" w:rsidP="0017083B">
            <w:pPr>
              <w:spacing w:after="120" w:line="240" w:lineRule="auto"/>
            </w:pPr>
            <w:r w:rsidRPr="0075409E">
              <w:rPr>
                <w:rFonts w:cs="Arial"/>
                <w:szCs w:val="20"/>
              </w:rPr>
              <w:t>Date</w:t>
            </w:r>
          </w:p>
        </w:tc>
        <w:tc>
          <w:tcPr>
            <w:tcW w:w="2880" w:type="dxa"/>
            <w:shd w:val="clear" w:color="auto" w:fill="auto"/>
          </w:tcPr>
          <w:p w14:paraId="4BF86D40" w14:textId="4E9DE432" w:rsidR="008D11BD" w:rsidRPr="0075409E" w:rsidRDefault="008D11BD" w:rsidP="0017083B">
            <w:pPr>
              <w:spacing w:after="120" w:line="240" w:lineRule="auto"/>
            </w:pPr>
            <w:r w:rsidRPr="0075409E">
              <w:rPr>
                <w:rFonts w:cs="Arial"/>
                <w:szCs w:val="20"/>
              </w:rPr>
              <w:t xml:space="preserve">Revised Domain of Values from </w:t>
            </w:r>
            <w:proofErr w:type="spellStart"/>
            <w:r w:rsidRPr="0075409E">
              <w:rPr>
                <w:rFonts w:cs="Arial"/>
                <w:szCs w:val="20"/>
              </w:rPr>
              <w:t>yyyy</w:t>
            </w:r>
            <w:proofErr w:type="spellEnd"/>
            <w:r w:rsidRPr="0075409E">
              <w:rPr>
                <w:rFonts w:cs="Arial"/>
                <w:szCs w:val="20"/>
              </w:rPr>
              <w:t>=202</w:t>
            </w:r>
            <w:r w:rsidR="0075409E">
              <w:rPr>
                <w:rFonts w:cs="Arial"/>
                <w:szCs w:val="20"/>
              </w:rPr>
              <w:t>2</w:t>
            </w:r>
            <w:r w:rsidRPr="0075409E">
              <w:rPr>
                <w:rFonts w:cs="Arial"/>
                <w:szCs w:val="20"/>
              </w:rPr>
              <w:t>-202</w:t>
            </w:r>
            <w:r w:rsidR="0075409E">
              <w:rPr>
                <w:rFonts w:cs="Arial"/>
                <w:szCs w:val="20"/>
              </w:rPr>
              <w:t>3</w:t>
            </w:r>
            <w:r w:rsidRPr="0075409E">
              <w:rPr>
                <w:rFonts w:cs="Arial"/>
                <w:szCs w:val="20"/>
              </w:rPr>
              <w:t xml:space="preserve"> to </w:t>
            </w:r>
            <w:proofErr w:type="spellStart"/>
            <w:r w:rsidRPr="0075409E">
              <w:rPr>
                <w:rFonts w:cs="Arial"/>
                <w:szCs w:val="20"/>
              </w:rPr>
              <w:t>yyyy</w:t>
            </w:r>
            <w:proofErr w:type="spellEnd"/>
            <w:r w:rsidRPr="0075409E">
              <w:rPr>
                <w:rFonts w:cs="Arial"/>
                <w:szCs w:val="20"/>
              </w:rPr>
              <w:t>=202</w:t>
            </w:r>
            <w:r w:rsidR="0075409E">
              <w:rPr>
                <w:rFonts w:cs="Arial"/>
                <w:szCs w:val="20"/>
              </w:rPr>
              <w:t>3</w:t>
            </w:r>
            <w:r w:rsidRPr="0075409E">
              <w:rPr>
                <w:rFonts w:cs="Arial"/>
                <w:szCs w:val="20"/>
              </w:rPr>
              <w:t>-202</w:t>
            </w:r>
            <w:r w:rsidR="0075409E">
              <w:rPr>
                <w:rFonts w:cs="Arial"/>
                <w:szCs w:val="20"/>
              </w:rPr>
              <w:t>4</w:t>
            </w:r>
          </w:p>
        </w:tc>
        <w:tc>
          <w:tcPr>
            <w:tcW w:w="805" w:type="dxa"/>
            <w:shd w:val="clear" w:color="auto" w:fill="auto"/>
          </w:tcPr>
          <w:p w14:paraId="148405E5" w14:textId="77777777" w:rsidR="008D11BD" w:rsidRPr="0075409E" w:rsidRDefault="008D11BD" w:rsidP="0017083B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75409E">
              <w:rPr>
                <w:sz w:val="18"/>
                <w:szCs w:val="18"/>
              </w:rPr>
              <w:t>Revised</w:t>
            </w:r>
          </w:p>
        </w:tc>
        <w:tc>
          <w:tcPr>
            <w:tcW w:w="923" w:type="dxa"/>
            <w:shd w:val="clear" w:color="auto" w:fill="auto"/>
          </w:tcPr>
          <w:p w14:paraId="27E2ED45" w14:textId="77777777" w:rsidR="008D11BD" w:rsidRPr="0075409E" w:rsidRDefault="008D11BD" w:rsidP="0017083B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 w:rsidRPr="0075409E">
              <w:rPr>
                <w:sz w:val="18"/>
                <w:szCs w:val="18"/>
              </w:rPr>
              <w:t>SUMR(</w:t>
            </w:r>
            <w:proofErr w:type="gramEnd"/>
            <w:r w:rsidRPr="0075409E">
              <w:rPr>
                <w:sz w:val="18"/>
                <w:szCs w:val="18"/>
              </w:rPr>
              <w:t>3)</w:t>
            </w:r>
          </w:p>
          <w:p w14:paraId="47B54A0E" w14:textId="77777777" w:rsidR="008D11BD" w:rsidRPr="0075409E" w:rsidRDefault="008D11BD" w:rsidP="0017083B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 w:rsidRPr="0075409E">
              <w:rPr>
                <w:sz w:val="18"/>
                <w:szCs w:val="18"/>
              </w:rPr>
              <w:t>EXYR(</w:t>
            </w:r>
            <w:proofErr w:type="gramEnd"/>
            <w:r w:rsidRPr="0075409E">
              <w:rPr>
                <w:sz w:val="18"/>
                <w:szCs w:val="18"/>
              </w:rPr>
              <w:t>4)</w:t>
            </w:r>
          </w:p>
        </w:tc>
        <w:tc>
          <w:tcPr>
            <w:tcW w:w="864" w:type="dxa"/>
            <w:shd w:val="clear" w:color="auto" w:fill="auto"/>
          </w:tcPr>
          <w:p w14:paraId="10E6DAB3" w14:textId="77777777" w:rsidR="008D11BD" w:rsidRPr="0075409E" w:rsidRDefault="008D11BD" w:rsidP="0017083B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75409E">
              <w:rPr>
                <w:sz w:val="18"/>
                <w:szCs w:val="18"/>
              </w:rPr>
              <w:t>PEIMS</w:t>
            </w:r>
          </w:p>
        </w:tc>
        <w:tc>
          <w:tcPr>
            <w:tcW w:w="864" w:type="dxa"/>
            <w:shd w:val="clear" w:color="auto" w:fill="auto"/>
          </w:tcPr>
          <w:p w14:paraId="0360AFD1" w14:textId="77777777" w:rsidR="008D11BD" w:rsidRPr="0075409E" w:rsidRDefault="008D11BD" w:rsidP="0017083B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75409E">
              <w:rPr>
                <w:sz w:val="18"/>
                <w:szCs w:val="18"/>
              </w:rPr>
              <w:t>Summer</w:t>
            </w:r>
          </w:p>
          <w:p w14:paraId="2F458D8A" w14:textId="77777777" w:rsidR="008D11BD" w:rsidRPr="0075409E" w:rsidRDefault="008D11BD" w:rsidP="0017083B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75409E">
              <w:rPr>
                <w:sz w:val="18"/>
                <w:szCs w:val="18"/>
              </w:rPr>
              <w:t>Ext Year</w:t>
            </w:r>
          </w:p>
        </w:tc>
        <w:tc>
          <w:tcPr>
            <w:tcW w:w="864" w:type="dxa"/>
            <w:shd w:val="clear" w:color="auto" w:fill="auto"/>
          </w:tcPr>
          <w:p w14:paraId="1A53ABD8" w14:textId="77777777" w:rsidR="008D11BD" w:rsidRPr="008F2BBB" w:rsidRDefault="008D11BD" w:rsidP="0017083B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75409E">
              <w:rPr>
                <w:sz w:val="18"/>
                <w:szCs w:val="18"/>
              </w:rPr>
              <w:t>Yes</w:t>
            </w:r>
          </w:p>
        </w:tc>
      </w:tr>
    </w:tbl>
    <w:p w14:paraId="34454036" w14:textId="77777777" w:rsidR="008D11BD" w:rsidRDefault="008D11BD" w:rsidP="008D11BD"/>
    <w:tbl>
      <w:tblPr>
        <w:tblW w:w="136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1008"/>
        <w:gridCol w:w="1237"/>
        <w:gridCol w:w="2219"/>
        <w:gridCol w:w="2016"/>
        <w:gridCol w:w="2785"/>
        <w:gridCol w:w="810"/>
        <w:gridCol w:w="900"/>
        <w:gridCol w:w="900"/>
        <w:gridCol w:w="990"/>
        <w:gridCol w:w="815"/>
      </w:tblGrid>
      <w:tr w:rsidR="008D11BD" w:rsidRPr="0016202F" w14:paraId="77CBCAEC" w14:textId="77777777" w:rsidTr="0017083B">
        <w:trPr>
          <w:cantSplit/>
          <w:trHeight w:val="288"/>
          <w:tblHeader/>
        </w:trPr>
        <w:tc>
          <w:tcPr>
            <w:tcW w:w="13680" w:type="dxa"/>
            <w:gridSpan w:val="10"/>
          </w:tcPr>
          <w:p w14:paraId="5FBD2F48" w14:textId="77777777" w:rsidR="008D11BD" w:rsidRPr="00BE3C07" w:rsidRDefault="008D11BD" w:rsidP="0017083B">
            <w:pPr>
              <w:spacing w:before="40" w:after="120" w:line="240" w:lineRule="auto"/>
              <w:rPr>
                <w:b/>
                <w:bCs/>
                <w:sz w:val="26"/>
                <w:szCs w:val="26"/>
              </w:rPr>
            </w:pPr>
            <w:r>
              <w:rPr>
                <w:b/>
                <w:bCs/>
                <w:color w:val="2E74B5" w:themeColor="accent1" w:themeShade="BF"/>
                <w:sz w:val="26"/>
                <w:szCs w:val="26"/>
              </w:rPr>
              <w:t>Education Organization</w:t>
            </w:r>
            <w:r w:rsidRPr="00BE3C07">
              <w:rPr>
                <w:b/>
                <w:bCs/>
                <w:color w:val="2E74B5" w:themeColor="accent1" w:themeShade="BF"/>
                <w:sz w:val="26"/>
                <w:szCs w:val="26"/>
              </w:rPr>
              <w:t xml:space="preserve"> Category</w:t>
            </w:r>
          </w:p>
        </w:tc>
      </w:tr>
      <w:tr w:rsidR="008D11BD" w:rsidRPr="0016202F" w14:paraId="634C8501" w14:textId="77777777" w:rsidTr="0017083B">
        <w:trPr>
          <w:cantSplit/>
          <w:trHeight w:val="288"/>
          <w:tblHeader/>
        </w:trPr>
        <w:tc>
          <w:tcPr>
            <w:tcW w:w="13680" w:type="dxa"/>
            <w:gridSpan w:val="10"/>
          </w:tcPr>
          <w:p w14:paraId="6034C3E8" w14:textId="77777777" w:rsidR="008D11BD" w:rsidRPr="0016202F" w:rsidRDefault="008D11BD" w:rsidP="0017083B">
            <w:pPr>
              <w:pStyle w:val="Heading3"/>
            </w:pPr>
            <w:bookmarkStart w:id="19" w:name="_Toc120634745"/>
            <w:r>
              <w:t xml:space="preserve">10200 – </w:t>
            </w:r>
            <w:proofErr w:type="spellStart"/>
            <w:r>
              <w:t>ReportingPeriodExtension</w:t>
            </w:r>
            <w:proofErr w:type="spellEnd"/>
            <w:r>
              <w:t xml:space="preserve"> Complex Type</w:t>
            </w:r>
            <w:bookmarkEnd w:id="19"/>
          </w:p>
        </w:tc>
      </w:tr>
      <w:tr w:rsidR="008D11BD" w:rsidRPr="0016202F" w14:paraId="6FF17517" w14:textId="77777777" w:rsidTr="0017083B">
        <w:trPr>
          <w:cantSplit/>
          <w:trHeight w:val="432"/>
          <w:tblHeader/>
        </w:trPr>
        <w:tc>
          <w:tcPr>
            <w:tcW w:w="1008" w:type="dxa"/>
          </w:tcPr>
          <w:p w14:paraId="09975C85" w14:textId="77777777" w:rsidR="008D11BD" w:rsidRPr="0016202F" w:rsidRDefault="008D11BD" w:rsidP="0017083B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Version</w:t>
            </w:r>
          </w:p>
        </w:tc>
        <w:tc>
          <w:tcPr>
            <w:tcW w:w="1237" w:type="dxa"/>
          </w:tcPr>
          <w:p w14:paraId="0EC5160A" w14:textId="77777777" w:rsidR="008D11BD" w:rsidRPr="0016202F" w:rsidRDefault="008D11BD" w:rsidP="0017083B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Id</w:t>
            </w:r>
          </w:p>
        </w:tc>
        <w:tc>
          <w:tcPr>
            <w:tcW w:w="2219" w:type="dxa"/>
          </w:tcPr>
          <w:p w14:paraId="39EB2831" w14:textId="77777777" w:rsidR="008D11BD" w:rsidRPr="0016202F" w:rsidRDefault="008D11BD" w:rsidP="0017083B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Name</w:t>
            </w:r>
          </w:p>
        </w:tc>
        <w:tc>
          <w:tcPr>
            <w:tcW w:w="2016" w:type="dxa"/>
          </w:tcPr>
          <w:p w14:paraId="0D71C03D" w14:textId="77777777" w:rsidR="008D11BD" w:rsidRPr="0016202F" w:rsidRDefault="008D11BD" w:rsidP="0017083B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XML Name</w:t>
            </w:r>
          </w:p>
        </w:tc>
        <w:tc>
          <w:tcPr>
            <w:tcW w:w="2785" w:type="dxa"/>
          </w:tcPr>
          <w:p w14:paraId="5FE88EDE" w14:textId="77777777" w:rsidR="008D11BD" w:rsidRPr="0016202F" w:rsidRDefault="008D11BD" w:rsidP="0017083B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escription of Changes</w:t>
            </w:r>
          </w:p>
        </w:tc>
        <w:tc>
          <w:tcPr>
            <w:tcW w:w="810" w:type="dxa"/>
          </w:tcPr>
          <w:p w14:paraId="77BDC904" w14:textId="77777777" w:rsidR="008D11BD" w:rsidRPr="0016202F" w:rsidRDefault="008D11BD" w:rsidP="0017083B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Action</w:t>
            </w:r>
          </w:p>
        </w:tc>
        <w:tc>
          <w:tcPr>
            <w:tcW w:w="900" w:type="dxa"/>
          </w:tcPr>
          <w:p w14:paraId="46D58DA6" w14:textId="77777777" w:rsidR="008D11BD" w:rsidRPr="0016202F" w:rsidRDefault="008D11BD" w:rsidP="0017083B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ODS Coll</w:t>
            </w:r>
          </w:p>
        </w:tc>
        <w:tc>
          <w:tcPr>
            <w:tcW w:w="900" w:type="dxa"/>
          </w:tcPr>
          <w:p w14:paraId="09A7E210" w14:textId="77777777" w:rsidR="008D11BD" w:rsidRPr="0016202F" w:rsidRDefault="008D11BD" w:rsidP="0017083B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Data Coll</w:t>
            </w:r>
          </w:p>
        </w:tc>
        <w:tc>
          <w:tcPr>
            <w:tcW w:w="990" w:type="dxa"/>
          </w:tcPr>
          <w:p w14:paraId="0898419A" w14:textId="77777777" w:rsidR="008D11BD" w:rsidRPr="0016202F" w:rsidRDefault="008D11BD" w:rsidP="0017083B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Submission</w:t>
            </w:r>
          </w:p>
        </w:tc>
        <w:tc>
          <w:tcPr>
            <w:tcW w:w="815" w:type="dxa"/>
          </w:tcPr>
          <w:p w14:paraId="541976DA" w14:textId="77777777" w:rsidR="008D11BD" w:rsidRPr="0016202F" w:rsidRDefault="008D11BD" w:rsidP="0017083B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Impact XSD?</w:t>
            </w:r>
          </w:p>
        </w:tc>
      </w:tr>
      <w:tr w:rsidR="008D11BD" w:rsidRPr="0075409E" w14:paraId="2ED6E5F8" w14:textId="77777777" w:rsidTr="0017083B">
        <w:trPr>
          <w:cantSplit/>
          <w:trHeight w:val="405"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25E2C7" w14:textId="5E540DF5" w:rsidR="008D11BD" w:rsidRPr="0075409E" w:rsidRDefault="008D11BD" w:rsidP="0017083B">
            <w:pPr>
              <w:spacing w:after="120" w:line="240" w:lineRule="auto"/>
              <w:rPr>
                <w:bCs/>
              </w:rPr>
            </w:pPr>
            <w:r w:rsidRPr="0075409E">
              <w:rPr>
                <w:bCs/>
              </w:rPr>
              <w:t>202</w:t>
            </w:r>
            <w:r w:rsidR="0075409E">
              <w:rPr>
                <w:bCs/>
              </w:rPr>
              <w:t>4</w:t>
            </w:r>
            <w:r w:rsidRPr="0075409E">
              <w:rPr>
                <w:bCs/>
              </w:rPr>
              <w:t>.0.0</w:t>
            </w:r>
          </w:p>
        </w:tc>
        <w:tc>
          <w:tcPr>
            <w:tcW w:w="1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79A3AA" w14:textId="77777777" w:rsidR="008D11BD" w:rsidRPr="0075409E" w:rsidRDefault="008D11BD" w:rsidP="0017083B">
            <w:pPr>
              <w:spacing w:after="120" w:line="240" w:lineRule="auto"/>
              <w:rPr>
                <w:rFonts w:cs="Arial"/>
                <w:szCs w:val="20"/>
              </w:rPr>
            </w:pPr>
            <w:r w:rsidRPr="0075409E">
              <w:rPr>
                <w:rFonts w:cs="Arial"/>
                <w:szCs w:val="20"/>
              </w:rPr>
              <w:t>E1568</w:t>
            </w:r>
          </w:p>
        </w:tc>
        <w:tc>
          <w:tcPr>
            <w:tcW w:w="22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889383" w14:textId="77777777" w:rsidR="008D11BD" w:rsidRPr="0075409E" w:rsidRDefault="008D11BD" w:rsidP="0017083B">
            <w:pPr>
              <w:spacing w:after="120" w:line="240" w:lineRule="auto"/>
            </w:pPr>
            <w:r w:rsidRPr="0075409E">
              <w:rPr>
                <w:rFonts w:cs="Arial"/>
                <w:szCs w:val="20"/>
              </w:rPr>
              <w:t>REPORTING-PERIOD-BEGIN-DATE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8FF1DE" w14:textId="77777777" w:rsidR="008D11BD" w:rsidRPr="0075409E" w:rsidRDefault="008D11BD" w:rsidP="0017083B">
            <w:pPr>
              <w:spacing w:after="120" w:line="240" w:lineRule="auto"/>
              <w:rPr>
                <w:rFonts w:cs="Arial"/>
                <w:szCs w:val="20"/>
              </w:rPr>
            </w:pPr>
            <w:proofErr w:type="spellStart"/>
            <w:r w:rsidRPr="0075409E">
              <w:t>BeginDate</w:t>
            </w:r>
            <w:proofErr w:type="spellEnd"/>
          </w:p>
        </w:tc>
        <w:tc>
          <w:tcPr>
            <w:tcW w:w="2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3E8CFF" w14:textId="7833234F" w:rsidR="008D11BD" w:rsidRPr="0075409E" w:rsidRDefault="008D11BD" w:rsidP="0017083B">
            <w:pPr>
              <w:spacing w:after="120" w:line="240" w:lineRule="auto"/>
              <w:rPr>
                <w:rFonts w:cs="Arial"/>
                <w:szCs w:val="20"/>
              </w:rPr>
            </w:pPr>
            <w:r w:rsidRPr="0075409E">
              <w:rPr>
                <w:rFonts w:cs="Arial"/>
                <w:szCs w:val="20"/>
              </w:rPr>
              <w:t xml:space="preserve">Revised Domain of Values from </w:t>
            </w:r>
            <w:proofErr w:type="spellStart"/>
            <w:r w:rsidRPr="0075409E">
              <w:rPr>
                <w:rFonts w:cs="Arial"/>
                <w:szCs w:val="20"/>
              </w:rPr>
              <w:t>yyyy</w:t>
            </w:r>
            <w:proofErr w:type="spellEnd"/>
            <w:r w:rsidRPr="0075409E">
              <w:rPr>
                <w:rFonts w:cs="Arial"/>
                <w:szCs w:val="20"/>
              </w:rPr>
              <w:t>=202</w:t>
            </w:r>
            <w:r w:rsidR="0075409E">
              <w:rPr>
                <w:rFonts w:cs="Arial"/>
                <w:szCs w:val="20"/>
              </w:rPr>
              <w:t>2</w:t>
            </w:r>
            <w:r w:rsidRPr="0075409E">
              <w:rPr>
                <w:rFonts w:cs="Arial"/>
                <w:szCs w:val="20"/>
              </w:rPr>
              <w:t>-202</w:t>
            </w:r>
            <w:r w:rsidR="0075409E">
              <w:rPr>
                <w:rFonts w:cs="Arial"/>
                <w:szCs w:val="20"/>
              </w:rPr>
              <w:t>3</w:t>
            </w:r>
            <w:r w:rsidRPr="0075409E">
              <w:rPr>
                <w:rFonts w:cs="Arial"/>
                <w:szCs w:val="20"/>
              </w:rPr>
              <w:t xml:space="preserve"> to </w:t>
            </w:r>
            <w:proofErr w:type="spellStart"/>
            <w:r w:rsidRPr="0075409E">
              <w:rPr>
                <w:rFonts w:cs="Arial"/>
                <w:szCs w:val="20"/>
              </w:rPr>
              <w:t>yyyy</w:t>
            </w:r>
            <w:proofErr w:type="spellEnd"/>
            <w:r w:rsidRPr="0075409E">
              <w:rPr>
                <w:rFonts w:cs="Arial"/>
                <w:szCs w:val="20"/>
              </w:rPr>
              <w:t>=202</w:t>
            </w:r>
            <w:r w:rsidR="0075409E">
              <w:rPr>
                <w:rFonts w:cs="Arial"/>
                <w:szCs w:val="20"/>
              </w:rPr>
              <w:t>3</w:t>
            </w:r>
            <w:r w:rsidRPr="0075409E">
              <w:rPr>
                <w:rFonts w:cs="Arial"/>
                <w:szCs w:val="20"/>
              </w:rPr>
              <w:t>-202</w:t>
            </w:r>
            <w:r w:rsidR="0075409E">
              <w:rPr>
                <w:rFonts w:cs="Arial"/>
                <w:szCs w:val="20"/>
              </w:rPr>
              <w:t>4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B3C0B8" w14:textId="77777777" w:rsidR="008D11BD" w:rsidRPr="0075409E" w:rsidRDefault="008D11BD" w:rsidP="0017083B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75409E">
              <w:rPr>
                <w:sz w:val="18"/>
                <w:szCs w:val="18"/>
              </w:rPr>
              <w:t>Revised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F52184" w14:textId="77777777" w:rsidR="008D11BD" w:rsidRPr="0075409E" w:rsidRDefault="008D11BD" w:rsidP="0017083B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 w:rsidRPr="0075409E">
              <w:rPr>
                <w:sz w:val="18"/>
                <w:szCs w:val="18"/>
              </w:rPr>
              <w:t>SUMR(</w:t>
            </w:r>
            <w:proofErr w:type="gramEnd"/>
            <w:r w:rsidRPr="0075409E">
              <w:rPr>
                <w:sz w:val="18"/>
                <w:szCs w:val="18"/>
              </w:rPr>
              <w:t>3)</w:t>
            </w:r>
          </w:p>
          <w:p w14:paraId="7013BA83" w14:textId="77777777" w:rsidR="008D11BD" w:rsidRPr="0075409E" w:rsidRDefault="008D11BD" w:rsidP="0017083B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 w:rsidRPr="0075409E">
              <w:rPr>
                <w:sz w:val="18"/>
                <w:szCs w:val="18"/>
              </w:rPr>
              <w:t>EXYR(</w:t>
            </w:r>
            <w:proofErr w:type="gramEnd"/>
            <w:r w:rsidRPr="0075409E">
              <w:rPr>
                <w:sz w:val="18"/>
                <w:szCs w:val="18"/>
              </w:rPr>
              <w:t>4)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E733A5" w14:textId="77777777" w:rsidR="008D11BD" w:rsidRPr="0075409E" w:rsidRDefault="008D11BD" w:rsidP="0017083B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75409E">
              <w:rPr>
                <w:sz w:val="18"/>
                <w:szCs w:val="18"/>
              </w:rPr>
              <w:t>PEIMS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B504C1" w14:textId="77777777" w:rsidR="008D11BD" w:rsidRPr="0075409E" w:rsidRDefault="008D11BD" w:rsidP="0017083B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75409E">
              <w:rPr>
                <w:sz w:val="18"/>
                <w:szCs w:val="18"/>
              </w:rPr>
              <w:t>Summer</w:t>
            </w:r>
          </w:p>
          <w:p w14:paraId="72842259" w14:textId="77777777" w:rsidR="008D11BD" w:rsidRPr="0075409E" w:rsidRDefault="008D11BD" w:rsidP="0017083B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75409E">
              <w:rPr>
                <w:sz w:val="18"/>
                <w:szCs w:val="18"/>
              </w:rPr>
              <w:t>Ext Year</w:t>
            </w:r>
          </w:p>
        </w:tc>
        <w:tc>
          <w:tcPr>
            <w:tcW w:w="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26A00D" w14:textId="77777777" w:rsidR="008D11BD" w:rsidRPr="0075409E" w:rsidRDefault="008D11BD" w:rsidP="0017083B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75409E">
              <w:rPr>
                <w:sz w:val="18"/>
                <w:szCs w:val="18"/>
              </w:rPr>
              <w:t>Yes</w:t>
            </w:r>
          </w:p>
        </w:tc>
      </w:tr>
      <w:tr w:rsidR="008D11BD" w:rsidRPr="006F2329" w14:paraId="20167389" w14:textId="77777777" w:rsidTr="0017083B">
        <w:trPr>
          <w:cantSplit/>
          <w:trHeight w:val="405"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412D5E" w14:textId="27CC9927" w:rsidR="008D11BD" w:rsidRPr="0075409E" w:rsidRDefault="008D11BD" w:rsidP="0017083B">
            <w:pPr>
              <w:spacing w:after="120" w:line="240" w:lineRule="auto"/>
              <w:rPr>
                <w:bCs/>
              </w:rPr>
            </w:pPr>
            <w:r w:rsidRPr="0075409E">
              <w:rPr>
                <w:bCs/>
              </w:rPr>
              <w:t>202</w:t>
            </w:r>
            <w:r w:rsidR="0075409E">
              <w:rPr>
                <w:bCs/>
              </w:rPr>
              <w:t>4</w:t>
            </w:r>
            <w:r w:rsidRPr="0075409E">
              <w:rPr>
                <w:bCs/>
              </w:rPr>
              <w:t>.0.0</w:t>
            </w:r>
          </w:p>
        </w:tc>
        <w:tc>
          <w:tcPr>
            <w:tcW w:w="1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76338F" w14:textId="77777777" w:rsidR="008D11BD" w:rsidRPr="0075409E" w:rsidRDefault="008D11BD" w:rsidP="0017083B">
            <w:pPr>
              <w:spacing w:after="120" w:line="240" w:lineRule="auto"/>
              <w:rPr>
                <w:rFonts w:cs="Arial"/>
                <w:szCs w:val="20"/>
              </w:rPr>
            </w:pPr>
            <w:r w:rsidRPr="0075409E">
              <w:rPr>
                <w:rFonts w:cs="Arial"/>
                <w:szCs w:val="20"/>
              </w:rPr>
              <w:t>E1569</w:t>
            </w:r>
          </w:p>
        </w:tc>
        <w:tc>
          <w:tcPr>
            <w:tcW w:w="22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A4C892" w14:textId="77777777" w:rsidR="008D11BD" w:rsidRPr="0075409E" w:rsidRDefault="008D11BD" w:rsidP="0017083B">
            <w:pPr>
              <w:spacing w:after="120" w:line="240" w:lineRule="auto"/>
            </w:pPr>
            <w:r w:rsidRPr="0075409E">
              <w:rPr>
                <w:rFonts w:cs="Arial"/>
                <w:szCs w:val="20"/>
              </w:rPr>
              <w:t>REPORTING-PERIOD-END-DATE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AF57C9" w14:textId="77777777" w:rsidR="008D11BD" w:rsidRPr="0075409E" w:rsidRDefault="008D11BD" w:rsidP="0017083B">
            <w:pPr>
              <w:spacing w:after="120" w:line="240" w:lineRule="auto"/>
              <w:rPr>
                <w:rFonts w:cs="Arial"/>
                <w:szCs w:val="20"/>
              </w:rPr>
            </w:pPr>
            <w:proofErr w:type="spellStart"/>
            <w:r w:rsidRPr="0075409E">
              <w:t>EndDate</w:t>
            </w:r>
            <w:proofErr w:type="spellEnd"/>
          </w:p>
        </w:tc>
        <w:tc>
          <w:tcPr>
            <w:tcW w:w="2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C7B68E" w14:textId="65B346B0" w:rsidR="008D11BD" w:rsidRPr="0075409E" w:rsidRDefault="008D11BD" w:rsidP="0017083B">
            <w:pPr>
              <w:spacing w:after="120" w:line="240" w:lineRule="auto"/>
              <w:rPr>
                <w:rFonts w:cs="Arial"/>
                <w:szCs w:val="20"/>
              </w:rPr>
            </w:pPr>
            <w:r w:rsidRPr="0075409E">
              <w:rPr>
                <w:rFonts w:cs="Arial"/>
                <w:szCs w:val="20"/>
              </w:rPr>
              <w:t xml:space="preserve">Revised Domain of Values from </w:t>
            </w:r>
            <w:proofErr w:type="spellStart"/>
            <w:r w:rsidRPr="0075409E">
              <w:rPr>
                <w:rFonts w:cs="Arial"/>
                <w:szCs w:val="20"/>
              </w:rPr>
              <w:t>yyyy</w:t>
            </w:r>
            <w:proofErr w:type="spellEnd"/>
            <w:r w:rsidRPr="0075409E">
              <w:rPr>
                <w:rFonts w:cs="Arial"/>
                <w:szCs w:val="20"/>
              </w:rPr>
              <w:t>=202</w:t>
            </w:r>
            <w:r w:rsidR="0075409E">
              <w:rPr>
                <w:rFonts w:cs="Arial"/>
                <w:szCs w:val="20"/>
              </w:rPr>
              <w:t>2</w:t>
            </w:r>
            <w:r w:rsidRPr="0075409E">
              <w:rPr>
                <w:rFonts w:cs="Arial"/>
                <w:szCs w:val="20"/>
              </w:rPr>
              <w:t>-202</w:t>
            </w:r>
            <w:r w:rsidR="0075409E">
              <w:rPr>
                <w:rFonts w:cs="Arial"/>
                <w:szCs w:val="20"/>
              </w:rPr>
              <w:t>3</w:t>
            </w:r>
            <w:r w:rsidRPr="0075409E">
              <w:rPr>
                <w:rFonts w:cs="Arial"/>
                <w:szCs w:val="20"/>
              </w:rPr>
              <w:t xml:space="preserve"> to </w:t>
            </w:r>
            <w:proofErr w:type="spellStart"/>
            <w:r w:rsidRPr="0075409E">
              <w:rPr>
                <w:rFonts w:cs="Arial"/>
                <w:szCs w:val="20"/>
              </w:rPr>
              <w:t>yyyy</w:t>
            </w:r>
            <w:proofErr w:type="spellEnd"/>
            <w:r w:rsidRPr="0075409E">
              <w:rPr>
                <w:rFonts w:cs="Arial"/>
                <w:szCs w:val="20"/>
              </w:rPr>
              <w:t>=202</w:t>
            </w:r>
            <w:r w:rsidR="0075409E">
              <w:rPr>
                <w:rFonts w:cs="Arial"/>
                <w:szCs w:val="20"/>
              </w:rPr>
              <w:t>3</w:t>
            </w:r>
            <w:r w:rsidRPr="0075409E">
              <w:rPr>
                <w:rFonts w:cs="Arial"/>
                <w:szCs w:val="20"/>
              </w:rPr>
              <w:t>-202</w:t>
            </w:r>
            <w:r w:rsidR="0075409E">
              <w:rPr>
                <w:rFonts w:cs="Arial"/>
                <w:szCs w:val="20"/>
              </w:rPr>
              <w:t>4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B314B7" w14:textId="77777777" w:rsidR="008D11BD" w:rsidRPr="0075409E" w:rsidRDefault="008D11BD" w:rsidP="0017083B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75409E">
              <w:rPr>
                <w:sz w:val="18"/>
                <w:szCs w:val="18"/>
              </w:rPr>
              <w:t>Revised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2E93FD" w14:textId="77777777" w:rsidR="008D11BD" w:rsidRPr="0075409E" w:rsidRDefault="008D11BD" w:rsidP="0017083B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 w:rsidRPr="0075409E">
              <w:rPr>
                <w:sz w:val="18"/>
                <w:szCs w:val="18"/>
              </w:rPr>
              <w:t>SUMR(</w:t>
            </w:r>
            <w:proofErr w:type="gramEnd"/>
            <w:r w:rsidRPr="0075409E">
              <w:rPr>
                <w:sz w:val="18"/>
                <w:szCs w:val="18"/>
              </w:rPr>
              <w:t>3)</w:t>
            </w:r>
          </w:p>
          <w:p w14:paraId="08F00CC8" w14:textId="77777777" w:rsidR="008D11BD" w:rsidRPr="0075409E" w:rsidRDefault="008D11BD" w:rsidP="0017083B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 w:rsidRPr="0075409E">
              <w:rPr>
                <w:sz w:val="18"/>
                <w:szCs w:val="18"/>
              </w:rPr>
              <w:t>EXYR(</w:t>
            </w:r>
            <w:proofErr w:type="gramEnd"/>
            <w:r w:rsidRPr="0075409E">
              <w:rPr>
                <w:sz w:val="18"/>
                <w:szCs w:val="18"/>
              </w:rPr>
              <w:t>4)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270D26" w14:textId="77777777" w:rsidR="008D11BD" w:rsidRPr="0075409E" w:rsidRDefault="008D11BD" w:rsidP="0017083B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75409E">
              <w:rPr>
                <w:sz w:val="18"/>
                <w:szCs w:val="18"/>
              </w:rPr>
              <w:t>PEIMS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30695D" w14:textId="77777777" w:rsidR="008D11BD" w:rsidRPr="0075409E" w:rsidRDefault="008D11BD" w:rsidP="0017083B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75409E">
              <w:rPr>
                <w:sz w:val="18"/>
                <w:szCs w:val="18"/>
              </w:rPr>
              <w:t>Summer</w:t>
            </w:r>
          </w:p>
          <w:p w14:paraId="3946C052" w14:textId="77777777" w:rsidR="008D11BD" w:rsidRPr="0075409E" w:rsidRDefault="008D11BD" w:rsidP="0017083B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75409E">
              <w:rPr>
                <w:sz w:val="18"/>
                <w:szCs w:val="18"/>
              </w:rPr>
              <w:t>Ext Year</w:t>
            </w:r>
          </w:p>
        </w:tc>
        <w:tc>
          <w:tcPr>
            <w:tcW w:w="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4CD1B8" w14:textId="77777777" w:rsidR="008D11BD" w:rsidRDefault="008D11BD" w:rsidP="0017083B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75409E">
              <w:rPr>
                <w:sz w:val="18"/>
                <w:szCs w:val="18"/>
              </w:rPr>
              <w:t>Yes</w:t>
            </w:r>
          </w:p>
        </w:tc>
      </w:tr>
    </w:tbl>
    <w:p w14:paraId="185B13A2" w14:textId="77777777" w:rsidR="008D11BD" w:rsidRDefault="008D11BD" w:rsidP="008D11BD"/>
    <w:tbl>
      <w:tblPr>
        <w:tblW w:w="136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1008"/>
        <w:gridCol w:w="1237"/>
        <w:gridCol w:w="2219"/>
        <w:gridCol w:w="2016"/>
        <w:gridCol w:w="2785"/>
        <w:gridCol w:w="810"/>
        <w:gridCol w:w="900"/>
        <w:gridCol w:w="900"/>
        <w:gridCol w:w="990"/>
        <w:gridCol w:w="815"/>
      </w:tblGrid>
      <w:tr w:rsidR="00B94E98" w:rsidRPr="0016202F" w14:paraId="0E9CB0BF" w14:textId="77777777" w:rsidTr="0070697D">
        <w:trPr>
          <w:cantSplit/>
          <w:trHeight w:val="288"/>
          <w:tblHeader/>
        </w:trPr>
        <w:tc>
          <w:tcPr>
            <w:tcW w:w="13680" w:type="dxa"/>
            <w:gridSpan w:val="10"/>
          </w:tcPr>
          <w:p w14:paraId="09940551" w14:textId="77777777" w:rsidR="00B94E98" w:rsidRPr="0016202F" w:rsidRDefault="00B94E98" w:rsidP="0070697D">
            <w:pPr>
              <w:pStyle w:val="Heading2"/>
            </w:pPr>
            <w:bookmarkStart w:id="20" w:name="_Toc120634746"/>
            <w:r>
              <w:t>Staff Category</w:t>
            </w:r>
            <w:bookmarkEnd w:id="20"/>
          </w:p>
        </w:tc>
      </w:tr>
      <w:tr w:rsidR="00B94E98" w:rsidRPr="0016202F" w14:paraId="1397BB59" w14:textId="77777777" w:rsidTr="0070697D">
        <w:trPr>
          <w:cantSplit/>
          <w:trHeight w:val="288"/>
          <w:tblHeader/>
        </w:trPr>
        <w:tc>
          <w:tcPr>
            <w:tcW w:w="13680" w:type="dxa"/>
            <w:gridSpan w:val="10"/>
          </w:tcPr>
          <w:p w14:paraId="2C354B55" w14:textId="77777777" w:rsidR="00B94E98" w:rsidRPr="0016202F" w:rsidRDefault="00B94E98" w:rsidP="0070697D">
            <w:pPr>
              <w:pStyle w:val="Heading3"/>
            </w:pPr>
            <w:bookmarkStart w:id="21" w:name="_Toc120634747"/>
            <w:r>
              <w:t xml:space="preserve">30040 – </w:t>
            </w:r>
            <w:proofErr w:type="spellStart"/>
            <w:r>
              <w:t>StaffExtension</w:t>
            </w:r>
            <w:proofErr w:type="spellEnd"/>
            <w:r>
              <w:t xml:space="preserve"> Complex Type</w:t>
            </w:r>
            <w:bookmarkEnd w:id="21"/>
            <w:r>
              <w:t xml:space="preserve"> </w:t>
            </w:r>
          </w:p>
        </w:tc>
      </w:tr>
      <w:tr w:rsidR="00B94E98" w:rsidRPr="0016202F" w14:paraId="49304061" w14:textId="77777777" w:rsidTr="0070697D">
        <w:trPr>
          <w:cantSplit/>
          <w:trHeight w:val="432"/>
          <w:tblHeader/>
        </w:trPr>
        <w:tc>
          <w:tcPr>
            <w:tcW w:w="1008" w:type="dxa"/>
          </w:tcPr>
          <w:p w14:paraId="3EFAF30A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Version</w:t>
            </w:r>
          </w:p>
        </w:tc>
        <w:tc>
          <w:tcPr>
            <w:tcW w:w="1237" w:type="dxa"/>
          </w:tcPr>
          <w:p w14:paraId="3C4A98D4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Id</w:t>
            </w:r>
          </w:p>
        </w:tc>
        <w:tc>
          <w:tcPr>
            <w:tcW w:w="2219" w:type="dxa"/>
          </w:tcPr>
          <w:p w14:paraId="14D5E0D3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Name</w:t>
            </w:r>
          </w:p>
        </w:tc>
        <w:tc>
          <w:tcPr>
            <w:tcW w:w="2016" w:type="dxa"/>
          </w:tcPr>
          <w:p w14:paraId="6C1EB007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XML Name</w:t>
            </w:r>
          </w:p>
        </w:tc>
        <w:tc>
          <w:tcPr>
            <w:tcW w:w="2785" w:type="dxa"/>
          </w:tcPr>
          <w:p w14:paraId="7053F147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escription of Changes</w:t>
            </w:r>
          </w:p>
        </w:tc>
        <w:tc>
          <w:tcPr>
            <w:tcW w:w="810" w:type="dxa"/>
          </w:tcPr>
          <w:p w14:paraId="5F5C30FE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Action</w:t>
            </w:r>
          </w:p>
        </w:tc>
        <w:tc>
          <w:tcPr>
            <w:tcW w:w="900" w:type="dxa"/>
          </w:tcPr>
          <w:p w14:paraId="6ED07862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ODS Coll</w:t>
            </w:r>
          </w:p>
        </w:tc>
        <w:tc>
          <w:tcPr>
            <w:tcW w:w="900" w:type="dxa"/>
          </w:tcPr>
          <w:p w14:paraId="4EA727F5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Data Coll</w:t>
            </w:r>
          </w:p>
        </w:tc>
        <w:tc>
          <w:tcPr>
            <w:tcW w:w="990" w:type="dxa"/>
          </w:tcPr>
          <w:p w14:paraId="7DB4D29E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Submission</w:t>
            </w:r>
          </w:p>
        </w:tc>
        <w:tc>
          <w:tcPr>
            <w:tcW w:w="815" w:type="dxa"/>
          </w:tcPr>
          <w:p w14:paraId="1D00F7D4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Impact XSD?</w:t>
            </w:r>
          </w:p>
        </w:tc>
      </w:tr>
      <w:tr w:rsidR="00B94E98" w:rsidRPr="006F2329" w14:paraId="77421684" w14:textId="77777777" w:rsidTr="0070697D">
        <w:trPr>
          <w:cantSplit/>
          <w:trHeight w:val="405"/>
        </w:trPr>
        <w:tc>
          <w:tcPr>
            <w:tcW w:w="1008" w:type="dxa"/>
          </w:tcPr>
          <w:p w14:paraId="5B22A433" w14:textId="368A9BF4" w:rsidR="00B94E98" w:rsidRPr="00430A79" w:rsidRDefault="00B94E98" w:rsidP="0070697D">
            <w:pPr>
              <w:spacing w:after="120" w:line="240" w:lineRule="auto"/>
              <w:rPr>
                <w:bCs/>
              </w:rPr>
            </w:pPr>
            <w:r w:rsidRPr="00430A79">
              <w:rPr>
                <w:bCs/>
              </w:rPr>
              <w:t>202</w:t>
            </w:r>
            <w:r w:rsidR="00430A79" w:rsidRPr="00430A79">
              <w:rPr>
                <w:bCs/>
              </w:rPr>
              <w:t>4</w:t>
            </w:r>
            <w:r w:rsidRPr="00430A79">
              <w:rPr>
                <w:bCs/>
              </w:rPr>
              <w:t>.0.0</w:t>
            </w:r>
          </w:p>
        </w:tc>
        <w:tc>
          <w:tcPr>
            <w:tcW w:w="1237" w:type="dxa"/>
          </w:tcPr>
          <w:p w14:paraId="5B0225FF" w14:textId="77777777" w:rsidR="00B94E98" w:rsidRPr="00430A79" w:rsidRDefault="00B94E98" w:rsidP="0070697D">
            <w:pPr>
              <w:spacing w:after="120" w:line="240" w:lineRule="auto"/>
            </w:pPr>
            <w:r w:rsidRPr="00430A79">
              <w:rPr>
                <w:rFonts w:cs="Arial"/>
                <w:szCs w:val="20"/>
              </w:rPr>
              <w:t>E0006</w:t>
            </w:r>
          </w:p>
        </w:tc>
        <w:tc>
          <w:tcPr>
            <w:tcW w:w="2219" w:type="dxa"/>
          </w:tcPr>
          <w:p w14:paraId="7C788FEF" w14:textId="77777777" w:rsidR="00B94E98" w:rsidRPr="00430A79" w:rsidRDefault="00B94E98" w:rsidP="0070697D">
            <w:pPr>
              <w:spacing w:after="120" w:line="240" w:lineRule="auto"/>
            </w:pPr>
            <w:r w:rsidRPr="00430A79">
              <w:rPr>
                <w:rFonts w:cs="Arial"/>
                <w:szCs w:val="20"/>
              </w:rPr>
              <w:t>DATE-OF-BIRTH</w:t>
            </w:r>
          </w:p>
        </w:tc>
        <w:tc>
          <w:tcPr>
            <w:tcW w:w="2016" w:type="dxa"/>
          </w:tcPr>
          <w:p w14:paraId="3836BE08" w14:textId="77777777" w:rsidR="00B94E98" w:rsidRPr="00430A79" w:rsidRDefault="00B94E98" w:rsidP="0070697D">
            <w:pPr>
              <w:spacing w:after="120" w:line="240" w:lineRule="auto"/>
            </w:pPr>
            <w:proofErr w:type="spellStart"/>
            <w:r w:rsidRPr="00430A79">
              <w:rPr>
                <w:rFonts w:cs="Arial"/>
                <w:szCs w:val="20"/>
              </w:rPr>
              <w:t>BirthDate</w:t>
            </w:r>
            <w:proofErr w:type="spellEnd"/>
          </w:p>
        </w:tc>
        <w:tc>
          <w:tcPr>
            <w:tcW w:w="2785" w:type="dxa"/>
          </w:tcPr>
          <w:p w14:paraId="27251CA3" w14:textId="75FF843A" w:rsidR="00B94E98" w:rsidRPr="00430A79" w:rsidRDefault="00B94E98" w:rsidP="0070697D">
            <w:pPr>
              <w:spacing w:after="120" w:line="240" w:lineRule="auto"/>
            </w:pPr>
            <w:r w:rsidRPr="00430A79">
              <w:rPr>
                <w:rFonts w:cs="Arial"/>
                <w:szCs w:val="20"/>
              </w:rPr>
              <w:t xml:space="preserve">Revised Domain of Values from </w:t>
            </w:r>
            <w:proofErr w:type="spellStart"/>
            <w:r w:rsidRPr="00430A79">
              <w:rPr>
                <w:rFonts w:cs="Arial"/>
                <w:szCs w:val="20"/>
              </w:rPr>
              <w:t>yyyy</w:t>
            </w:r>
            <w:proofErr w:type="spellEnd"/>
            <w:r w:rsidRPr="00430A79">
              <w:rPr>
                <w:rFonts w:cs="Arial"/>
                <w:szCs w:val="20"/>
              </w:rPr>
              <w:t>=192</w:t>
            </w:r>
            <w:r w:rsidR="00430A79" w:rsidRPr="00430A79">
              <w:rPr>
                <w:rFonts w:cs="Arial"/>
                <w:szCs w:val="20"/>
              </w:rPr>
              <w:t>3</w:t>
            </w:r>
            <w:r w:rsidRPr="00430A79">
              <w:rPr>
                <w:rFonts w:cs="Arial"/>
                <w:szCs w:val="20"/>
              </w:rPr>
              <w:t>-202</w:t>
            </w:r>
            <w:r w:rsidR="00430A79" w:rsidRPr="00430A79">
              <w:rPr>
                <w:rFonts w:cs="Arial"/>
                <w:szCs w:val="20"/>
              </w:rPr>
              <w:t>3</w:t>
            </w:r>
            <w:r w:rsidRPr="00430A79">
              <w:rPr>
                <w:rFonts w:cs="Arial"/>
                <w:szCs w:val="20"/>
              </w:rPr>
              <w:t xml:space="preserve"> to </w:t>
            </w:r>
            <w:proofErr w:type="spellStart"/>
            <w:r w:rsidRPr="00430A79">
              <w:rPr>
                <w:rFonts w:cs="Arial"/>
                <w:szCs w:val="20"/>
              </w:rPr>
              <w:t>yyyy</w:t>
            </w:r>
            <w:proofErr w:type="spellEnd"/>
            <w:r w:rsidRPr="00430A79">
              <w:rPr>
                <w:rFonts w:cs="Arial"/>
                <w:szCs w:val="20"/>
              </w:rPr>
              <w:t>=192</w:t>
            </w:r>
            <w:r w:rsidR="00430A79" w:rsidRPr="00430A79">
              <w:rPr>
                <w:rFonts w:cs="Arial"/>
                <w:szCs w:val="20"/>
              </w:rPr>
              <w:t>4</w:t>
            </w:r>
            <w:r w:rsidRPr="00430A79">
              <w:rPr>
                <w:rFonts w:cs="Arial"/>
                <w:szCs w:val="20"/>
              </w:rPr>
              <w:t>-202</w:t>
            </w:r>
            <w:r w:rsidR="00430A79" w:rsidRPr="00430A79">
              <w:rPr>
                <w:rFonts w:cs="Arial"/>
                <w:szCs w:val="20"/>
              </w:rPr>
              <w:t>4</w:t>
            </w:r>
          </w:p>
        </w:tc>
        <w:tc>
          <w:tcPr>
            <w:tcW w:w="810" w:type="dxa"/>
          </w:tcPr>
          <w:p w14:paraId="55C869FD" w14:textId="77777777" w:rsidR="00B94E98" w:rsidRPr="00430A79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430A79">
              <w:rPr>
                <w:sz w:val="18"/>
                <w:szCs w:val="18"/>
              </w:rPr>
              <w:t>Revised</w:t>
            </w:r>
          </w:p>
        </w:tc>
        <w:tc>
          <w:tcPr>
            <w:tcW w:w="900" w:type="dxa"/>
          </w:tcPr>
          <w:p w14:paraId="0496E169" w14:textId="77777777" w:rsidR="00B94E98" w:rsidRPr="00430A79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430A79">
              <w:rPr>
                <w:sz w:val="18"/>
                <w:szCs w:val="18"/>
              </w:rPr>
              <w:t>TSDS</w:t>
            </w:r>
          </w:p>
          <w:p w14:paraId="0A728258" w14:textId="77777777" w:rsidR="00B94E98" w:rsidRPr="00430A79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  <w:p w14:paraId="006F9056" w14:textId="77777777" w:rsidR="00B94E98" w:rsidRPr="00430A79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 w:rsidRPr="00430A79">
              <w:rPr>
                <w:sz w:val="18"/>
                <w:szCs w:val="18"/>
              </w:rPr>
              <w:t>FALL(</w:t>
            </w:r>
            <w:proofErr w:type="gramEnd"/>
            <w:r w:rsidRPr="00430A79">
              <w:rPr>
                <w:sz w:val="18"/>
                <w:szCs w:val="18"/>
              </w:rPr>
              <w:t>1)</w:t>
            </w:r>
          </w:p>
          <w:p w14:paraId="65FF137A" w14:textId="2C4F0A24" w:rsidR="007D428F" w:rsidRPr="00430A79" w:rsidRDefault="007D428F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 w:rsidRPr="00430A79">
              <w:rPr>
                <w:sz w:val="18"/>
                <w:szCs w:val="18"/>
              </w:rPr>
              <w:t>EXYR(</w:t>
            </w:r>
            <w:proofErr w:type="gramEnd"/>
            <w:r w:rsidRPr="00430A79">
              <w:rPr>
                <w:sz w:val="18"/>
                <w:szCs w:val="18"/>
              </w:rPr>
              <w:t>4)</w:t>
            </w:r>
          </w:p>
        </w:tc>
        <w:tc>
          <w:tcPr>
            <w:tcW w:w="900" w:type="dxa"/>
          </w:tcPr>
          <w:p w14:paraId="059B214A" w14:textId="77777777" w:rsidR="00B94E98" w:rsidRPr="00430A79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430A79">
              <w:rPr>
                <w:sz w:val="18"/>
                <w:szCs w:val="18"/>
              </w:rPr>
              <w:t>CR</w:t>
            </w:r>
          </w:p>
          <w:p w14:paraId="2B58D1ED" w14:textId="77777777" w:rsidR="00B94E98" w:rsidRPr="00430A79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  <w:p w14:paraId="302452B1" w14:textId="77777777" w:rsidR="00B94E98" w:rsidRPr="00430A79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430A79">
              <w:rPr>
                <w:sz w:val="18"/>
                <w:szCs w:val="18"/>
              </w:rPr>
              <w:t>PEIMS</w:t>
            </w:r>
          </w:p>
        </w:tc>
        <w:tc>
          <w:tcPr>
            <w:tcW w:w="990" w:type="dxa"/>
          </w:tcPr>
          <w:p w14:paraId="7C852CFC" w14:textId="77777777" w:rsidR="00B94E98" w:rsidRPr="00430A79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430A79">
              <w:rPr>
                <w:sz w:val="18"/>
                <w:szCs w:val="18"/>
              </w:rPr>
              <w:t>CRF</w:t>
            </w:r>
          </w:p>
          <w:p w14:paraId="1C1BB3D7" w14:textId="77777777" w:rsidR="00B94E98" w:rsidRPr="00430A79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430A79">
              <w:rPr>
                <w:sz w:val="18"/>
                <w:szCs w:val="18"/>
              </w:rPr>
              <w:t>CRW</w:t>
            </w:r>
          </w:p>
          <w:p w14:paraId="3BA44086" w14:textId="77777777" w:rsidR="00B94E98" w:rsidRPr="00430A79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430A79">
              <w:rPr>
                <w:sz w:val="18"/>
                <w:szCs w:val="18"/>
              </w:rPr>
              <w:t>Fall</w:t>
            </w:r>
          </w:p>
          <w:p w14:paraId="36B31602" w14:textId="495EB465" w:rsidR="007D428F" w:rsidRPr="00430A79" w:rsidRDefault="007D428F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430A79">
              <w:rPr>
                <w:sz w:val="18"/>
                <w:szCs w:val="18"/>
              </w:rPr>
              <w:t>Ext Year</w:t>
            </w:r>
          </w:p>
        </w:tc>
        <w:tc>
          <w:tcPr>
            <w:tcW w:w="815" w:type="dxa"/>
          </w:tcPr>
          <w:p w14:paraId="0F602A43" w14:textId="77777777" w:rsidR="00B94E98" w:rsidRPr="008F2BBB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430A79">
              <w:rPr>
                <w:sz w:val="18"/>
                <w:szCs w:val="18"/>
              </w:rPr>
              <w:t>Yes</w:t>
            </w:r>
          </w:p>
        </w:tc>
      </w:tr>
    </w:tbl>
    <w:p w14:paraId="3BC5FC58" w14:textId="172CCCB8" w:rsidR="00057370" w:rsidRDefault="00057370" w:rsidP="00B94E98"/>
    <w:tbl>
      <w:tblPr>
        <w:tblW w:w="136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1008"/>
        <w:gridCol w:w="1237"/>
        <w:gridCol w:w="2219"/>
        <w:gridCol w:w="2016"/>
        <w:gridCol w:w="2880"/>
        <w:gridCol w:w="805"/>
        <w:gridCol w:w="720"/>
        <w:gridCol w:w="900"/>
        <w:gridCol w:w="1031"/>
        <w:gridCol w:w="864"/>
      </w:tblGrid>
      <w:tr w:rsidR="00B94E98" w:rsidRPr="0016202F" w14:paraId="46EB4FFE" w14:textId="77777777" w:rsidTr="0070697D">
        <w:trPr>
          <w:cantSplit/>
          <w:trHeight w:val="288"/>
          <w:tblHeader/>
        </w:trPr>
        <w:tc>
          <w:tcPr>
            <w:tcW w:w="13680" w:type="dxa"/>
            <w:gridSpan w:val="10"/>
          </w:tcPr>
          <w:p w14:paraId="29CA09EB" w14:textId="77777777" w:rsidR="00B94E98" w:rsidRPr="0016202F" w:rsidRDefault="00B94E98" w:rsidP="0070697D">
            <w:pPr>
              <w:spacing w:before="40" w:after="120" w:line="240" w:lineRule="auto"/>
            </w:pPr>
            <w:r w:rsidRPr="00A852C3">
              <w:rPr>
                <w:b/>
                <w:bCs/>
                <w:color w:val="2E74B5" w:themeColor="accent1" w:themeShade="BF"/>
                <w:sz w:val="26"/>
                <w:szCs w:val="26"/>
              </w:rPr>
              <w:t>Staff Category</w:t>
            </w:r>
          </w:p>
        </w:tc>
      </w:tr>
      <w:tr w:rsidR="00B94E98" w:rsidRPr="0016202F" w14:paraId="62B6C658" w14:textId="77777777" w:rsidTr="0070697D">
        <w:trPr>
          <w:cantSplit/>
          <w:trHeight w:val="288"/>
          <w:tblHeader/>
        </w:trPr>
        <w:tc>
          <w:tcPr>
            <w:tcW w:w="13680" w:type="dxa"/>
            <w:gridSpan w:val="10"/>
          </w:tcPr>
          <w:p w14:paraId="4C689206" w14:textId="77777777" w:rsidR="00B94E98" w:rsidRPr="0016202F" w:rsidRDefault="00B94E98" w:rsidP="0070697D">
            <w:pPr>
              <w:pStyle w:val="Heading3"/>
            </w:pPr>
            <w:bookmarkStart w:id="22" w:name="_30305_/_50300"/>
            <w:bookmarkStart w:id="23" w:name="_Toc120634748"/>
            <w:bookmarkEnd w:id="22"/>
            <w:r>
              <w:t xml:space="preserve">30305 / 50300 – </w:t>
            </w:r>
            <w:proofErr w:type="spellStart"/>
            <w:r>
              <w:t>TeacherSectionAssociationExtension</w:t>
            </w:r>
            <w:proofErr w:type="spellEnd"/>
            <w:r w:rsidRPr="00DF6FBA">
              <w:t xml:space="preserve"> </w:t>
            </w:r>
            <w:r>
              <w:t>Complex Type</w:t>
            </w:r>
            <w:bookmarkEnd w:id="23"/>
          </w:p>
        </w:tc>
      </w:tr>
      <w:tr w:rsidR="00B94E98" w:rsidRPr="0016202F" w14:paraId="3137B3F2" w14:textId="77777777" w:rsidTr="0070697D">
        <w:trPr>
          <w:cantSplit/>
          <w:trHeight w:val="432"/>
          <w:tblHeader/>
        </w:trPr>
        <w:tc>
          <w:tcPr>
            <w:tcW w:w="1008" w:type="dxa"/>
          </w:tcPr>
          <w:p w14:paraId="18E419D4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Version</w:t>
            </w:r>
          </w:p>
        </w:tc>
        <w:tc>
          <w:tcPr>
            <w:tcW w:w="1237" w:type="dxa"/>
          </w:tcPr>
          <w:p w14:paraId="01BF9729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Id</w:t>
            </w:r>
          </w:p>
        </w:tc>
        <w:tc>
          <w:tcPr>
            <w:tcW w:w="2219" w:type="dxa"/>
          </w:tcPr>
          <w:p w14:paraId="2E16BBC3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Name</w:t>
            </w:r>
          </w:p>
        </w:tc>
        <w:tc>
          <w:tcPr>
            <w:tcW w:w="2016" w:type="dxa"/>
          </w:tcPr>
          <w:p w14:paraId="392E06B4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XML Name</w:t>
            </w:r>
          </w:p>
        </w:tc>
        <w:tc>
          <w:tcPr>
            <w:tcW w:w="2880" w:type="dxa"/>
          </w:tcPr>
          <w:p w14:paraId="35C3F039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escription of Changes</w:t>
            </w:r>
          </w:p>
        </w:tc>
        <w:tc>
          <w:tcPr>
            <w:tcW w:w="805" w:type="dxa"/>
          </w:tcPr>
          <w:p w14:paraId="38E38377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Action</w:t>
            </w:r>
          </w:p>
        </w:tc>
        <w:tc>
          <w:tcPr>
            <w:tcW w:w="720" w:type="dxa"/>
          </w:tcPr>
          <w:p w14:paraId="0B372E05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ODS Coll</w:t>
            </w:r>
          </w:p>
        </w:tc>
        <w:tc>
          <w:tcPr>
            <w:tcW w:w="900" w:type="dxa"/>
          </w:tcPr>
          <w:p w14:paraId="5EED3BB9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Data Coll</w:t>
            </w:r>
          </w:p>
        </w:tc>
        <w:tc>
          <w:tcPr>
            <w:tcW w:w="1031" w:type="dxa"/>
          </w:tcPr>
          <w:p w14:paraId="4E19141A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Submission</w:t>
            </w:r>
          </w:p>
        </w:tc>
        <w:tc>
          <w:tcPr>
            <w:tcW w:w="864" w:type="dxa"/>
          </w:tcPr>
          <w:p w14:paraId="332518DD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Impact XSD?</w:t>
            </w:r>
          </w:p>
        </w:tc>
      </w:tr>
      <w:tr w:rsidR="00B94E98" w:rsidRPr="00517212" w14:paraId="1995428C" w14:textId="77777777" w:rsidTr="0070697D">
        <w:trPr>
          <w:cantSplit/>
          <w:trHeight w:val="405"/>
          <w:tblHeader/>
        </w:trPr>
        <w:tc>
          <w:tcPr>
            <w:tcW w:w="1008" w:type="dxa"/>
          </w:tcPr>
          <w:p w14:paraId="40FF26B4" w14:textId="7E216572" w:rsidR="00B94E98" w:rsidRPr="00517212" w:rsidRDefault="00B94E98" w:rsidP="0070697D">
            <w:pPr>
              <w:spacing w:after="120" w:line="240" w:lineRule="auto"/>
              <w:rPr>
                <w:bCs/>
              </w:rPr>
            </w:pPr>
            <w:r w:rsidRPr="00517212">
              <w:rPr>
                <w:bCs/>
              </w:rPr>
              <w:t>202</w:t>
            </w:r>
            <w:r w:rsidR="00517212">
              <w:rPr>
                <w:bCs/>
              </w:rPr>
              <w:t>4</w:t>
            </w:r>
            <w:r w:rsidRPr="00517212">
              <w:rPr>
                <w:bCs/>
              </w:rPr>
              <w:t>.0.0</w:t>
            </w:r>
          </w:p>
        </w:tc>
        <w:tc>
          <w:tcPr>
            <w:tcW w:w="1237" w:type="dxa"/>
          </w:tcPr>
          <w:p w14:paraId="177C8E6D" w14:textId="77777777" w:rsidR="00B94E98" w:rsidRPr="00517212" w:rsidRDefault="00B94E98" w:rsidP="0070697D">
            <w:pPr>
              <w:spacing w:after="120" w:line="240" w:lineRule="auto"/>
            </w:pPr>
            <w:r w:rsidRPr="00517212">
              <w:rPr>
                <w:rFonts w:cs="Arial"/>
                <w:szCs w:val="20"/>
              </w:rPr>
              <w:t>E1065</w:t>
            </w:r>
          </w:p>
        </w:tc>
        <w:tc>
          <w:tcPr>
            <w:tcW w:w="2219" w:type="dxa"/>
          </w:tcPr>
          <w:p w14:paraId="2070A692" w14:textId="77777777" w:rsidR="00B94E98" w:rsidRPr="00517212" w:rsidRDefault="00B94E98" w:rsidP="0070697D">
            <w:pPr>
              <w:spacing w:after="120" w:line="240" w:lineRule="auto"/>
            </w:pPr>
            <w:r w:rsidRPr="00517212">
              <w:rPr>
                <w:rFonts w:cs="Arial"/>
                <w:szCs w:val="20"/>
              </w:rPr>
              <w:t>ASSIGNMENT-BEGIN-DATE</w:t>
            </w:r>
          </w:p>
        </w:tc>
        <w:tc>
          <w:tcPr>
            <w:tcW w:w="2016" w:type="dxa"/>
          </w:tcPr>
          <w:p w14:paraId="1CB2E0A5" w14:textId="77777777" w:rsidR="00B94E98" w:rsidRPr="00517212" w:rsidRDefault="00B94E98" w:rsidP="0070697D">
            <w:pPr>
              <w:spacing w:after="120" w:line="240" w:lineRule="auto"/>
            </w:pPr>
            <w:proofErr w:type="spellStart"/>
            <w:r w:rsidRPr="00517212">
              <w:rPr>
                <w:rFonts w:cs="Arial"/>
                <w:color w:val="000000"/>
                <w:szCs w:val="20"/>
              </w:rPr>
              <w:t>BeginDate</w:t>
            </w:r>
            <w:proofErr w:type="spellEnd"/>
          </w:p>
        </w:tc>
        <w:tc>
          <w:tcPr>
            <w:tcW w:w="2880" w:type="dxa"/>
          </w:tcPr>
          <w:p w14:paraId="1560D6DC" w14:textId="5EFBAC87" w:rsidR="00B94E98" w:rsidRPr="00517212" w:rsidRDefault="00C836D0" w:rsidP="0070697D">
            <w:pPr>
              <w:spacing w:after="120" w:line="240" w:lineRule="auto"/>
            </w:pPr>
            <w:r w:rsidRPr="00517212">
              <w:rPr>
                <w:rFonts w:cs="Arial"/>
                <w:szCs w:val="20"/>
              </w:rPr>
              <w:t xml:space="preserve">Revised Domain of Values from </w:t>
            </w:r>
            <w:proofErr w:type="spellStart"/>
            <w:r w:rsidRPr="00517212">
              <w:rPr>
                <w:rFonts w:cs="Arial"/>
                <w:szCs w:val="20"/>
              </w:rPr>
              <w:t>yyyy</w:t>
            </w:r>
            <w:proofErr w:type="spellEnd"/>
            <w:r w:rsidRPr="00517212">
              <w:rPr>
                <w:rFonts w:cs="Arial"/>
                <w:szCs w:val="20"/>
              </w:rPr>
              <w:t>=202</w:t>
            </w:r>
            <w:r w:rsidR="00517212">
              <w:rPr>
                <w:rFonts w:cs="Arial"/>
                <w:szCs w:val="20"/>
              </w:rPr>
              <w:t>2</w:t>
            </w:r>
            <w:r w:rsidRPr="00517212">
              <w:rPr>
                <w:rFonts w:cs="Arial"/>
                <w:szCs w:val="20"/>
              </w:rPr>
              <w:t>-202</w:t>
            </w:r>
            <w:r w:rsidR="00517212">
              <w:rPr>
                <w:rFonts w:cs="Arial"/>
                <w:szCs w:val="20"/>
              </w:rPr>
              <w:t>3</w:t>
            </w:r>
            <w:r w:rsidRPr="00517212">
              <w:rPr>
                <w:rFonts w:cs="Arial"/>
                <w:szCs w:val="20"/>
              </w:rPr>
              <w:t xml:space="preserve"> to </w:t>
            </w:r>
            <w:proofErr w:type="spellStart"/>
            <w:r w:rsidRPr="00517212">
              <w:rPr>
                <w:rFonts w:cs="Arial"/>
                <w:szCs w:val="20"/>
              </w:rPr>
              <w:t>yyyy</w:t>
            </w:r>
            <w:proofErr w:type="spellEnd"/>
            <w:r w:rsidRPr="00517212">
              <w:rPr>
                <w:rFonts w:cs="Arial"/>
                <w:szCs w:val="20"/>
              </w:rPr>
              <w:t>=202</w:t>
            </w:r>
            <w:r w:rsidR="00517212">
              <w:rPr>
                <w:rFonts w:cs="Arial"/>
                <w:szCs w:val="20"/>
              </w:rPr>
              <w:t>3</w:t>
            </w:r>
            <w:r w:rsidRPr="00517212">
              <w:rPr>
                <w:rFonts w:cs="Arial"/>
                <w:szCs w:val="20"/>
              </w:rPr>
              <w:t>-202</w:t>
            </w:r>
            <w:r w:rsidR="00517212">
              <w:rPr>
                <w:rFonts w:cs="Arial"/>
                <w:szCs w:val="20"/>
              </w:rPr>
              <w:t>4</w:t>
            </w:r>
          </w:p>
        </w:tc>
        <w:tc>
          <w:tcPr>
            <w:tcW w:w="805" w:type="dxa"/>
          </w:tcPr>
          <w:p w14:paraId="3F1F8340" w14:textId="77777777" w:rsidR="00B94E98" w:rsidRPr="00517212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517212">
              <w:rPr>
                <w:sz w:val="18"/>
                <w:szCs w:val="18"/>
              </w:rPr>
              <w:t>Revised</w:t>
            </w:r>
          </w:p>
        </w:tc>
        <w:tc>
          <w:tcPr>
            <w:tcW w:w="720" w:type="dxa"/>
          </w:tcPr>
          <w:p w14:paraId="36FAF31C" w14:textId="77777777" w:rsidR="00B94E98" w:rsidRPr="00517212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517212">
              <w:rPr>
                <w:sz w:val="18"/>
                <w:szCs w:val="18"/>
              </w:rPr>
              <w:t>TSDS</w:t>
            </w:r>
          </w:p>
        </w:tc>
        <w:tc>
          <w:tcPr>
            <w:tcW w:w="900" w:type="dxa"/>
          </w:tcPr>
          <w:p w14:paraId="544D503D" w14:textId="77777777" w:rsidR="00B94E98" w:rsidRPr="00517212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517212">
              <w:rPr>
                <w:sz w:val="18"/>
                <w:szCs w:val="18"/>
              </w:rPr>
              <w:t>CR</w:t>
            </w:r>
          </w:p>
          <w:p w14:paraId="350C108C" w14:textId="77777777" w:rsidR="00B94E98" w:rsidRPr="00517212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  <w:p w14:paraId="79FB9B27" w14:textId="77777777" w:rsidR="00B94E98" w:rsidRPr="00517212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517212">
              <w:rPr>
                <w:sz w:val="18"/>
                <w:szCs w:val="18"/>
              </w:rPr>
              <w:t>ECDS</w:t>
            </w:r>
          </w:p>
        </w:tc>
        <w:tc>
          <w:tcPr>
            <w:tcW w:w="1031" w:type="dxa"/>
          </w:tcPr>
          <w:p w14:paraId="447C287F" w14:textId="77777777" w:rsidR="00B94E98" w:rsidRPr="00517212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517212">
              <w:rPr>
                <w:sz w:val="18"/>
                <w:szCs w:val="18"/>
              </w:rPr>
              <w:t>CRF</w:t>
            </w:r>
          </w:p>
          <w:p w14:paraId="6A2A5764" w14:textId="77777777" w:rsidR="00B94E98" w:rsidRPr="00517212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517212">
              <w:rPr>
                <w:sz w:val="18"/>
                <w:szCs w:val="18"/>
              </w:rPr>
              <w:t>CRW</w:t>
            </w:r>
          </w:p>
          <w:p w14:paraId="20AEBF48" w14:textId="77777777" w:rsidR="00B94E98" w:rsidRPr="00517212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517212">
              <w:rPr>
                <w:sz w:val="18"/>
                <w:szCs w:val="18"/>
              </w:rPr>
              <w:t>ECDS-KG</w:t>
            </w:r>
          </w:p>
          <w:p w14:paraId="6AECEB45" w14:textId="77777777" w:rsidR="00B94E98" w:rsidRPr="00517212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517212">
              <w:rPr>
                <w:sz w:val="18"/>
                <w:szCs w:val="18"/>
              </w:rPr>
              <w:t>ECDS-PK</w:t>
            </w:r>
          </w:p>
        </w:tc>
        <w:tc>
          <w:tcPr>
            <w:tcW w:w="864" w:type="dxa"/>
          </w:tcPr>
          <w:p w14:paraId="1E0AA629" w14:textId="77777777" w:rsidR="00B94E98" w:rsidRPr="00517212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517212">
              <w:rPr>
                <w:sz w:val="18"/>
                <w:szCs w:val="18"/>
              </w:rPr>
              <w:t>Yes</w:t>
            </w:r>
          </w:p>
        </w:tc>
      </w:tr>
      <w:tr w:rsidR="00B94E98" w:rsidRPr="006F2329" w14:paraId="69C1BC5F" w14:textId="77777777" w:rsidTr="0070697D">
        <w:trPr>
          <w:cantSplit/>
          <w:trHeight w:val="405"/>
          <w:tblHeader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26AB8F" w14:textId="74B4C744" w:rsidR="00B94E98" w:rsidRPr="00517212" w:rsidRDefault="00B94E98" w:rsidP="0070697D">
            <w:pPr>
              <w:spacing w:after="120" w:line="240" w:lineRule="auto"/>
              <w:rPr>
                <w:bCs/>
              </w:rPr>
            </w:pPr>
            <w:r w:rsidRPr="00517212">
              <w:rPr>
                <w:bCs/>
              </w:rPr>
              <w:t>202</w:t>
            </w:r>
            <w:r w:rsidR="00517212">
              <w:rPr>
                <w:bCs/>
              </w:rPr>
              <w:t>4</w:t>
            </w:r>
            <w:r w:rsidRPr="00517212">
              <w:rPr>
                <w:bCs/>
              </w:rPr>
              <w:t>.0.0</w:t>
            </w:r>
          </w:p>
        </w:tc>
        <w:tc>
          <w:tcPr>
            <w:tcW w:w="1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90575A" w14:textId="77777777" w:rsidR="00B94E98" w:rsidRPr="00517212" w:rsidRDefault="00B94E98" w:rsidP="0070697D">
            <w:pPr>
              <w:spacing w:after="120" w:line="240" w:lineRule="auto"/>
              <w:rPr>
                <w:rFonts w:cs="Arial"/>
                <w:szCs w:val="20"/>
              </w:rPr>
            </w:pPr>
            <w:r w:rsidRPr="00517212">
              <w:rPr>
                <w:rFonts w:cs="Arial"/>
                <w:szCs w:val="20"/>
              </w:rPr>
              <w:t>E1066</w:t>
            </w:r>
          </w:p>
        </w:tc>
        <w:tc>
          <w:tcPr>
            <w:tcW w:w="22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73FFB2" w14:textId="77777777" w:rsidR="00B94E98" w:rsidRPr="00517212" w:rsidRDefault="00B94E98" w:rsidP="0070697D">
            <w:pPr>
              <w:spacing w:after="120" w:line="240" w:lineRule="auto"/>
              <w:rPr>
                <w:rFonts w:cs="Arial"/>
                <w:szCs w:val="20"/>
              </w:rPr>
            </w:pPr>
            <w:r w:rsidRPr="00517212">
              <w:rPr>
                <w:rFonts w:cs="Arial"/>
                <w:szCs w:val="20"/>
              </w:rPr>
              <w:t>ASSIGNMENT-END-DATE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252E00" w14:textId="77777777" w:rsidR="00B94E98" w:rsidRPr="00517212" w:rsidRDefault="00B94E98" w:rsidP="0070697D">
            <w:pPr>
              <w:spacing w:after="120" w:line="240" w:lineRule="auto"/>
              <w:rPr>
                <w:rFonts w:cs="Arial"/>
                <w:color w:val="000000"/>
                <w:szCs w:val="20"/>
              </w:rPr>
            </w:pPr>
            <w:proofErr w:type="spellStart"/>
            <w:r w:rsidRPr="00517212">
              <w:rPr>
                <w:rFonts w:cs="Arial"/>
                <w:color w:val="000000"/>
                <w:szCs w:val="20"/>
              </w:rPr>
              <w:t>EndDate</w:t>
            </w:r>
            <w:proofErr w:type="spellEnd"/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6283C7" w14:textId="62DF49EB" w:rsidR="00B94E98" w:rsidRPr="00517212" w:rsidRDefault="00C836D0" w:rsidP="0070697D">
            <w:pPr>
              <w:spacing w:after="120" w:line="240" w:lineRule="auto"/>
              <w:rPr>
                <w:rFonts w:cs="Arial"/>
                <w:color w:val="000000"/>
                <w:szCs w:val="20"/>
              </w:rPr>
            </w:pPr>
            <w:r w:rsidRPr="00517212">
              <w:rPr>
                <w:rFonts w:cs="Arial"/>
                <w:szCs w:val="20"/>
              </w:rPr>
              <w:t xml:space="preserve">Revised Domain of Values from </w:t>
            </w:r>
            <w:proofErr w:type="spellStart"/>
            <w:r w:rsidRPr="00517212">
              <w:rPr>
                <w:rFonts w:cs="Arial"/>
                <w:szCs w:val="20"/>
              </w:rPr>
              <w:t>yyyy</w:t>
            </w:r>
            <w:proofErr w:type="spellEnd"/>
            <w:r w:rsidRPr="00517212">
              <w:rPr>
                <w:rFonts w:cs="Arial"/>
                <w:szCs w:val="20"/>
              </w:rPr>
              <w:t>=202</w:t>
            </w:r>
            <w:r w:rsidR="00517212">
              <w:rPr>
                <w:rFonts w:cs="Arial"/>
                <w:szCs w:val="20"/>
              </w:rPr>
              <w:t>2</w:t>
            </w:r>
            <w:r w:rsidRPr="00517212">
              <w:rPr>
                <w:rFonts w:cs="Arial"/>
                <w:szCs w:val="20"/>
              </w:rPr>
              <w:t>-202</w:t>
            </w:r>
            <w:r w:rsidR="00517212">
              <w:rPr>
                <w:rFonts w:cs="Arial"/>
                <w:szCs w:val="20"/>
              </w:rPr>
              <w:t>3</w:t>
            </w:r>
            <w:r w:rsidRPr="00517212">
              <w:rPr>
                <w:rFonts w:cs="Arial"/>
                <w:szCs w:val="20"/>
              </w:rPr>
              <w:t xml:space="preserve"> to </w:t>
            </w:r>
            <w:proofErr w:type="spellStart"/>
            <w:r w:rsidRPr="00517212">
              <w:rPr>
                <w:rFonts w:cs="Arial"/>
                <w:szCs w:val="20"/>
              </w:rPr>
              <w:t>yyyy</w:t>
            </w:r>
            <w:proofErr w:type="spellEnd"/>
            <w:r w:rsidRPr="00517212">
              <w:rPr>
                <w:rFonts w:cs="Arial"/>
                <w:szCs w:val="20"/>
              </w:rPr>
              <w:t>=202</w:t>
            </w:r>
            <w:r w:rsidR="00517212">
              <w:rPr>
                <w:rFonts w:cs="Arial"/>
                <w:szCs w:val="20"/>
              </w:rPr>
              <w:t>3</w:t>
            </w:r>
            <w:r w:rsidRPr="00517212">
              <w:rPr>
                <w:rFonts w:cs="Arial"/>
                <w:szCs w:val="20"/>
              </w:rPr>
              <w:t>-202</w:t>
            </w:r>
            <w:r w:rsidR="00517212">
              <w:rPr>
                <w:rFonts w:cs="Arial"/>
                <w:szCs w:val="20"/>
              </w:rPr>
              <w:t>4</w:t>
            </w:r>
          </w:p>
        </w:tc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663199" w14:textId="77777777" w:rsidR="00B94E98" w:rsidRPr="00517212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517212">
              <w:rPr>
                <w:sz w:val="18"/>
                <w:szCs w:val="18"/>
              </w:rPr>
              <w:t>Revised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899F4A" w14:textId="77777777" w:rsidR="00B94E98" w:rsidRPr="00517212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517212">
              <w:rPr>
                <w:sz w:val="18"/>
                <w:szCs w:val="18"/>
              </w:rPr>
              <w:t>TSDS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B09227" w14:textId="77777777" w:rsidR="00B94E98" w:rsidRPr="00517212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517212">
              <w:rPr>
                <w:sz w:val="18"/>
                <w:szCs w:val="18"/>
              </w:rPr>
              <w:t>CR</w:t>
            </w:r>
          </w:p>
          <w:p w14:paraId="79E3CBD0" w14:textId="77777777" w:rsidR="00B94E98" w:rsidRPr="00517212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  <w:p w14:paraId="5EFDAB30" w14:textId="77777777" w:rsidR="00B94E98" w:rsidRPr="00517212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517212">
              <w:rPr>
                <w:sz w:val="18"/>
                <w:szCs w:val="18"/>
              </w:rPr>
              <w:t>ECDS</w:t>
            </w:r>
          </w:p>
        </w:tc>
        <w:tc>
          <w:tcPr>
            <w:tcW w:w="10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9D4613" w14:textId="77777777" w:rsidR="00B94E98" w:rsidRPr="00517212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517212">
              <w:rPr>
                <w:sz w:val="18"/>
                <w:szCs w:val="18"/>
              </w:rPr>
              <w:t>CRF</w:t>
            </w:r>
          </w:p>
          <w:p w14:paraId="6096277C" w14:textId="77777777" w:rsidR="00B94E98" w:rsidRPr="00517212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517212">
              <w:rPr>
                <w:sz w:val="18"/>
                <w:szCs w:val="18"/>
              </w:rPr>
              <w:t>CRW</w:t>
            </w:r>
          </w:p>
          <w:p w14:paraId="6A63C236" w14:textId="77777777" w:rsidR="00B94E98" w:rsidRPr="00517212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517212">
              <w:rPr>
                <w:sz w:val="18"/>
                <w:szCs w:val="18"/>
              </w:rPr>
              <w:t>ECDS-KG</w:t>
            </w:r>
          </w:p>
          <w:p w14:paraId="101E81A3" w14:textId="77777777" w:rsidR="00B94E98" w:rsidRPr="00517212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517212">
              <w:rPr>
                <w:sz w:val="18"/>
                <w:szCs w:val="18"/>
              </w:rPr>
              <w:t>ECDS-PK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6012E4" w14:textId="77777777" w:rsidR="00B94E98" w:rsidRPr="008F2BBB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517212">
              <w:rPr>
                <w:sz w:val="18"/>
                <w:szCs w:val="18"/>
              </w:rPr>
              <w:t>Yes</w:t>
            </w:r>
          </w:p>
        </w:tc>
      </w:tr>
    </w:tbl>
    <w:p w14:paraId="486478FB" w14:textId="230FB25A" w:rsidR="00B94E98" w:rsidRDefault="00B94E98" w:rsidP="00B94E98"/>
    <w:tbl>
      <w:tblPr>
        <w:tblW w:w="136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1008"/>
        <w:gridCol w:w="1327"/>
        <w:gridCol w:w="2129"/>
        <w:gridCol w:w="1831"/>
        <w:gridCol w:w="2970"/>
        <w:gridCol w:w="810"/>
        <w:gridCol w:w="900"/>
        <w:gridCol w:w="900"/>
        <w:gridCol w:w="990"/>
        <w:gridCol w:w="815"/>
      </w:tblGrid>
      <w:tr w:rsidR="00D9733D" w:rsidRPr="0016202F" w14:paraId="503B5E2F" w14:textId="77777777" w:rsidTr="00970DA7">
        <w:trPr>
          <w:cantSplit/>
          <w:trHeight w:val="288"/>
          <w:tblHeader/>
        </w:trPr>
        <w:tc>
          <w:tcPr>
            <w:tcW w:w="13680" w:type="dxa"/>
            <w:gridSpan w:val="10"/>
          </w:tcPr>
          <w:p w14:paraId="1DE40909" w14:textId="77777777" w:rsidR="00D9733D" w:rsidRPr="0016202F" w:rsidRDefault="00D9733D" w:rsidP="00970DA7">
            <w:pPr>
              <w:pStyle w:val="Heading2"/>
            </w:pPr>
            <w:bookmarkStart w:id="24" w:name="_Toc120634749"/>
            <w:r>
              <w:t>Student Category</w:t>
            </w:r>
            <w:bookmarkEnd w:id="24"/>
          </w:p>
        </w:tc>
      </w:tr>
      <w:tr w:rsidR="00D9733D" w:rsidRPr="0016202F" w14:paraId="59EB68B0" w14:textId="77777777" w:rsidTr="00970DA7">
        <w:trPr>
          <w:cantSplit/>
          <w:trHeight w:val="288"/>
          <w:tblHeader/>
        </w:trPr>
        <w:tc>
          <w:tcPr>
            <w:tcW w:w="13680" w:type="dxa"/>
            <w:gridSpan w:val="10"/>
          </w:tcPr>
          <w:p w14:paraId="10990898" w14:textId="77777777" w:rsidR="00D9733D" w:rsidRPr="0016202F" w:rsidRDefault="00D9733D" w:rsidP="00970DA7">
            <w:pPr>
              <w:pStyle w:val="Heading3"/>
            </w:pPr>
            <w:bookmarkStart w:id="25" w:name="_Toc120634750"/>
            <w:r>
              <w:t xml:space="preserve">40100 / 49010 – </w:t>
            </w:r>
            <w:proofErr w:type="spellStart"/>
            <w:r>
              <w:t>StudentExtension</w:t>
            </w:r>
            <w:proofErr w:type="spellEnd"/>
            <w:r>
              <w:t xml:space="preserve"> Complex Type</w:t>
            </w:r>
            <w:bookmarkEnd w:id="25"/>
            <w:r>
              <w:t xml:space="preserve"> </w:t>
            </w:r>
          </w:p>
        </w:tc>
      </w:tr>
      <w:tr w:rsidR="00D9733D" w:rsidRPr="0016202F" w14:paraId="51A99688" w14:textId="77777777" w:rsidTr="00970DA7">
        <w:trPr>
          <w:cantSplit/>
          <w:trHeight w:val="432"/>
          <w:tblHeader/>
        </w:trPr>
        <w:tc>
          <w:tcPr>
            <w:tcW w:w="1008" w:type="dxa"/>
          </w:tcPr>
          <w:p w14:paraId="371C0DFE" w14:textId="77777777" w:rsidR="00D9733D" w:rsidRPr="0016202F" w:rsidRDefault="00D9733D" w:rsidP="00970DA7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Version</w:t>
            </w:r>
          </w:p>
        </w:tc>
        <w:tc>
          <w:tcPr>
            <w:tcW w:w="1327" w:type="dxa"/>
          </w:tcPr>
          <w:p w14:paraId="4A518BE2" w14:textId="77777777" w:rsidR="00D9733D" w:rsidRPr="0016202F" w:rsidRDefault="00D9733D" w:rsidP="00970DA7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Id</w:t>
            </w:r>
          </w:p>
        </w:tc>
        <w:tc>
          <w:tcPr>
            <w:tcW w:w="2129" w:type="dxa"/>
          </w:tcPr>
          <w:p w14:paraId="3570494D" w14:textId="77777777" w:rsidR="00D9733D" w:rsidRPr="0016202F" w:rsidRDefault="00D9733D" w:rsidP="00970DA7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Name</w:t>
            </w:r>
          </w:p>
        </w:tc>
        <w:tc>
          <w:tcPr>
            <w:tcW w:w="1831" w:type="dxa"/>
          </w:tcPr>
          <w:p w14:paraId="2FB8CD8A" w14:textId="77777777" w:rsidR="00D9733D" w:rsidRPr="0016202F" w:rsidRDefault="00D9733D" w:rsidP="00970DA7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XML Name</w:t>
            </w:r>
          </w:p>
        </w:tc>
        <w:tc>
          <w:tcPr>
            <w:tcW w:w="2970" w:type="dxa"/>
          </w:tcPr>
          <w:p w14:paraId="5FB1F44F" w14:textId="77777777" w:rsidR="00D9733D" w:rsidRPr="0016202F" w:rsidRDefault="00D9733D" w:rsidP="00970DA7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escription of Changes</w:t>
            </w:r>
          </w:p>
        </w:tc>
        <w:tc>
          <w:tcPr>
            <w:tcW w:w="810" w:type="dxa"/>
          </w:tcPr>
          <w:p w14:paraId="48F657FC" w14:textId="77777777" w:rsidR="00D9733D" w:rsidRPr="0016202F" w:rsidRDefault="00D9733D" w:rsidP="00970DA7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Action</w:t>
            </w:r>
          </w:p>
        </w:tc>
        <w:tc>
          <w:tcPr>
            <w:tcW w:w="900" w:type="dxa"/>
          </w:tcPr>
          <w:p w14:paraId="2D9A3DDB" w14:textId="77777777" w:rsidR="00D9733D" w:rsidRPr="0016202F" w:rsidRDefault="00D9733D" w:rsidP="00970DA7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ODS Coll</w:t>
            </w:r>
          </w:p>
        </w:tc>
        <w:tc>
          <w:tcPr>
            <w:tcW w:w="900" w:type="dxa"/>
          </w:tcPr>
          <w:p w14:paraId="1143D633" w14:textId="77777777" w:rsidR="00D9733D" w:rsidRPr="0016202F" w:rsidRDefault="00D9733D" w:rsidP="00970DA7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Data Coll</w:t>
            </w:r>
          </w:p>
        </w:tc>
        <w:tc>
          <w:tcPr>
            <w:tcW w:w="990" w:type="dxa"/>
          </w:tcPr>
          <w:p w14:paraId="727D1B9F" w14:textId="77777777" w:rsidR="00D9733D" w:rsidRPr="0016202F" w:rsidRDefault="00D9733D" w:rsidP="00970DA7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Submission</w:t>
            </w:r>
          </w:p>
        </w:tc>
        <w:tc>
          <w:tcPr>
            <w:tcW w:w="815" w:type="dxa"/>
          </w:tcPr>
          <w:p w14:paraId="44998C56" w14:textId="77777777" w:rsidR="00D9733D" w:rsidRPr="0016202F" w:rsidRDefault="00D9733D" w:rsidP="00970DA7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Impact XSD?</w:t>
            </w:r>
          </w:p>
        </w:tc>
      </w:tr>
      <w:tr w:rsidR="00D9733D" w:rsidRPr="00636595" w14:paraId="062647E9" w14:textId="77777777" w:rsidTr="00970DA7">
        <w:trPr>
          <w:cantSplit/>
          <w:trHeight w:val="405"/>
        </w:trPr>
        <w:tc>
          <w:tcPr>
            <w:tcW w:w="1008" w:type="dxa"/>
          </w:tcPr>
          <w:p w14:paraId="7200D0B2" w14:textId="263EC10E" w:rsidR="00D9733D" w:rsidRPr="00430A79" w:rsidRDefault="00D9733D" w:rsidP="00970DA7">
            <w:pPr>
              <w:spacing w:after="120" w:line="240" w:lineRule="auto"/>
              <w:rPr>
                <w:bCs/>
              </w:rPr>
            </w:pPr>
            <w:r w:rsidRPr="00430A79">
              <w:rPr>
                <w:bCs/>
              </w:rPr>
              <w:t>202</w:t>
            </w:r>
            <w:r w:rsidR="00430A79">
              <w:rPr>
                <w:bCs/>
              </w:rPr>
              <w:t>4</w:t>
            </w:r>
            <w:r w:rsidRPr="00430A79">
              <w:rPr>
                <w:bCs/>
              </w:rPr>
              <w:t>.0.0</w:t>
            </w:r>
          </w:p>
        </w:tc>
        <w:tc>
          <w:tcPr>
            <w:tcW w:w="1327" w:type="dxa"/>
          </w:tcPr>
          <w:p w14:paraId="24532F15" w14:textId="77777777" w:rsidR="00D9733D" w:rsidRPr="00430A79" w:rsidRDefault="00D9733D" w:rsidP="00970DA7">
            <w:pPr>
              <w:spacing w:after="120" w:line="240" w:lineRule="auto"/>
            </w:pPr>
            <w:r w:rsidRPr="00430A79">
              <w:rPr>
                <w:rFonts w:cs="Arial"/>
                <w:szCs w:val="20"/>
              </w:rPr>
              <w:t>E0006</w:t>
            </w:r>
          </w:p>
        </w:tc>
        <w:tc>
          <w:tcPr>
            <w:tcW w:w="2129" w:type="dxa"/>
          </w:tcPr>
          <w:p w14:paraId="2641FA31" w14:textId="77777777" w:rsidR="00D9733D" w:rsidRPr="00430A79" w:rsidRDefault="00D9733D" w:rsidP="00970DA7">
            <w:pPr>
              <w:spacing w:after="120" w:line="240" w:lineRule="auto"/>
            </w:pPr>
            <w:r w:rsidRPr="00430A79">
              <w:rPr>
                <w:rFonts w:cs="Arial"/>
                <w:szCs w:val="20"/>
              </w:rPr>
              <w:t>DATE-OF-BIRTH</w:t>
            </w:r>
          </w:p>
        </w:tc>
        <w:tc>
          <w:tcPr>
            <w:tcW w:w="1831" w:type="dxa"/>
          </w:tcPr>
          <w:p w14:paraId="4C28012B" w14:textId="77777777" w:rsidR="00D9733D" w:rsidRPr="00430A79" w:rsidRDefault="00D9733D" w:rsidP="00970DA7">
            <w:pPr>
              <w:spacing w:after="120" w:line="240" w:lineRule="auto"/>
            </w:pPr>
            <w:proofErr w:type="spellStart"/>
            <w:r w:rsidRPr="00430A79">
              <w:rPr>
                <w:rFonts w:cs="Arial"/>
                <w:color w:val="000000"/>
                <w:szCs w:val="20"/>
              </w:rPr>
              <w:t>BirthDate</w:t>
            </w:r>
            <w:proofErr w:type="spellEnd"/>
          </w:p>
        </w:tc>
        <w:tc>
          <w:tcPr>
            <w:tcW w:w="2970" w:type="dxa"/>
          </w:tcPr>
          <w:p w14:paraId="35C1A085" w14:textId="57261D77" w:rsidR="00D9733D" w:rsidRPr="00430A79" w:rsidRDefault="00D9733D" w:rsidP="00970DA7">
            <w:pPr>
              <w:spacing w:after="120" w:line="240" w:lineRule="auto"/>
            </w:pPr>
            <w:r w:rsidRPr="00430A79">
              <w:rPr>
                <w:rFonts w:cs="Arial"/>
                <w:szCs w:val="20"/>
              </w:rPr>
              <w:t xml:space="preserve">Revised Domain of Values from </w:t>
            </w:r>
            <w:proofErr w:type="spellStart"/>
            <w:r w:rsidRPr="00430A79">
              <w:rPr>
                <w:rFonts w:cs="Arial"/>
                <w:szCs w:val="20"/>
              </w:rPr>
              <w:t>yyyy</w:t>
            </w:r>
            <w:proofErr w:type="spellEnd"/>
            <w:r w:rsidRPr="00430A79">
              <w:rPr>
                <w:rFonts w:cs="Arial"/>
                <w:szCs w:val="20"/>
              </w:rPr>
              <w:t>=192</w:t>
            </w:r>
            <w:r w:rsidR="00430A79">
              <w:rPr>
                <w:rFonts w:cs="Arial"/>
                <w:szCs w:val="20"/>
              </w:rPr>
              <w:t>3</w:t>
            </w:r>
            <w:r w:rsidRPr="00430A79">
              <w:rPr>
                <w:rFonts w:cs="Arial"/>
                <w:szCs w:val="20"/>
              </w:rPr>
              <w:t>-202</w:t>
            </w:r>
            <w:r w:rsidR="00430A79">
              <w:rPr>
                <w:rFonts w:cs="Arial"/>
                <w:szCs w:val="20"/>
              </w:rPr>
              <w:t>3</w:t>
            </w:r>
            <w:r w:rsidRPr="00430A79">
              <w:rPr>
                <w:rFonts w:cs="Arial"/>
                <w:szCs w:val="20"/>
              </w:rPr>
              <w:t xml:space="preserve"> to </w:t>
            </w:r>
            <w:proofErr w:type="spellStart"/>
            <w:r w:rsidRPr="00430A79">
              <w:rPr>
                <w:rFonts w:cs="Arial"/>
                <w:szCs w:val="20"/>
              </w:rPr>
              <w:t>yyyy</w:t>
            </w:r>
            <w:proofErr w:type="spellEnd"/>
            <w:r w:rsidRPr="00430A79">
              <w:rPr>
                <w:rFonts w:cs="Arial"/>
                <w:szCs w:val="20"/>
              </w:rPr>
              <w:t>=192</w:t>
            </w:r>
            <w:r w:rsidR="00430A79">
              <w:rPr>
                <w:rFonts w:cs="Arial"/>
                <w:szCs w:val="20"/>
              </w:rPr>
              <w:t>4</w:t>
            </w:r>
            <w:r w:rsidRPr="00430A79">
              <w:rPr>
                <w:rFonts w:cs="Arial"/>
                <w:szCs w:val="20"/>
              </w:rPr>
              <w:t>-202</w:t>
            </w:r>
            <w:r w:rsidR="00430A79">
              <w:rPr>
                <w:rFonts w:cs="Arial"/>
                <w:szCs w:val="20"/>
              </w:rPr>
              <w:t>4</w:t>
            </w:r>
          </w:p>
        </w:tc>
        <w:tc>
          <w:tcPr>
            <w:tcW w:w="810" w:type="dxa"/>
          </w:tcPr>
          <w:p w14:paraId="6037D63F" w14:textId="77777777" w:rsidR="00D9733D" w:rsidRPr="00430A79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430A79">
              <w:rPr>
                <w:sz w:val="18"/>
                <w:szCs w:val="18"/>
              </w:rPr>
              <w:t>Revised</w:t>
            </w:r>
          </w:p>
        </w:tc>
        <w:tc>
          <w:tcPr>
            <w:tcW w:w="900" w:type="dxa"/>
          </w:tcPr>
          <w:p w14:paraId="5923171C" w14:textId="77777777" w:rsidR="00D9733D" w:rsidRPr="00430A79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430A79">
              <w:rPr>
                <w:sz w:val="18"/>
                <w:szCs w:val="18"/>
              </w:rPr>
              <w:t>TSDS</w:t>
            </w:r>
          </w:p>
          <w:p w14:paraId="323A806A" w14:textId="77777777" w:rsidR="00D9733D" w:rsidRPr="00430A79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 w:rsidRPr="00430A79">
              <w:rPr>
                <w:sz w:val="18"/>
                <w:szCs w:val="18"/>
              </w:rPr>
              <w:t>FALL(</w:t>
            </w:r>
            <w:proofErr w:type="gramEnd"/>
            <w:r w:rsidRPr="00430A79">
              <w:rPr>
                <w:sz w:val="18"/>
                <w:szCs w:val="18"/>
              </w:rPr>
              <w:t>1)</w:t>
            </w:r>
          </w:p>
          <w:p w14:paraId="095D23ED" w14:textId="77777777" w:rsidR="00D9733D" w:rsidRPr="00430A79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 w:rsidRPr="00430A79">
              <w:rPr>
                <w:sz w:val="18"/>
                <w:szCs w:val="18"/>
              </w:rPr>
              <w:t>SUMR(</w:t>
            </w:r>
            <w:proofErr w:type="gramEnd"/>
            <w:r w:rsidRPr="00430A79">
              <w:rPr>
                <w:sz w:val="18"/>
                <w:szCs w:val="18"/>
              </w:rPr>
              <w:t>3)</w:t>
            </w:r>
          </w:p>
          <w:p w14:paraId="5537DE2A" w14:textId="77777777" w:rsidR="00D9733D" w:rsidRPr="00430A79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 w:rsidRPr="00430A79">
              <w:rPr>
                <w:sz w:val="18"/>
                <w:szCs w:val="18"/>
              </w:rPr>
              <w:t>EXYR(</w:t>
            </w:r>
            <w:proofErr w:type="gramEnd"/>
            <w:r w:rsidRPr="00430A79">
              <w:rPr>
                <w:sz w:val="18"/>
                <w:szCs w:val="18"/>
              </w:rPr>
              <w:t>4)</w:t>
            </w:r>
          </w:p>
        </w:tc>
        <w:tc>
          <w:tcPr>
            <w:tcW w:w="900" w:type="dxa"/>
          </w:tcPr>
          <w:p w14:paraId="5B52CB65" w14:textId="77777777" w:rsidR="00D9733D" w:rsidRPr="00430A79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430A79">
              <w:rPr>
                <w:sz w:val="18"/>
                <w:szCs w:val="18"/>
              </w:rPr>
              <w:t>CSW</w:t>
            </w:r>
          </w:p>
          <w:p w14:paraId="1251CF3D" w14:textId="77777777" w:rsidR="00D9733D" w:rsidRPr="00430A79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430A79">
              <w:rPr>
                <w:sz w:val="18"/>
                <w:szCs w:val="18"/>
              </w:rPr>
              <w:t>CR</w:t>
            </w:r>
          </w:p>
          <w:p w14:paraId="67882010" w14:textId="77777777" w:rsidR="00D9733D" w:rsidRPr="00430A79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  <w:p w14:paraId="6C42FBE6" w14:textId="77777777" w:rsidR="00D9733D" w:rsidRPr="00430A79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430A79">
              <w:rPr>
                <w:sz w:val="18"/>
                <w:szCs w:val="18"/>
              </w:rPr>
              <w:t>ECDS</w:t>
            </w:r>
          </w:p>
          <w:p w14:paraId="60C68A95" w14:textId="77777777" w:rsidR="00D9733D" w:rsidRPr="00430A79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  <w:p w14:paraId="3BBF62DA" w14:textId="77777777" w:rsidR="00D9733D" w:rsidRPr="00430A79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430A79">
              <w:rPr>
                <w:sz w:val="18"/>
                <w:szCs w:val="18"/>
              </w:rPr>
              <w:t>PEIMS</w:t>
            </w:r>
          </w:p>
          <w:p w14:paraId="38400E2D" w14:textId="77777777" w:rsidR="00D9733D" w:rsidRPr="00430A79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  <w:p w14:paraId="0C6CAB0B" w14:textId="77777777" w:rsidR="00D9733D" w:rsidRPr="00430A79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  <w:p w14:paraId="3FEA7E8B" w14:textId="77777777" w:rsidR="00D9733D" w:rsidRPr="00430A79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430A79">
              <w:rPr>
                <w:sz w:val="18"/>
                <w:szCs w:val="18"/>
              </w:rPr>
              <w:t>RFT</w:t>
            </w:r>
          </w:p>
          <w:p w14:paraId="22056128" w14:textId="77777777" w:rsidR="00D9733D" w:rsidRPr="00430A79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430A79">
              <w:rPr>
                <w:sz w:val="18"/>
                <w:szCs w:val="18"/>
              </w:rPr>
              <w:t>SELA</w:t>
            </w:r>
          </w:p>
          <w:p w14:paraId="436CFA06" w14:textId="77777777" w:rsidR="00D9733D" w:rsidRPr="00430A79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430A79">
              <w:rPr>
                <w:sz w:val="18"/>
                <w:szCs w:val="18"/>
              </w:rPr>
              <w:t>SPPI-14</w:t>
            </w:r>
          </w:p>
        </w:tc>
        <w:tc>
          <w:tcPr>
            <w:tcW w:w="990" w:type="dxa"/>
          </w:tcPr>
          <w:p w14:paraId="46C07E63" w14:textId="77777777" w:rsidR="00D9733D" w:rsidRPr="00430A79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430A79">
              <w:rPr>
                <w:sz w:val="18"/>
                <w:szCs w:val="18"/>
              </w:rPr>
              <w:t>CSW</w:t>
            </w:r>
          </w:p>
          <w:p w14:paraId="61BD7D5F" w14:textId="77777777" w:rsidR="00D9733D" w:rsidRPr="00430A79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430A79">
              <w:rPr>
                <w:sz w:val="18"/>
                <w:szCs w:val="18"/>
              </w:rPr>
              <w:t>CRF</w:t>
            </w:r>
          </w:p>
          <w:p w14:paraId="3D7F8472" w14:textId="77777777" w:rsidR="00D9733D" w:rsidRPr="00430A79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430A79">
              <w:rPr>
                <w:sz w:val="18"/>
                <w:szCs w:val="18"/>
              </w:rPr>
              <w:t>CRW</w:t>
            </w:r>
          </w:p>
          <w:p w14:paraId="6008E892" w14:textId="77777777" w:rsidR="00D9733D" w:rsidRPr="00430A79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430A79">
              <w:rPr>
                <w:sz w:val="18"/>
                <w:szCs w:val="18"/>
              </w:rPr>
              <w:t>ECDS-KG</w:t>
            </w:r>
          </w:p>
          <w:p w14:paraId="50CF1D1A" w14:textId="77777777" w:rsidR="00D9733D" w:rsidRPr="00430A79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430A79">
              <w:rPr>
                <w:sz w:val="18"/>
                <w:szCs w:val="18"/>
              </w:rPr>
              <w:t>ECDS-PK</w:t>
            </w:r>
          </w:p>
          <w:p w14:paraId="349C5626" w14:textId="77777777" w:rsidR="00D9733D" w:rsidRPr="00430A79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430A79">
              <w:rPr>
                <w:sz w:val="18"/>
                <w:szCs w:val="18"/>
              </w:rPr>
              <w:t>Fall</w:t>
            </w:r>
          </w:p>
          <w:p w14:paraId="6CA1B244" w14:textId="77777777" w:rsidR="00D9733D" w:rsidRPr="00430A79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430A79">
              <w:rPr>
                <w:sz w:val="18"/>
                <w:szCs w:val="18"/>
              </w:rPr>
              <w:t>Summer</w:t>
            </w:r>
          </w:p>
          <w:p w14:paraId="1240B8F7" w14:textId="77777777" w:rsidR="00D9733D" w:rsidRPr="00430A79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430A79">
              <w:rPr>
                <w:sz w:val="18"/>
                <w:szCs w:val="18"/>
              </w:rPr>
              <w:t>Ext Year</w:t>
            </w:r>
          </w:p>
          <w:p w14:paraId="5804A2B0" w14:textId="77777777" w:rsidR="00D9733D" w:rsidRPr="00430A79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430A79">
              <w:rPr>
                <w:sz w:val="18"/>
                <w:szCs w:val="18"/>
              </w:rPr>
              <w:t>RFT</w:t>
            </w:r>
          </w:p>
          <w:p w14:paraId="44E2144D" w14:textId="77777777" w:rsidR="00D9733D" w:rsidRPr="00430A79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430A79">
              <w:rPr>
                <w:sz w:val="18"/>
                <w:szCs w:val="18"/>
              </w:rPr>
              <w:t>SELA</w:t>
            </w:r>
          </w:p>
          <w:p w14:paraId="3031AA10" w14:textId="77777777" w:rsidR="00D9733D" w:rsidRPr="00430A79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430A79">
              <w:rPr>
                <w:sz w:val="18"/>
                <w:szCs w:val="18"/>
              </w:rPr>
              <w:t>SPPI-14</w:t>
            </w:r>
          </w:p>
        </w:tc>
        <w:tc>
          <w:tcPr>
            <w:tcW w:w="815" w:type="dxa"/>
          </w:tcPr>
          <w:p w14:paraId="7C55E45A" w14:textId="77777777" w:rsidR="00D9733D" w:rsidRPr="00430A79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430A79">
              <w:rPr>
                <w:sz w:val="18"/>
                <w:szCs w:val="18"/>
              </w:rPr>
              <w:t>Yes</w:t>
            </w:r>
          </w:p>
        </w:tc>
      </w:tr>
      <w:tr w:rsidR="00D9733D" w:rsidRPr="006F2329" w14:paraId="6500A5E6" w14:textId="77777777" w:rsidTr="00970DA7">
        <w:trPr>
          <w:cantSplit/>
          <w:trHeight w:val="405"/>
        </w:trPr>
        <w:tc>
          <w:tcPr>
            <w:tcW w:w="1008" w:type="dxa"/>
          </w:tcPr>
          <w:p w14:paraId="05A168D3" w14:textId="279A20AF" w:rsidR="00D9733D" w:rsidRPr="00563960" w:rsidRDefault="00D9733D" w:rsidP="00970DA7">
            <w:pPr>
              <w:spacing w:after="120" w:line="240" w:lineRule="auto"/>
              <w:rPr>
                <w:bCs/>
              </w:rPr>
            </w:pPr>
            <w:r w:rsidRPr="00563960">
              <w:rPr>
                <w:bCs/>
              </w:rPr>
              <w:t>202</w:t>
            </w:r>
            <w:r w:rsidR="00563960">
              <w:rPr>
                <w:bCs/>
              </w:rPr>
              <w:t>4</w:t>
            </w:r>
            <w:r w:rsidRPr="00563960">
              <w:rPr>
                <w:bCs/>
              </w:rPr>
              <w:t>.0.0</w:t>
            </w:r>
          </w:p>
        </w:tc>
        <w:tc>
          <w:tcPr>
            <w:tcW w:w="1327" w:type="dxa"/>
          </w:tcPr>
          <w:p w14:paraId="1C3F1C74" w14:textId="77777777" w:rsidR="00D9733D" w:rsidRPr="00563960" w:rsidRDefault="00D9733D" w:rsidP="00970DA7">
            <w:pPr>
              <w:spacing w:after="120" w:line="240" w:lineRule="auto"/>
              <w:rPr>
                <w:rFonts w:cs="Arial"/>
                <w:szCs w:val="20"/>
              </w:rPr>
            </w:pPr>
            <w:r w:rsidRPr="00563960">
              <w:rPr>
                <w:rFonts w:cs="Arial"/>
                <w:szCs w:val="20"/>
              </w:rPr>
              <w:t>E1632</w:t>
            </w:r>
          </w:p>
        </w:tc>
        <w:tc>
          <w:tcPr>
            <w:tcW w:w="2129" w:type="dxa"/>
          </w:tcPr>
          <w:p w14:paraId="3C3351A7" w14:textId="77777777" w:rsidR="00D9733D" w:rsidRPr="00563960" w:rsidRDefault="00D9733D" w:rsidP="00970DA7">
            <w:pPr>
              <w:spacing w:after="120" w:line="240" w:lineRule="auto"/>
              <w:rPr>
                <w:rFonts w:cs="Arial"/>
                <w:szCs w:val="20"/>
              </w:rPr>
            </w:pPr>
            <w:r w:rsidRPr="00563960">
              <w:rPr>
                <w:rFonts w:cs="Arial"/>
                <w:szCs w:val="20"/>
              </w:rPr>
              <w:t>EFFECTIVE-DATE</w:t>
            </w:r>
          </w:p>
        </w:tc>
        <w:tc>
          <w:tcPr>
            <w:tcW w:w="1831" w:type="dxa"/>
          </w:tcPr>
          <w:p w14:paraId="021E6777" w14:textId="53292BD5" w:rsidR="00A40A25" w:rsidRPr="00563960" w:rsidRDefault="00A40A25" w:rsidP="00970DA7">
            <w:pPr>
              <w:spacing w:after="120" w:line="240" w:lineRule="auto"/>
              <w:rPr>
                <w:rFonts w:cs="Arial"/>
                <w:szCs w:val="16"/>
              </w:rPr>
            </w:pPr>
            <w:r w:rsidRPr="00563960">
              <w:rPr>
                <w:rFonts w:cs="Arial"/>
                <w:szCs w:val="16"/>
              </w:rPr>
              <w:t>TX-</w:t>
            </w:r>
            <w:proofErr w:type="spellStart"/>
            <w:r w:rsidRPr="00563960">
              <w:rPr>
                <w:rFonts w:cs="Arial"/>
                <w:szCs w:val="16"/>
              </w:rPr>
              <w:t>EffectiveDateDisabilities</w:t>
            </w:r>
            <w:proofErr w:type="spellEnd"/>
          </w:p>
          <w:p w14:paraId="17D04066" w14:textId="6E2E5276" w:rsidR="00D9733D" w:rsidRPr="00563960" w:rsidRDefault="00D9733D" w:rsidP="00970DA7">
            <w:pPr>
              <w:spacing w:after="120" w:line="240" w:lineRule="auto"/>
              <w:rPr>
                <w:rFonts w:cs="Arial"/>
                <w:color w:val="000000"/>
                <w:szCs w:val="20"/>
              </w:rPr>
            </w:pPr>
            <w:r w:rsidRPr="00563960">
              <w:rPr>
                <w:rFonts w:cs="Arial"/>
                <w:szCs w:val="16"/>
              </w:rPr>
              <w:t>TX-</w:t>
            </w:r>
            <w:proofErr w:type="spellStart"/>
            <w:r w:rsidRPr="00563960">
              <w:rPr>
                <w:rFonts w:cs="Arial"/>
                <w:szCs w:val="16"/>
              </w:rPr>
              <w:t>DateCertEarned</w:t>
            </w:r>
            <w:proofErr w:type="spellEnd"/>
          </w:p>
        </w:tc>
        <w:tc>
          <w:tcPr>
            <w:tcW w:w="2970" w:type="dxa"/>
          </w:tcPr>
          <w:p w14:paraId="2B433C88" w14:textId="507A50A7" w:rsidR="00563960" w:rsidRPr="00563960" w:rsidRDefault="00563960" w:rsidP="00970DA7">
            <w:pPr>
              <w:spacing w:after="120" w:line="240" w:lineRule="auto"/>
              <w:rPr>
                <w:rFonts w:cs="Arial"/>
                <w:szCs w:val="20"/>
              </w:rPr>
            </w:pPr>
            <w:r w:rsidRPr="00563960">
              <w:rPr>
                <w:rFonts w:cs="Arial"/>
                <w:szCs w:val="20"/>
              </w:rPr>
              <w:t xml:space="preserve">Revised Domain of Values from </w:t>
            </w:r>
            <w:proofErr w:type="spellStart"/>
            <w:r w:rsidRPr="00563960">
              <w:rPr>
                <w:rFonts w:cs="Arial"/>
                <w:szCs w:val="20"/>
              </w:rPr>
              <w:t>yyyy</w:t>
            </w:r>
            <w:proofErr w:type="spellEnd"/>
            <w:r w:rsidRPr="00563960">
              <w:rPr>
                <w:rFonts w:cs="Arial"/>
                <w:szCs w:val="20"/>
              </w:rPr>
              <w:t xml:space="preserve">=2022-2023 to </w:t>
            </w:r>
            <w:proofErr w:type="spellStart"/>
            <w:r w:rsidRPr="00563960">
              <w:rPr>
                <w:rFonts w:cs="Arial"/>
                <w:szCs w:val="20"/>
              </w:rPr>
              <w:t>yyyy</w:t>
            </w:r>
            <w:proofErr w:type="spellEnd"/>
            <w:r w:rsidRPr="00563960">
              <w:rPr>
                <w:rFonts w:cs="Arial"/>
                <w:szCs w:val="20"/>
              </w:rPr>
              <w:t>=2023-2024</w:t>
            </w:r>
          </w:p>
        </w:tc>
        <w:tc>
          <w:tcPr>
            <w:tcW w:w="810" w:type="dxa"/>
          </w:tcPr>
          <w:p w14:paraId="4D75FF14" w14:textId="77777777" w:rsidR="00D9733D" w:rsidRPr="00563960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563960">
              <w:rPr>
                <w:sz w:val="18"/>
                <w:szCs w:val="18"/>
              </w:rPr>
              <w:t>Revised</w:t>
            </w:r>
          </w:p>
        </w:tc>
        <w:tc>
          <w:tcPr>
            <w:tcW w:w="900" w:type="dxa"/>
          </w:tcPr>
          <w:p w14:paraId="63BFB47D" w14:textId="2E9A01A1" w:rsidR="00A40A25" w:rsidRPr="00563960" w:rsidRDefault="00A40A25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563960">
              <w:rPr>
                <w:sz w:val="18"/>
                <w:szCs w:val="18"/>
              </w:rPr>
              <w:t>TSDS</w:t>
            </w:r>
          </w:p>
          <w:p w14:paraId="42C77BA8" w14:textId="6D835E25" w:rsidR="00D9733D" w:rsidRPr="00563960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 w:rsidRPr="00563960">
              <w:rPr>
                <w:sz w:val="18"/>
                <w:szCs w:val="18"/>
              </w:rPr>
              <w:t>FALL(</w:t>
            </w:r>
            <w:proofErr w:type="gramEnd"/>
            <w:r w:rsidRPr="00563960">
              <w:rPr>
                <w:sz w:val="18"/>
                <w:szCs w:val="18"/>
              </w:rPr>
              <w:t>1)</w:t>
            </w:r>
          </w:p>
          <w:p w14:paraId="79DFAA41" w14:textId="77777777" w:rsidR="00D9733D" w:rsidRPr="00563960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 w:rsidRPr="00563960">
              <w:rPr>
                <w:sz w:val="18"/>
                <w:szCs w:val="18"/>
              </w:rPr>
              <w:t>SUMR(</w:t>
            </w:r>
            <w:proofErr w:type="gramEnd"/>
            <w:r w:rsidRPr="00563960">
              <w:rPr>
                <w:sz w:val="18"/>
                <w:szCs w:val="18"/>
              </w:rPr>
              <w:t>3)</w:t>
            </w:r>
          </w:p>
        </w:tc>
        <w:tc>
          <w:tcPr>
            <w:tcW w:w="900" w:type="dxa"/>
          </w:tcPr>
          <w:p w14:paraId="7E153A22" w14:textId="0C9C331E" w:rsidR="00A40A25" w:rsidRPr="00563960" w:rsidRDefault="00A40A25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563960">
              <w:rPr>
                <w:sz w:val="18"/>
                <w:szCs w:val="18"/>
              </w:rPr>
              <w:t>SELA</w:t>
            </w:r>
          </w:p>
          <w:p w14:paraId="149371BB" w14:textId="653D5C92" w:rsidR="00D9733D" w:rsidRPr="00563960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563960">
              <w:rPr>
                <w:sz w:val="18"/>
                <w:szCs w:val="18"/>
              </w:rPr>
              <w:t>PEIMS</w:t>
            </w:r>
          </w:p>
        </w:tc>
        <w:tc>
          <w:tcPr>
            <w:tcW w:w="990" w:type="dxa"/>
          </w:tcPr>
          <w:p w14:paraId="40D56348" w14:textId="06B91080" w:rsidR="00A40A25" w:rsidRPr="00563960" w:rsidRDefault="00A40A25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563960">
              <w:rPr>
                <w:sz w:val="18"/>
                <w:szCs w:val="18"/>
              </w:rPr>
              <w:t>SELA</w:t>
            </w:r>
          </w:p>
          <w:p w14:paraId="777EDEFC" w14:textId="5F61AA76" w:rsidR="00D9733D" w:rsidRPr="00563960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563960">
              <w:rPr>
                <w:sz w:val="18"/>
                <w:szCs w:val="18"/>
              </w:rPr>
              <w:t>Fall</w:t>
            </w:r>
          </w:p>
          <w:p w14:paraId="593D5165" w14:textId="77777777" w:rsidR="00D9733D" w:rsidRPr="00563960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563960">
              <w:rPr>
                <w:sz w:val="18"/>
                <w:szCs w:val="18"/>
              </w:rPr>
              <w:t>Summer</w:t>
            </w:r>
          </w:p>
        </w:tc>
        <w:tc>
          <w:tcPr>
            <w:tcW w:w="815" w:type="dxa"/>
          </w:tcPr>
          <w:p w14:paraId="2068869B" w14:textId="77777777" w:rsidR="00D9733D" w:rsidRPr="008F2BBB" w:rsidRDefault="00D9733D" w:rsidP="00970DA7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563960">
              <w:rPr>
                <w:sz w:val="18"/>
                <w:szCs w:val="18"/>
              </w:rPr>
              <w:t>Yes</w:t>
            </w:r>
          </w:p>
        </w:tc>
      </w:tr>
      <w:tr w:rsidR="00D662CC" w:rsidRPr="006F2329" w14:paraId="04C239C0" w14:textId="77777777" w:rsidTr="00970DA7">
        <w:trPr>
          <w:cantSplit/>
          <w:trHeight w:val="405"/>
        </w:trPr>
        <w:tc>
          <w:tcPr>
            <w:tcW w:w="1008" w:type="dxa"/>
          </w:tcPr>
          <w:p w14:paraId="6EF566FA" w14:textId="28E7B62B" w:rsidR="00D662CC" w:rsidRDefault="00891BF5" w:rsidP="00D662CC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lastRenderedPageBreak/>
              <w:t>2024.0.0</w:t>
            </w:r>
          </w:p>
        </w:tc>
        <w:tc>
          <w:tcPr>
            <w:tcW w:w="1327" w:type="dxa"/>
          </w:tcPr>
          <w:p w14:paraId="577C688C" w14:textId="70462C6C" w:rsidR="00D662CC" w:rsidRDefault="00891BF5" w:rsidP="00D662CC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E0984</w:t>
            </w:r>
          </w:p>
        </w:tc>
        <w:tc>
          <w:tcPr>
            <w:tcW w:w="2129" w:type="dxa"/>
          </w:tcPr>
          <w:p w14:paraId="5AC3BA12" w14:textId="26B4EBBC" w:rsidR="00D662CC" w:rsidRPr="0093760F" w:rsidRDefault="00891BF5" w:rsidP="00D662CC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MIGRANT-INDICATOR-CODE</w:t>
            </w:r>
          </w:p>
        </w:tc>
        <w:tc>
          <w:tcPr>
            <w:tcW w:w="1831" w:type="dxa"/>
          </w:tcPr>
          <w:p w14:paraId="21C61E01" w14:textId="66B0DF05" w:rsidR="00D662CC" w:rsidRPr="0093760F" w:rsidRDefault="00891BF5" w:rsidP="00D662CC">
            <w:pPr>
              <w:spacing w:after="120" w:line="240" w:lineRule="auto"/>
              <w:rPr>
                <w:rFonts w:cs="Arial"/>
                <w:szCs w:val="16"/>
              </w:rPr>
            </w:pPr>
            <w:r>
              <w:rPr>
                <w:rFonts w:cs="Arial"/>
                <w:szCs w:val="16"/>
              </w:rPr>
              <w:t>TX-</w:t>
            </w:r>
            <w:proofErr w:type="spellStart"/>
            <w:r>
              <w:rPr>
                <w:rFonts w:cs="Arial"/>
                <w:szCs w:val="16"/>
              </w:rPr>
              <w:t>MigrantIndicator</w:t>
            </w:r>
            <w:proofErr w:type="spellEnd"/>
          </w:p>
        </w:tc>
        <w:tc>
          <w:tcPr>
            <w:tcW w:w="2970" w:type="dxa"/>
          </w:tcPr>
          <w:p w14:paraId="4879E18E" w14:textId="39A67D65" w:rsidR="00D662CC" w:rsidRDefault="002B4ABA" w:rsidP="00D662CC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Revised data element definition, special instructions, and reporting requirements.</w:t>
            </w:r>
          </w:p>
        </w:tc>
        <w:tc>
          <w:tcPr>
            <w:tcW w:w="810" w:type="dxa"/>
          </w:tcPr>
          <w:p w14:paraId="06CEF296" w14:textId="37A214F1" w:rsidR="00D662CC" w:rsidRDefault="00891BF5" w:rsidP="00D662C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00" w:type="dxa"/>
          </w:tcPr>
          <w:p w14:paraId="61FA3653" w14:textId="7C787954" w:rsidR="00D662CC" w:rsidRDefault="00CE5900" w:rsidP="00D662C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FALL(</w:t>
            </w:r>
            <w:proofErr w:type="gramEnd"/>
            <w:r>
              <w:rPr>
                <w:sz w:val="18"/>
                <w:szCs w:val="18"/>
              </w:rPr>
              <w:t>1)</w:t>
            </w:r>
          </w:p>
          <w:p w14:paraId="57E73D60" w14:textId="34D38653" w:rsidR="00CE5900" w:rsidRDefault="00CE5900" w:rsidP="00D662C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SUMR(</w:t>
            </w:r>
            <w:proofErr w:type="gramEnd"/>
            <w:r>
              <w:rPr>
                <w:sz w:val="18"/>
                <w:szCs w:val="18"/>
              </w:rPr>
              <w:t>3)</w:t>
            </w:r>
          </w:p>
          <w:p w14:paraId="4C3D0A7B" w14:textId="31D4ECE7" w:rsidR="00CE5900" w:rsidRDefault="00CE5900" w:rsidP="00D662C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EXYR(</w:t>
            </w:r>
            <w:proofErr w:type="gramEnd"/>
            <w:r>
              <w:rPr>
                <w:sz w:val="18"/>
                <w:szCs w:val="18"/>
              </w:rPr>
              <w:t>4)</w:t>
            </w:r>
          </w:p>
        </w:tc>
        <w:tc>
          <w:tcPr>
            <w:tcW w:w="900" w:type="dxa"/>
          </w:tcPr>
          <w:p w14:paraId="5CC7EE0B" w14:textId="17296501" w:rsidR="00D662CC" w:rsidRDefault="00CE5900" w:rsidP="00D662C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990" w:type="dxa"/>
          </w:tcPr>
          <w:p w14:paraId="23C191D0" w14:textId="77777777" w:rsidR="00D662CC" w:rsidRDefault="00CE5900" w:rsidP="00D662C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ll</w:t>
            </w:r>
          </w:p>
          <w:p w14:paraId="01409A91" w14:textId="77777777" w:rsidR="00CE5900" w:rsidRDefault="00CE5900" w:rsidP="00D662C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mmer</w:t>
            </w:r>
          </w:p>
          <w:p w14:paraId="7D040245" w14:textId="19C9906B" w:rsidR="00CE5900" w:rsidRDefault="00CE5900" w:rsidP="00D662C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xt Year</w:t>
            </w:r>
          </w:p>
        </w:tc>
        <w:tc>
          <w:tcPr>
            <w:tcW w:w="815" w:type="dxa"/>
          </w:tcPr>
          <w:p w14:paraId="1DD80EF3" w14:textId="7FAA0A22" w:rsidR="00D662CC" w:rsidRDefault="00891BF5" w:rsidP="00D662CC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o</w:t>
            </w:r>
          </w:p>
        </w:tc>
      </w:tr>
    </w:tbl>
    <w:p w14:paraId="708E5049" w14:textId="7F835847" w:rsidR="00D9733D" w:rsidRDefault="00D9733D" w:rsidP="00B94E98"/>
    <w:tbl>
      <w:tblPr>
        <w:tblW w:w="136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1007"/>
        <w:gridCol w:w="1236"/>
        <w:gridCol w:w="2218"/>
        <w:gridCol w:w="2015"/>
        <w:gridCol w:w="2879"/>
        <w:gridCol w:w="810"/>
        <w:gridCol w:w="900"/>
        <w:gridCol w:w="900"/>
        <w:gridCol w:w="900"/>
        <w:gridCol w:w="815"/>
      </w:tblGrid>
      <w:tr w:rsidR="00B94E98" w:rsidRPr="0016202F" w14:paraId="09935970" w14:textId="77777777" w:rsidTr="0057425E">
        <w:trPr>
          <w:cantSplit/>
          <w:trHeight w:val="288"/>
          <w:tblHeader/>
        </w:trPr>
        <w:tc>
          <w:tcPr>
            <w:tcW w:w="13680" w:type="dxa"/>
            <w:gridSpan w:val="10"/>
          </w:tcPr>
          <w:p w14:paraId="224343F9" w14:textId="77777777" w:rsidR="00B94E98" w:rsidRPr="0016202F" w:rsidRDefault="00B94E98" w:rsidP="0070697D">
            <w:pPr>
              <w:spacing w:before="40" w:after="120" w:line="240" w:lineRule="auto"/>
            </w:pPr>
            <w:r w:rsidRPr="00A852C3">
              <w:rPr>
                <w:b/>
                <w:bCs/>
                <w:color w:val="2E74B5" w:themeColor="accent1" w:themeShade="BF"/>
                <w:sz w:val="26"/>
                <w:szCs w:val="26"/>
              </w:rPr>
              <w:t>Student Category</w:t>
            </w:r>
          </w:p>
        </w:tc>
      </w:tr>
      <w:tr w:rsidR="00B94E98" w:rsidRPr="0016202F" w14:paraId="0A7A1FB7" w14:textId="77777777" w:rsidTr="0057425E">
        <w:trPr>
          <w:cantSplit/>
          <w:trHeight w:val="288"/>
          <w:tblHeader/>
        </w:trPr>
        <w:tc>
          <w:tcPr>
            <w:tcW w:w="13680" w:type="dxa"/>
            <w:gridSpan w:val="10"/>
          </w:tcPr>
          <w:p w14:paraId="74DAD714" w14:textId="77777777" w:rsidR="00B94E98" w:rsidRPr="0016202F" w:rsidRDefault="00B94E98" w:rsidP="0070697D">
            <w:pPr>
              <w:pStyle w:val="Heading3"/>
            </w:pPr>
            <w:bookmarkStart w:id="26" w:name="_Toc120634751"/>
            <w:r>
              <w:t xml:space="preserve">40110 / 43415 – </w:t>
            </w:r>
            <w:proofErr w:type="spellStart"/>
            <w:r>
              <w:t>StudentSchoolAssociationExtension</w:t>
            </w:r>
            <w:proofErr w:type="spellEnd"/>
            <w:r>
              <w:t xml:space="preserve"> Complex Type</w:t>
            </w:r>
            <w:bookmarkEnd w:id="26"/>
            <w:r>
              <w:t xml:space="preserve"> </w:t>
            </w:r>
          </w:p>
        </w:tc>
      </w:tr>
      <w:tr w:rsidR="00B94E98" w:rsidRPr="0016202F" w14:paraId="108556A6" w14:textId="77777777" w:rsidTr="0057425E">
        <w:trPr>
          <w:cantSplit/>
          <w:trHeight w:val="432"/>
          <w:tblHeader/>
        </w:trPr>
        <w:tc>
          <w:tcPr>
            <w:tcW w:w="1007" w:type="dxa"/>
          </w:tcPr>
          <w:p w14:paraId="0A1F764B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Version</w:t>
            </w:r>
          </w:p>
        </w:tc>
        <w:tc>
          <w:tcPr>
            <w:tcW w:w="1236" w:type="dxa"/>
          </w:tcPr>
          <w:p w14:paraId="7409C14F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Id</w:t>
            </w:r>
          </w:p>
        </w:tc>
        <w:tc>
          <w:tcPr>
            <w:tcW w:w="2218" w:type="dxa"/>
          </w:tcPr>
          <w:p w14:paraId="3549D807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Name</w:t>
            </w:r>
          </w:p>
        </w:tc>
        <w:tc>
          <w:tcPr>
            <w:tcW w:w="2015" w:type="dxa"/>
          </w:tcPr>
          <w:p w14:paraId="6CF166C6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XML Name</w:t>
            </w:r>
          </w:p>
        </w:tc>
        <w:tc>
          <w:tcPr>
            <w:tcW w:w="2879" w:type="dxa"/>
          </w:tcPr>
          <w:p w14:paraId="040098CB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escription of Changes</w:t>
            </w:r>
          </w:p>
        </w:tc>
        <w:tc>
          <w:tcPr>
            <w:tcW w:w="810" w:type="dxa"/>
          </w:tcPr>
          <w:p w14:paraId="25F255BA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Action</w:t>
            </w:r>
          </w:p>
        </w:tc>
        <w:tc>
          <w:tcPr>
            <w:tcW w:w="900" w:type="dxa"/>
          </w:tcPr>
          <w:p w14:paraId="5CCF79F7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ODS Coll</w:t>
            </w:r>
          </w:p>
        </w:tc>
        <w:tc>
          <w:tcPr>
            <w:tcW w:w="900" w:type="dxa"/>
          </w:tcPr>
          <w:p w14:paraId="1E86D7D1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Data Coll</w:t>
            </w:r>
          </w:p>
        </w:tc>
        <w:tc>
          <w:tcPr>
            <w:tcW w:w="900" w:type="dxa"/>
          </w:tcPr>
          <w:p w14:paraId="361233A9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Submission</w:t>
            </w:r>
          </w:p>
        </w:tc>
        <w:tc>
          <w:tcPr>
            <w:tcW w:w="815" w:type="dxa"/>
          </w:tcPr>
          <w:p w14:paraId="73549FDA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Impact XSD?</w:t>
            </w:r>
          </w:p>
        </w:tc>
      </w:tr>
      <w:tr w:rsidR="00B94E98" w:rsidRPr="006F2329" w14:paraId="28D9235D" w14:textId="77777777" w:rsidTr="0057425E">
        <w:trPr>
          <w:cantSplit/>
          <w:trHeight w:val="405"/>
        </w:trPr>
        <w:tc>
          <w:tcPr>
            <w:tcW w:w="1007" w:type="dxa"/>
          </w:tcPr>
          <w:p w14:paraId="6659D9DF" w14:textId="1223EC20" w:rsidR="00B94E98" w:rsidRPr="00B9121A" w:rsidRDefault="00B94E98" w:rsidP="0070697D">
            <w:pPr>
              <w:spacing w:after="120" w:line="240" w:lineRule="auto"/>
              <w:rPr>
                <w:bCs/>
              </w:rPr>
            </w:pPr>
            <w:r w:rsidRPr="00B9121A">
              <w:rPr>
                <w:bCs/>
              </w:rPr>
              <w:t>202</w:t>
            </w:r>
            <w:r w:rsidR="00B9121A">
              <w:rPr>
                <w:bCs/>
              </w:rPr>
              <w:t>4</w:t>
            </w:r>
            <w:r w:rsidRPr="00B9121A">
              <w:rPr>
                <w:bCs/>
              </w:rPr>
              <w:t>.0.0</w:t>
            </w:r>
          </w:p>
        </w:tc>
        <w:tc>
          <w:tcPr>
            <w:tcW w:w="1236" w:type="dxa"/>
          </w:tcPr>
          <w:p w14:paraId="2008295D" w14:textId="77777777" w:rsidR="00B94E98" w:rsidRPr="00B9121A" w:rsidRDefault="00B94E98" w:rsidP="0070697D">
            <w:pPr>
              <w:spacing w:after="120" w:line="240" w:lineRule="auto"/>
            </w:pPr>
            <w:r w:rsidRPr="00B9121A">
              <w:rPr>
                <w:rFonts w:cs="Arial"/>
                <w:szCs w:val="20"/>
              </w:rPr>
              <w:t>E1044</w:t>
            </w:r>
          </w:p>
        </w:tc>
        <w:tc>
          <w:tcPr>
            <w:tcW w:w="2218" w:type="dxa"/>
          </w:tcPr>
          <w:p w14:paraId="74279718" w14:textId="77777777" w:rsidR="00B94E98" w:rsidRPr="00B9121A" w:rsidRDefault="00B94E98" w:rsidP="0070697D">
            <w:pPr>
              <w:spacing w:after="120" w:line="240" w:lineRule="auto"/>
            </w:pPr>
            <w:r w:rsidRPr="00B9121A">
              <w:rPr>
                <w:rFonts w:cs="Arial"/>
                <w:szCs w:val="20"/>
              </w:rPr>
              <w:t>LAST-DATE-OF-ENROLLMENT</w:t>
            </w:r>
          </w:p>
        </w:tc>
        <w:tc>
          <w:tcPr>
            <w:tcW w:w="2015" w:type="dxa"/>
          </w:tcPr>
          <w:p w14:paraId="2DDC6A68" w14:textId="77777777" w:rsidR="00B94E98" w:rsidRPr="00B9121A" w:rsidRDefault="00B94E98" w:rsidP="0070697D">
            <w:pPr>
              <w:spacing w:after="120" w:line="240" w:lineRule="auto"/>
            </w:pPr>
            <w:r w:rsidRPr="00B9121A">
              <w:rPr>
                <w:rFonts w:cs="Arial"/>
                <w:szCs w:val="20"/>
              </w:rPr>
              <w:t>TX-</w:t>
            </w:r>
            <w:proofErr w:type="spellStart"/>
            <w:r w:rsidRPr="00B9121A">
              <w:rPr>
                <w:rFonts w:cs="Arial"/>
                <w:szCs w:val="20"/>
              </w:rPr>
              <w:t>LastDateOfEnrollment</w:t>
            </w:r>
            <w:proofErr w:type="spellEnd"/>
          </w:p>
        </w:tc>
        <w:tc>
          <w:tcPr>
            <w:tcW w:w="2879" w:type="dxa"/>
          </w:tcPr>
          <w:p w14:paraId="7BEAE6D4" w14:textId="049EB8DB" w:rsidR="00B94E98" w:rsidRPr="00B9121A" w:rsidRDefault="00C952CE" w:rsidP="0070697D">
            <w:pPr>
              <w:spacing w:after="120" w:line="240" w:lineRule="auto"/>
            </w:pPr>
            <w:r w:rsidRPr="00B9121A">
              <w:rPr>
                <w:rFonts w:cs="Arial"/>
                <w:szCs w:val="20"/>
              </w:rPr>
              <w:t xml:space="preserve">Revised Domain of Values from </w:t>
            </w:r>
            <w:proofErr w:type="spellStart"/>
            <w:r w:rsidRPr="00B9121A">
              <w:rPr>
                <w:rFonts w:cs="Arial"/>
                <w:szCs w:val="20"/>
              </w:rPr>
              <w:t>yyyy</w:t>
            </w:r>
            <w:proofErr w:type="spellEnd"/>
            <w:r w:rsidRPr="00B9121A">
              <w:rPr>
                <w:rFonts w:cs="Arial"/>
                <w:szCs w:val="20"/>
              </w:rPr>
              <w:t>=202</w:t>
            </w:r>
            <w:r w:rsidR="00B9121A">
              <w:rPr>
                <w:rFonts w:cs="Arial"/>
                <w:szCs w:val="20"/>
              </w:rPr>
              <w:t>2</w:t>
            </w:r>
            <w:r w:rsidRPr="00B9121A">
              <w:rPr>
                <w:rFonts w:cs="Arial"/>
                <w:szCs w:val="20"/>
              </w:rPr>
              <w:t>-202</w:t>
            </w:r>
            <w:r w:rsidR="00B9121A">
              <w:rPr>
                <w:rFonts w:cs="Arial"/>
                <w:szCs w:val="20"/>
              </w:rPr>
              <w:t>3</w:t>
            </w:r>
            <w:r w:rsidRPr="00B9121A">
              <w:rPr>
                <w:rFonts w:cs="Arial"/>
                <w:szCs w:val="20"/>
              </w:rPr>
              <w:t xml:space="preserve"> to </w:t>
            </w:r>
            <w:proofErr w:type="spellStart"/>
            <w:r w:rsidRPr="00B9121A">
              <w:rPr>
                <w:rFonts w:cs="Arial"/>
                <w:szCs w:val="20"/>
              </w:rPr>
              <w:t>yyyy</w:t>
            </w:r>
            <w:proofErr w:type="spellEnd"/>
            <w:r w:rsidRPr="00B9121A">
              <w:rPr>
                <w:rFonts w:cs="Arial"/>
                <w:szCs w:val="20"/>
              </w:rPr>
              <w:t>=202</w:t>
            </w:r>
            <w:r w:rsidR="00B9121A">
              <w:rPr>
                <w:rFonts w:cs="Arial"/>
                <w:szCs w:val="20"/>
              </w:rPr>
              <w:t>3</w:t>
            </w:r>
            <w:r w:rsidRPr="00B9121A">
              <w:rPr>
                <w:rFonts w:cs="Arial"/>
                <w:szCs w:val="20"/>
              </w:rPr>
              <w:t>-202</w:t>
            </w:r>
            <w:r w:rsidR="00B9121A">
              <w:rPr>
                <w:rFonts w:cs="Arial"/>
                <w:szCs w:val="20"/>
              </w:rPr>
              <w:t>4</w:t>
            </w:r>
          </w:p>
        </w:tc>
        <w:tc>
          <w:tcPr>
            <w:tcW w:w="810" w:type="dxa"/>
          </w:tcPr>
          <w:p w14:paraId="7DA6450E" w14:textId="763173F2" w:rsidR="00681BD8" w:rsidRPr="00B9121A" w:rsidRDefault="00B94E98" w:rsidP="00681BD8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B9121A">
              <w:rPr>
                <w:sz w:val="18"/>
                <w:szCs w:val="18"/>
              </w:rPr>
              <w:t>Revised</w:t>
            </w:r>
          </w:p>
        </w:tc>
        <w:tc>
          <w:tcPr>
            <w:tcW w:w="900" w:type="dxa"/>
          </w:tcPr>
          <w:p w14:paraId="6EB4159B" w14:textId="77777777" w:rsidR="00B94E98" w:rsidRPr="00B9121A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 w:rsidRPr="00B9121A">
              <w:rPr>
                <w:sz w:val="18"/>
                <w:szCs w:val="18"/>
              </w:rPr>
              <w:t>SUMR(</w:t>
            </w:r>
            <w:proofErr w:type="gramEnd"/>
            <w:r w:rsidRPr="00B9121A">
              <w:rPr>
                <w:sz w:val="18"/>
                <w:szCs w:val="18"/>
              </w:rPr>
              <w:t>3)</w:t>
            </w:r>
          </w:p>
        </w:tc>
        <w:tc>
          <w:tcPr>
            <w:tcW w:w="900" w:type="dxa"/>
          </w:tcPr>
          <w:p w14:paraId="0DADCE54" w14:textId="77777777" w:rsidR="00B94E98" w:rsidRPr="00B9121A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B9121A">
              <w:rPr>
                <w:sz w:val="18"/>
                <w:szCs w:val="18"/>
              </w:rPr>
              <w:t>PEIMS</w:t>
            </w:r>
          </w:p>
        </w:tc>
        <w:tc>
          <w:tcPr>
            <w:tcW w:w="900" w:type="dxa"/>
          </w:tcPr>
          <w:p w14:paraId="5FD11919" w14:textId="77777777" w:rsidR="00B94E98" w:rsidRPr="00B9121A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B9121A">
              <w:rPr>
                <w:sz w:val="18"/>
                <w:szCs w:val="18"/>
              </w:rPr>
              <w:t>Summer</w:t>
            </w:r>
          </w:p>
        </w:tc>
        <w:tc>
          <w:tcPr>
            <w:tcW w:w="815" w:type="dxa"/>
          </w:tcPr>
          <w:p w14:paraId="73BCB0D7" w14:textId="77777777" w:rsidR="00B94E98" w:rsidRPr="008F2BBB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B9121A">
              <w:rPr>
                <w:sz w:val="18"/>
                <w:szCs w:val="18"/>
              </w:rPr>
              <w:t>Yes</w:t>
            </w:r>
          </w:p>
        </w:tc>
      </w:tr>
    </w:tbl>
    <w:p w14:paraId="2D2E78FC" w14:textId="77777777" w:rsidR="00B94E98" w:rsidRDefault="00B94E98" w:rsidP="00B94E98"/>
    <w:tbl>
      <w:tblPr>
        <w:tblW w:w="136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1008"/>
        <w:gridCol w:w="1237"/>
        <w:gridCol w:w="2219"/>
        <w:gridCol w:w="2016"/>
        <w:gridCol w:w="2785"/>
        <w:gridCol w:w="810"/>
        <w:gridCol w:w="900"/>
        <w:gridCol w:w="900"/>
        <w:gridCol w:w="990"/>
        <w:gridCol w:w="815"/>
      </w:tblGrid>
      <w:tr w:rsidR="00B94E98" w:rsidRPr="0016202F" w14:paraId="6BCAD83C" w14:textId="77777777" w:rsidTr="0057425E">
        <w:trPr>
          <w:cantSplit/>
          <w:trHeight w:val="288"/>
          <w:tblHeader/>
        </w:trPr>
        <w:tc>
          <w:tcPr>
            <w:tcW w:w="13680" w:type="dxa"/>
            <w:gridSpan w:val="10"/>
          </w:tcPr>
          <w:p w14:paraId="6A557733" w14:textId="77777777" w:rsidR="00B94E98" w:rsidRPr="00A852C3" w:rsidRDefault="00B94E98" w:rsidP="0070697D">
            <w:pPr>
              <w:spacing w:before="40" w:after="120" w:line="240" w:lineRule="auto"/>
              <w:rPr>
                <w:b/>
                <w:bCs/>
                <w:color w:val="2E74B5" w:themeColor="accent1" w:themeShade="BF"/>
                <w:sz w:val="26"/>
                <w:szCs w:val="26"/>
              </w:rPr>
            </w:pPr>
            <w:r w:rsidRPr="00A852C3">
              <w:rPr>
                <w:b/>
                <w:bCs/>
                <w:color w:val="2E74B5" w:themeColor="accent1" w:themeShade="BF"/>
                <w:sz w:val="26"/>
                <w:szCs w:val="26"/>
              </w:rPr>
              <w:t>Student Category</w:t>
            </w:r>
          </w:p>
        </w:tc>
      </w:tr>
      <w:tr w:rsidR="00B94E98" w:rsidRPr="0016202F" w14:paraId="3F4EE8C8" w14:textId="77777777" w:rsidTr="0057425E">
        <w:trPr>
          <w:cantSplit/>
          <w:trHeight w:val="288"/>
          <w:tblHeader/>
        </w:trPr>
        <w:tc>
          <w:tcPr>
            <w:tcW w:w="13680" w:type="dxa"/>
            <w:gridSpan w:val="10"/>
          </w:tcPr>
          <w:p w14:paraId="5FD66789" w14:textId="77777777" w:rsidR="00B94E98" w:rsidRPr="0016202F" w:rsidRDefault="00B94E98" w:rsidP="0070697D">
            <w:pPr>
              <w:pStyle w:val="Heading3"/>
            </w:pPr>
            <w:bookmarkStart w:id="27" w:name="_40110_/_50300"/>
            <w:bookmarkStart w:id="28" w:name="_Toc120634752"/>
            <w:bookmarkEnd w:id="27"/>
            <w:r>
              <w:t xml:space="preserve">40110 / 50300 – </w:t>
            </w:r>
            <w:proofErr w:type="spellStart"/>
            <w:r>
              <w:t>StudentSectionAssociation</w:t>
            </w:r>
            <w:proofErr w:type="spellEnd"/>
            <w:r>
              <w:t xml:space="preserve"> Complex Type</w:t>
            </w:r>
            <w:bookmarkEnd w:id="28"/>
          </w:p>
        </w:tc>
      </w:tr>
      <w:tr w:rsidR="00B94E98" w:rsidRPr="0016202F" w14:paraId="5F3E6958" w14:textId="77777777" w:rsidTr="0057425E">
        <w:trPr>
          <w:cantSplit/>
          <w:trHeight w:val="432"/>
          <w:tblHeader/>
        </w:trPr>
        <w:tc>
          <w:tcPr>
            <w:tcW w:w="1008" w:type="dxa"/>
          </w:tcPr>
          <w:p w14:paraId="51451DB7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Version</w:t>
            </w:r>
          </w:p>
        </w:tc>
        <w:tc>
          <w:tcPr>
            <w:tcW w:w="1237" w:type="dxa"/>
          </w:tcPr>
          <w:p w14:paraId="6391E63F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Id</w:t>
            </w:r>
          </w:p>
        </w:tc>
        <w:tc>
          <w:tcPr>
            <w:tcW w:w="2219" w:type="dxa"/>
          </w:tcPr>
          <w:p w14:paraId="6F3AE6E2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Name</w:t>
            </w:r>
          </w:p>
        </w:tc>
        <w:tc>
          <w:tcPr>
            <w:tcW w:w="2016" w:type="dxa"/>
          </w:tcPr>
          <w:p w14:paraId="41B870CD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XML Name</w:t>
            </w:r>
          </w:p>
        </w:tc>
        <w:tc>
          <w:tcPr>
            <w:tcW w:w="2785" w:type="dxa"/>
          </w:tcPr>
          <w:p w14:paraId="5BCC3652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escription of Changes</w:t>
            </w:r>
          </w:p>
        </w:tc>
        <w:tc>
          <w:tcPr>
            <w:tcW w:w="810" w:type="dxa"/>
          </w:tcPr>
          <w:p w14:paraId="444CDD6D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Action</w:t>
            </w:r>
          </w:p>
        </w:tc>
        <w:tc>
          <w:tcPr>
            <w:tcW w:w="900" w:type="dxa"/>
          </w:tcPr>
          <w:p w14:paraId="53D77F2E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ODS Coll</w:t>
            </w:r>
          </w:p>
        </w:tc>
        <w:tc>
          <w:tcPr>
            <w:tcW w:w="900" w:type="dxa"/>
          </w:tcPr>
          <w:p w14:paraId="0D36E6B9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Data Coll</w:t>
            </w:r>
          </w:p>
        </w:tc>
        <w:tc>
          <w:tcPr>
            <w:tcW w:w="990" w:type="dxa"/>
          </w:tcPr>
          <w:p w14:paraId="0E3E06F9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Submission</w:t>
            </w:r>
          </w:p>
        </w:tc>
        <w:tc>
          <w:tcPr>
            <w:tcW w:w="815" w:type="dxa"/>
          </w:tcPr>
          <w:p w14:paraId="7C9E4809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Impact XSD?</w:t>
            </w:r>
          </w:p>
        </w:tc>
      </w:tr>
      <w:tr w:rsidR="00B94E98" w:rsidRPr="00636595" w14:paraId="6F6EEC4E" w14:textId="77777777" w:rsidTr="0057425E">
        <w:trPr>
          <w:cantSplit/>
          <w:trHeight w:val="405"/>
        </w:trPr>
        <w:tc>
          <w:tcPr>
            <w:tcW w:w="1008" w:type="dxa"/>
          </w:tcPr>
          <w:p w14:paraId="785C3A58" w14:textId="6A66E14E" w:rsidR="00B94E98" w:rsidRPr="00571254" w:rsidRDefault="00B94E98" w:rsidP="0070697D">
            <w:pPr>
              <w:spacing w:after="120" w:line="240" w:lineRule="auto"/>
              <w:rPr>
                <w:bCs/>
              </w:rPr>
            </w:pPr>
            <w:r w:rsidRPr="00571254">
              <w:rPr>
                <w:bCs/>
              </w:rPr>
              <w:t>202</w:t>
            </w:r>
            <w:r w:rsidR="00571254">
              <w:rPr>
                <w:bCs/>
              </w:rPr>
              <w:t>4</w:t>
            </w:r>
            <w:r w:rsidRPr="00571254">
              <w:rPr>
                <w:bCs/>
              </w:rPr>
              <w:t>.0.0</w:t>
            </w:r>
          </w:p>
        </w:tc>
        <w:tc>
          <w:tcPr>
            <w:tcW w:w="1237" w:type="dxa"/>
          </w:tcPr>
          <w:p w14:paraId="053738F5" w14:textId="77777777" w:rsidR="00B94E98" w:rsidRPr="00571254" w:rsidRDefault="00B94E98" w:rsidP="0070697D">
            <w:pPr>
              <w:spacing w:after="120" w:line="240" w:lineRule="auto"/>
            </w:pPr>
            <w:r w:rsidRPr="00571254">
              <w:rPr>
                <w:rFonts w:cs="Arial"/>
                <w:szCs w:val="20"/>
              </w:rPr>
              <w:t>E1069</w:t>
            </w:r>
          </w:p>
        </w:tc>
        <w:tc>
          <w:tcPr>
            <w:tcW w:w="2219" w:type="dxa"/>
          </w:tcPr>
          <w:p w14:paraId="3290D390" w14:textId="77777777" w:rsidR="00B94E98" w:rsidRPr="00571254" w:rsidRDefault="00B94E98" w:rsidP="0070697D">
            <w:pPr>
              <w:spacing w:after="120" w:line="240" w:lineRule="auto"/>
            </w:pPr>
            <w:r w:rsidRPr="00571254">
              <w:rPr>
                <w:rFonts w:cs="Arial"/>
                <w:szCs w:val="20"/>
              </w:rPr>
              <w:t>STUDENT-BEGIN-DATE</w:t>
            </w:r>
          </w:p>
        </w:tc>
        <w:tc>
          <w:tcPr>
            <w:tcW w:w="2016" w:type="dxa"/>
          </w:tcPr>
          <w:p w14:paraId="79111CDE" w14:textId="77777777" w:rsidR="00B94E98" w:rsidRPr="00571254" w:rsidRDefault="00B94E98" w:rsidP="0070697D">
            <w:pPr>
              <w:spacing w:after="120" w:line="240" w:lineRule="auto"/>
            </w:pPr>
            <w:proofErr w:type="spellStart"/>
            <w:r w:rsidRPr="00571254">
              <w:rPr>
                <w:rFonts w:cs="Arial"/>
                <w:szCs w:val="20"/>
              </w:rPr>
              <w:t>BeginDate</w:t>
            </w:r>
            <w:proofErr w:type="spellEnd"/>
          </w:p>
        </w:tc>
        <w:tc>
          <w:tcPr>
            <w:tcW w:w="2785" w:type="dxa"/>
          </w:tcPr>
          <w:p w14:paraId="208D5D86" w14:textId="56359309" w:rsidR="00B94E98" w:rsidRPr="00571254" w:rsidRDefault="00C952CE" w:rsidP="0070697D">
            <w:pPr>
              <w:spacing w:after="120" w:line="240" w:lineRule="auto"/>
            </w:pPr>
            <w:r w:rsidRPr="00571254">
              <w:rPr>
                <w:rFonts w:cs="Arial"/>
                <w:szCs w:val="20"/>
              </w:rPr>
              <w:t xml:space="preserve">Revised Domain of Values from </w:t>
            </w:r>
            <w:proofErr w:type="spellStart"/>
            <w:r w:rsidRPr="00571254">
              <w:rPr>
                <w:rFonts w:cs="Arial"/>
                <w:szCs w:val="20"/>
              </w:rPr>
              <w:t>yyyy</w:t>
            </w:r>
            <w:proofErr w:type="spellEnd"/>
            <w:r w:rsidRPr="00571254">
              <w:rPr>
                <w:rFonts w:cs="Arial"/>
                <w:szCs w:val="20"/>
              </w:rPr>
              <w:t>=202</w:t>
            </w:r>
            <w:r w:rsidR="00571254">
              <w:rPr>
                <w:rFonts w:cs="Arial"/>
                <w:szCs w:val="20"/>
              </w:rPr>
              <w:t>2</w:t>
            </w:r>
            <w:r w:rsidRPr="00571254">
              <w:rPr>
                <w:rFonts w:cs="Arial"/>
                <w:szCs w:val="20"/>
              </w:rPr>
              <w:t>-202</w:t>
            </w:r>
            <w:r w:rsidR="00571254">
              <w:rPr>
                <w:rFonts w:cs="Arial"/>
                <w:szCs w:val="20"/>
              </w:rPr>
              <w:t>3</w:t>
            </w:r>
            <w:r w:rsidRPr="00571254">
              <w:rPr>
                <w:rFonts w:cs="Arial"/>
                <w:szCs w:val="20"/>
              </w:rPr>
              <w:t xml:space="preserve"> to </w:t>
            </w:r>
            <w:proofErr w:type="spellStart"/>
            <w:r w:rsidRPr="00571254">
              <w:rPr>
                <w:rFonts w:cs="Arial"/>
                <w:szCs w:val="20"/>
              </w:rPr>
              <w:t>yyyy</w:t>
            </w:r>
            <w:proofErr w:type="spellEnd"/>
            <w:r w:rsidRPr="00571254">
              <w:rPr>
                <w:rFonts w:cs="Arial"/>
                <w:szCs w:val="20"/>
              </w:rPr>
              <w:t>=202</w:t>
            </w:r>
            <w:r w:rsidR="00571254">
              <w:rPr>
                <w:rFonts w:cs="Arial"/>
                <w:szCs w:val="20"/>
              </w:rPr>
              <w:t>3</w:t>
            </w:r>
            <w:r w:rsidRPr="00571254">
              <w:rPr>
                <w:rFonts w:cs="Arial"/>
                <w:szCs w:val="20"/>
              </w:rPr>
              <w:t>-202</w:t>
            </w:r>
            <w:r w:rsidR="00571254">
              <w:rPr>
                <w:rFonts w:cs="Arial"/>
                <w:szCs w:val="20"/>
              </w:rPr>
              <w:t>4</w:t>
            </w:r>
          </w:p>
        </w:tc>
        <w:tc>
          <w:tcPr>
            <w:tcW w:w="810" w:type="dxa"/>
          </w:tcPr>
          <w:p w14:paraId="6A498E4E" w14:textId="77777777" w:rsidR="00B94E98" w:rsidRPr="00571254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571254">
              <w:rPr>
                <w:sz w:val="18"/>
                <w:szCs w:val="18"/>
              </w:rPr>
              <w:t>Revised</w:t>
            </w:r>
          </w:p>
        </w:tc>
        <w:tc>
          <w:tcPr>
            <w:tcW w:w="900" w:type="dxa"/>
          </w:tcPr>
          <w:p w14:paraId="22E5421F" w14:textId="2015E3A7" w:rsidR="00B94E98" w:rsidRPr="00571254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571254">
              <w:rPr>
                <w:sz w:val="18"/>
                <w:szCs w:val="18"/>
              </w:rPr>
              <w:t>TSDS</w:t>
            </w:r>
          </w:p>
          <w:p w14:paraId="02CB4D3F" w14:textId="4C5F199E" w:rsidR="00C73DED" w:rsidRPr="00571254" w:rsidRDefault="00C73DED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  <w:p w14:paraId="776690EC" w14:textId="34D2AC5D" w:rsidR="00C73DED" w:rsidRPr="00571254" w:rsidRDefault="00C73DED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  <w:p w14:paraId="112B44BA" w14:textId="77777777" w:rsidR="00C73DED" w:rsidRPr="00571254" w:rsidRDefault="00C73DED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  <w:p w14:paraId="5026556F" w14:textId="77777777" w:rsidR="00B94E98" w:rsidRPr="00571254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 w:rsidRPr="00571254">
              <w:rPr>
                <w:sz w:val="18"/>
                <w:szCs w:val="18"/>
              </w:rPr>
              <w:t>SUMR(</w:t>
            </w:r>
            <w:proofErr w:type="gramEnd"/>
            <w:r w:rsidRPr="00571254">
              <w:rPr>
                <w:sz w:val="18"/>
                <w:szCs w:val="18"/>
              </w:rPr>
              <w:t>3)</w:t>
            </w:r>
          </w:p>
          <w:p w14:paraId="69A869AD" w14:textId="77777777" w:rsidR="00B94E98" w:rsidRPr="00571254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 w:rsidRPr="00571254">
              <w:rPr>
                <w:sz w:val="18"/>
                <w:szCs w:val="18"/>
              </w:rPr>
              <w:t>EXYR(</w:t>
            </w:r>
            <w:proofErr w:type="gramEnd"/>
            <w:r w:rsidRPr="00571254">
              <w:rPr>
                <w:sz w:val="18"/>
                <w:szCs w:val="18"/>
              </w:rPr>
              <w:t>4)</w:t>
            </w:r>
          </w:p>
        </w:tc>
        <w:tc>
          <w:tcPr>
            <w:tcW w:w="900" w:type="dxa"/>
          </w:tcPr>
          <w:p w14:paraId="7CEAF054" w14:textId="77777777" w:rsidR="00B94E98" w:rsidRPr="00571254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571254">
              <w:rPr>
                <w:sz w:val="18"/>
                <w:szCs w:val="18"/>
              </w:rPr>
              <w:t>CR</w:t>
            </w:r>
          </w:p>
          <w:p w14:paraId="5C12C897" w14:textId="77777777" w:rsidR="00B94E98" w:rsidRPr="00571254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  <w:p w14:paraId="1D70C29D" w14:textId="77777777" w:rsidR="00B94E98" w:rsidRPr="00571254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571254">
              <w:rPr>
                <w:sz w:val="18"/>
                <w:szCs w:val="18"/>
              </w:rPr>
              <w:t>ECDS</w:t>
            </w:r>
          </w:p>
          <w:p w14:paraId="09E6B244" w14:textId="77777777" w:rsidR="00B94E98" w:rsidRPr="00571254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  <w:p w14:paraId="72519B24" w14:textId="77777777" w:rsidR="00B94E98" w:rsidRPr="00571254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571254">
              <w:rPr>
                <w:sz w:val="18"/>
                <w:szCs w:val="18"/>
              </w:rPr>
              <w:t>PEIMS</w:t>
            </w:r>
          </w:p>
        </w:tc>
        <w:tc>
          <w:tcPr>
            <w:tcW w:w="990" w:type="dxa"/>
          </w:tcPr>
          <w:p w14:paraId="3FB99602" w14:textId="77777777" w:rsidR="00B94E98" w:rsidRPr="00571254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571254">
              <w:rPr>
                <w:sz w:val="18"/>
                <w:szCs w:val="18"/>
              </w:rPr>
              <w:t>CRF</w:t>
            </w:r>
          </w:p>
          <w:p w14:paraId="4DBCB426" w14:textId="77777777" w:rsidR="00B94E98" w:rsidRPr="00571254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571254">
              <w:rPr>
                <w:sz w:val="18"/>
                <w:szCs w:val="18"/>
              </w:rPr>
              <w:t>CRW</w:t>
            </w:r>
          </w:p>
          <w:p w14:paraId="5AD5D8FA" w14:textId="77777777" w:rsidR="00B94E98" w:rsidRPr="00571254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571254">
              <w:rPr>
                <w:sz w:val="18"/>
                <w:szCs w:val="18"/>
              </w:rPr>
              <w:t>ECDS-KG</w:t>
            </w:r>
          </w:p>
          <w:p w14:paraId="58F1E49B" w14:textId="77777777" w:rsidR="00B94E98" w:rsidRPr="00571254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571254">
              <w:rPr>
                <w:sz w:val="18"/>
                <w:szCs w:val="18"/>
              </w:rPr>
              <w:t>ECDS-PK</w:t>
            </w:r>
          </w:p>
          <w:p w14:paraId="52DBFCD4" w14:textId="77777777" w:rsidR="00B94E98" w:rsidRPr="00571254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571254">
              <w:rPr>
                <w:sz w:val="18"/>
                <w:szCs w:val="18"/>
              </w:rPr>
              <w:t>Summer</w:t>
            </w:r>
          </w:p>
          <w:p w14:paraId="5C7F27C8" w14:textId="77777777" w:rsidR="00B94E98" w:rsidRPr="00571254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571254">
              <w:rPr>
                <w:sz w:val="18"/>
                <w:szCs w:val="18"/>
              </w:rPr>
              <w:t>Ext Year</w:t>
            </w:r>
          </w:p>
        </w:tc>
        <w:tc>
          <w:tcPr>
            <w:tcW w:w="815" w:type="dxa"/>
          </w:tcPr>
          <w:p w14:paraId="15260A89" w14:textId="77777777" w:rsidR="00B94E98" w:rsidRPr="00571254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571254">
              <w:rPr>
                <w:sz w:val="18"/>
                <w:szCs w:val="18"/>
              </w:rPr>
              <w:t>Yes</w:t>
            </w:r>
          </w:p>
        </w:tc>
      </w:tr>
      <w:tr w:rsidR="00B94E98" w:rsidRPr="006F2329" w14:paraId="6F446C5F" w14:textId="77777777" w:rsidTr="0057425E">
        <w:trPr>
          <w:cantSplit/>
          <w:trHeight w:val="405"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6C5191" w14:textId="777F8272" w:rsidR="00B94E98" w:rsidRPr="00571254" w:rsidRDefault="00B94E98" w:rsidP="0070697D">
            <w:pPr>
              <w:spacing w:after="120" w:line="240" w:lineRule="auto"/>
              <w:rPr>
                <w:bCs/>
              </w:rPr>
            </w:pPr>
            <w:r w:rsidRPr="00571254">
              <w:rPr>
                <w:bCs/>
              </w:rPr>
              <w:t>202</w:t>
            </w:r>
            <w:r w:rsidR="00571254">
              <w:rPr>
                <w:bCs/>
              </w:rPr>
              <w:t>4</w:t>
            </w:r>
            <w:r w:rsidRPr="00571254">
              <w:rPr>
                <w:bCs/>
              </w:rPr>
              <w:t>.0.0</w:t>
            </w:r>
          </w:p>
        </w:tc>
        <w:tc>
          <w:tcPr>
            <w:tcW w:w="1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81EA71" w14:textId="77777777" w:rsidR="00B94E98" w:rsidRPr="00571254" w:rsidRDefault="00B94E98" w:rsidP="0070697D">
            <w:pPr>
              <w:spacing w:after="120" w:line="240" w:lineRule="auto"/>
              <w:rPr>
                <w:rFonts w:cs="Arial"/>
                <w:szCs w:val="20"/>
              </w:rPr>
            </w:pPr>
            <w:r w:rsidRPr="00571254">
              <w:rPr>
                <w:rFonts w:cs="Arial"/>
                <w:szCs w:val="20"/>
              </w:rPr>
              <w:t>E1070</w:t>
            </w:r>
          </w:p>
        </w:tc>
        <w:tc>
          <w:tcPr>
            <w:tcW w:w="22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0B9E76" w14:textId="77777777" w:rsidR="00B94E98" w:rsidRPr="00571254" w:rsidRDefault="00B94E98" w:rsidP="0070697D">
            <w:pPr>
              <w:spacing w:after="120" w:line="240" w:lineRule="auto"/>
              <w:rPr>
                <w:rFonts w:cs="Arial"/>
                <w:szCs w:val="20"/>
              </w:rPr>
            </w:pPr>
            <w:r w:rsidRPr="00571254">
              <w:rPr>
                <w:rFonts w:cs="Arial"/>
                <w:szCs w:val="20"/>
              </w:rPr>
              <w:t>STUDENT-END-DATE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CACB32" w14:textId="77777777" w:rsidR="00B94E98" w:rsidRPr="00571254" w:rsidRDefault="00B94E98" w:rsidP="0070697D">
            <w:pPr>
              <w:spacing w:after="120" w:line="240" w:lineRule="auto"/>
              <w:rPr>
                <w:rFonts w:cs="Arial"/>
                <w:szCs w:val="20"/>
              </w:rPr>
            </w:pPr>
            <w:proofErr w:type="spellStart"/>
            <w:r w:rsidRPr="00571254">
              <w:rPr>
                <w:rFonts w:cs="Arial"/>
                <w:szCs w:val="20"/>
              </w:rPr>
              <w:t>EndDate</w:t>
            </w:r>
            <w:proofErr w:type="spellEnd"/>
          </w:p>
        </w:tc>
        <w:tc>
          <w:tcPr>
            <w:tcW w:w="2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E1E4BA" w14:textId="0743A3BE" w:rsidR="00B94E98" w:rsidRPr="00571254" w:rsidRDefault="00C952CE" w:rsidP="0070697D">
            <w:pPr>
              <w:spacing w:after="120" w:line="240" w:lineRule="auto"/>
              <w:rPr>
                <w:rFonts w:cs="Arial"/>
                <w:szCs w:val="20"/>
              </w:rPr>
            </w:pPr>
            <w:r w:rsidRPr="00571254">
              <w:rPr>
                <w:rFonts w:cs="Arial"/>
                <w:szCs w:val="20"/>
              </w:rPr>
              <w:t xml:space="preserve">Revised Domain of Values from </w:t>
            </w:r>
            <w:proofErr w:type="spellStart"/>
            <w:r w:rsidRPr="00571254">
              <w:rPr>
                <w:rFonts w:cs="Arial"/>
                <w:szCs w:val="20"/>
              </w:rPr>
              <w:t>yyyy</w:t>
            </w:r>
            <w:proofErr w:type="spellEnd"/>
            <w:r w:rsidRPr="00571254">
              <w:rPr>
                <w:rFonts w:cs="Arial"/>
                <w:szCs w:val="20"/>
              </w:rPr>
              <w:t>=202</w:t>
            </w:r>
            <w:r w:rsidR="00571254">
              <w:rPr>
                <w:rFonts w:cs="Arial"/>
                <w:szCs w:val="20"/>
              </w:rPr>
              <w:t>2</w:t>
            </w:r>
            <w:r w:rsidRPr="00571254">
              <w:rPr>
                <w:rFonts w:cs="Arial"/>
                <w:szCs w:val="20"/>
              </w:rPr>
              <w:t>-202</w:t>
            </w:r>
            <w:r w:rsidR="00571254">
              <w:rPr>
                <w:rFonts w:cs="Arial"/>
                <w:szCs w:val="20"/>
              </w:rPr>
              <w:t>3</w:t>
            </w:r>
            <w:r w:rsidRPr="00571254">
              <w:rPr>
                <w:rFonts w:cs="Arial"/>
                <w:szCs w:val="20"/>
              </w:rPr>
              <w:t xml:space="preserve"> to </w:t>
            </w:r>
            <w:proofErr w:type="spellStart"/>
            <w:r w:rsidRPr="00571254">
              <w:rPr>
                <w:rFonts w:cs="Arial"/>
                <w:szCs w:val="20"/>
              </w:rPr>
              <w:t>yyyy</w:t>
            </w:r>
            <w:proofErr w:type="spellEnd"/>
            <w:r w:rsidRPr="00571254">
              <w:rPr>
                <w:rFonts w:cs="Arial"/>
                <w:szCs w:val="20"/>
              </w:rPr>
              <w:t>=202</w:t>
            </w:r>
            <w:r w:rsidR="00571254">
              <w:rPr>
                <w:rFonts w:cs="Arial"/>
                <w:szCs w:val="20"/>
              </w:rPr>
              <w:t>3</w:t>
            </w:r>
            <w:r w:rsidRPr="00571254">
              <w:rPr>
                <w:rFonts w:cs="Arial"/>
                <w:szCs w:val="20"/>
              </w:rPr>
              <w:t>-202</w:t>
            </w:r>
            <w:r w:rsidR="00571254">
              <w:rPr>
                <w:rFonts w:cs="Arial"/>
                <w:szCs w:val="20"/>
              </w:rPr>
              <w:t>4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1089CF" w14:textId="77777777" w:rsidR="00B94E98" w:rsidRPr="00571254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571254">
              <w:rPr>
                <w:sz w:val="18"/>
                <w:szCs w:val="18"/>
              </w:rPr>
              <w:t>Revised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83CD07" w14:textId="43F85E59" w:rsidR="00B94E98" w:rsidRPr="00571254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571254">
              <w:rPr>
                <w:sz w:val="18"/>
                <w:szCs w:val="18"/>
              </w:rPr>
              <w:t>TSDS</w:t>
            </w:r>
          </w:p>
          <w:p w14:paraId="2A4860D0" w14:textId="35B6D54B" w:rsidR="00C73DED" w:rsidRPr="00571254" w:rsidRDefault="00C73DED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  <w:p w14:paraId="42216DE5" w14:textId="1781C741" w:rsidR="00C73DED" w:rsidRPr="00571254" w:rsidRDefault="00C73DED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  <w:p w14:paraId="68C5D304" w14:textId="77777777" w:rsidR="00C73DED" w:rsidRPr="00571254" w:rsidRDefault="00C73DED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  <w:p w14:paraId="355D3EB7" w14:textId="77777777" w:rsidR="00B94E98" w:rsidRPr="00571254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 w:rsidRPr="00571254">
              <w:rPr>
                <w:sz w:val="18"/>
                <w:szCs w:val="18"/>
              </w:rPr>
              <w:t>SUMR(</w:t>
            </w:r>
            <w:proofErr w:type="gramEnd"/>
            <w:r w:rsidRPr="00571254">
              <w:rPr>
                <w:sz w:val="18"/>
                <w:szCs w:val="18"/>
              </w:rPr>
              <w:t>3)</w:t>
            </w:r>
          </w:p>
          <w:p w14:paraId="553BBCA9" w14:textId="77777777" w:rsidR="00B94E98" w:rsidRPr="00571254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 w:rsidRPr="00571254">
              <w:rPr>
                <w:sz w:val="18"/>
                <w:szCs w:val="18"/>
              </w:rPr>
              <w:t>EXYR(</w:t>
            </w:r>
            <w:proofErr w:type="gramEnd"/>
            <w:r w:rsidRPr="00571254">
              <w:rPr>
                <w:sz w:val="18"/>
                <w:szCs w:val="18"/>
              </w:rPr>
              <w:t>4)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C1727D" w14:textId="77777777" w:rsidR="00B94E98" w:rsidRPr="00571254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571254">
              <w:rPr>
                <w:sz w:val="18"/>
                <w:szCs w:val="18"/>
              </w:rPr>
              <w:t>CR</w:t>
            </w:r>
          </w:p>
          <w:p w14:paraId="6B52101B" w14:textId="77777777" w:rsidR="00B94E98" w:rsidRPr="00571254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  <w:p w14:paraId="3F4B4799" w14:textId="77777777" w:rsidR="00B94E98" w:rsidRPr="00571254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571254">
              <w:rPr>
                <w:sz w:val="18"/>
                <w:szCs w:val="18"/>
              </w:rPr>
              <w:t>ECDS</w:t>
            </w:r>
          </w:p>
          <w:p w14:paraId="46069558" w14:textId="77777777" w:rsidR="00B94E98" w:rsidRPr="00571254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  <w:p w14:paraId="059C25DE" w14:textId="77777777" w:rsidR="00B94E98" w:rsidRPr="00571254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571254">
              <w:rPr>
                <w:sz w:val="18"/>
                <w:szCs w:val="18"/>
              </w:rPr>
              <w:t>PEIMS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656168" w14:textId="77777777" w:rsidR="00B94E98" w:rsidRPr="00571254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571254">
              <w:rPr>
                <w:sz w:val="18"/>
                <w:szCs w:val="18"/>
              </w:rPr>
              <w:t>CRF</w:t>
            </w:r>
          </w:p>
          <w:p w14:paraId="1656AF9F" w14:textId="77777777" w:rsidR="00B94E98" w:rsidRPr="00571254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571254">
              <w:rPr>
                <w:sz w:val="18"/>
                <w:szCs w:val="18"/>
              </w:rPr>
              <w:t>CRW</w:t>
            </w:r>
          </w:p>
          <w:p w14:paraId="7DF50456" w14:textId="77777777" w:rsidR="00B94E98" w:rsidRPr="00571254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571254">
              <w:rPr>
                <w:sz w:val="18"/>
                <w:szCs w:val="18"/>
              </w:rPr>
              <w:t>ECDS-KG</w:t>
            </w:r>
          </w:p>
          <w:p w14:paraId="3BB45AD1" w14:textId="77777777" w:rsidR="00B94E98" w:rsidRPr="00571254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571254">
              <w:rPr>
                <w:sz w:val="18"/>
                <w:szCs w:val="18"/>
              </w:rPr>
              <w:t>ECDS-PK</w:t>
            </w:r>
          </w:p>
          <w:p w14:paraId="110CDC45" w14:textId="77777777" w:rsidR="00B94E98" w:rsidRPr="00571254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571254">
              <w:rPr>
                <w:sz w:val="18"/>
                <w:szCs w:val="18"/>
              </w:rPr>
              <w:t>Summer</w:t>
            </w:r>
          </w:p>
          <w:p w14:paraId="356AFC76" w14:textId="77777777" w:rsidR="00B94E98" w:rsidRPr="00571254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571254">
              <w:rPr>
                <w:sz w:val="18"/>
                <w:szCs w:val="18"/>
              </w:rPr>
              <w:t>Ext Year</w:t>
            </w:r>
          </w:p>
        </w:tc>
        <w:tc>
          <w:tcPr>
            <w:tcW w:w="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6419F3" w14:textId="77777777" w:rsidR="00B94E98" w:rsidRPr="008F2BBB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571254">
              <w:rPr>
                <w:sz w:val="18"/>
                <w:szCs w:val="18"/>
              </w:rPr>
              <w:t>Yes</w:t>
            </w:r>
          </w:p>
        </w:tc>
      </w:tr>
    </w:tbl>
    <w:p w14:paraId="2EFE6456" w14:textId="112B681E" w:rsidR="00B94E98" w:rsidRDefault="00B94E98" w:rsidP="00B94E98"/>
    <w:tbl>
      <w:tblPr>
        <w:tblW w:w="136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1007"/>
        <w:gridCol w:w="1236"/>
        <w:gridCol w:w="2218"/>
        <w:gridCol w:w="2015"/>
        <w:gridCol w:w="2879"/>
        <w:gridCol w:w="810"/>
        <w:gridCol w:w="900"/>
        <w:gridCol w:w="900"/>
        <w:gridCol w:w="900"/>
        <w:gridCol w:w="815"/>
      </w:tblGrid>
      <w:tr w:rsidR="00A61691" w:rsidRPr="0016202F" w14:paraId="209277CA" w14:textId="77777777" w:rsidTr="007E18BF">
        <w:trPr>
          <w:cantSplit/>
          <w:trHeight w:val="288"/>
          <w:tblHeader/>
        </w:trPr>
        <w:tc>
          <w:tcPr>
            <w:tcW w:w="13680" w:type="dxa"/>
            <w:gridSpan w:val="10"/>
          </w:tcPr>
          <w:p w14:paraId="24C47A3F" w14:textId="77777777" w:rsidR="00A61691" w:rsidRPr="0016202F" w:rsidRDefault="00A61691" w:rsidP="007E18BF">
            <w:pPr>
              <w:spacing w:before="40" w:after="120" w:line="240" w:lineRule="auto"/>
            </w:pPr>
            <w:r w:rsidRPr="00A852C3">
              <w:rPr>
                <w:b/>
                <w:bCs/>
                <w:color w:val="2E74B5" w:themeColor="accent1" w:themeShade="BF"/>
                <w:sz w:val="26"/>
                <w:szCs w:val="26"/>
              </w:rPr>
              <w:t>Student Category</w:t>
            </w:r>
          </w:p>
        </w:tc>
      </w:tr>
      <w:tr w:rsidR="00A61691" w:rsidRPr="0016202F" w14:paraId="59D300D1" w14:textId="77777777" w:rsidTr="007E18BF">
        <w:trPr>
          <w:cantSplit/>
          <w:trHeight w:val="288"/>
          <w:tblHeader/>
        </w:trPr>
        <w:tc>
          <w:tcPr>
            <w:tcW w:w="13680" w:type="dxa"/>
            <w:gridSpan w:val="10"/>
          </w:tcPr>
          <w:p w14:paraId="2E0A3D00" w14:textId="77777777" w:rsidR="00A61691" w:rsidRPr="0016202F" w:rsidRDefault="00A61691" w:rsidP="007E18BF">
            <w:pPr>
              <w:pStyle w:val="Heading3"/>
            </w:pPr>
            <w:bookmarkStart w:id="29" w:name="_Toc120634753"/>
            <w:r>
              <w:t xml:space="preserve">40110 – </w:t>
            </w:r>
            <w:proofErr w:type="spellStart"/>
            <w:r>
              <w:t>StudentChildFindAssociationExtension</w:t>
            </w:r>
            <w:proofErr w:type="spellEnd"/>
            <w:r>
              <w:t xml:space="preserve"> Complex Type</w:t>
            </w:r>
            <w:bookmarkEnd w:id="29"/>
            <w:r>
              <w:t xml:space="preserve"> </w:t>
            </w:r>
          </w:p>
        </w:tc>
      </w:tr>
      <w:tr w:rsidR="00A61691" w:rsidRPr="0016202F" w14:paraId="4C226DDC" w14:textId="77777777" w:rsidTr="007E18BF">
        <w:trPr>
          <w:cantSplit/>
          <w:trHeight w:val="432"/>
          <w:tblHeader/>
        </w:trPr>
        <w:tc>
          <w:tcPr>
            <w:tcW w:w="1007" w:type="dxa"/>
          </w:tcPr>
          <w:p w14:paraId="0ED32746" w14:textId="77777777" w:rsidR="00A61691" w:rsidRPr="0016202F" w:rsidRDefault="00A61691" w:rsidP="007E18BF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Version</w:t>
            </w:r>
          </w:p>
        </w:tc>
        <w:tc>
          <w:tcPr>
            <w:tcW w:w="1236" w:type="dxa"/>
          </w:tcPr>
          <w:p w14:paraId="559657A2" w14:textId="77777777" w:rsidR="00A61691" w:rsidRPr="0016202F" w:rsidRDefault="00A61691" w:rsidP="007E18BF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Id</w:t>
            </w:r>
          </w:p>
        </w:tc>
        <w:tc>
          <w:tcPr>
            <w:tcW w:w="2218" w:type="dxa"/>
          </w:tcPr>
          <w:p w14:paraId="03ACCC54" w14:textId="77777777" w:rsidR="00A61691" w:rsidRPr="0016202F" w:rsidRDefault="00A61691" w:rsidP="007E18BF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Name</w:t>
            </w:r>
          </w:p>
        </w:tc>
        <w:tc>
          <w:tcPr>
            <w:tcW w:w="2015" w:type="dxa"/>
          </w:tcPr>
          <w:p w14:paraId="17276A44" w14:textId="77777777" w:rsidR="00A61691" w:rsidRPr="0016202F" w:rsidRDefault="00A61691" w:rsidP="007E18BF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XML Name</w:t>
            </w:r>
          </w:p>
        </w:tc>
        <w:tc>
          <w:tcPr>
            <w:tcW w:w="2879" w:type="dxa"/>
          </w:tcPr>
          <w:p w14:paraId="5E246B92" w14:textId="77777777" w:rsidR="00A61691" w:rsidRPr="0016202F" w:rsidRDefault="00A61691" w:rsidP="007E18BF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escription of Changes</w:t>
            </w:r>
          </w:p>
        </w:tc>
        <w:tc>
          <w:tcPr>
            <w:tcW w:w="810" w:type="dxa"/>
          </w:tcPr>
          <w:p w14:paraId="363FBB12" w14:textId="77777777" w:rsidR="00A61691" w:rsidRPr="0016202F" w:rsidRDefault="00A61691" w:rsidP="007E18BF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Action</w:t>
            </w:r>
          </w:p>
        </w:tc>
        <w:tc>
          <w:tcPr>
            <w:tcW w:w="900" w:type="dxa"/>
          </w:tcPr>
          <w:p w14:paraId="45F8851E" w14:textId="77777777" w:rsidR="00A61691" w:rsidRPr="0016202F" w:rsidRDefault="00A61691" w:rsidP="007E18BF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ODS Coll</w:t>
            </w:r>
          </w:p>
        </w:tc>
        <w:tc>
          <w:tcPr>
            <w:tcW w:w="900" w:type="dxa"/>
          </w:tcPr>
          <w:p w14:paraId="6A17B918" w14:textId="77777777" w:rsidR="00A61691" w:rsidRPr="0016202F" w:rsidRDefault="00A61691" w:rsidP="007E18BF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Data Coll</w:t>
            </w:r>
          </w:p>
        </w:tc>
        <w:tc>
          <w:tcPr>
            <w:tcW w:w="900" w:type="dxa"/>
          </w:tcPr>
          <w:p w14:paraId="2B24CED2" w14:textId="77777777" w:rsidR="00A61691" w:rsidRPr="0016202F" w:rsidRDefault="00A61691" w:rsidP="007E18BF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Submission</w:t>
            </w:r>
          </w:p>
        </w:tc>
        <w:tc>
          <w:tcPr>
            <w:tcW w:w="815" w:type="dxa"/>
          </w:tcPr>
          <w:p w14:paraId="3E1F26DB" w14:textId="77777777" w:rsidR="00A61691" w:rsidRPr="0016202F" w:rsidRDefault="00A61691" w:rsidP="007E18BF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Impact XSD?</w:t>
            </w:r>
          </w:p>
        </w:tc>
      </w:tr>
      <w:tr w:rsidR="00A61691" w:rsidRPr="00636595" w14:paraId="1E1DC6A4" w14:textId="77777777" w:rsidTr="007E18BF">
        <w:trPr>
          <w:cantSplit/>
          <w:trHeight w:val="405"/>
        </w:trPr>
        <w:tc>
          <w:tcPr>
            <w:tcW w:w="1007" w:type="dxa"/>
          </w:tcPr>
          <w:p w14:paraId="5FDD63A4" w14:textId="60DF9E3B" w:rsidR="00A61691" w:rsidRPr="00C47A80" w:rsidRDefault="00A61691" w:rsidP="007E18BF">
            <w:pPr>
              <w:spacing w:after="120" w:line="240" w:lineRule="auto"/>
              <w:rPr>
                <w:bCs/>
              </w:rPr>
            </w:pPr>
            <w:r w:rsidRPr="00C47A80">
              <w:rPr>
                <w:bCs/>
              </w:rPr>
              <w:t>202</w:t>
            </w:r>
            <w:r w:rsidR="00C47A80">
              <w:rPr>
                <w:bCs/>
              </w:rPr>
              <w:t>4</w:t>
            </w:r>
            <w:r w:rsidRPr="00C47A80">
              <w:rPr>
                <w:bCs/>
              </w:rPr>
              <w:t>.0.0</w:t>
            </w:r>
          </w:p>
        </w:tc>
        <w:tc>
          <w:tcPr>
            <w:tcW w:w="1236" w:type="dxa"/>
          </w:tcPr>
          <w:p w14:paraId="4B4478CC" w14:textId="77777777" w:rsidR="00A61691" w:rsidRPr="00C47A80" w:rsidRDefault="00A61691" w:rsidP="007E18BF">
            <w:pPr>
              <w:spacing w:after="120" w:line="240" w:lineRule="auto"/>
            </w:pPr>
            <w:r w:rsidRPr="00C47A80">
              <w:t>E1712</w:t>
            </w:r>
          </w:p>
        </w:tc>
        <w:tc>
          <w:tcPr>
            <w:tcW w:w="2218" w:type="dxa"/>
          </w:tcPr>
          <w:p w14:paraId="1CDB0B5E" w14:textId="77777777" w:rsidR="00A61691" w:rsidRPr="00C47A80" w:rsidRDefault="00A61691" w:rsidP="007E18BF">
            <w:pPr>
              <w:spacing w:after="120" w:line="240" w:lineRule="auto"/>
            </w:pPr>
            <w:r w:rsidRPr="00C47A80">
              <w:t>ECI-NOTIFICATION-DATE</w:t>
            </w:r>
          </w:p>
        </w:tc>
        <w:tc>
          <w:tcPr>
            <w:tcW w:w="2015" w:type="dxa"/>
          </w:tcPr>
          <w:p w14:paraId="1A4FE626" w14:textId="77777777" w:rsidR="00A61691" w:rsidRPr="00C47A80" w:rsidRDefault="00A61691" w:rsidP="007E18BF">
            <w:r w:rsidRPr="00C47A80">
              <w:t>TX-</w:t>
            </w:r>
            <w:proofErr w:type="spellStart"/>
            <w:r w:rsidRPr="00C47A80">
              <w:t>ECINotificationDate</w:t>
            </w:r>
            <w:proofErr w:type="spellEnd"/>
          </w:p>
        </w:tc>
        <w:tc>
          <w:tcPr>
            <w:tcW w:w="2879" w:type="dxa"/>
          </w:tcPr>
          <w:p w14:paraId="063D00D9" w14:textId="0907557F" w:rsidR="00A61691" w:rsidRPr="00C47A80" w:rsidRDefault="00A61691" w:rsidP="007E18BF">
            <w:pPr>
              <w:spacing w:after="120" w:line="240" w:lineRule="auto"/>
            </w:pPr>
            <w:r w:rsidRPr="00C47A80">
              <w:rPr>
                <w:rFonts w:cs="Arial"/>
                <w:szCs w:val="20"/>
              </w:rPr>
              <w:t xml:space="preserve">Revised Domain of Values from </w:t>
            </w:r>
            <w:proofErr w:type="spellStart"/>
            <w:r w:rsidRPr="00C47A80">
              <w:rPr>
                <w:rFonts w:cs="Arial"/>
                <w:szCs w:val="20"/>
              </w:rPr>
              <w:t>yyyy</w:t>
            </w:r>
            <w:proofErr w:type="spellEnd"/>
            <w:r w:rsidRPr="00C47A80">
              <w:rPr>
                <w:rFonts w:cs="Arial"/>
                <w:szCs w:val="20"/>
              </w:rPr>
              <w:t>=202</w:t>
            </w:r>
            <w:r w:rsidR="00C47A80">
              <w:rPr>
                <w:rFonts w:cs="Arial"/>
                <w:szCs w:val="20"/>
              </w:rPr>
              <w:t>1</w:t>
            </w:r>
            <w:r w:rsidRPr="00C47A80">
              <w:rPr>
                <w:rFonts w:cs="Arial"/>
                <w:szCs w:val="20"/>
              </w:rPr>
              <w:t>-202</w:t>
            </w:r>
            <w:r w:rsidR="00C47A80">
              <w:rPr>
                <w:rFonts w:cs="Arial"/>
                <w:szCs w:val="20"/>
              </w:rPr>
              <w:t>3</w:t>
            </w:r>
            <w:r w:rsidRPr="00C47A80">
              <w:rPr>
                <w:rFonts w:cs="Arial"/>
                <w:szCs w:val="20"/>
              </w:rPr>
              <w:t xml:space="preserve"> to </w:t>
            </w:r>
            <w:proofErr w:type="spellStart"/>
            <w:r w:rsidRPr="00C47A80">
              <w:rPr>
                <w:rFonts w:cs="Arial"/>
                <w:szCs w:val="20"/>
              </w:rPr>
              <w:t>yyyy</w:t>
            </w:r>
            <w:proofErr w:type="spellEnd"/>
            <w:r w:rsidRPr="00C47A80">
              <w:rPr>
                <w:rFonts w:cs="Arial"/>
                <w:szCs w:val="20"/>
              </w:rPr>
              <w:t>=202</w:t>
            </w:r>
            <w:r w:rsidR="00C47A80">
              <w:rPr>
                <w:rFonts w:cs="Arial"/>
                <w:szCs w:val="20"/>
              </w:rPr>
              <w:t>2</w:t>
            </w:r>
            <w:r w:rsidRPr="00C47A80">
              <w:rPr>
                <w:rFonts w:cs="Arial"/>
                <w:szCs w:val="20"/>
              </w:rPr>
              <w:t>-202</w:t>
            </w:r>
            <w:r w:rsidR="00C47A80">
              <w:rPr>
                <w:rFonts w:cs="Arial"/>
                <w:szCs w:val="20"/>
              </w:rPr>
              <w:t>4</w:t>
            </w:r>
          </w:p>
        </w:tc>
        <w:tc>
          <w:tcPr>
            <w:tcW w:w="810" w:type="dxa"/>
          </w:tcPr>
          <w:p w14:paraId="6D562B6B" w14:textId="77777777" w:rsidR="00A61691" w:rsidRPr="00C47A80" w:rsidRDefault="00A61691" w:rsidP="007E18B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C47A80">
              <w:rPr>
                <w:sz w:val="18"/>
                <w:szCs w:val="18"/>
              </w:rPr>
              <w:t>Revised</w:t>
            </w:r>
          </w:p>
        </w:tc>
        <w:tc>
          <w:tcPr>
            <w:tcW w:w="900" w:type="dxa"/>
          </w:tcPr>
          <w:p w14:paraId="1DCC969E" w14:textId="77777777" w:rsidR="00A61691" w:rsidRPr="00C47A80" w:rsidRDefault="00A61691" w:rsidP="007E18B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C47A80">
              <w:rPr>
                <w:sz w:val="18"/>
                <w:szCs w:val="18"/>
              </w:rPr>
              <w:t>TSDS</w:t>
            </w:r>
          </w:p>
        </w:tc>
        <w:tc>
          <w:tcPr>
            <w:tcW w:w="900" w:type="dxa"/>
          </w:tcPr>
          <w:p w14:paraId="4CBAF0DB" w14:textId="77777777" w:rsidR="00A61691" w:rsidRPr="00C47A80" w:rsidRDefault="00A61691" w:rsidP="007E18B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C47A80">
              <w:rPr>
                <w:sz w:val="18"/>
                <w:szCs w:val="18"/>
              </w:rPr>
              <w:t>Child Find</w:t>
            </w:r>
          </w:p>
        </w:tc>
        <w:tc>
          <w:tcPr>
            <w:tcW w:w="900" w:type="dxa"/>
          </w:tcPr>
          <w:p w14:paraId="3AB6EA02" w14:textId="77777777" w:rsidR="00A61691" w:rsidRPr="00C47A80" w:rsidRDefault="00A61691" w:rsidP="007E18B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C47A80">
              <w:rPr>
                <w:sz w:val="18"/>
                <w:szCs w:val="18"/>
              </w:rPr>
              <w:t>Child Find</w:t>
            </w:r>
          </w:p>
        </w:tc>
        <w:tc>
          <w:tcPr>
            <w:tcW w:w="815" w:type="dxa"/>
          </w:tcPr>
          <w:p w14:paraId="163C3083" w14:textId="77777777" w:rsidR="00A61691" w:rsidRPr="00C47A80" w:rsidRDefault="00A61691" w:rsidP="007E18B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C47A80">
              <w:rPr>
                <w:sz w:val="18"/>
                <w:szCs w:val="18"/>
              </w:rPr>
              <w:t>Yes</w:t>
            </w:r>
          </w:p>
        </w:tc>
      </w:tr>
      <w:tr w:rsidR="00A61691" w:rsidRPr="00636595" w14:paraId="047CE5DE" w14:textId="77777777" w:rsidTr="007E18BF">
        <w:trPr>
          <w:cantSplit/>
          <w:trHeight w:val="405"/>
        </w:trPr>
        <w:tc>
          <w:tcPr>
            <w:tcW w:w="1007" w:type="dxa"/>
          </w:tcPr>
          <w:p w14:paraId="775A4C21" w14:textId="3CA5F41B" w:rsidR="00A61691" w:rsidRPr="00B96612" w:rsidRDefault="00A61691" w:rsidP="007E18BF">
            <w:pPr>
              <w:spacing w:after="120" w:line="240" w:lineRule="auto"/>
              <w:rPr>
                <w:bCs/>
              </w:rPr>
            </w:pPr>
            <w:r w:rsidRPr="00B96612">
              <w:rPr>
                <w:bCs/>
              </w:rPr>
              <w:t>202</w:t>
            </w:r>
            <w:r w:rsidR="00B96612">
              <w:rPr>
                <w:bCs/>
              </w:rPr>
              <w:t>4</w:t>
            </w:r>
            <w:r w:rsidRPr="00B96612">
              <w:rPr>
                <w:bCs/>
              </w:rPr>
              <w:t>.0.0</w:t>
            </w:r>
          </w:p>
        </w:tc>
        <w:tc>
          <w:tcPr>
            <w:tcW w:w="1236" w:type="dxa"/>
          </w:tcPr>
          <w:p w14:paraId="5E2783ED" w14:textId="77777777" w:rsidR="00A61691" w:rsidRPr="00B96612" w:rsidRDefault="00A61691" w:rsidP="007E18BF">
            <w:pPr>
              <w:spacing w:after="120" w:line="240" w:lineRule="auto"/>
              <w:rPr>
                <w:rFonts w:cs="Arial"/>
                <w:szCs w:val="20"/>
              </w:rPr>
            </w:pPr>
            <w:r w:rsidRPr="00B96612">
              <w:rPr>
                <w:rFonts w:cs="Arial"/>
                <w:szCs w:val="20"/>
              </w:rPr>
              <w:t>E1713</w:t>
            </w:r>
          </w:p>
        </w:tc>
        <w:tc>
          <w:tcPr>
            <w:tcW w:w="2218" w:type="dxa"/>
          </w:tcPr>
          <w:p w14:paraId="2CFCF157" w14:textId="77777777" w:rsidR="00A61691" w:rsidRPr="00B96612" w:rsidRDefault="00A61691" w:rsidP="007E18BF">
            <w:r w:rsidRPr="00B96612">
              <w:t>ECI-TRANSITION-CONFERENCE-DATE</w:t>
            </w:r>
          </w:p>
        </w:tc>
        <w:tc>
          <w:tcPr>
            <w:tcW w:w="2015" w:type="dxa"/>
          </w:tcPr>
          <w:p w14:paraId="7EC37310" w14:textId="77777777" w:rsidR="00A61691" w:rsidRPr="00B96612" w:rsidRDefault="00A61691" w:rsidP="007E18BF">
            <w:r w:rsidRPr="00B96612">
              <w:t>TX-</w:t>
            </w:r>
            <w:proofErr w:type="spellStart"/>
            <w:r w:rsidRPr="00B96612">
              <w:t>ECITransitionConferenceDate</w:t>
            </w:r>
            <w:proofErr w:type="spellEnd"/>
          </w:p>
        </w:tc>
        <w:tc>
          <w:tcPr>
            <w:tcW w:w="2879" w:type="dxa"/>
          </w:tcPr>
          <w:p w14:paraId="2B223290" w14:textId="352BCD2D" w:rsidR="00A61691" w:rsidRPr="00B96612" w:rsidRDefault="00A61691" w:rsidP="007E18BF">
            <w:pPr>
              <w:spacing w:after="120" w:line="240" w:lineRule="auto"/>
              <w:rPr>
                <w:rFonts w:cs="Arial"/>
                <w:color w:val="000000"/>
                <w:szCs w:val="20"/>
              </w:rPr>
            </w:pPr>
            <w:r w:rsidRPr="00B96612">
              <w:rPr>
                <w:rFonts w:cs="Arial"/>
                <w:szCs w:val="20"/>
              </w:rPr>
              <w:t xml:space="preserve">Revised Domain of Values from </w:t>
            </w:r>
            <w:proofErr w:type="spellStart"/>
            <w:r w:rsidRPr="00B96612">
              <w:rPr>
                <w:rFonts w:cs="Arial"/>
                <w:szCs w:val="20"/>
              </w:rPr>
              <w:t>yyyy</w:t>
            </w:r>
            <w:proofErr w:type="spellEnd"/>
            <w:r w:rsidRPr="00B96612">
              <w:rPr>
                <w:rFonts w:cs="Arial"/>
                <w:szCs w:val="20"/>
              </w:rPr>
              <w:t>=202</w:t>
            </w:r>
            <w:r w:rsidR="00B96612">
              <w:rPr>
                <w:rFonts w:cs="Arial"/>
                <w:szCs w:val="20"/>
              </w:rPr>
              <w:t>1</w:t>
            </w:r>
            <w:r w:rsidRPr="00B96612">
              <w:rPr>
                <w:rFonts w:cs="Arial"/>
                <w:szCs w:val="20"/>
              </w:rPr>
              <w:t>-202</w:t>
            </w:r>
            <w:r w:rsidR="00B96612">
              <w:rPr>
                <w:rFonts w:cs="Arial"/>
                <w:szCs w:val="20"/>
              </w:rPr>
              <w:t>3</w:t>
            </w:r>
            <w:r w:rsidRPr="00B96612">
              <w:rPr>
                <w:rFonts w:cs="Arial"/>
                <w:szCs w:val="20"/>
              </w:rPr>
              <w:t xml:space="preserve"> to </w:t>
            </w:r>
            <w:proofErr w:type="spellStart"/>
            <w:r w:rsidRPr="00B96612">
              <w:rPr>
                <w:rFonts w:cs="Arial"/>
                <w:szCs w:val="20"/>
              </w:rPr>
              <w:t>yyyy</w:t>
            </w:r>
            <w:proofErr w:type="spellEnd"/>
            <w:r w:rsidRPr="00B96612">
              <w:rPr>
                <w:rFonts w:cs="Arial"/>
                <w:szCs w:val="20"/>
              </w:rPr>
              <w:t>=202</w:t>
            </w:r>
            <w:r w:rsidR="00B96612">
              <w:rPr>
                <w:rFonts w:cs="Arial"/>
                <w:szCs w:val="20"/>
              </w:rPr>
              <w:t>2</w:t>
            </w:r>
            <w:r w:rsidRPr="00B96612">
              <w:rPr>
                <w:rFonts w:cs="Arial"/>
                <w:szCs w:val="20"/>
              </w:rPr>
              <w:t>-202</w:t>
            </w:r>
            <w:r w:rsidR="00B96612">
              <w:rPr>
                <w:rFonts w:cs="Arial"/>
                <w:szCs w:val="20"/>
              </w:rPr>
              <w:t>4</w:t>
            </w:r>
          </w:p>
        </w:tc>
        <w:tc>
          <w:tcPr>
            <w:tcW w:w="810" w:type="dxa"/>
          </w:tcPr>
          <w:p w14:paraId="59FA7AA1" w14:textId="77777777" w:rsidR="00A61691" w:rsidRPr="00B96612" w:rsidRDefault="00A61691" w:rsidP="007E18B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B96612">
              <w:rPr>
                <w:sz w:val="18"/>
                <w:szCs w:val="18"/>
              </w:rPr>
              <w:t>Revised</w:t>
            </w:r>
          </w:p>
        </w:tc>
        <w:tc>
          <w:tcPr>
            <w:tcW w:w="900" w:type="dxa"/>
          </w:tcPr>
          <w:p w14:paraId="793F54CB" w14:textId="77777777" w:rsidR="00A61691" w:rsidRPr="00B96612" w:rsidRDefault="00A61691" w:rsidP="007E18B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B96612">
              <w:rPr>
                <w:sz w:val="18"/>
                <w:szCs w:val="18"/>
              </w:rPr>
              <w:t>TSDS</w:t>
            </w:r>
          </w:p>
        </w:tc>
        <w:tc>
          <w:tcPr>
            <w:tcW w:w="900" w:type="dxa"/>
          </w:tcPr>
          <w:p w14:paraId="0DA4D594" w14:textId="77777777" w:rsidR="00A61691" w:rsidRPr="00B96612" w:rsidRDefault="00A61691" w:rsidP="007E18B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B96612">
              <w:rPr>
                <w:sz w:val="18"/>
                <w:szCs w:val="18"/>
              </w:rPr>
              <w:t>Child Find</w:t>
            </w:r>
          </w:p>
        </w:tc>
        <w:tc>
          <w:tcPr>
            <w:tcW w:w="900" w:type="dxa"/>
          </w:tcPr>
          <w:p w14:paraId="07A23C8D" w14:textId="77777777" w:rsidR="00A61691" w:rsidRPr="00B96612" w:rsidRDefault="00A61691" w:rsidP="007E18B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B96612">
              <w:rPr>
                <w:sz w:val="18"/>
                <w:szCs w:val="18"/>
              </w:rPr>
              <w:t>Child Find</w:t>
            </w:r>
          </w:p>
        </w:tc>
        <w:tc>
          <w:tcPr>
            <w:tcW w:w="815" w:type="dxa"/>
          </w:tcPr>
          <w:p w14:paraId="75F9A005" w14:textId="77777777" w:rsidR="00A61691" w:rsidRPr="00B96612" w:rsidRDefault="00A61691" w:rsidP="007E18B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B96612">
              <w:rPr>
                <w:sz w:val="18"/>
                <w:szCs w:val="18"/>
              </w:rPr>
              <w:t>Yes</w:t>
            </w:r>
          </w:p>
        </w:tc>
      </w:tr>
      <w:tr w:rsidR="00A61691" w:rsidRPr="006F2329" w14:paraId="5056E2D3" w14:textId="77777777" w:rsidTr="007E18BF">
        <w:trPr>
          <w:cantSplit/>
          <w:trHeight w:val="405"/>
        </w:trPr>
        <w:tc>
          <w:tcPr>
            <w:tcW w:w="1007" w:type="dxa"/>
          </w:tcPr>
          <w:p w14:paraId="468B277A" w14:textId="619C1A53" w:rsidR="00A61691" w:rsidRPr="00B96612" w:rsidRDefault="00A61691" w:rsidP="007E18BF">
            <w:pPr>
              <w:spacing w:after="120" w:line="240" w:lineRule="auto"/>
              <w:rPr>
                <w:bCs/>
              </w:rPr>
            </w:pPr>
            <w:r w:rsidRPr="00B96612">
              <w:rPr>
                <w:bCs/>
              </w:rPr>
              <w:t>202</w:t>
            </w:r>
            <w:r w:rsidR="00B96612">
              <w:rPr>
                <w:bCs/>
              </w:rPr>
              <w:t>4</w:t>
            </w:r>
            <w:r w:rsidRPr="00B96612">
              <w:rPr>
                <w:bCs/>
              </w:rPr>
              <w:t>.0.0</w:t>
            </w:r>
          </w:p>
        </w:tc>
        <w:tc>
          <w:tcPr>
            <w:tcW w:w="1236" w:type="dxa"/>
          </w:tcPr>
          <w:p w14:paraId="63764524" w14:textId="77777777" w:rsidR="00A61691" w:rsidRPr="00B96612" w:rsidRDefault="00A61691" w:rsidP="007E18BF">
            <w:pPr>
              <w:spacing w:after="120" w:line="240" w:lineRule="auto"/>
              <w:rPr>
                <w:rFonts w:cs="Arial"/>
                <w:szCs w:val="20"/>
              </w:rPr>
            </w:pPr>
            <w:r w:rsidRPr="00B96612">
              <w:rPr>
                <w:rFonts w:cs="Arial"/>
                <w:szCs w:val="20"/>
              </w:rPr>
              <w:t>E1714</w:t>
            </w:r>
          </w:p>
        </w:tc>
        <w:tc>
          <w:tcPr>
            <w:tcW w:w="2218" w:type="dxa"/>
          </w:tcPr>
          <w:p w14:paraId="4B475D67" w14:textId="77777777" w:rsidR="00A61691" w:rsidRPr="00B96612" w:rsidRDefault="00A61691" w:rsidP="007E18BF">
            <w:r w:rsidRPr="00B96612">
              <w:t>PARENTAL-CONSENT-DATE</w:t>
            </w:r>
          </w:p>
        </w:tc>
        <w:tc>
          <w:tcPr>
            <w:tcW w:w="2015" w:type="dxa"/>
          </w:tcPr>
          <w:p w14:paraId="0BD724C5" w14:textId="77777777" w:rsidR="00A61691" w:rsidRPr="00B96612" w:rsidRDefault="00A61691" w:rsidP="007E18BF">
            <w:r w:rsidRPr="00B96612">
              <w:t>TX-</w:t>
            </w:r>
            <w:proofErr w:type="spellStart"/>
            <w:r w:rsidRPr="00B96612">
              <w:t>ParentalConsentDate</w:t>
            </w:r>
            <w:proofErr w:type="spellEnd"/>
          </w:p>
        </w:tc>
        <w:tc>
          <w:tcPr>
            <w:tcW w:w="2879" w:type="dxa"/>
          </w:tcPr>
          <w:p w14:paraId="57AA3FB4" w14:textId="428983B8" w:rsidR="00A61691" w:rsidRPr="00B96612" w:rsidRDefault="00A61691" w:rsidP="007E18BF">
            <w:pPr>
              <w:spacing w:after="120" w:line="240" w:lineRule="auto"/>
              <w:rPr>
                <w:rFonts w:cs="Arial"/>
                <w:color w:val="000000"/>
                <w:szCs w:val="20"/>
              </w:rPr>
            </w:pPr>
            <w:r w:rsidRPr="00B96612">
              <w:rPr>
                <w:rFonts w:cs="Arial"/>
                <w:szCs w:val="20"/>
              </w:rPr>
              <w:t xml:space="preserve">Revised Domain of Values from </w:t>
            </w:r>
            <w:proofErr w:type="spellStart"/>
            <w:r w:rsidRPr="00B96612">
              <w:rPr>
                <w:rFonts w:cs="Arial"/>
                <w:szCs w:val="20"/>
              </w:rPr>
              <w:t>yyyy</w:t>
            </w:r>
            <w:proofErr w:type="spellEnd"/>
            <w:r w:rsidRPr="00B96612">
              <w:rPr>
                <w:rFonts w:cs="Arial"/>
                <w:szCs w:val="20"/>
              </w:rPr>
              <w:t>=202</w:t>
            </w:r>
            <w:r w:rsidR="00B96612">
              <w:rPr>
                <w:rFonts w:cs="Arial"/>
                <w:szCs w:val="20"/>
              </w:rPr>
              <w:t>1</w:t>
            </w:r>
            <w:r w:rsidRPr="00B96612">
              <w:rPr>
                <w:rFonts w:cs="Arial"/>
                <w:szCs w:val="20"/>
              </w:rPr>
              <w:t>-202</w:t>
            </w:r>
            <w:r w:rsidR="00B96612">
              <w:rPr>
                <w:rFonts w:cs="Arial"/>
                <w:szCs w:val="20"/>
              </w:rPr>
              <w:t>3</w:t>
            </w:r>
            <w:r w:rsidRPr="00B96612">
              <w:rPr>
                <w:rFonts w:cs="Arial"/>
                <w:szCs w:val="20"/>
              </w:rPr>
              <w:t xml:space="preserve"> to </w:t>
            </w:r>
            <w:proofErr w:type="spellStart"/>
            <w:r w:rsidRPr="00B96612">
              <w:rPr>
                <w:rFonts w:cs="Arial"/>
                <w:szCs w:val="20"/>
              </w:rPr>
              <w:t>yyyy</w:t>
            </w:r>
            <w:proofErr w:type="spellEnd"/>
            <w:r w:rsidRPr="00B96612">
              <w:rPr>
                <w:rFonts w:cs="Arial"/>
                <w:szCs w:val="20"/>
              </w:rPr>
              <w:t>=202</w:t>
            </w:r>
            <w:r w:rsidR="00B96612">
              <w:rPr>
                <w:rFonts w:cs="Arial"/>
                <w:szCs w:val="20"/>
              </w:rPr>
              <w:t>2</w:t>
            </w:r>
            <w:r w:rsidRPr="00B96612">
              <w:rPr>
                <w:rFonts w:cs="Arial"/>
                <w:szCs w:val="20"/>
              </w:rPr>
              <w:t>-202</w:t>
            </w:r>
            <w:r w:rsidR="00B96612">
              <w:rPr>
                <w:rFonts w:cs="Arial"/>
                <w:szCs w:val="20"/>
              </w:rPr>
              <w:t>4</w:t>
            </w:r>
          </w:p>
        </w:tc>
        <w:tc>
          <w:tcPr>
            <w:tcW w:w="810" w:type="dxa"/>
          </w:tcPr>
          <w:p w14:paraId="395AC7B0" w14:textId="77777777" w:rsidR="00A61691" w:rsidRPr="00B96612" w:rsidRDefault="00A61691" w:rsidP="007E18B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B96612">
              <w:rPr>
                <w:sz w:val="18"/>
                <w:szCs w:val="18"/>
              </w:rPr>
              <w:t>Revised</w:t>
            </w:r>
          </w:p>
        </w:tc>
        <w:tc>
          <w:tcPr>
            <w:tcW w:w="900" w:type="dxa"/>
          </w:tcPr>
          <w:p w14:paraId="6AAB88F8" w14:textId="77777777" w:rsidR="00A61691" w:rsidRPr="00B96612" w:rsidRDefault="00A61691" w:rsidP="007E18B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B96612">
              <w:rPr>
                <w:sz w:val="18"/>
                <w:szCs w:val="18"/>
              </w:rPr>
              <w:t>TSDS</w:t>
            </w:r>
          </w:p>
        </w:tc>
        <w:tc>
          <w:tcPr>
            <w:tcW w:w="900" w:type="dxa"/>
          </w:tcPr>
          <w:p w14:paraId="51B290B9" w14:textId="77777777" w:rsidR="00A61691" w:rsidRPr="00B96612" w:rsidRDefault="00A61691" w:rsidP="007E18B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B96612">
              <w:rPr>
                <w:sz w:val="18"/>
                <w:szCs w:val="18"/>
              </w:rPr>
              <w:t>Child Find</w:t>
            </w:r>
          </w:p>
        </w:tc>
        <w:tc>
          <w:tcPr>
            <w:tcW w:w="900" w:type="dxa"/>
          </w:tcPr>
          <w:p w14:paraId="4A66E1FF" w14:textId="77777777" w:rsidR="00A61691" w:rsidRPr="00B96612" w:rsidRDefault="00A61691" w:rsidP="007E18B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B96612">
              <w:rPr>
                <w:sz w:val="18"/>
                <w:szCs w:val="18"/>
              </w:rPr>
              <w:t>Child Find</w:t>
            </w:r>
          </w:p>
        </w:tc>
        <w:tc>
          <w:tcPr>
            <w:tcW w:w="815" w:type="dxa"/>
          </w:tcPr>
          <w:p w14:paraId="67F8D6D7" w14:textId="77777777" w:rsidR="00A61691" w:rsidRDefault="00A61691" w:rsidP="007E18B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B96612">
              <w:rPr>
                <w:sz w:val="18"/>
                <w:szCs w:val="18"/>
              </w:rPr>
              <w:t>Yes</w:t>
            </w:r>
          </w:p>
        </w:tc>
      </w:tr>
      <w:tr w:rsidR="00A61691" w:rsidRPr="006F2329" w14:paraId="0CD5C348" w14:textId="77777777" w:rsidTr="007E18BF">
        <w:trPr>
          <w:cantSplit/>
          <w:trHeight w:val="405"/>
        </w:trPr>
        <w:tc>
          <w:tcPr>
            <w:tcW w:w="1007" w:type="dxa"/>
          </w:tcPr>
          <w:p w14:paraId="3048A7FF" w14:textId="4117A338" w:rsidR="00A61691" w:rsidRPr="008D12E9" w:rsidRDefault="00A61691" w:rsidP="007E18BF">
            <w:pPr>
              <w:spacing w:after="120" w:line="240" w:lineRule="auto"/>
              <w:rPr>
                <w:bCs/>
              </w:rPr>
            </w:pPr>
            <w:r w:rsidRPr="008D12E9">
              <w:rPr>
                <w:bCs/>
              </w:rPr>
              <w:t>202</w:t>
            </w:r>
            <w:r w:rsidR="008D12E9">
              <w:rPr>
                <w:bCs/>
              </w:rPr>
              <w:t>4</w:t>
            </w:r>
            <w:r w:rsidRPr="008D12E9">
              <w:rPr>
                <w:bCs/>
              </w:rPr>
              <w:t>.0.0</w:t>
            </w:r>
          </w:p>
        </w:tc>
        <w:tc>
          <w:tcPr>
            <w:tcW w:w="1236" w:type="dxa"/>
          </w:tcPr>
          <w:p w14:paraId="6E61B854" w14:textId="77777777" w:rsidR="00A61691" w:rsidRPr="008D12E9" w:rsidRDefault="00A61691" w:rsidP="007E18BF">
            <w:pPr>
              <w:spacing w:after="120" w:line="240" w:lineRule="auto"/>
              <w:rPr>
                <w:rFonts w:cs="Arial"/>
                <w:szCs w:val="20"/>
              </w:rPr>
            </w:pPr>
            <w:r w:rsidRPr="008D12E9">
              <w:rPr>
                <w:rFonts w:cs="Arial"/>
                <w:szCs w:val="20"/>
              </w:rPr>
              <w:t>E1715</w:t>
            </w:r>
          </w:p>
        </w:tc>
        <w:tc>
          <w:tcPr>
            <w:tcW w:w="2218" w:type="dxa"/>
          </w:tcPr>
          <w:p w14:paraId="35E94E6D" w14:textId="77777777" w:rsidR="00A61691" w:rsidRPr="008D12E9" w:rsidRDefault="00A61691" w:rsidP="007E18BF">
            <w:r w:rsidRPr="008D12E9">
              <w:t>INITIAL-EVALUATION-DATE</w:t>
            </w:r>
          </w:p>
        </w:tc>
        <w:tc>
          <w:tcPr>
            <w:tcW w:w="2015" w:type="dxa"/>
          </w:tcPr>
          <w:p w14:paraId="52727241" w14:textId="77777777" w:rsidR="00A61691" w:rsidRPr="008D12E9" w:rsidRDefault="00A61691" w:rsidP="007E18BF">
            <w:r w:rsidRPr="008D12E9">
              <w:t>TX-</w:t>
            </w:r>
            <w:proofErr w:type="spellStart"/>
            <w:r w:rsidRPr="008D12E9">
              <w:t>InitialEvaluationDate</w:t>
            </w:r>
            <w:proofErr w:type="spellEnd"/>
          </w:p>
        </w:tc>
        <w:tc>
          <w:tcPr>
            <w:tcW w:w="2879" w:type="dxa"/>
          </w:tcPr>
          <w:p w14:paraId="0B960C78" w14:textId="33689F82" w:rsidR="00A61691" w:rsidRPr="008D12E9" w:rsidRDefault="00A61691" w:rsidP="007E18BF">
            <w:pPr>
              <w:spacing w:after="120" w:line="240" w:lineRule="auto"/>
              <w:rPr>
                <w:rFonts w:cs="Arial"/>
                <w:color w:val="000000"/>
                <w:szCs w:val="20"/>
              </w:rPr>
            </w:pPr>
            <w:r w:rsidRPr="008D12E9">
              <w:rPr>
                <w:rFonts w:cs="Arial"/>
                <w:szCs w:val="20"/>
              </w:rPr>
              <w:t xml:space="preserve">Revised Domain of Values from </w:t>
            </w:r>
            <w:proofErr w:type="spellStart"/>
            <w:r w:rsidRPr="008D12E9">
              <w:rPr>
                <w:rFonts w:cs="Arial"/>
                <w:szCs w:val="20"/>
              </w:rPr>
              <w:t>yyyy</w:t>
            </w:r>
            <w:proofErr w:type="spellEnd"/>
            <w:r w:rsidRPr="008D12E9">
              <w:rPr>
                <w:rFonts w:cs="Arial"/>
                <w:szCs w:val="20"/>
              </w:rPr>
              <w:t>=202</w:t>
            </w:r>
            <w:r w:rsidR="008D12E9">
              <w:rPr>
                <w:rFonts w:cs="Arial"/>
                <w:szCs w:val="20"/>
              </w:rPr>
              <w:t>1</w:t>
            </w:r>
            <w:r w:rsidRPr="008D12E9">
              <w:rPr>
                <w:rFonts w:cs="Arial"/>
                <w:szCs w:val="20"/>
              </w:rPr>
              <w:t>-202</w:t>
            </w:r>
            <w:r w:rsidR="008D12E9">
              <w:rPr>
                <w:rFonts w:cs="Arial"/>
                <w:szCs w:val="20"/>
              </w:rPr>
              <w:t>3</w:t>
            </w:r>
            <w:r w:rsidRPr="008D12E9">
              <w:rPr>
                <w:rFonts w:cs="Arial"/>
                <w:szCs w:val="20"/>
              </w:rPr>
              <w:t xml:space="preserve"> to </w:t>
            </w:r>
            <w:proofErr w:type="spellStart"/>
            <w:r w:rsidRPr="008D12E9">
              <w:rPr>
                <w:rFonts w:cs="Arial"/>
                <w:szCs w:val="20"/>
              </w:rPr>
              <w:t>yyyy</w:t>
            </w:r>
            <w:proofErr w:type="spellEnd"/>
            <w:r w:rsidRPr="008D12E9">
              <w:rPr>
                <w:rFonts w:cs="Arial"/>
                <w:szCs w:val="20"/>
              </w:rPr>
              <w:t>=202</w:t>
            </w:r>
            <w:r w:rsidR="008D12E9">
              <w:rPr>
                <w:rFonts w:cs="Arial"/>
                <w:szCs w:val="20"/>
              </w:rPr>
              <w:t>2</w:t>
            </w:r>
            <w:r w:rsidRPr="008D12E9">
              <w:rPr>
                <w:rFonts w:cs="Arial"/>
                <w:szCs w:val="20"/>
              </w:rPr>
              <w:t>-202</w:t>
            </w:r>
            <w:r w:rsidR="008D12E9">
              <w:rPr>
                <w:rFonts w:cs="Arial"/>
                <w:szCs w:val="20"/>
              </w:rPr>
              <w:t>4</w:t>
            </w:r>
          </w:p>
        </w:tc>
        <w:tc>
          <w:tcPr>
            <w:tcW w:w="810" w:type="dxa"/>
          </w:tcPr>
          <w:p w14:paraId="16691DCE" w14:textId="77777777" w:rsidR="00A61691" w:rsidRPr="008D12E9" w:rsidRDefault="00A61691" w:rsidP="007E18B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8D12E9">
              <w:rPr>
                <w:sz w:val="18"/>
                <w:szCs w:val="18"/>
              </w:rPr>
              <w:t>Revised</w:t>
            </w:r>
          </w:p>
        </w:tc>
        <w:tc>
          <w:tcPr>
            <w:tcW w:w="900" w:type="dxa"/>
          </w:tcPr>
          <w:p w14:paraId="59A922E1" w14:textId="77777777" w:rsidR="00A61691" w:rsidRPr="008D12E9" w:rsidRDefault="00A61691" w:rsidP="007E18B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8D12E9">
              <w:rPr>
                <w:sz w:val="18"/>
                <w:szCs w:val="18"/>
              </w:rPr>
              <w:t>TSDS</w:t>
            </w:r>
          </w:p>
        </w:tc>
        <w:tc>
          <w:tcPr>
            <w:tcW w:w="900" w:type="dxa"/>
          </w:tcPr>
          <w:p w14:paraId="48ABF0AC" w14:textId="77777777" w:rsidR="00A61691" w:rsidRPr="008D12E9" w:rsidRDefault="00A61691" w:rsidP="007E18B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8D12E9">
              <w:rPr>
                <w:sz w:val="18"/>
                <w:szCs w:val="18"/>
              </w:rPr>
              <w:t>Child Find</w:t>
            </w:r>
          </w:p>
        </w:tc>
        <w:tc>
          <w:tcPr>
            <w:tcW w:w="900" w:type="dxa"/>
          </w:tcPr>
          <w:p w14:paraId="073CD5A6" w14:textId="77777777" w:rsidR="00A61691" w:rsidRPr="008D12E9" w:rsidRDefault="00A61691" w:rsidP="007E18B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8D12E9">
              <w:rPr>
                <w:sz w:val="18"/>
                <w:szCs w:val="18"/>
              </w:rPr>
              <w:t>Child Find</w:t>
            </w:r>
          </w:p>
        </w:tc>
        <w:tc>
          <w:tcPr>
            <w:tcW w:w="815" w:type="dxa"/>
          </w:tcPr>
          <w:p w14:paraId="43DCE8A4" w14:textId="77777777" w:rsidR="00A61691" w:rsidRDefault="00A61691" w:rsidP="007E18B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8D12E9">
              <w:rPr>
                <w:sz w:val="18"/>
                <w:szCs w:val="18"/>
              </w:rPr>
              <w:t>Yes</w:t>
            </w:r>
          </w:p>
        </w:tc>
      </w:tr>
      <w:tr w:rsidR="00A61691" w:rsidRPr="006F2329" w14:paraId="64E59C90" w14:textId="77777777" w:rsidTr="007E18BF">
        <w:trPr>
          <w:cantSplit/>
          <w:trHeight w:val="405"/>
        </w:trPr>
        <w:tc>
          <w:tcPr>
            <w:tcW w:w="1007" w:type="dxa"/>
          </w:tcPr>
          <w:p w14:paraId="7FB1639D" w14:textId="43103AE8" w:rsidR="00A61691" w:rsidRPr="00303853" w:rsidRDefault="00A61691" w:rsidP="007E18BF">
            <w:pPr>
              <w:spacing w:after="120" w:line="240" w:lineRule="auto"/>
              <w:rPr>
                <w:bCs/>
              </w:rPr>
            </w:pPr>
            <w:r w:rsidRPr="00303853">
              <w:rPr>
                <w:bCs/>
              </w:rPr>
              <w:t>202</w:t>
            </w:r>
            <w:r w:rsidR="00303853">
              <w:rPr>
                <w:bCs/>
              </w:rPr>
              <w:t>4</w:t>
            </w:r>
            <w:r w:rsidRPr="00303853">
              <w:rPr>
                <w:bCs/>
              </w:rPr>
              <w:t>.0.0</w:t>
            </w:r>
          </w:p>
        </w:tc>
        <w:tc>
          <w:tcPr>
            <w:tcW w:w="1236" w:type="dxa"/>
          </w:tcPr>
          <w:p w14:paraId="534782A8" w14:textId="77777777" w:rsidR="00A61691" w:rsidRPr="00303853" w:rsidRDefault="00A61691" w:rsidP="007E18BF">
            <w:pPr>
              <w:spacing w:after="120" w:line="240" w:lineRule="auto"/>
              <w:rPr>
                <w:rFonts w:cs="Arial"/>
                <w:szCs w:val="20"/>
              </w:rPr>
            </w:pPr>
            <w:r w:rsidRPr="00303853">
              <w:rPr>
                <w:rFonts w:cs="Arial"/>
                <w:szCs w:val="20"/>
              </w:rPr>
              <w:t>E1716</w:t>
            </w:r>
          </w:p>
        </w:tc>
        <w:tc>
          <w:tcPr>
            <w:tcW w:w="2218" w:type="dxa"/>
          </w:tcPr>
          <w:p w14:paraId="796C5459" w14:textId="77777777" w:rsidR="00A61691" w:rsidRPr="00303853" w:rsidRDefault="00A61691" w:rsidP="007E18BF">
            <w:r w:rsidRPr="00303853">
              <w:t>SPED-ELIGIBILITY-DETERMINATION-DATE</w:t>
            </w:r>
          </w:p>
        </w:tc>
        <w:tc>
          <w:tcPr>
            <w:tcW w:w="2015" w:type="dxa"/>
          </w:tcPr>
          <w:p w14:paraId="4BECDB0F" w14:textId="77777777" w:rsidR="00A61691" w:rsidRPr="00303853" w:rsidRDefault="00A61691" w:rsidP="007E18BF">
            <w:r w:rsidRPr="00303853">
              <w:t>TX-</w:t>
            </w:r>
            <w:proofErr w:type="spellStart"/>
            <w:r w:rsidRPr="00303853">
              <w:t>SPEDEligibilityDeterminationDate</w:t>
            </w:r>
            <w:proofErr w:type="spellEnd"/>
          </w:p>
        </w:tc>
        <w:tc>
          <w:tcPr>
            <w:tcW w:w="2879" w:type="dxa"/>
          </w:tcPr>
          <w:p w14:paraId="589CAAAF" w14:textId="23829A0A" w:rsidR="00A61691" w:rsidRPr="00303853" w:rsidRDefault="00A61691" w:rsidP="007E18BF">
            <w:pPr>
              <w:spacing w:after="120" w:line="240" w:lineRule="auto"/>
              <w:rPr>
                <w:rFonts w:cs="Arial"/>
                <w:color w:val="000000"/>
                <w:szCs w:val="20"/>
              </w:rPr>
            </w:pPr>
            <w:r w:rsidRPr="00303853">
              <w:rPr>
                <w:rFonts w:cs="Arial"/>
                <w:szCs w:val="20"/>
              </w:rPr>
              <w:t xml:space="preserve">Revised Domain of Values from </w:t>
            </w:r>
            <w:proofErr w:type="spellStart"/>
            <w:r w:rsidRPr="00303853">
              <w:rPr>
                <w:rFonts w:cs="Arial"/>
                <w:szCs w:val="20"/>
              </w:rPr>
              <w:t>yyyy</w:t>
            </w:r>
            <w:proofErr w:type="spellEnd"/>
            <w:r w:rsidRPr="00303853">
              <w:rPr>
                <w:rFonts w:cs="Arial"/>
                <w:szCs w:val="20"/>
              </w:rPr>
              <w:t>=202</w:t>
            </w:r>
            <w:r w:rsidR="00303853" w:rsidRPr="00303853">
              <w:rPr>
                <w:rFonts w:cs="Arial"/>
                <w:szCs w:val="20"/>
              </w:rPr>
              <w:t>2</w:t>
            </w:r>
            <w:r w:rsidRPr="00303853">
              <w:rPr>
                <w:rFonts w:cs="Arial"/>
                <w:szCs w:val="20"/>
              </w:rPr>
              <w:t>-202</w:t>
            </w:r>
            <w:r w:rsidR="00303853" w:rsidRPr="00303853">
              <w:rPr>
                <w:rFonts w:cs="Arial"/>
                <w:szCs w:val="20"/>
              </w:rPr>
              <w:t>3</w:t>
            </w:r>
            <w:r w:rsidRPr="00303853">
              <w:rPr>
                <w:rFonts w:cs="Arial"/>
                <w:szCs w:val="20"/>
              </w:rPr>
              <w:t xml:space="preserve"> to </w:t>
            </w:r>
            <w:proofErr w:type="spellStart"/>
            <w:r w:rsidRPr="00303853">
              <w:rPr>
                <w:rFonts w:cs="Arial"/>
                <w:szCs w:val="20"/>
              </w:rPr>
              <w:t>yyyy</w:t>
            </w:r>
            <w:proofErr w:type="spellEnd"/>
            <w:r w:rsidRPr="00303853">
              <w:rPr>
                <w:rFonts w:cs="Arial"/>
                <w:szCs w:val="20"/>
              </w:rPr>
              <w:t>=202</w:t>
            </w:r>
            <w:r w:rsidR="00303853" w:rsidRPr="00303853">
              <w:rPr>
                <w:rFonts w:cs="Arial"/>
                <w:szCs w:val="20"/>
              </w:rPr>
              <w:t>3</w:t>
            </w:r>
            <w:r w:rsidRPr="00303853">
              <w:rPr>
                <w:rFonts w:cs="Arial"/>
                <w:szCs w:val="20"/>
              </w:rPr>
              <w:t>-202</w:t>
            </w:r>
            <w:r w:rsidR="00303853" w:rsidRPr="00303853">
              <w:rPr>
                <w:rFonts w:cs="Arial"/>
                <w:szCs w:val="20"/>
              </w:rPr>
              <w:t>4</w:t>
            </w:r>
          </w:p>
        </w:tc>
        <w:tc>
          <w:tcPr>
            <w:tcW w:w="810" w:type="dxa"/>
          </w:tcPr>
          <w:p w14:paraId="0D4CEC6B" w14:textId="77777777" w:rsidR="00A61691" w:rsidRPr="00303853" w:rsidRDefault="00A61691" w:rsidP="007E18B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303853">
              <w:rPr>
                <w:sz w:val="18"/>
                <w:szCs w:val="18"/>
              </w:rPr>
              <w:t>Revised</w:t>
            </w:r>
          </w:p>
        </w:tc>
        <w:tc>
          <w:tcPr>
            <w:tcW w:w="900" w:type="dxa"/>
          </w:tcPr>
          <w:p w14:paraId="5B168D7A" w14:textId="77777777" w:rsidR="00A61691" w:rsidRPr="00303853" w:rsidRDefault="00A61691" w:rsidP="007E18B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303853">
              <w:rPr>
                <w:sz w:val="18"/>
                <w:szCs w:val="18"/>
              </w:rPr>
              <w:t>TSDS</w:t>
            </w:r>
          </w:p>
        </w:tc>
        <w:tc>
          <w:tcPr>
            <w:tcW w:w="900" w:type="dxa"/>
          </w:tcPr>
          <w:p w14:paraId="0B3E5B8A" w14:textId="77777777" w:rsidR="00A61691" w:rsidRPr="00303853" w:rsidRDefault="00A61691" w:rsidP="007E18B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303853">
              <w:rPr>
                <w:sz w:val="18"/>
                <w:szCs w:val="18"/>
              </w:rPr>
              <w:t>Child Find</w:t>
            </w:r>
          </w:p>
        </w:tc>
        <w:tc>
          <w:tcPr>
            <w:tcW w:w="900" w:type="dxa"/>
          </w:tcPr>
          <w:p w14:paraId="724A64EB" w14:textId="77777777" w:rsidR="00A61691" w:rsidRPr="00303853" w:rsidRDefault="00A61691" w:rsidP="007E18B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303853">
              <w:rPr>
                <w:sz w:val="18"/>
                <w:szCs w:val="18"/>
              </w:rPr>
              <w:t>Child Find</w:t>
            </w:r>
          </w:p>
        </w:tc>
        <w:tc>
          <w:tcPr>
            <w:tcW w:w="815" w:type="dxa"/>
          </w:tcPr>
          <w:p w14:paraId="2B0E7685" w14:textId="77777777" w:rsidR="00A61691" w:rsidRDefault="00A61691" w:rsidP="007E18BF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303853">
              <w:rPr>
                <w:sz w:val="18"/>
                <w:szCs w:val="18"/>
              </w:rPr>
              <w:t>Yes</w:t>
            </w:r>
          </w:p>
        </w:tc>
      </w:tr>
    </w:tbl>
    <w:p w14:paraId="46B4E510" w14:textId="77777777" w:rsidR="00A61691" w:rsidRDefault="00A61691" w:rsidP="00F80C6C"/>
    <w:tbl>
      <w:tblPr>
        <w:tblW w:w="136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1008"/>
        <w:gridCol w:w="1327"/>
        <w:gridCol w:w="2129"/>
        <w:gridCol w:w="2016"/>
        <w:gridCol w:w="2880"/>
        <w:gridCol w:w="864"/>
        <w:gridCol w:w="864"/>
        <w:gridCol w:w="864"/>
        <w:gridCol w:w="864"/>
        <w:gridCol w:w="864"/>
      </w:tblGrid>
      <w:tr w:rsidR="00B94E98" w:rsidRPr="0016202F" w14:paraId="271FE3DA" w14:textId="77777777" w:rsidTr="0070697D">
        <w:trPr>
          <w:cantSplit/>
          <w:trHeight w:val="288"/>
          <w:tblHeader/>
        </w:trPr>
        <w:tc>
          <w:tcPr>
            <w:tcW w:w="13680" w:type="dxa"/>
            <w:gridSpan w:val="10"/>
          </w:tcPr>
          <w:p w14:paraId="4D5A9556" w14:textId="77777777" w:rsidR="00B94E98" w:rsidRPr="0016202F" w:rsidRDefault="00B94E98" w:rsidP="0070697D">
            <w:pPr>
              <w:spacing w:before="40" w:after="120" w:line="240" w:lineRule="auto"/>
            </w:pPr>
            <w:r w:rsidRPr="00A852C3">
              <w:rPr>
                <w:b/>
                <w:bCs/>
                <w:color w:val="2E74B5" w:themeColor="accent1" w:themeShade="BF"/>
                <w:sz w:val="26"/>
                <w:szCs w:val="26"/>
              </w:rPr>
              <w:lastRenderedPageBreak/>
              <w:t>Student Category</w:t>
            </w:r>
          </w:p>
        </w:tc>
      </w:tr>
      <w:tr w:rsidR="00B94E98" w:rsidRPr="0016202F" w14:paraId="5AA845F1" w14:textId="77777777" w:rsidTr="0070697D">
        <w:trPr>
          <w:cantSplit/>
          <w:trHeight w:val="288"/>
          <w:tblHeader/>
        </w:trPr>
        <w:tc>
          <w:tcPr>
            <w:tcW w:w="13680" w:type="dxa"/>
            <w:gridSpan w:val="10"/>
          </w:tcPr>
          <w:p w14:paraId="0D74F359" w14:textId="77777777" w:rsidR="00B94E98" w:rsidRPr="0016202F" w:rsidRDefault="00B94E98" w:rsidP="0070697D">
            <w:pPr>
              <w:pStyle w:val="Heading3"/>
            </w:pPr>
            <w:bookmarkStart w:id="30" w:name="_Toc120634754"/>
            <w:r>
              <w:t xml:space="preserve">40115 – </w:t>
            </w:r>
            <w:proofErr w:type="spellStart"/>
            <w:r w:rsidRPr="00DF6FBA">
              <w:t>S</w:t>
            </w:r>
            <w:r>
              <w:t>tudentResidentialFacilityAssociationExtension</w:t>
            </w:r>
            <w:proofErr w:type="spellEnd"/>
            <w:r>
              <w:t xml:space="preserve"> Complex Type</w:t>
            </w:r>
            <w:bookmarkEnd w:id="30"/>
            <w:r>
              <w:t xml:space="preserve"> </w:t>
            </w:r>
          </w:p>
        </w:tc>
      </w:tr>
      <w:tr w:rsidR="00B94E98" w:rsidRPr="0016202F" w14:paraId="0B44E88A" w14:textId="77777777" w:rsidTr="0070697D">
        <w:trPr>
          <w:cantSplit/>
          <w:trHeight w:val="432"/>
          <w:tblHeader/>
        </w:trPr>
        <w:tc>
          <w:tcPr>
            <w:tcW w:w="1008" w:type="dxa"/>
          </w:tcPr>
          <w:p w14:paraId="049019A1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Version</w:t>
            </w:r>
          </w:p>
        </w:tc>
        <w:tc>
          <w:tcPr>
            <w:tcW w:w="1327" w:type="dxa"/>
          </w:tcPr>
          <w:p w14:paraId="2733D842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Id</w:t>
            </w:r>
          </w:p>
        </w:tc>
        <w:tc>
          <w:tcPr>
            <w:tcW w:w="2129" w:type="dxa"/>
          </w:tcPr>
          <w:p w14:paraId="0AFC1A3F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Name</w:t>
            </w:r>
          </w:p>
        </w:tc>
        <w:tc>
          <w:tcPr>
            <w:tcW w:w="2016" w:type="dxa"/>
          </w:tcPr>
          <w:p w14:paraId="04879432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XML Name</w:t>
            </w:r>
          </w:p>
        </w:tc>
        <w:tc>
          <w:tcPr>
            <w:tcW w:w="2880" w:type="dxa"/>
          </w:tcPr>
          <w:p w14:paraId="604CE335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escription of Changes</w:t>
            </w:r>
          </w:p>
        </w:tc>
        <w:tc>
          <w:tcPr>
            <w:tcW w:w="864" w:type="dxa"/>
          </w:tcPr>
          <w:p w14:paraId="00B54611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Action</w:t>
            </w:r>
          </w:p>
        </w:tc>
        <w:tc>
          <w:tcPr>
            <w:tcW w:w="864" w:type="dxa"/>
          </w:tcPr>
          <w:p w14:paraId="454DBD89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ODS Coll</w:t>
            </w:r>
          </w:p>
        </w:tc>
        <w:tc>
          <w:tcPr>
            <w:tcW w:w="864" w:type="dxa"/>
          </w:tcPr>
          <w:p w14:paraId="526D15EC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Data Coll</w:t>
            </w:r>
          </w:p>
        </w:tc>
        <w:tc>
          <w:tcPr>
            <w:tcW w:w="864" w:type="dxa"/>
          </w:tcPr>
          <w:p w14:paraId="3DEEEC48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Submission</w:t>
            </w:r>
          </w:p>
        </w:tc>
        <w:tc>
          <w:tcPr>
            <w:tcW w:w="864" w:type="dxa"/>
          </w:tcPr>
          <w:p w14:paraId="11EB4F11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Impact XSD?</w:t>
            </w:r>
          </w:p>
        </w:tc>
      </w:tr>
      <w:tr w:rsidR="00B94E98" w:rsidRPr="00D5041B" w14:paraId="428D17E6" w14:textId="77777777" w:rsidTr="0070697D">
        <w:trPr>
          <w:cantSplit/>
          <w:trHeight w:val="405"/>
          <w:tblHeader/>
        </w:trPr>
        <w:tc>
          <w:tcPr>
            <w:tcW w:w="1008" w:type="dxa"/>
          </w:tcPr>
          <w:p w14:paraId="6D99B3CC" w14:textId="4CFE5A0B" w:rsidR="00B94E98" w:rsidRPr="00D5041B" w:rsidRDefault="00B94E98" w:rsidP="0070697D">
            <w:pPr>
              <w:spacing w:after="120" w:line="240" w:lineRule="auto"/>
              <w:rPr>
                <w:bCs/>
              </w:rPr>
            </w:pPr>
            <w:r w:rsidRPr="00D5041B">
              <w:rPr>
                <w:bCs/>
              </w:rPr>
              <w:t>202</w:t>
            </w:r>
            <w:r w:rsidR="00D5041B">
              <w:rPr>
                <w:bCs/>
              </w:rPr>
              <w:t>4</w:t>
            </w:r>
            <w:r w:rsidRPr="00D5041B">
              <w:rPr>
                <w:bCs/>
              </w:rPr>
              <w:t>.0.0</w:t>
            </w:r>
          </w:p>
        </w:tc>
        <w:tc>
          <w:tcPr>
            <w:tcW w:w="1327" w:type="dxa"/>
          </w:tcPr>
          <w:p w14:paraId="3C9385C2" w14:textId="77777777" w:rsidR="00B94E98" w:rsidRPr="00D5041B" w:rsidRDefault="00B94E98" w:rsidP="0070697D">
            <w:pPr>
              <w:spacing w:after="120" w:line="240" w:lineRule="auto"/>
            </w:pPr>
            <w:r w:rsidRPr="00D5041B">
              <w:rPr>
                <w:rFonts w:cs="Arial"/>
                <w:szCs w:val="20"/>
              </w:rPr>
              <w:t>E1630</w:t>
            </w:r>
          </w:p>
        </w:tc>
        <w:tc>
          <w:tcPr>
            <w:tcW w:w="2129" w:type="dxa"/>
          </w:tcPr>
          <w:p w14:paraId="027F25A4" w14:textId="77777777" w:rsidR="00B94E98" w:rsidRPr="00D5041B" w:rsidRDefault="00B94E98" w:rsidP="0070697D">
            <w:pPr>
              <w:spacing w:after="120" w:line="240" w:lineRule="auto"/>
            </w:pPr>
            <w:r w:rsidRPr="00D5041B">
              <w:rPr>
                <w:rFonts w:eastAsia="Times New Roman" w:cs="Arial"/>
                <w:szCs w:val="20"/>
              </w:rPr>
              <w:t>DATE-ENTERED-RF</w:t>
            </w:r>
          </w:p>
        </w:tc>
        <w:tc>
          <w:tcPr>
            <w:tcW w:w="2016" w:type="dxa"/>
          </w:tcPr>
          <w:p w14:paraId="62D3C6F6" w14:textId="77777777" w:rsidR="00B94E98" w:rsidRPr="00D5041B" w:rsidRDefault="00B94E98" w:rsidP="0070697D">
            <w:pPr>
              <w:spacing w:after="120" w:line="240" w:lineRule="auto"/>
            </w:pPr>
            <w:r w:rsidRPr="00D5041B">
              <w:rPr>
                <w:rFonts w:eastAsia="Calibri" w:cs="Arial"/>
                <w:szCs w:val="16"/>
              </w:rPr>
              <w:t>TX-</w:t>
            </w:r>
            <w:proofErr w:type="spellStart"/>
            <w:r w:rsidRPr="00D5041B">
              <w:rPr>
                <w:rFonts w:eastAsia="Calibri" w:cs="Arial"/>
                <w:szCs w:val="16"/>
              </w:rPr>
              <w:t>DateEnteredRF</w:t>
            </w:r>
            <w:proofErr w:type="spellEnd"/>
          </w:p>
        </w:tc>
        <w:tc>
          <w:tcPr>
            <w:tcW w:w="2880" w:type="dxa"/>
          </w:tcPr>
          <w:p w14:paraId="7184C906" w14:textId="5ED0DCD0" w:rsidR="00B94E98" w:rsidRPr="00D5041B" w:rsidRDefault="00A94917" w:rsidP="0070697D">
            <w:pPr>
              <w:spacing w:after="120" w:line="240" w:lineRule="auto"/>
            </w:pPr>
            <w:r w:rsidRPr="00D5041B">
              <w:rPr>
                <w:rFonts w:cs="Arial"/>
                <w:szCs w:val="20"/>
              </w:rPr>
              <w:t xml:space="preserve">Revised Domain of Values from </w:t>
            </w:r>
            <w:proofErr w:type="spellStart"/>
            <w:r w:rsidRPr="00D5041B">
              <w:rPr>
                <w:rFonts w:cs="Arial"/>
                <w:szCs w:val="20"/>
              </w:rPr>
              <w:t>yyyy</w:t>
            </w:r>
            <w:proofErr w:type="spellEnd"/>
            <w:r w:rsidRPr="00D5041B">
              <w:rPr>
                <w:rFonts w:cs="Arial"/>
                <w:szCs w:val="20"/>
              </w:rPr>
              <w:t>=202</w:t>
            </w:r>
            <w:r w:rsidR="00D5041B" w:rsidRPr="00D5041B">
              <w:rPr>
                <w:rFonts w:cs="Arial"/>
                <w:szCs w:val="20"/>
              </w:rPr>
              <w:t>2</w:t>
            </w:r>
            <w:r w:rsidRPr="00D5041B">
              <w:rPr>
                <w:rFonts w:cs="Arial"/>
                <w:szCs w:val="20"/>
              </w:rPr>
              <w:t>-202</w:t>
            </w:r>
            <w:r w:rsidR="00D5041B" w:rsidRPr="00D5041B">
              <w:rPr>
                <w:rFonts w:cs="Arial"/>
                <w:szCs w:val="20"/>
              </w:rPr>
              <w:t>3</w:t>
            </w:r>
            <w:r w:rsidRPr="00D5041B">
              <w:rPr>
                <w:rFonts w:cs="Arial"/>
                <w:szCs w:val="20"/>
              </w:rPr>
              <w:t xml:space="preserve"> to </w:t>
            </w:r>
            <w:proofErr w:type="spellStart"/>
            <w:r w:rsidRPr="00D5041B">
              <w:rPr>
                <w:rFonts w:cs="Arial"/>
                <w:szCs w:val="20"/>
              </w:rPr>
              <w:t>yyyy</w:t>
            </w:r>
            <w:proofErr w:type="spellEnd"/>
            <w:r w:rsidRPr="00D5041B">
              <w:rPr>
                <w:rFonts w:cs="Arial"/>
                <w:szCs w:val="20"/>
              </w:rPr>
              <w:t>=202</w:t>
            </w:r>
            <w:r w:rsidR="00D5041B" w:rsidRPr="00D5041B">
              <w:rPr>
                <w:rFonts w:cs="Arial"/>
                <w:szCs w:val="20"/>
              </w:rPr>
              <w:t>3</w:t>
            </w:r>
            <w:r w:rsidRPr="00D5041B">
              <w:rPr>
                <w:rFonts w:cs="Arial"/>
                <w:szCs w:val="20"/>
              </w:rPr>
              <w:t>-202</w:t>
            </w:r>
            <w:r w:rsidR="00D5041B" w:rsidRPr="00D5041B">
              <w:rPr>
                <w:rFonts w:cs="Arial"/>
                <w:szCs w:val="20"/>
              </w:rPr>
              <w:t>4</w:t>
            </w:r>
          </w:p>
        </w:tc>
        <w:tc>
          <w:tcPr>
            <w:tcW w:w="864" w:type="dxa"/>
          </w:tcPr>
          <w:p w14:paraId="0E20CD1D" w14:textId="77777777" w:rsidR="00B94E98" w:rsidRPr="00D5041B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D5041B">
              <w:rPr>
                <w:sz w:val="18"/>
                <w:szCs w:val="18"/>
              </w:rPr>
              <w:t>Revised</w:t>
            </w:r>
          </w:p>
        </w:tc>
        <w:tc>
          <w:tcPr>
            <w:tcW w:w="864" w:type="dxa"/>
          </w:tcPr>
          <w:p w14:paraId="1B699499" w14:textId="77777777" w:rsidR="00B94E98" w:rsidRPr="00D5041B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D5041B">
              <w:rPr>
                <w:sz w:val="18"/>
                <w:szCs w:val="18"/>
              </w:rPr>
              <w:t>TSDS</w:t>
            </w:r>
          </w:p>
        </w:tc>
        <w:tc>
          <w:tcPr>
            <w:tcW w:w="864" w:type="dxa"/>
          </w:tcPr>
          <w:p w14:paraId="3C767ADD" w14:textId="77777777" w:rsidR="00B94E98" w:rsidRPr="00D5041B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D5041B">
              <w:rPr>
                <w:sz w:val="18"/>
                <w:szCs w:val="18"/>
              </w:rPr>
              <w:t>RFT</w:t>
            </w:r>
          </w:p>
        </w:tc>
        <w:tc>
          <w:tcPr>
            <w:tcW w:w="864" w:type="dxa"/>
          </w:tcPr>
          <w:p w14:paraId="28543C7D" w14:textId="77777777" w:rsidR="00B94E98" w:rsidRPr="00D5041B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D5041B">
              <w:rPr>
                <w:sz w:val="18"/>
                <w:szCs w:val="18"/>
              </w:rPr>
              <w:t>RFT</w:t>
            </w:r>
          </w:p>
        </w:tc>
        <w:tc>
          <w:tcPr>
            <w:tcW w:w="864" w:type="dxa"/>
          </w:tcPr>
          <w:p w14:paraId="42A156D6" w14:textId="77777777" w:rsidR="00B94E98" w:rsidRPr="00D5041B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D5041B">
              <w:rPr>
                <w:sz w:val="18"/>
                <w:szCs w:val="18"/>
              </w:rPr>
              <w:t>Yes</w:t>
            </w:r>
          </w:p>
        </w:tc>
      </w:tr>
      <w:tr w:rsidR="00B94E98" w:rsidRPr="00636595" w14:paraId="775A553F" w14:textId="77777777" w:rsidTr="0070697D">
        <w:trPr>
          <w:cantSplit/>
          <w:trHeight w:val="405"/>
          <w:tblHeader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DAA953" w14:textId="7A62FA0A" w:rsidR="00B94E98" w:rsidRPr="00D5041B" w:rsidRDefault="00B94E98" w:rsidP="0070697D">
            <w:pPr>
              <w:spacing w:after="120" w:line="240" w:lineRule="auto"/>
              <w:rPr>
                <w:bCs/>
              </w:rPr>
            </w:pPr>
            <w:r w:rsidRPr="00D5041B">
              <w:rPr>
                <w:bCs/>
              </w:rPr>
              <w:t>202</w:t>
            </w:r>
            <w:r w:rsidR="00D5041B">
              <w:rPr>
                <w:bCs/>
              </w:rPr>
              <w:t>4</w:t>
            </w:r>
            <w:r w:rsidRPr="00D5041B">
              <w:rPr>
                <w:bCs/>
              </w:rPr>
              <w:t>.0.0</w:t>
            </w:r>
          </w:p>
        </w:tc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9E95AB" w14:textId="77777777" w:rsidR="00B94E98" w:rsidRPr="00D5041B" w:rsidRDefault="00B94E98" w:rsidP="0070697D">
            <w:pPr>
              <w:spacing w:after="120" w:line="240" w:lineRule="auto"/>
              <w:rPr>
                <w:rFonts w:cs="Arial"/>
                <w:szCs w:val="20"/>
              </w:rPr>
            </w:pPr>
            <w:r w:rsidRPr="00D5041B">
              <w:rPr>
                <w:rFonts w:cs="Arial"/>
                <w:szCs w:val="20"/>
              </w:rPr>
              <w:t>E1631</w:t>
            </w:r>
          </w:p>
        </w:tc>
        <w:tc>
          <w:tcPr>
            <w:tcW w:w="2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E083A9" w14:textId="77777777" w:rsidR="00B94E98" w:rsidRPr="00D5041B" w:rsidRDefault="00B94E98" w:rsidP="0070697D">
            <w:pPr>
              <w:spacing w:after="120" w:line="240" w:lineRule="auto"/>
              <w:rPr>
                <w:rFonts w:eastAsia="Times New Roman" w:cs="Arial"/>
                <w:szCs w:val="20"/>
              </w:rPr>
            </w:pPr>
            <w:r w:rsidRPr="00D5041B">
              <w:rPr>
                <w:rFonts w:eastAsia="Times New Roman" w:cs="Arial"/>
                <w:szCs w:val="20"/>
              </w:rPr>
              <w:t>DATE-EXITED-RF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27A943" w14:textId="77777777" w:rsidR="00B94E98" w:rsidRPr="00D5041B" w:rsidRDefault="00B94E98" w:rsidP="0070697D">
            <w:pPr>
              <w:spacing w:after="120" w:line="240" w:lineRule="auto"/>
              <w:rPr>
                <w:rFonts w:eastAsia="Calibri" w:cs="Arial"/>
                <w:szCs w:val="16"/>
              </w:rPr>
            </w:pPr>
            <w:r w:rsidRPr="00D5041B">
              <w:rPr>
                <w:rFonts w:cs="Arial"/>
                <w:spacing w:val="-4"/>
                <w:szCs w:val="16"/>
              </w:rPr>
              <w:t>TX-</w:t>
            </w:r>
            <w:proofErr w:type="spellStart"/>
            <w:r w:rsidRPr="00D5041B">
              <w:rPr>
                <w:rFonts w:cs="Arial"/>
                <w:spacing w:val="-4"/>
                <w:szCs w:val="16"/>
              </w:rPr>
              <w:t>DateExitedRF</w:t>
            </w:r>
            <w:proofErr w:type="spellEnd"/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953206" w14:textId="210BA656" w:rsidR="00B94E98" w:rsidRPr="00D5041B" w:rsidRDefault="00A94917" w:rsidP="0070697D">
            <w:pPr>
              <w:spacing w:after="120" w:line="240" w:lineRule="auto"/>
              <w:rPr>
                <w:rFonts w:cs="Arial"/>
                <w:szCs w:val="20"/>
              </w:rPr>
            </w:pPr>
            <w:r w:rsidRPr="00D5041B">
              <w:rPr>
                <w:rFonts w:cs="Arial"/>
                <w:szCs w:val="20"/>
              </w:rPr>
              <w:t xml:space="preserve">Revised Domain of Values from </w:t>
            </w:r>
            <w:proofErr w:type="spellStart"/>
            <w:r w:rsidRPr="00D5041B">
              <w:rPr>
                <w:rFonts w:cs="Arial"/>
                <w:szCs w:val="20"/>
              </w:rPr>
              <w:t>yyyy</w:t>
            </w:r>
            <w:proofErr w:type="spellEnd"/>
            <w:r w:rsidRPr="00D5041B">
              <w:rPr>
                <w:rFonts w:cs="Arial"/>
                <w:szCs w:val="20"/>
              </w:rPr>
              <w:t>=202</w:t>
            </w:r>
            <w:r w:rsidR="00D5041B" w:rsidRPr="00D5041B">
              <w:rPr>
                <w:rFonts w:cs="Arial"/>
                <w:szCs w:val="20"/>
              </w:rPr>
              <w:t>2</w:t>
            </w:r>
            <w:r w:rsidRPr="00D5041B">
              <w:rPr>
                <w:rFonts w:cs="Arial"/>
                <w:szCs w:val="20"/>
              </w:rPr>
              <w:t>-202</w:t>
            </w:r>
            <w:r w:rsidR="00D5041B" w:rsidRPr="00D5041B">
              <w:rPr>
                <w:rFonts w:cs="Arial"/>
                <w:szCs w:val="20"/>
              </w:rPr>
              <w:t>3</w:t>
            </w:r>
            <w:r w:rsidRPr="00D5041B">
              <w:rPr>
                <w:rFonts w:cs="Arial"/>
                <w:szCs w:val="20"/>
              </w:rPr>
              <w:t xml:space="preserve"> to </w:t>
            </w:r>
            <w:proofErr w:type="spellStart"/>
            <w:r w:rsidRPr="00D5041B">
              <w:rPr>
                <w:rFonts w:cs="Arial"/>
                <w:szCs w:val="20"/>
              </w:rPr>
              <w:t>yyyy</w:t>
            </w:r>
            <w:proofErr w:type="spellEnd"/>
            <w:r w:rsidRPr="00D5041B">
              <w:rPr>
                <w:rFonts w:cs="Arial"/>
                <w:szCs w:val="20"/>
              </w:rPr>
              <w:t>=202</w:t>
            </w:r>
            <w:r w:rsidR="00D5041B" w:rsidRPr="00D5041B">
              <w:rPr>
                <w:rFonts w:cs="Arial"/>
                <w:szCs w:val="20"/>
              </w:rPr>
              <w:t>3</w:t>
            </w:r>
            <w:r w:rsidRPr="00D5041B">
              <w:rPr>
                <w:rFonts w:cs="Arial"/>
                <w:szCs w:val="20"/>
              </w:rPr>
              <w:t>-202</w:t>
            </w:r>
            <w:r w:rsidR="00D5041B" w:rsidRPr="00D5041B">
              <w:rPr>
                <w:rFonts w:cs="Arial"/>
                <w:szCs w:val="20"/>
              </w:rPr>
              <w:t>4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AD0358" w14:textId="77777777" w:rsidR="00B94E98" w:rsidRPr="00D5041B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D5041B">
              <w:rPr>
                <w:sz w:val="18"/>
                <w:szCs w:val="18"/>
              </w:rPr>
              <w:t>Revised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6627DA" w14:textId="77777777" w:rsidR="00B94E98" w:rsidRPr="00D5041B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D5041B">
              <w:rPr>
                <w:sz w:val="18"/>
                <w:szCs w:val="18"/>
              </w:rPr>
              <w:t>TSDS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13AAB6" w14:textId="77777777" w:rsidR="00B94E98" w:rsidRPr="00D5041B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D5041B">
              <w:rPr>
                <w:sz w:val="18"/>
                <w:szCs w:val="18"/>
              </w:rPr>
              <w:t>RFT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890421" w14:textId="77777777" w:rsidR="00B94E98" w:rsidRPr="00D5041B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D5041B">
              <w:rPr>
                <w:sz w:val="18"/>
                <w:szCs w:val="18"/>
              </w:rPr>
              <w:t>RFT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700AC7" w14:textId="77777777" w:rsidR="00B94E98" w:rsidRPr="00D5041B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D5041B">
              <w:rPr>
                <w:sz w:val="18"/>
                <w:szCs w:val="18"/>
              </w:rPr>
              <w:t>Yes</w:t>
            </w:r>
          </w:p>
        </w:tc>
      </w:tr>
      <w:tr w:rsidR="00B94E98" w:rsidRPr="006F2329" w14:paraId="43400980" w14:textId="77777777" w:rsidTr="0070697D">
        <w:trPr>
          <w:cantSplit/>
          <w:trHeight w:val="405"/>
          <w:tblHeader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8553BC" w14:textId="429D8F86" w:rsidR="00B94E98" w:rsidRPr="00563960" w:rsidRDefault="00B94E98" w:rsidP="0070697D">
            <w:pPr>
              <w:spacing w:after="120" w:line="240" w:lineRule="auto"/>
              <w:rPr>
                <w:bCs/>
              </w:rPr>
            </w:pPr>
            <w:r w:rsidRPr="00563960">
              <w:rPr>
                <w:bCs/>
              </w:rPr>
              <w:t>202</w:t>
            </w:r>
            <w:r w:rsidR="00563960">
              <w:rPr>
                <w:bCs/>
              </w:rPr>
              <w:t>4</w:t>
            </w:r>
            <w:r w:rsidRPr="00563960">
              <w:rPr>
                <w:bCs/>
              </w:rPr>
              <w:t>.0.0</w:t>
            </w:r>
          </w:p>
        </w:tc>
        <w:tc>
          <w:tcPr>
            <w:tcW w:w="1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EA4B43" w14:textId="77777777" w:rsidR="00B94E98" w:rsidRPr="00563960" w:rsidRDefault="00B94E98" w:rsidP="0070697D">
            <w:pPr>
              <w:spacing w:after="120" w:line="240" w:lineRule="auto"/>
              <w:rPr>
                <w:rFonts w:cs="Arial"/>
                <w:szCs w:val="20"/>
              </w:rPr>
            </w:pPr>
            <w:r w:rsidRPr="00563960">
              <w:rPr>
                <w:rFonts w:cs="Arial"/>
                <w:szCs w:val="20"/>
              </w:rPr>
              <w:t>E1632</w:t>
            </w:r>
          </w:p>
        </w:tc>
        <w:tc>
          <w:tcPr>
            <w:tcW w:w="2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55F565" w14:textId="77777777" w:rsidR="00B94E98" w:rsidRPr="00563960" w:rsidRDefault="00B94E98" w:rsidP="0070697D">
            <w:pPr>
              <w:spacing w:after="120" w:line="240" w:lineRule="auto"/>
              <w:rPr>
                <w:rFonts w:eastAsia="Times New Roman" w:cs="Arial"/>
                <w:szCs w:val="20"/>
              </w:rPr>
            </w:pPr>
            <w:r w:rsidRPr="00563960">
              <w:rPr>
                <w:rFonts w:eastAsia="Times New Roman" w:cs="Arial"/>
                <w:spacing w:val="-4"/>
                <w:szCs w:val="20"/>
              </w:rPr>
              <w:t>EFFECTIVE-DATE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B41C66" w14:textId="77777777" w:rsidR="00B94E98" w:rsidRPr="00563960" w:rsidRDefault="00B94E98" w:rsidP="0070697D">
            <w:pPr>
              <w:spacing w:after="120" w:line="240" w:lineRule="auto"/>
              <w:rPr>
                <w:rFonts w:cs="Arial"/>
                <w:spacing w:val="-4"/>
                <w:szCs w:val="16"/>
              </w:rPr>
            </w:pPr>
            <w:r w:rsidRPr="00563960">
              <w:rPr>
                <w:rFonts w:eastAsia="Calibri" w:cs="Arial"/>
                <w:szCs w:val="16"/>
              </w:rPr>
              <w:t>TX-</w:t>
            </w:r>
            <w:proofErr w:type="spellStart"/>
            <w:r w:rsidRPr="00563960">
              <w:rPr>
                <w:rFonts w:eastAsia="Calibri" w:cs="Arial"/>
                <w:szCs w:val="16"/>
              </w:rPr>
              <w:t>EffectiveDateRFStudent</w:t>
            </w:r>
            <w:proofErr w:type="spellEnd"/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B266DF" w14:textId="6CA88724" w:rsidR="00B94E98" w:rsidRPr="00563960" w:rsidRDefault="00563960" w:rsidP="0070697D">
            <w:pPr>
              <w:spacing w:after="120" w:line="240" w:lineRule="auto"/>
              <w:rPr>
                <w:rFonts w:cs="Arial"/>
                <w:szCs w:val="20"/>
              </w:rPr>
            </w:pPr>
            <w:r w:rsidRPr="00563960">
              <w:rPr>
                <w:rFonts w:cs="Arial"/>
                <w:szCs w:val="20"/>
              </w:rPr>
              <w:t xml:space="preserve">Revised Domain of Values from </w:t>
            </w:r>
            <w:proofErr w:type="spellStart"/>
            <w:r w:rsidRPr="00563960">
              <w:rPr>
                <w:rFonts w:cs="Arial"/>
                <w:szCs w:val="20"/>
              </w:rPr>
              <w:t>yyyy</w:t>
            </w:r>
            <w:proofErr w:type="spellEnd"/>
            <w:r w:rsidRPr="00563960">
              <w:rPr>
                <w:rFonts w:cs="Arial"/>
                <w:szCs w:val="20"/>
              </w:rPr>
              <w:t xml:space="preserve">=2022-2023 to </w:t>
            </w:r>
            <w:proofErr w:type="spellStart"/>
            <w:r w:rsidRPr="00563960">
              <w:rPr>
                <w:rFonts w:cs="Arial"/>
                <w:szCs w:val="20"/>
              </w:rPr>
              <w:t>yyyy</w:t>
            </w:r>
            <w:proofErr w:type="spellEnd"/>
            <w:r w:rsidRPr="00563960">
              <w:rPr>
                <w:rFonts w:cs="Arial"/>
                <w:szCs w:val="20"/>
              </w:rPr>
              <w:t>=2023-2024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214F7B" w14:textId="77777777" w:rsidR="00B94E98" w:rsidRPr="00563960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563960">
              <w:rPr>
                <w:sz w:val="18"/>
                <w:szCs w:val="18"/>
              </w:rPr>
              <w:t>Revised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F2ECB1" w14:textId="77777777" w:rsidR="00B94E98" w:rsidRPr="00563960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563960">
              <w:rPr>
                <w:sz w:val="18"/>
                <w:szCs w:val="18"/>
              </w:rPr>
              <w:t>TSDS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6EEEF6" w14:textId="77777777" w:rsidR="00B94E98" w:rsidRPr="00563960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563960">
              <w:rPr>
                <w:sz w:val="18"/>
                <w:szCs w:val="18"/>
              </w:rPr>
              <w:t>RFT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D210BC" w14:textId="77777777" w:rsidR="00B94E98" w:rsidRPr="00563960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563960">
              <w:rPr>
                <w:sz w:val="18"/>
                <w:szCs w:val="18"/>
              </w:rPr>
              <w:t>RFT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D8CD13" w14:textId="77777777" w:rsidR="00B94E98" w:rsidRPr="008F2BBB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563960">
              <w:rPr>
                <w:sz w:val="18"/>
                <w:szCs w:val="18"/>
              </w:rPr>
              <w:t>Yes</w:t>
            </w:r>
          </w:p>
        </w:tc>
      </w:tr>
    </w:tbl>
    <w:p w14:paraId="0AB944CD" w14:textId="77777777" w:rsidR="00B94E98" w:rsidRDefault="00B94E98" w:rsidP="00B94E98"/>
    <w:tbl>
      <w:tblPr>
        <w:tblW w:w="136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1008"/>
        <w:gridCol w:w="1237"/>
        <w:gridCol w:w="2219"/>
        <w:gridCol w:w="2016"/>
        <w:gridCol w:w="2880"/>
        <w:gridCol w:w="864"/>
        <w:gridCol w:w="864"/>
        <w:gridCol w:w="864"/>
        <w:gridCol w:w="864"/>
        <w:gridCol w:w="864"/>
      </w:tblGrid>
      <w:tr w:rsidR="00B94E98" w:rsidRPr="0016202F" w14:paraId="5C250666" w14:textId="77777777" w:rsidTr="0070697D">
        <w:trPr>
          <w:cantSplit/>
          <w:trHeight w:val="288"/>
          <w:tblHeader/>
        </w:trPr>
        <w:tc>
          <w:tcPr>
            <w:tcW w:w="13680" w:type="dxa"/>
            <w:gridSpan w:val="10"/>
          </w:tcPr>
          <w:p w14:paraId="67E1CA91" w14:textId="77777777" w:rsidR="00B94E98" w:rsidRPr="0016202F" w:rsidRDefault="00B94E98" w:rsidP="0070697D">
            <w:pPr>
              <w:spacing w:before="40" w:after="120" w:line="240" w:lineRule="auto"/>
            </w:pPr>
            <w:bookmarkStart w:id="31" w:name="_Hlk98320882"/>
            <w:r w:rsidRPr="00A852C3">
              <w:rPr>
                <w:b/>
                <w:bCs/>
                <w:color w:val="2E74B5" w:themeColor="accent1" w:themeShade="BF"/>
                <w:sz w:val="26"/>
                <w:szCs w:val="26"/>
              </w:rPr>
              <w:t>Student Category</w:t>
            </w:r>
          </w:p>
        </w:tc>
      </w:tr>
      <w:tr w:rsidR="00B94E98" w:rsidRPr="0016202F" w14:paraId="4BA53F56" w14:textId="77777777" w:rsidTr="0070697D">
        <w:trPr>
          <w:cantSplit/>
          <w:trHeight w:val="288"/>
          <w:tblHeader/>
        </w:trPr>
        <w:tc>
          <w:tcPr>
            <w:tcW w:w="13680" w:type="dxa"/>
            <w:gridSpan w:val="10"/>
          </w:tcPr>
          <w:p w14:paraId="13735C36" w14:textId="77777777" w:rsidR="00B94E98" w:rsidRPr="0016202F" w:rsidRDefault="00B94E98" w:rsidP="0070697D">
            <w:pPr>
              <w:pStyle w:val="Heading3"/>
            </w:pPr>
            <w:bookmarkStart w:id="32" w:name="_Toc120634755"/>
            <w:r>
              <w:t xml:space="preserve">40203 – </w:t>
            </w:r>
            <w:proofErr w:type="spellStart"/>
            <w:r>
              <w:t>SchoolLeaverExtension</w:t>
            </w:r>
            <w:proofErr w:type="spellEnd"/>
            <w:r>
              <w:t xml:space="preserve"> Complex Type</w:t>
            </w:r>
            <w:bookmarkEnd w:id="32"/>
            <w:r>
              <w:t xml:space="preserve"> </w:t>
            </w:r>
          </w:p>
        </w:tc>
      </w:tr>
      <w:tr w:rsidR="00B94E98" w:rsidRPr="0016202F" w14:paraId="2A83E2DE" w14:textId="77777777" w:rsidTr="0070697D">
        <w:trPr>
          <w:cantSplit/>
          <w:trHeight w:val="432"/>
          <w:tblHeader/>
        </w:trPr>
        <w:tc>
          <w:tcPr>
            <w:tcW w:w="1008" w:type="dxa"/>
          </w:tcPr>
          <w:p w14:paraId="1D7B972B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Version</w:t>
            </w:r>
          </w:p>
        </w:tc>
        <w:tc>
          <w:tcPr>
            <w:tcW w:w="1237" w:type="dxa"/>
          </w:tcPr>
          <w:p w14:paraId="296306B1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Id</w:t>
            </w:r>
          </w:p>
        </w:tc>
        <w:tc>
          <w:tcPr>
            <w:tcW w:w="2219" w:type="dxa"/>
          </w:tcPr>
          <w:p w14:paraId="5704855F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Name</w:t>
            </w:r>
          </w:p>
        </w:tc>
        <w:tc>
          <w:tcPr>
            <w:tcW w:w="2016" w:type="dxa"/>
          </w:tcPr>
          <w:p w14:paraId="637D7BE1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XML Name</w:t>
            </w:r>
          </w:p>
        </w:tc>
        <w:tc>
          <w:tcPr>
            <w:tcW w:w="2880" w:type="dxa"/>
          </w:tcPr>
          <w:p w14:paraId="600655EE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escription of Changes</w:t>
            </w:r>
          </w:p>
        </w:tc>
        <w:tc>
          <w:tcPr>
            <w:tcW w:w="864" w:type="dxa"/>
          </w:tcPr>
          <w:p w14:paraId="6E1B7A94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Action</w:t>
            </w:r>
          </w:p>
        </w:tc>
        <w:tc>
          <w:tcPr>
            <w:tcW w:w="864" w:type="dxa"/>
          </w:tcPr>
          <w:p w14:paraId="2F3A67EB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ODS Coll</w:t>
            </w:r>
          </w:p>
        </w:tc>
        <w:tc>
          <w:tcPr>
            <w:tcW w:w="864" w:type="dxa"/>
          </w:tcPr>
          <w:p w14:paraId="6EB1686D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Data Coll</w:t>
            </w:r>
          </w:p>
        </w:tc>
        <w:tc>
          <w:tcPr>
            <w:tcW w:w="864" w:type="dxa"/>
          </w:tcPr>
          <w:p w14:paraId="2700176F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Submission</w:t>
            </w:r>
          </w:p>
        </w:tc>
        <w:tc>
          <w:tcPr>
            <w:tcW w:w="864" w:type="dxa"/>
          </w:tcPr>
          <w:p w14:paraId="498FBE49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Impact XSD?</w:t>
            </w:r>
          </w:p>
        </w:tc>
      </w:tr>
      <w:tr w:rsidR="0050746C" w:rsidRPr="006F2329" w14:paraId="71BF6A29" w14:textId="77777777" w:rsidTr="0070697D">
        <w:trPr>
          <w:cantSplit/>
          <w:trHeight w:val="405"/>
          <w:tblHeader/>
        </w:trPr>
        <w:tc>
          <w:tcPr>
            <w:tcW w:w="1008" w:type="dxa"/>
          </w:tcPr>
          <w:p w14:paraId="6F04EF17" w14:textId="30C2136A" w:rsidR="00576FE2" w:rsidRPr="00D5041B" w:rsidRDefault="0050746C" w:rsidP="0070697D">
            <w:pPr>
              <w:spacing w:after="120" w:line="240" w:lineRule="auto"/>
              <w:rPr>
                <w:bCs/>
              </w:rPr>
            </w:pPr>
            <w:r w:rsidRPr="00D5041B">
              <w:rPr>
                <w:bCs/>
              </w:rPr>
              <w:t>202</w:t>
            </w:r>
            <w:r w:rsidR="00D5041B" w:rsidRPr="00D5041B">
              <w:rPr>
                <w:bCs/>
              </w:rPr>
              <w:t>4</w:t>
            </w:r>
            <w:r w:rsidRPr="00D5041B">
              <w:rPr>
                <w:bCs/>
              </w:rPr>
              <w:t>.</w:t>
            </w:r>
            <w:r w:rsidR="00D5041B" w:rsidRPr="00D5041B">
              <w:rPr>
                <w:bCs/>
              </w:rPr>
              <w:t>0</w:t>
            </w:r>
            <w:r w:rsidRPr="00D5041B">
              <w:rPr>
                <w:bCs/>
              </w:rPr>
              <w:t>.0</w:t>
            </w:r>
          </w:p>
        </w:tc>
        <w:tc>
          <w:tcPr>
            <w:tcW w:w="1237" w:type="dxa"/>
          </w:tcPr>
          <w:p w14:paraId="2B5534DA" w14:textId="464888BC" w:rsidR="0050746C" w:rsidRPr="00D5041B" w:rsidRDefault="0050746C" w:rsidP="0070697D">
            <w:pPr>
              <w:spacing w:after="120" w:line="240" w:lineRule="auto"/>
              <w:rPr>
                <w:rFonts w:cs="Arial"/>
                <w:szCs w:val="20"/>
              </w:rPr>
            </w:pPr>
            <w:r w:rsidRPr="00D5041B">
              <w:rPr>
                <w:rFonts w:cs="Arial"/>
                <w:szCs w:val="20"/>
              </w:rPr>
              <w:t>E0791</w:t>
            </w:r>
          </w:p>
        </w:tc>
        <w:tc>
          <w:tcPr>
            <w:tcW w:w="2219" w:type="dxa"/>
          </w:tcPr>
          <w:p w14:paraId="7ED94D75" w14:textId="43A1D714" w:rsidR="0050746C" w:rsidRPr="00D5041B" w:rsidRDefault="0050746C" w:rsidP="0070697D">
            <w:pPr>
              <w:spacing w:after="120" w:line="240" w:lineRule="auto"/>
              <w:rPr>
                <w:rFonts w:cs="Arial"/>
                <w:szCs w:val="20"/>
              </w:rPr>
            </w:pPr>
            <w:r w:rsidRPr="00D5041B">
              <w:rPr>
                <w:rFonts w:cs="Arial"/>
                <w:szCs w:val="20"/>
              </w:rPr>
              <w:t>DATE-OF-GRADUATION</w:t>
            </w:r>
          </w:p>
        </w:tc>
        <w:tc>
          <w:tcPr>
            <w:tcW w:w="2016" w:type="dxa"/>
          </w:tcPr>
          <w:p w14:paraId="717D7F88" w14:textId="4FA71A11" w:rsidR="0050746C" w:rsidRPr="00D5041B" w:rsidRDefault="0050746C" w:rsidP="0070697D">
            <w:pPr>
              <w:spacing w:after="120" w:line="240" w:lineRule="auto"/>
              <w:rPr>
                <w:rFonts w:cs="Arial"/>
                <w:szCs w:val="20"/>
              </w:rPr>
            </w:pPr>
            <w:r w:rsidRPr="00D5041B">
              <w:rPr>
                <w:rFonts w:cs="Arial"/>
                <w:szCs w:val="20"/>
              </w:rPr>
              <w:t>TX-</w:t>
            </w:r>
            <w:proofErr w:type="spellStart"/>
            <w:r w:rsidRPr="00D5041B">
              <w:rPr>
                <w:rFonts w:cs="Arial"/>
                <w:szCs w:val="20"/>
              </w:rPr>
              <w:t>DateOfGraduation</w:t>
            </w:r>
            <w:proofErr w:type="spellEnd"/>
          </w:p>
        </w:tc>
        <w:tc>
          <w:tcPr>
            <w:tcW w:w="2880" w:type="dxa"/>
          </w:tcPr>
          <w:p w14:paraId="626D4232" w14:textId="77777777" w:rsidR="0050746C" w:rsidRPr="00D5041B" w:rsidRDefault="0050746C" w:rsidP="0070697D">
            <w:pPr>
              <w:spacing w:after="120" w:line="240" w:lineRule="auto"/>
              <w:rPr>
                <w:rFonts w:cs="Arial"/>
                <w:szCs w:val="20"/>
              </w:rPr>
            </w:pPr>
            <w:r w:rsidRPr="00D5041B">
              <w:rPr>
                <w:rFonts w:cs="Arial"/>
                <w:szCs w:val="20"/>
              </w:rPr>
              <w:t>Correction:</w:t>
            </w:r>
          </w:p>
          <w:p w14:paraId="76927253" w14:textId="286CF974" w:rsidR="0050746C" w:rsidRPr="00D5041B" w:rsidRDefault="0050746C" w:rsidP="0070697D">
            <w:pPr>
              <w:spacing w:after="120" w:line="240" w:lineRule="auto"/>
              <w:rPr>
                <w:rFonts w:cs="Arial"/>
                <w:szCs w:val="20"/>
              </w:rPr>
            </w:pPr>
            <w:r w:rsidRPr="00D5041B">
              <w:rPr>
                <w:rFonts w:cs="Arial"/>
                <w:szCs w:val="20"/>
              </w:rPr>
              <w:t xml:space="preserve">Revised Domain of Values from </w:t>
            </w:r>
            <w:proofErr w:type="spellStart"/>
            <w:r w:rsidRPr="00D5041B">
              <w:rPr>
                <w:rFonts w:cs="Arial"/>
                <w:szCs w:val="20"/>
              </w:rPr>
              <w:t>yyyy</w:t>
            </w:r>
            <w:proofErr w:type="spellEnd"/>
            <w:r w:rsidRPr="00D5041B">
              <w:rPr>
                <w:rFonts w:cs="Arial"/>
                <w:szCs w:val="20"/>
              </w:rPr>
              <w:t>=202</w:t>
            </w:r>
            <w:r w:rsidR="00D5041B" w:rsidRPr="00D5041B">
              <w:rPr>
                <w:rFonts w:cs="Arial"/>
                <w:szCs w:val="20"/>
              </w:rPr>
              <w:t>1</w:t>
            </w:r>
            <w:r w:rsidRPr="00D5041B">
              <w:rPr>
                <w:rFonts w:cs="Arial"/>
                <w:szCs w:val="20"/>
              </w:rPr>
              <w:t>-202</w:t>
            </w:r>
            <w:r w:rsidR="00D5041B" w:rsidRPr="00D5041B">
              <w:rPr>
                <w:rFonts w:cs="Arial"/>
                <w:szCs w:val="20"/>
              </w:rPr>
              <w:t>2</w:t>
            </w:r>
            <w:r w:rsidRPr="00D5041B">
              <w:rPr>
                <w:rFonts w:cs="Arial"/>
                <w:szCs w:val="20"/>
              </w:rPr>
              <w:t xml:space="preserve"> to </w:t>
            </w:r>
            <w:proofErr w:type="spellStart"/>
            <w:r w:rsidRPr="00D5041B">
              <w:rPr>
                <w:rFonts w:cs="Arial"/>
                <w:szCs w:val="20"/>
              </w:rPr>
              <w:t>yyyy</w:t>
            </w:r>
            <w:proofErr w:type="spellEnd"/>
            <w:r w:rsidRPr="00D5041B">
              <w:rPr>
                <w:rFonts w:cs="Arial"/>
                <w:szCs w:val="20"/>
              </w:rPr>
              <w:t>=202</w:t>
            </w:r>
            <w:r w:rsidR="00D5041B" w:rsidRPr="00D5041B">
              <w:rPr>
                <w:rFonts w:cs="Arial"/>
                <w:szCs w:val="20"/>
              </w:rPr>
              <w:t>2</w:t>
            </w:r>
            <w:r w:rsidRPr="00D5041B">
              <w:rPr>
                <w:rFonts w:cs="Arial"/>
                <w:szCs w:val="20"/>
              </w:rPr>
              <w:t>-202</w:t>
            </w:r>
            <w:r w:rsidR="00D5041B" w:rsidRPr="00D5041B">
              <w:rPr>
                <w:rFonts w:cs="Arial"/>
                <w:szCs w:val="20"/>
              </w:rPr>
              <w:t>3</w:t>
            </w:r>
          </w:p>
        </w:tc>
        <w:tc>
          <w:tcPr>
            <w:tcW w:w="864" w:type="dxa"/>
          </w:tcPr>
          <w:p w14:paraId="6B38C5F9" w14:textId="7E7AEDA6" w:rsidR="0050746C" w:rsidRPr="00D5041B" w:rsidRDefault="0050746C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D5041B">
              <w:rPr>
                <w:sz w:val="18"/>
                <w:szCs w:val="18"/>
              </w:rPr>
              <w:t>Revised</w:t>
            </w:r>
          </w:p>
        </w:tc>
        <w:tc>
          <w:tcPr>
            <w:tcW w:w="864" w:type="dxa"/>
          </w:tcPr>
          <w:p w14:paraId="7C0FC9FB" w14:textId="71C3B5E3" w:rsidR="0050746C" w:rsidRPr="00D5041B" w:rsidRDefault="0050746C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 w:rsidRPr="00D5041B">
              <w:rPr>
                <w:sz w:val="18"/>
                <w:szCs w:val="18"/>
              </w:rPr>
              <w:t>FALL(</w:t>
            </w:r>
            <w:proofErr w:type="gramEnd"/>
            <w:r w:rsidRPr="00D5041B">
              <w:rPr>
                <w:sz w:val="18"/>
                <w:szCs w:val="18"/>
              </w:rPr>
              <w:t>1)</w:t>
            </w:r>
          </w:p>
        </w:tc>
        <w:tc>
          <w:tcPr>
            <w:tcW w:w="864" w:type="dxa"/>
          </w:tcPr>
          <w:p w14:paraId="04C48B03" w14:textId="7E99BF02" w:rsidR="0050746C" w:rsidRPr="00D5041B" w:rsidRDefault="0050746C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D5041B">
              <w:rPr>
                <w:sz w:val="18"/>
                <w:szCs w:val="18"/>
              </w:rPr>
              <w:t>PEIMS</w:t>
            </w:r>
          </w:p>
        </w:tc>
        <w:tc>
          <w:tcPr>
            <w:tcW w:w="864" w:type="dxa"/>
          </w:tcPr>
          <w:p w14:paraId="0315AA11" w14:textId="71C1D159" w:rsidR="0050746C" w:rsidRPr="00D5041B" w:rsidRDefault="0050746C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D5041B">
              <w:rPr>
                <w:sz w:val="18"/>
                <w:szCs w:val="18"/>
              </w:rPr>
              <w:t>Fall</w:t>
            </w:r>
          </w:p>
        </w:tc>
        <w:tc>
          <w:tcPr>
            <w:tcW w:w="864" w:type="dxa"/>
          </w:tcPr>
          <w:p w14:paraId="7129F596" w14:textId="6AA52198" w:rsidR="0050746C" w:rsidRPr="00AA4959" w:rsidRDefault="0050746C" w:rsidP="00624DCA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D5041B">
              <w:rPr>
                <w:sz w:val="18"/>
                <w:szCs w:val="18"/>
              </w:rPr>
              <w:t>Yes</w:t>
            </w:r>
          </w:p>
        </w:tc>
      </w:tr>
      <w:bookmarkEnd w:id="31"/>
    </w:tbl>
    <w:p w14:paraId="11DCEAD7" w14:textId="0DABA937" w:rsidR="00B94E98" w:rsidRDefault="00B94E98" w:rsidP="00B94E98"/>
    <w:tbl>
      <w:tblPr>
        <w:tblW w:w="1371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1008"/>
        <w:gridCol w:w="1237"/>
        <w:gridCol w:w="2219"/>
        <w:gridCol w:w="2016"/>
        <w:gridCol w:w="2880"/>
        <w:gridCol w:w="805"/>
        <w:gridCol w:w="937"/>
        <w:gridCol w:w="900"/>
        <w:gridCol w:w="900"/>
        <w:gridCol w:w="815"/>
      </w:tblGrid>
      <w:tr w:rsidR="00B94E98" w:rsidRPr="0016202F" w14:paraId="5C7BD6F8" w14:textId="77777777" w:rsidTr="0070697D">
        <w:trPr>
          <w:cantSplit/>
          <w:trHeight w:val="288"/>
          <w:tblHeader/>
        </w:trPr>
        <w:tc>
          <w:tcPr>
            <w:tcW w:w="13717" w:type="dxa"/>
            <w:gridSpan w:val="10"/>
          </w:tcPr>
          <w:p w14:paraId="6F5CF6FA" w14:textId="77777777" w:rsidR="00B94E98" w:rsidRPr="0016202F" w:rsidRDefault="00B94E98" w:rsidP="0070697D">
            <w:pPr>
              <w:spacing w:before="40" w:after="120" w:line="240" w:lineRule="auto"/>
            </w:pPr>
            <w:r w:rsidRPr="00A852C3">
              <w:rPr>
                <w:b/>
                <w:bCs/>
                <w:color w:val="2E74B5" w:themeColor="accent1" w:themeShade="BF"/>
                <w:sz w:val="26"/>
                <w:szCs w:val="26"/>
              </w:rPr>
              <w:lastRenderedPageBreak/>
              <w:t>Student Category</w:t>
            </w:r>
          </w:p>
        </w:tc>
      </w:tr>
      <w:tr w:rsidR="00B94E98" w:rsidRPr="0016202F" w14:paraId="1FF7DD9D" w14:textId="77777777" w:rsidTr="0070697D">
        <w:trPr>
          <w:cantSplit/>
          <w:trHeight w:val="288"/>
          <w:tblHeader/>
        </w:trPr>
        <w:tc>
          <w:tcPr>
            <w:tcW w:w="13717" w:type="dxa"/>
            <w:gridSpan w:val="10"/>
          </w:tcPr>
          <w:p w14:paraId="15F2D591" w14:textId="77777777" w:rsidR="00B94E98" w:rsidRPr="0016202F" w:rsidRDefault="00B94E98" w:rsidP="0070697D">
            <w:pPr>
              <w:pStyle w:val="Heading3"/>
            </w:pPr>
            <w:bookmarkStart w:id="33" w:name="_Toc120634756"/>
            <w:r>
              <w:t xml:space="preserve">41163 – </w:t>
            </w:r>
            <w:proofErr w:type="spellStart"/>
            <w:r>
              <w:t>StudentSpecialEdProgramAssociationExtension</w:t>
            </w:r>
            <w:proofErr w:type="spellEnd"/>
            <w:r>
              <w:t xml:space="preserve"> Complex Type</w:t>
            </w:r>
            <w:bookmarkEnd w:id="33"/>
            <w:r>
              <w:t xml:space="preserve"> </w:t>
            </w:r>
          </w:p>
        </w:tc>
      </w:tr>
      <w:tr w:rsidR="00B94E98" w:rsidRPr="0016202F" w14:paraId="1FAE269D" w14:textId="77777777" w:rsidTr="0070697D">
        <w:trPr>
          <w:cantSplit/>
          <w:trHeight w:val="432"/>
          <w:tblHeader/>
        </w:trPr>
        <w:tc>
          <w:tcPr>
            <w:tcW w:w="1008" w:type="dxa"/>
          </w:tcPr>
          <w:p w14:paraId="02FDA3E2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Version</w:t>
            </w:r>
          </w:p>
        </w:tc>
        <w:tc>
          <w:tcPr>
            <w:tcW w:w="1237" w:type="dxa"/>
          </w:tcPr>
          <w:p w14:paraId="5784D264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Id</w:t>
            </w:r>
          </w:p>
        </w:tc>
        <w:tc>
          <w:tcPr>
            <w:tcW w:w="2219" w:type="dxa"/>
          </w:tcPr>
          <w:p w14:paraId="1D883680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Name</w:t>
            </w:r>
          </w:p>
        </w:tc>
        <w:tc>
          <w:tcPr>
            <w:tcW w:w="2016" w:type="dxa"/>
          </w:tcPr>
          <w:p w14:paraId="0D9F93C3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XML Name</w:t>
            </w:r>
          </w:p>
        </w:tc>
        <w:tc>
          <w:tcPr>
            <w:tcW w:w="2880" w:type="dxa"/>
          </w:tcPr>
          <w:p w14:paraId="3DF4495A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escription of Changes</w:t>
            </w:r>
          </w:p>
        </w:tc>
        <w:tc>
          <w:tcPr>
            <w:tcW w:w="805" w:type="dxa"/>
          </w:tcPr>
          <w:p w14:paraId="5FAECD4C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Action</w:t>
            </w:r>
          </w:p>
        </w:tc>
        <w:tc>
          <w:tcPr>
            <w:tcW w:w="937" w:type="dxa"/>
          </w:tcPr>
          <w:p w14:paraId="5006C103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ODS Coll</w:t>
            </w:r>
          </w:p>
        </w:tc>
        <w:tc>
          <w:tcPr>
            <w:tcW w:w="900" w:type="dxa"/>
          </w:tcPr>
          <w:p w14:paraId="2E277937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Data Coll</w:t>
            </w:r>
          </w:p>
        </w:tc>
        <w:tc>
          <w:tcPr>
            <w:tcW w:w="900" w:type="dxa"/>
          </w:tcPr>
          <w:p w14:paraId="3B6206C0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Submission</w:t>
            </w:r>
          </w:p>
        </w:tc>
        <w:tc>
          <w:tcPr>
            <w:tcW w:w="815" w:type="dxa"/>
          </w:tcPr>
          <w:p w14:paraId="3AA9D070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Impact XSD?</w:t>
            </w:r>
          </w:p>
        </w:tc>
      </w:tr>
      <w:tr w:rsidR="00B94E98" w:rsidRPr="00563960" w14:paraId="14A9244C" w14:textId="77777777" w:rsidTr="0070697D">
        <w:trPr>
          <w:cantSplit/>
          <w:trHeight w:val="405"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0C2B46" w14:textId="7213EA4E" w:rsidR="00B94E98" w:rsidRPr="00563960" w:rsidRDefault="00B94E98" w:rsidP="0070697D">
            <w:pPr>
              <w:spacing w:after="120" w:line="240" w:lineRule="auto"/>
              <w:rPr>
                <w:bCs/>
              </w:rPr>
            </w:pPr>
            <w:r w:rsidRPr="00563960">
              <w:rPr>
                <w:bCs/>
              </w:rPr>
              <w:t>202</w:t>
            </w:r>
            <w:r w:rsidR="00563960" w:rsidRPr="00563960">
              <w:rPr>
                <w:bCs/>
              </w:rPr>
              <w:t>4</w:t>
            </w:r>
            <w:r w:rsidRPr="00563960">
              <w:rPr>
                <w:bCs/>
              </w:rPr>
              <w:t>.0.0</w:t>
            </w:r>
          </w:p>
        </w:tc>
        <w:tc>
          <w:tcPr>
            <w:tcW w:w="1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E51F42" w14:textId="77777777" w:rsidR="00B94E98" w:rsidRPr="00563960" w:rsidRDefault="00B94E98" w:rsidP="0070697D">
            <w:pPr>
              <w:spacing w:after="120" w:line="240" w:lineRule="auto"/>
              <w:rPr>
                <w:rFonts w:cs="Arial"/>
                <w:szCs w:val="20"/>
              </w:rPr>
            </w:pPr>
            <w:r w:rsidRPr="00563960">
              <w:rPr>
                <w:rFonts w:cs="Arial"/>
                <w:szCs w:val="20"/>
              </w:rPr>
              <w:t>E1632</w:t>
            </w:r>
          </w:p>
        </w:tc>
        <w:tc>
          <w:tcPr>
            <w:tcW w:w="22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ECE025" w14:textId="77777777" w:rsidR="00B94E98" w:rsidRPr="00563960" w:rsidRDefault="00B94E98" w:rsidP="0070697D">
            <w:pPr>
              <w:spacing w:after="120" w:line="240" w:lineRule="auto"/>
              <w:rPr>
                <w:rFonts w:eastAsia="Times New Roman" w:cs="Arial"/>
                <w:szCs w:val="20"/>
              </w:rPr>
            </w:pPr>
            <w:r w:rsidRPr="00563960">
              <w:rPr>
                <w:rFonts w:eastAsia="Times New Roman" w:cs="Arial"/>
                <w:spacing w:val="-4"/>
                <w:szCs w:val="20"/>
              </w:rPr>
              <w:t>EFFECTIVE-DATE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5FDBFC" w14:textId="77777777" w:rsidR="00B94E98" w:rsidRPr="00563960" w:rsidRDefault="00B94E98" w:rsidP="0070697D">
            <w:pPr>
              <w:spacing w:after="120" w:line="240" w:lineRule="auto"/>
              <w:rPr>
                <w:rFonts w:cs="Arial"/>
                <w:spacing w:val="-4"/>
                <w:szCs w:val="16"/>
              </w:rPr>
            </w:pPr>
            <w:r w:rsidRPr="00563960">
              <w:rPr>
                <w:rFonts w:cs="Arial"/>
                <w:color w:val="000000"/>
                <w:szCs w:val="20"/>
              </w:rPr>
              <w:t>TX-</w:t>
            </w:r>
            <w:proofErr w:type="spellStart"/>
            <w:r w:rsidRPr="00563960">
              <w:rPr>
                <w:rFonts w:cs="Arial"/>
                <w:color w:val="000000"/>
                <w:szCs w:val="20"/>
              </w:rPr>
              <w:t>EffectiveDateSpEd</w:t>
            </w:r>
            <w:proofErr w:type="spellEnd"/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8725CB" w14:textId="126AEA2F" w:rsidR="00B94E98" w:rsidRPr="00563960" w:rsidRDefault="00A94917" w:rsidP="0070697D">
            <w:pPr>
              <w:spacing w:after="120" w:line="240" w:lineRule="auto"/>
              <w:rPr>
                <w:rFonts w:cs="Arial"/>
                <w:szCs w:val="20"/>
              </w:rPr>
            </w:pPr>
            <w:r w:rsidRPr="00563960">
              <w:rPr>
                <w:rFonts w:cs="Arial"/>
                <w:szCs w:val="20"/>
              </w:rPr>
              <w:t xml:space="preserve">Revised Domain of Values from </w:t>
            </w:r>
            <w:proofErr w:type="spellStart"/>
            <w:r w:rsidRPr="00563960">
              <w:rPr>
                <w:rFonts w:cs="Arial"/>
                <w:szCs w:val="20"/>
              </w:rPr>
              <w:t>yyyy</w:t>
            </w:r>
            <w:proofErr w:type="spellEnd"/>
            <w:r w:rsidRPr="00563960">
              <w:rPr>
                <w:rFonts w:cs="Arial"/>
                <w:szCs w:val="20"/>
              </w:rPr>
              <w:t>=202</w:t>
            </w:r>
            <w:r w:rsidR="00563960" w:rsidRPr="00563960">
              <w:rPr>
                <w:rFonts w:cs="Arial"/>
                <w:szCs w:val="20"/>
              </w:rPr>
              <w:t>2</w:t>
            </w:r>
            <w:r w:rsidRPr="00563960">
              <w:rPr>
                <w:rFonts w:cs="Arial"/>
                <w:szCs w:val="20"/>
              </w:rPr>
              <w:t>-202</w:t>
            </w:r>
            <w:r w:rsidR="00563960" w:rsidRPr="00563960">
              <w:rPr>
                <w:rFonts w:cs="Arial"/>
                <w:szCs w:val="20"/>
              </w:rPr>
              <w:t>3</w:t>
            </w:r>
            <w:r w:rsidRPr="00563960">
              <w:rPr>
                <w:rFonts w:cs="Arial"/>
                <w:szCs w:val="20"/>
              </w:rPr>
              <w:t xml:space="preserve"> to </w:t>
            </w:r>
            <w:proofErr w:type="spellStart"/>
            <w:r w:rsidRPr="00563960">
              <w:rPr>
                <w:rFonts w:cs="Arial"/>
                <w:szCs w:val="20"/>
              </w:rPr>
              <w:t>yyyy</w:t>
            </w:r>
            <w:proofErr w:type="spellEnd"/>
            <w:r w:rsidRPr="00563960">
              <w:rPr>
                <w:rFonts w:cs="Arial"/>
                <w:szCs w:val="20"/>
              </w:rPr>
              <w:t>=202</w:t>
            </w:r>
            <w:r w:rsidR="00563960" w:rsidRPr="00563960">
              <w:rPr>
                <w:rFonts w:cs="Arial"/>
                <w:szCs w:val="20"/>
              </w:rPr>
              <w:t>3</w:t>
            </w:r>
            <w:r w:rsidRPr="00563960">
              <w:rPr>
                <w:rFonts w:cs="Arial"/>
                <w:szCs w:val="20"/>
              </w:rPr>
              <w:t>-202</w:t>
            </w:r>
            <w:r w:rsidR="00563960" w:rsidRPr="00563960">
              <w:rPr>
                <w:rFonts w:cs="Arial"/>
                <w:szCs w:val="20"/>
              </w:rPr>
              <w:t>4</w:t>
            </w:r>
          </w:p>
        </w:tc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C1AF05" w14:textId="77777777" w:rsidR="00B94E98" w:rsidRPr="00563960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563960">
              <w:rPr>
                <w:sz w:val="18"/>
                <w:szCs w:val="18"/>
              </w:rPr>
              <w:t>Revised</w:t>
            </w:r>
          </w:p>
        </w:tc>
        <w:tc>
          <w:tcPr>
            <w:tcW w:w="9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DBDFB1" w14:textId="77777777" w:rsidR="00B94E98" w:rsidRPr="00563960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 w:rsidRPr="00563960">
              <w:rPr>
                <w:sz w:val="18"/>
                <w:szCs w:val="18"/>
              </w:rPr>
              <w:t>FALL(</w:t>
            </w:r>
            <w:proofErr w:type="gramEnd"/>
            <w:r w:rsidRPr="00563960">
              <w:rPr>
                <w:sz w:val="18"/>
                <w:szCs w:val="18"/>
              </w:rPr>
              <w:t>1)</w:t>
            </w:r>
          </w:p>
          <w:p w14:paraId="20414850" w14:textId="77777777" w:rsidR="00B94E98" w:rsidRPr="00563960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 w:rsidRPr="00563960">
              <w:rPr>
                <w:sz w:val="18"/>
                <w:szCs w:val="18"/>
              </w:rPr>
              <w:t>SUMR(</w:t>
            </w:r>
            <w:proofErr w:type="gramEnd"/>
            <w:r w:rsidRPr="00563960">
              <w:rPr>
                <w:sz w:val="18"/>
                <w:szCs w:val="18"/>
              </w:rPr>
              <w:t>3)</w:t>
            </w:r>
          </w:p>
          <w:p w14:paraId="037FDE76" w14:textId="77777777" w:rsidR="00C73DED" w:rsidRPr="00563960" w:rsidRDefault="00C73DED" w:rsidP="00C73DE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563960">
              <w:rPr>
                <w:sz w:val="18"/>
                <w:szCs w:val="18"/>
              </w:rPr>
              <w:t>TSDS</w:t>
            </w:r>
          </w:p>
          <w:p w14:paraId="7221580C" w14:textId="10D04059" w:rsidR="00C73DED" w:rsidRPr="00563960" w:rsidRDefault="00C73DED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3BC0E5" w14:textId="77777777" w:rsidR="00B94E98" w:rsidRPr="00563960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563960">
              <w:rPr>
                <w:sz w:val="18"/>
                <w:szCs w:val="18"/>
              </w:rPr>
              <w:t>PEIMS</w:t>
            </w:r>
          </w:p>
          <w:p w14:paraId="0363C07A" w14:textId="77777777" w:rsidR="00B94E98" w:rsidRPr="00563960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  <w:p w14:paraId="24DBAD0A" w14:textId="77777777" w:rsidR="00B94E98" w:rsidRPr="00563960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563960">
              <w:rPr>
                <w:sz w:val="18"/>
                <w:szCs w:val="18"/>
              </w:rPr>
              <w:t>RFT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8A0C43" w14:textId="77777777" w:rsidR="00B94E98" w:rsidRPr="00563960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563960">
              <w:rPr>
                <w:sz w:val="18"/>
                <w:szCs w:val="18"/>
              </w:rPr>
              <w:t>Fall</w:t>
            </w:r>
          </w:p>
          <w:p w14:paraId="3D051F96" w14:textId="77777777" w:rsidR="00B94E98" w:rsidRPr="00563960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563960">
              <w:rPr>
                <w:sz w:val="18"/>
                <w:szCs w:val="18"/>
              </w:rPr>
              <w:t>Summer</w:t>
            </w:r>
          </w:p>
          <w:p w14:paraId="08998EA5" w14:textId="77777777" w:rsidR="00B94E98" w:rsidRPr="00563960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563960">
              <w:rPr>
                <w:sz w:val="18"/>
                <w:szCs w:val="18"/>
              </w:rPr>
              <w:t>RFT</w:t>
            </w:r>
          </w:p>
        </w:tc>
        <w:tc>
          <w:tcPr>
            <w:tcW w:w="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01F88E" w14:textId="77777777" w:rsidR="00B94E98" w:rsidRPr="00563960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563960">
              <w:rPr>
                <w:sz w:val="18"/>
                <w:szCs w:val="18"/>
              </w:rPr>
              <w:t>Yes</w:t>
            </w:r>
          </w:p>
        </w:tc>
      </w:tr>
      <w:tr w:rsidR="00B94E98" w:rsidRPr="00563960" w14:paraId="49AAFA9B" w14:textId="77777777" w:rsidTr="0070697D">
        <w:trPr>
          <w:cantSplit/>
          <w:trHeight w:val="405"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E240BD" w14:textId="754E2FF4" w:rsidR="00B94E98" w:rsidRPr="00563960" w:rsidRDefault="00B94E98" w:rsidP="0070697D">
            <w:pPr>
              <w:spacing w:after="120" w:line="240" w:lineRule="auto"/>
              <w:rPr>
                <w:bCs/>
              </w:rPr>
            </w:pPr>
            <w:r w:rsidRPr="00563960">
              <w:rPr>
                <w:bCs/>
              </w:rPr>
              <w:t>202</w:t>
            </w:r>
            <w:r w:rsidR="00563960" w:rsidRPr="00563960">
              <w:rPr>
                <w:bCs/>
              </w:rPr>
              <w:t>4</w:t>
            </w:r>
            <w:r w:rsidRPr="00563960">
              <w:rPr>
                <w:bCs/>
              </w:rPr>
              <w:t>.0.0</w:t>
            </w:r>
          </w:p>
        </w:tc>
        <w:tc>
          <w:tcPr>
            <w:tcW w:w="1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DA7749" w14:textId="77777777" w:rsidR="00B94E98" w:rsidRPr="00563960" w:rsidRDefault="00B94E98" w:rsidP="0070697D">
            <w:pPr>
              <w:spacing w:after="120" w:line="240" w:lineRule="auto"/>
              <w:rPr>
                <w:rFonts w:cs="Arial"/>
                <w:szCs w:val="20"/>
              </w:rPr>
            </w:pPr>
            <w:r w:rsidRPr="00563960">
              <w:rPr>
                <w:rFonts w:cs="Arial"/>
                <w:szCs w:val="20"/>
              </w:rPr>
              <w:t>E1632</w:t>
            </w:r>
          </w:p>
        </w:tc>
        <w:tc>
          <w:tcPr>
            <w:tcW w:w="22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1F298D" w14:textId="77777777" w:rsidR="00B94E98" w:rsidRPr="00563960" w:rsidRDefault="00B94E98" w:rsidP="0070697D">
            <w:pPr>
              <w:spacing w:after="120" w:line="240" w:lineRule="auto"/>
              <w:rPr>
                <w:rFonts w:eastAsia="Times New Roman" w:cs="Arial"/>
                <w:szCs w:val="20"/>
              </w:rPr>
            </w:pPr>
            <w:r w:rsidRPr="00563960">
              <w:rPr>
                <w:rFonts w:eastAsia="Times New Roman" w:cs="Arial"/>
                <w:spacing w:val="-4"/>
                <w:szCs w:val="20"/>
              </w:rPr>
              <w:t>EFFECTIVE-DATE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89CDC7" w14:textId="77777777" w:rsidR="00B94E98" w:rsidRPr="00563960" w:rsidRDefault="00B94E98" w:rsidP="0070697D">
            <w:pPr>
              <w:spacing w:after="120" w:line="240" w:lineRule="auto"/>
              <w:rPr>
                <w:rFonts w:cs="Arial"/>
                <w:spacing w:val="-4"/>
                <w:szCs w:val="16"/>
              </w:rPr>
            </w:pPr>
            <w:r w:rsidRPr="00563960">
              <w:rPr>
                <w:rFonts w:cs="Arial"/>
                <w:color w:val="000000"/>
                <w:szCs w:val="20"/>
              </w:rPr>
              <w:t>TX-</w:t>
            </w:r>
            <w:proofErr w:type="spellStart"/>
            <w:r w:rsidRPr="00563960">
              <w:rPr>
                <w:rFonts w:cs="Arial"/>
                <w:color w:val="000000"/>
                <w:szCs w:val="20"/>
              </w:rPr>
              <w:t>EffectiveDateDisabilities</w:t>
            </w:r>
            <w:proofErr w:type="spellEnd"/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A8370A" w14:textId="418872A5" w:rsidR="00B94E98" w:rsidRPr="00563960" w:rsidRDefault="00563960" w:rsidP="0070697D">
            <w:pPr>
              <w:spacing w:after="120" w:line="240" w:lineRule="auto"/>
              <w:rPr>
                <w:rFonts w:cs="Arial"/>
                <w:szCs w:val="20"/>
              </w:rPr>
            </w:pPr>
            <w:r w:rsidRPr="00563960">
              <w:rPr>
                <w:rFonts w:cs="Arial"/>
                <w:szCs w:val="20"/>
              </w:rPr>
              <w:t xml:space="preserve">Revised Domain of Values from </w:t>
            </w:r>
            <w:proofErr w:type="spellStart"/>
            <w:r w:rsidRPr="00563960">
              <w:rPr>
                <w:rFonts w:cs="Arial"/>
                <w:szCs w:val="20"/>
              </w:rPr>
              <w:t>yyyy</w:t>
            </w:r>
            <w:proofErr w:type="spellEnd"/>
            <w:r w:rsidRPr="00563960">
              <w:rPr>
                <w:rFonts w:cs="Arial"/>
                <w:szCs w:val="20"/>
              </w:rPr>
              <w:t xml:space="preserve">=2022-2023 to </w:t>
            </w:r>
            <w:proofErr w:type="spellStart"/>
            <w:r w:rsidRPr="00563960">
              <w:rPr>
                <w:rFonts w:cs="Arial"/>
                <w:szCs w:val="20"/>
              </w:rPr>
              <w:t>yyyy</w:t>
            </w:r>
            <w:proofErr w:type="spellEnd"/>
            <w:r w:rsidRPr="00563960">
              <w:rPr>
                <w:rFonts w:cs="Arial"/>
                <w:szCs w:val="20"/>
              </w:rPr>
              <w:t>=2023-2024</w:t>
            </w:r>
          </w:p>
        </w:tc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545C1E" w14:textId="77777777" w:rsidR="00B94E98" w:rsidRPr="00563960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563960">
              <w:rPr>
                <w:sz w:val="18"/>
                <w:szCs w:val="18"/>
              </w:rPr>
              <w:t>Revised</w:t>
            </w:r>
          </w:p>
        </w:tc>
        <w:tc>
          <w:tcPr>
            <w:tcW w:w="9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BD65BA" w14:textId="77777777" w:rsidR="00B94E98" w:rsidRPr="00563960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 w:rsidRPr="00563960">
              <w:rPr>
                <w:sz w:val="18"/>
                <w:szCs w:val="18"/>
              </w:rPr>
              <w:t>FALL(</w:t>
            </w:r>
            <w:proofErr w:type="gramEnd"/>
            <w:r w:rsidRPr="00563960">
              <w:rPr>
                <w:sz w:val="18"/>
                <w:szCs w:val="18"/>
              </w:rPr>
              <w:t>1)</w:t>
            </w:r>
          </w:p>
          <w:p w14:paraId="40C42097" w14:textId="77777777" w:rsidR="00B94E98" w:rsidRPr="00563960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 w:rsidRPr="00563960">
              <w:rPr>
                <w:sz w:val="18"/>
                <w:szCs w:val="18"/>
              </w:rPr>
              <w:t>SUMR(</w:t>
            </w:r>
            <w:proofErr w:type="gramEnd"/>
            <w:r w:rsidRPr="00563960">
              <w:rPr>
                <w:sz w:val="18"/>
                <w:szCs w:val="18"/>
              </w:rPr>
              <w:t>3)</w:t>
            </w:r>
          </w:p>
          <w:p w14:paraId="3F230650" w14:textId="77777777" w:rsidR="00C73DED" w:rsidRPr="00563960" w:rsidRDefault="00C73DED" w:rsidP="00C73DE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563960">
              <w:rPr>
                <w:sz w:val="18"/>
                <w:szCs w:val="18"/>
              </w:rPr>
              <w:t>TSDS</w:t>
            </w:r>
          </w:p>
          <w:p w14:paraId="1DF45EA6" w14:textId="5B860D96" w:rsidR="00C73DED" w:rsidRPr="00563960" w:rsidRDefault="00C73DED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DFC41F" w14:textId="77777777" w:rsidR="00B94E98" w:rsidRPr="00563960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563960">
              <w:rPr>
                <w:sz w:val="18"/>
                <w:szCs w:val="18"/>
              </w:rPr>
              <w:t>PEIMS</w:t>
            </w:r>
          </w:p>
          <w:p w14:paraId="1D73AD7C" w14:textId="77777777" w:rsidR="00B94E98" w:rsidRPr="00563960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  <w:p w14:paraId="79D327D0" w14:textId="77777777" w:rsidR="00B94E98" w:rsidRPr="00563960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563960">
              <w:rPr>
                <w:sz w:val="18"/>
                <w:szCs w:val="18"/>
              </w:rPr>
              <w:t>RFT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AB587D" w14:textId="77777777" w:rsidR="00B94E98" w:rsidRPr="00563960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563960">
              <w:rPr>
                <w:sz w:val="18"/>
                <w:szCs w:val="18"/>
              </w:rPr>
              <w:t>Fall</w:t>
            </w:r>
          </w:p>
          <w:p w14:paraId="2C6E8C0D" w14:textId="77777777" w:rsidR="00B94E98" w:rsidRPr="00563960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563960">
              <w:rPr>
                <w:sz w:val="18"/>
                <w:szCs w:val="18"/>
              </w:rPr>
              <w:t>Summer</w:t>
            </w:r>
          </w:p>
          <w:p w14:paraId="27FFA3FE" w14:textId="77777777" w:rsidR="00B94E98" w:rsidRPr="00563960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563960">
              <w:rPr>
                <w:sz w:val="18"/>
                <w:szCs w:val="18"/>
              </w:rPr>
              <w:t>RFT</w:t>
            </w:r>
          </w:p>
        </w:tc>
        <w:tc>
          <w:tcPr>
            <w:tcW w:w="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4315E0" w14:textId="77777777" w:rsidR="00B94E98" w:rsidRPr="00563960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563960">
              <w:rPr>
                <w:sz w:val="18"/>
                <w:szCs w:val="18"/>
              </w:rPr>
              <w:t>Yes</w:t>
            </w:r>
          </w:p>
        </w:tc>
      </w:tr>
      <w:tr w:rsidR="00B94E98" w:rsidRPr="006F2329" w14:paraId="360C4703" w14:textId="77777777" w:rsidTr="0070697D">
        <w:trPr>
          <w:cantSplit/>
          <w:trHeight w:val="405"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5CEA0B" w14:textId="39CA2805" w:rsidR="00B94E98" w:rsidRPr="00563960" w:rsidRDefault="00B94E98" w:rsidP="0070697D">
            <w:pPr>
              <w:spacing w:after="120" w:line="240" w:lineRule="auto"/>
              <w:rPr>
                <w:bCs/>
              </w:rPr>
            </w:pPr>
            <w:r w:rsidRPr="00563960">
              <w:rPr>
                <w:bCs/>
              </w:rPr>
              <w:t>202</w:t>
            </w:r>
            <w:r w:rsidR="00563960" w:rsidRPr="00563960">
              <w:rPr>
                <w:bCs/>
              </w:rPr>
              <w:t>4</w:t>
            </w:r>
            <w:r w:rsidRPr="00563960">
              <w:rPr>
                <w:bCs/>
              </w:rPr>
              <w:t>.0.0</w:t>
            </w:r>
          </w:p>
        </w:tc>
        <w:tc>
          <w:tcPr>
            <w:tcW w:w="1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8B8AC0" w14:textId="77777777" w:rsidR="00B94E98" w:rsidRPr="00563960" w:rsidRDefault="00B94E98" w:rsidP="0070697D">
            <w:pPr>
              <w:spacing w:after="120" w:line="240" w:lineRule="auto"/>
              <w:rPr>
                <w:rFonts w:cs="Arial"/>
                <w:szCs w:val="20"/>
              </w:rPr>
            </w:pPr>
            <w:r w:rsidRPr="00563960">
              <w:rPr>
                <w:rFonts w:cs="Arial"/>
                <w:szCs w:val="20"/>
              </w:rPr>
              <w:t>E1632</w:t>
            </w:r>
          </w:p>
        </w:tc>
        <w:tc>
          <w:tcPr>
            <w:tcW w:w="22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56D107" w14:textId="77777777" w:rsidR="00B94E98" w:rsidRPr="00563960" w:rsidRDefault="00B94E98" w:rsidP="0070697D">
            <w:pPr>
              <w:spacing w:after="120" w:line="240" w:lineRule="auto"/>
              <w:rPr>
                <w:rFonts w:eastAsia="Times New Roman" w:cs="Arial"/>
                <w:szCs w:val="20"/>
              </w:rPr>
            </w:pPr>
            <w:r w:rsidRPr="00563960">
              <w:rPr>
                <w:rFonts w:eastAsia="Times New Roman" w:cs="Arial"/>
                <w:spacing w:val="-4"/>
                <w:szCs w:val="20"/>
              </w:rPr>
              <w:t>EFFECTIVE-DATE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9DB4E3" w14:textId="77777777" w:rsidR="00B94E98" w:rsidRPr="00563960" w:rsidRDefault="00B94E98" w:rsidP="0070697D">
            <w:pPr>
              <w:spacing w:after="120" w:line="240" w:lineRule="auto"/>
              <w:rPr>
                <w:rFonts w:cs="Arial"/>
                <w:spacing w:val="-4"/>
                <w:szCs w:val="16"/>
              </w:rPr>
            </w:pPr>
            <w:r w:rsidRPr="00563960">
              <w:rPr>
                <w:rFonts w:cs="Arial"/>
                <w:color w:val="000000"/>
                <w:szCs w:val="20"/>
              </w:rPr>
              <w:t>TX-</w:t>
            </w:r>
            <w:proofErr w:type="spellStart"/>
            <w:r w:rsidRPr="00563960">
              <w:rPr>
                <w:rFonts w:cs="Arial"/>
                <w:color w:val="000000"/>
                <w:szCs w:val="20"/>
              </w:rPr>
              <w:t>EffectiveDateServices</w:t>
            </w:r>
            <w:proofErr w:type="spellEnd"/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313CE8" w14:textId="47A44DB6" w:rsidR="00B94E98" w:rsidRPr="00563960" w:rsidRDefault="00563960" w:rsidP="0070697D">
            <w:pPr>
              <w:spacing w:after="120" w:line="240" w:lineRule="auto"/>
              <w:rPr>
                <w:rFonts w:cs="Arial"/>
                <w:szCs w:val="20"/>
              </w:rPr>
            </w:pPr>
            <w:r w:rsidRPr="00563960">
              <w:rPr>
                <w:rFonts w:cs="Arial"/>
                <w:szCs w:val="20"/>
              </w:rPr>
              <w:t xml:space="preserve">Revised Domain of Values from </w:t>
            </w:r>
            <w:proofErr w:type="spellStart"/>
            <w:r w:rsidRPr="00563960">
              <w:rPr>
                <w:rFonts w:cs="Arial"/>
                <w:szCs w:val="20"/>
              </w:rPr>
              <w:t>yyyy</w:t>
            </w:r>
            <w:proofErr w:type="spellEnd"/>
            <w:r w:rsidRPr="00563960">
              <w:rPr>
                <w:rFonts w:cs="Arial"/>
                <w:szCs w:val="20"/>
              </w:rPr>
              <w:t xml:space="preserve">=2022-2023 to </w:t>
            </w:r>
            <w:proofErr w:type="spellStart"/>
            <w:r w:rsidRPr="00563960">
              <w:rPr>
                <w:rFonts w:cs="Arial"/>
                <w:szCs w:val="20"/>
              </w:rPr>
              <w:t>yyyy</w:t>
            </w:r>
            <w:proofErr w:type="spellEnd"/>
            <w:r w:rsidRPr="00563960">
              <w:rPr>
                <w:rFonts w:cs="Arial"/>
                <w:szCs w:val="20"/>
              </w:rPr>
              <w:t>=2023-2024</w:t>
            </w:r>
          </w:p>
        </w:tc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FA8553" w14:textId="77777777" w:rsidR="00B94E98" w:rsidRPr="00563960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563960">
              <w:rPr>
                <w:sz w:val="18"/>
                <w:szCs w:val="18"/>
              </w:rPr>
              <w:t>Revised</w:t>
            </w:r>
          </w:p>
        </w:tc>
        <w:tc>
          <w:tcPr>
            <w:tcW w:w="9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C9A845" w14:textId="77777777" w:rsidR="00B94E98" w:rsidRPr="00563960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 w:rsidRPr="00563960">
              <w:rPr>
                <w:sz w:val="18"/>
                <w:szCs w:val="18"/>
              </w:rPr>
              <w:t>FALL(</w:t>
            </w:r>
            <w:proofErr w:type="gramEnd"/>
            <w:r w:rsidRPr="00563960">
              <w:rPr>
                <w:sz w:val="18"/>
                <w:szCs w:val="18"/>
              </w:rPr>
              <w:t>1)</w:t>
            </w:r>
          </w:p>
          <w:p w14:paraId="0D176A60" w14:textId="77777777" w:rsidR="00B94E98" w:rsidRPr="00563960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 w:rsidRPr="00563960">
              <w:rPr>
                <w:sz w:val="18"/>
                <w:szCs w:val="18"/>
              </w:rPr>
              <w:t>SUMR(</w:t>
            </w:r>
            <w:proofErr w:type="gramEnd"/>
            <w:r w:rsidRPr="00563960">
              <w:rPr>
                <w:sz w:val="18"/>
                <w:szCs w:val="18"/>
              </w:rPr>
              <w:t>3)</w:t>
            </w:r>
          </w:p>
          <w:p w14:paraId="565899EC" w14:textId="77777777" w:rsidR="00C73DED" w:rsidRPr="00563960" w:rsidRDefault="00C73DED" w:rsidP="00C73DE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563960">
              <w:rPr>
                <w:sz w:val="18"/>
                <w:szCs w:val="18"/>
              </w:rPr>
              <w:t>TSDS</w:t>
            </w:r>
          </w:p>
          <w:p w14:paraId="16491398" w14:textId="3DB61383" w:rsidR="00C73DED" w:rsidRPr="00563960" w:rsidRDefault="00C73DED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816E5C" w14:textId="77777777" w:rsidR="00B94E98" w:rsidRPr="00563960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563960">
              <w:rPr>
                <w:sz w:val="18"/>
                <w:szCs w:val="18"/>
              </w:rPr>
              <w:t>PEIMS</w:t>
            </w:r>
          </w:p>
          <w:p w14:paraId="5C73857A" w14:textId="77777777" w:rsidR="00B94E98" w:rsidRPr="00563960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  <w:p w14:paraId="56D49327" w14:textId="77777777" w:rsidR="00B94E98" w:rsidRPr="00563960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563960">
              <w:rPr>
                <w:sz w:val="18"/>
                <w:szCs w:val="18"/>
              </w:rPr>
              <w:t>RFT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1E2658" w14:textId="77777777" w:rsidR="00B94E98" w:rsidRPr="00563960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563960">
              <w:rPr>
                <w:sz w:val="18"/>
                <w:szCs w:val="18"/>
              </w:rPr>
              <w:t>Fall</w:t>
            </w:r>
          </w:p>
          <w:p w14:paraId="03B1DC62" w14:textId="77777777" w:rsidR="00B94E98" w:rsidRPr="00563960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563960">
              <w:rPr>
                <w:sz w:val="18"/>
                <w:szCs w:val="18"/>
              </w:rPr>
              <w:t>Summer</w:t>
            </w:r>
          </w:p>
          <w:p w14:paraId="596049FB" w14:textId="77777777" w:rsidR="00B94E98" w:rsidRPr="00563960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563960">
              <w:rPr>
                <w:sz w:val="18"/>
                <w:szCs w:val="18"/>
              </w:rPr>
              <w:t>RFT</w:t>
            </w:r>
          </w:p>
        </w:tc>
        <w:tc>
          <w:tcPr>
            <w:tcW w:w="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030CBB" w14:textId="77777777" w:rsidR="00B94E98" w:rsidRPr="008F2BBB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563960">
              <w:rPr>
                <w:sz w:val="18"/>
                <w:szCs w:val="18"/>
              </w:rPr>
              <w:t>Yes</w:t>
            </w:r>
          </w:p>
        </w:tc>
      </w:tr>
      <w:tr w:rsidR="005D3E20" w:rsidRPr="006F2329" w14:paraId="4F2BE5E4" w14:textId="77777777" w:rsidTr="007D2FFD">
        <w:trPr>
          <w:cantSplit/>
          <w:trHeight w:val="405"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E51252" w14:textId="77777777" w:rsidR="005D3E20" w:rsidRPr="00563960" w:rsidRDefault="005D3E20" w:rsidP="007D2FFD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4.0.0</w:t>
            </w:r>
          </w:p>
        </w:tc>
        <w:tc>
          <w:tcPr>
            <w:tcW w:w="1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FCCBC0" w14:textId="77777777" w:rsidR="005D3E20" w:rsidRPr="00563960" w:rsidRDefault="005D3E20" w:rsidP="007D2FFD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E1668</w:t>
            </w:r>
          </w:p>
        </w:tc>
        <w:tc>
          <w:tcPr>
            <w:tcW w:w="22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21573F" w14:textId="77777777" w:rsidR="005D3E20" w:rsidRPr="00563960" w:rsidRDefault="005D3E20" w:rsidP="007D2FFD">
            <w:pPr>
              <w:spacing w:after="120" w:line="240" w:lineRule="auto"/>
              <w:rPr>
                <w:rFonts w:eastAsia="Times New Roman" w:cs="Arial"/>
                <w:spacing w:val="-4"/>
                <w:szCs w:val="20"/>
              </w:rPr>
            </w:pPr>
            <w:r>
              <w:rPr>
                <w:rFonts w:eastAsia="Times New Roman" w:cs="Arial"/>
                <w:spacing w:val="-4"/>
                <w:szCs w:val="20"/>
              </w:rPr>
              <w:t>TOOL-OR-ASSESSMENT-USED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1CE534" w14:textId="77777777" w:rsidR="005D3E20" w:rsidRPr="00563960" w:rsidRDefault="005D3E20" w:rsidP="007D2FFD">
            <w:pPr>
              <w:spacing w:after="120" w:line="240" w:lineRule="auto"/>
              <w:rPr>
                <w:rFonts w:cs="Arial"/>
                <w:color w:val="000000"/>
                <w:szCs w:val="20"/>
              </w:rPr>
            </w:pPr>
            <w:r>
              <w:rPr>
                <w:rFonts w:cs="Arial"/>
                <w:color w:val="000000"/>
                <w:szCs w:val="20"/>
              </w:rPr>
              <w:t>TX-</w:t>
            </w:r>
            <w:proofErr w:type="spellStart"/>
            <w:r>
              <w:rPr>
                <w:rFonts w:cs="Arial"/>
                <w:color w:val="000000"/>
                <w:szCs w:val="20"/>
              </w:rPr>
              <w:t>ToolOrAssessmentUsed</w:t>
            </w:r>
            <w:proofErr w:type="spellEnd"/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F858AE" w14:textId="2EEA8C37" w:rsidR="005D3E20" w:rsidRPr="00563960" w:rsidRDefault="005D3E20" w:rsidP="007D2FFD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Revised Code Table ID from DC162 to DC166.</w:t>
            </w:r>
          </w:p>
        </w:tc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6ED6D0" w14:textId="77777777" w:rsidR="005D3E20" w:rsidRPr="00563960" w:rsidRDefault="005D3E20" w:rsidP="007D2FF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33CDF8" w14:textId="77777777" w:rsidR="005D3E20" w:rsidRPr="00563960" w:rsidRDefault="005D3E20" w:rsidP="007D2FF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DS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7165DB" w14:textId="77777777" w:rsidR="005D3E20" w:rsidRPr="00563960" w:rsidRDefault="005D3E20" w:rsidP="007D2FF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ELA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5D5653" w14:textId="77777777" w:rsidR="005D3E20" w:rsidRPr="00563960" w:rsidRDefault="005D3E20" w:rsidP="007D2FF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ELA</w:t>
            </w:r>
          </w:p>
        </w:tc>
        <w:tc>
          <w:tcPr>
            <w:tcW w:w="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C5B134" w14:textId="77777777" w:rsidR="005D3E20" w:rsidRPr="00563960" w:rsidRDefault="005D3E20" w:rsidP="007D2FF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</w:t>
            </w:r>
          </w:p>
        </w:tc>
      </w:tr>
      <w:tr w:rsidR="00B867C6" w:rsidRPr="006F2329" w14:paraId="24996EA9" w14:textId="77777777" w:rsidTr="0070697D">
        <w:trPr>
          <w:cantSplit/>
          <w:trHeight w:val="405"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703A70" w14:textId="41FCBA2A" w:rsidR="00B867C6" w:rsidRPr="00563960" w:rsidRDefault="00B867C6" w:rsidP="0070697D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4.0.0</w:t>
            </w:r>
          </w:p>
        </w:tc>
        <w:tc>
          <w:tcPr>
            <w:tcW w:w="1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7EC084" w14:textId="421AD526" w:rsidR="00B867C6" w:rsidRPr="00563960" w:rsidRDefault="00B867C6" w:rsidP="0070697D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E1668</w:t>
            </w:r>
          </w:p>
        </w:tc>
        <w:tc>
          <w:tcPr>
            <w:tcW w:w="22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AC5C06" w14:textId="05D9E983" w:rsidR="00B867C6" w:rsidRPr="00563960" w:rsidRDefault="00B867C6" w:rsidP="0070697D">
            <w:pPr>
              <w:spacing w:after="120" w:line="240" w:lineRule="auto"/>
              <w:rPr>
                <w:rFonts w:eastAsia="Times New Roman" w:cs="Arial"/>
                <w:spacing w:val="-4"/>
                <w:szCs w:val="20"/>
              </w:rPr>
            </w:pPr>
            <w:r>
              <w:rPr>
                <w:rFonts w:eastAsia="Times New Roman" w:cs="Arial"/>
                <w:spacing w:val="-4"/>
                <w:szCs w:val="20"/>
              </w:rPr>
              <w:t>TOOL-OR-ASSESSMENT-USED</w:t>
            </w:r>
          </w:p>
        </w:tc>
        <w:tc>
          <w:tcPr>
            <w:tcW w:w="2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532460" w14:textId="661BB77B" w:rsidR="00B867C6" w:rsidRPr="00563960" w:rsidRDefault="00B867C6" w:rsidP="0070697D">
            <w:pPr>
              <w:spacing w:after="120" w:line="240" w:lineRule="auto"/>
              <w:rPr>
                <w:rFonts w:cs="Arial"/>
                <w:color w:val="000000"/>
                <w:szCs w:val="20"/>
              </w:rPr>
            </w:pPr>
            <w:r>
              <w:rPr>
                <w:rFonts w:cs="Arial"/>
                <w:color w:val="000000"/>
                <w:szCs w:val="20"/>
              </w:rPr>
              <w:t>TX-</w:t>
            </w:r>
            <w:proofErr w:type="spellStart"/>
            <w:r>
              <w:rPr>
                <w:rFonts w:cs="Arial"/>
                <w:color w:val="000000"/>
                <w:szCs w:val="20"/>
              </w:rPr>
              <w:t>ToolOrAssessmentUsed</w:t>
            </w:r>
            <w:proofErr w:type="spellEnd"/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A75AAF" w14:textId="3AE3A710" w:rsidR="00B867C6" w:rsidRPr="00563960" w:rsidRDefault="00B867C6" w:rsidP="0070697D">
            <w:pPr>
              <w:spacing w:after="120" w:line="240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 xml:space="preserve">Revised </w:t>
            </w:r>
            <w:r w:rsidR="005D3E20">
              <w:rPr>
                <w:rFonts w:cs="Arial"/>
                <w:szCs w:val="20"/>
              </w:rPr>
              <w:t xml:space="preserve">data element </w:t>
            </w:r>
            <w:r>
              <w:rPr>
                <w:rFonts w:cs="Arial"/>
                <w:szCs w:val="20"/>
              </w:rPr>
              <w:t xml:space="preserve">length from </w:t>
            </w:r>
            <w:r w:rsidR="005D3E20">
              <w:rPr>
                <w:rFonts w:cs="Arial"/>
                <w:szCs w:val="20"/>
              </w:rPr>
              <w:t>fifteen (</w:t>
            </w:r>
            <w:r>
              <w:rPr>
                <w:rFonts w:cs="Arial"/>
                <w:szCs w:val="20"/>
              </w:rPr>
              <w:t>15</w:t>
            </w:r>
            <w:r w:rsidR="005D3E20">
              <w:rPr>
                <w:rFonts w:cs="Arial"/>
                <w:szCs w:val="20"/>
              </w:rPr>
              <w:t>)</w:t>
            </w:r>
            <w:r>
              <w:rPr>
                <w:rFonts w:cs="Arial"/>
                <w:szCs w:val="20"/>
              </w:rPr>
              <w:t xml:space="preserve"> to </w:t>
            </w:r>
            <w:r w:rsidR="005D3E20">
              <w:rPr>
                <w:rFonts w:cs="Arial"/>
                <w:szCs w:val="20"/>
              </w:rPr>
              <w:t>thirty-four (</w:t>
            </w:r>
            <w:r>
              <w:rPr>
                <w:rFonts w:cs="Arial"/>
                <w:szCs w:val="20"/>
              </w:rPr>
              <w:t>34</w:t>
            </w:r>
            <w:r w:rsidR="005D3E20">
              <w:rPr>
                <w:rFonts w:cs="Arial"/>
                <w:szCs w:val="20"/>
              </w:rPr>
              <w:t>)</w:t>
            </w:r>
            <w:r>
              <w:rPr>
                <w:rFonts w:cs="Arial"/>
                <w:szCs w:val="20"/>
              </w:rPr>
              <w:t>.</w:t>
            </w:r>
          </w:p>
        </w:tc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4E9CF4" w14:textId="0D3E9D10" w:rsidR="00B867C6" w:rsidRPr="00563960" w:rsidRDefault="00B867C6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vised</w:t>
            </w:r>
          </w:p>
        </w:tc>
        <w:tc>
          <w:tcPr>
            <w:tcW w:w="9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E80B05" w14:textId="59A0AA37" w:rsidR="00B867C6" w:rsidRPr="00563960" w:rsidRDefault="00B867C6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SDS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FB7225" w14:textId="61E2E377" w:rsidR="00B867C6" w:rsidRPr="00563960" w:rsidRDefault="00B867C6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ELA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56B92D" w14:textId="7BDE97CB" w:rsidR="00B867C6" w:rsidRPr="00563960" w:rsidRDefault="00B867C6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ELA</w:t>
            </w:r>
          </w:p>
        </w:tc>
        <w:tc>
          <w:tcPr>
            <w:tcW w:w="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0AD4FA" w14:textId="6F8A36A2" w:rsidR="00B867C6" w:rsidRPr="00563960" w:rsidRDefault="00B867C6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</w:t>
            </w:r>
            <w:r w:rsidR="005D3E20">
              <w:rPr>
                <w:sz w:val="18"/>
                <w:szCs w:val="18"/>
              </w:rPr>
              <w:t>s</w:t>
            </w:r>
          </w:p>
        </w:tc>
      </w:tr>
    </w:tbl>
    <w:p w14:paraId="100D1935" w14:textId="533FC0FF" w:rsidR="00B94E98" w:rsidRDefault="00B94E98" w:rsidP="00B94E98"/>
    <w:tbl>
      <w:tblPr>
        <w:tblW w:w="136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1008"/>
        <w:gridCol w:w="1327"/>
        <w:gridCol w:w="2129"/>
        <w:gridCol w:w="2016"/>
        <w:gridCol w:w="2880"/>
        <w:gridCol w:w="805"/>
        <w:gridCol w:w="923"/>
        <w:gridCol w:w="864"/>
        <w:gridCol w:w="864"/>
        <w:gridCol w:w="864"/>
      </w:tblGrid>
      <w:tr w:rsidR="00B94E98" w:rsidRPr="00A852C3" w14:paraId="1C53BFD4" w14:textId="77777777" w:rsidTr="0070697D">
        <w:trPr>
          <w:cantSplit/>
          <w:trHeight w:val="288"/>
          <w:tblHeader/>
        </w:trPr>
        <w:tc>
          <w:tcPr>
            <w:tcW w:w="13680" w:type="dxa"/>
            <w:gridSpan w:val="10"/>
          </w:tcPr>
          <w:p w14:paraId="41F98442" w14:textId="77777777" w:rsidR="00B94E98" w:rsidRPr="00A852C3" w:rsidRDefault="00B94E98" w:rsidP="0070697D">
            <w:pPr>
              <w:spacing w:before="40" w:after="120" w:line="240" w:lineRule="auto"/>
              <w:rPr>
                <w:b/>
                <w:bCs/>
                <w:color w:val="2E74B5" w:themeColor="accent1" w:themeShade="BF"/>
                <w:sz w:val="26"/>
                <w:szCs w:val="26"/>
              </w:rPr>
            </w:pPr>
            <w:r w:rsidRPr="00A852C3">
              <w:rPr>
                <w:b/>
                <w:bCs/>
                <w:color w:val="2E74B5" w:themeColor="accent1" w:themeShade="BF"/>
                <w:sz w:val="26"/>
                <w:szCs w:val="26"/>
              </w:rPr>
              <w:t>Student Category</w:t>
            </w:r>
          </w:p>
        </w:tc>
      </w:tr>
      <w:tr w:rsidR="00B94E98" w:rsidRPr="0016202F" w14:paraId="2B30D087" w14:textId="77777777" w:rsidTr="0070697D">
        <w:trPr>
          <w:cantSplit/>
          <w:trHeight w:val="288"/>
          <w:tblHeader/>
        </w:trPr>
        <w:tc>
          <w:tcPr>
            <w:tcW w:w="13680" w:type="dxa"/>
            <w:gridSpan w:val="10"/>
          </w:tcPr>
          <w:p w14:paraId="53F2F86A" w14:textId="77777777" w:rsidR="00B94E98" w:rsidRPr="0016202F" w:rsidRDefault="00B94E98" w:rsidP="0070697D">
            <w:pPr>
              <w:pStyle w:val="Heading3"/>
            </w:pPr>
            <w:bookmarkStart w:id="34" w:name="_Toc120634757"/>
            <w:r>
              <w:t xml:space="preserve">44425 – </w:t>
            </w:r>
            <w:proofErr w:type="spellStart"/>
            <w:r>
              <w:t>DisciplineActionExtension</w:t>
            </w:r>
            <w:proofErr w:type="spellEnd"/>
            <w:r>
              <w:t xml:space="preserve"> Complex Type</w:t>
            </w:r>
            <w:bookmarkEnd w:id="34"/>
            <w:r>
              <w:t xml:space="preserve"> </w:t>
            </w:r>
          </w:p>
        </w:tc>
      </w:tr>
      <w:tr w:rsidR="00B94E98" w:rsidRPr="0016202F" w14:paraId="251AB2D9" w14:textId="77777777" w:rsidTr="0070697D">
        <w:trPr>
          <w:cantSplit/>
          <w:trHeight w:val="432"/>
          <w:tblHeader/>
        </w:trPr>
        <w:tc>
          <w:tcPr>
            <w:tcW w:w="1008" w:type="dxa"/>
          </w:tcPr>
          <w:p w14:paraId="0ABC929A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Version</w:t>
            </w:r>
          </w:p>
        </w:tc>
        <w:tc>
          <w:tcPr>
            <w:tcW w:w="1327" w:type="dxa"/>
          </w:tcPr>
          <w:p w14:paraId="7F50E353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Id</w:t>
            </w:r>
          </w:p>
        </w:tc>
        <w:tc>
          <w:tcPr>
            <w:tcW w:w="2129" w:type="dxa"/>
          </w:tcPr>
          <w:p w14:paraId="5D2DEEFF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Name</w:t>
            </w:r>
          </w:p>
        </w:tc>
        <w:tc>
          <w:tcPr>
            <w:tcW w:w="2016" w:type="dxa"/>
          </w:tcPr>
          <w:p w14:paraId="4636929D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XML Name</w:t>
            </w:r>
          </w:p>
        </w:tc>
        <w:tc>
          <w:tcPr>
            <w:tcW w:w="2880" w:type="dxa"/>
          </w:tcPr>
          <w:p w14:paraId="36A3730B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escription of Changes</w:t>
            </w:r>
          </w:p>
        </w:tc>
        <w:tc>
          <w:tcPr>
            <w:tcW w:w="805" w:type="dxa"/>
          </w:tcPr>
          <w:p w14:paraId="378136F3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Action</w:t>
            </w:r>
          </w:p>
        </w:tc>
        <w:tc>
          <w:tcPr>
            <w:tcW w:w="923" w:type="dxa"/>
          </w:tcPr>
          <w:p w14:paraId="7325ECD4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ODS Coll</w:t>
            </w:r>
          </w:p>
        </w:tc>
        <w:tc>
          <w:tcPr>
            <w:tcW w:w="864" w:type="dxa"/>
          </w:tcPr>
          <w:p w14:paraId="10FB7814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Data Coll</w:t>
            </w:r>
          </w:p>
        </w:tc>
        <w:tc>
          <w:tcPr>
            <w:tcW w:w="864" w:type="dxa"/>
          </w:tcPr>
          <w:p w14:paraId="1A3A62DF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Submission</w:t>
            </w:r>
          </w:p>
        </w:tc>
        <w:tc>
          <w:tcPr>
            <w:tcW w:w="864" w:type="dxa"/>
          </w:tcPr>
          <w:p w14:paraId="4CEFC30D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Impact XSD?</w:t>
            </w:r>
          </w:p>
        </w:tc>
      </w:tr>
      <w:tr w:rsidR="00B94E98" w:rsidRPr="00636595" w14:paraId="4768676D" w14:textId="77777777" w:rsidTr="0070697D">
        <w:trPr>
          <w:cantSplit/>
          <w:trHeight w:val="405"/>
          <w:tblHeader/>
        </w:trPr>
        <w:tc>
          <w:tcPr>
            <w:tcW w:w="1008" w:type="dxa"/>
          </w:tcPr>
          <w:p w14:paraId="0C4C029B" w14:textId="21EAB406" w:rsidR="00B94E98" w:rsidRPr="00530E41" w:rsidRDefault="00B94E98" w:rsidP="0070697D">
            <w:pPr>
              <w:spacing w:after="120" w:line="240" w:lineRule="auto"/>
              <w:rPr>
                <w:bCs/>
              </w:rPr>
            </w:pPr>
            <w:r w:rsidRPr="00530E41">
              <w:rPr>
                <w:bCs/>
              </w:rPr>
              <w:t>202</w:t>
            </w:r>
            <w:r w:rsidR="00530E41">
              <w:rPr>
                <w:bCs/>
              </w:rPr>
              <w:t>4</w:t>
            </w:r>
            <w:r w:rsidRPr="00530E41">
              <w:rPr>
                <w:bCs/>
              </w:rPr>
              <w:t>.0.0</w:t>
            </w:r>
          </w:p>
        </w:tc>
        <w:tc>
          <w:tcPr>
            <w:tcW w:w="1327" w:type="dxa"/>
          </w:tcPr>
          <w:p w14:paraId="5B0CAAA1" w14:textId="77777777" w:rsidR="00B94E98" w:rsidRPr="00530E41" w:rsidRDefault="00B94E98" w:rsidP="0070697D">
            <w:pPr>
              <w:spacing w:after="120" w:line="240" w:lineRule="auto"/>
            </w:pPr>
            <w:r w:rsidRPr="00530E41">
              <w:rPr>
                <w:rFonts w:cs="Arial"/>
                <w:szCs w:val="20"/>
              </w:rPr>
              <w:t>E1036</w:t>
            </w:r>
          </w:p>
        </w:tc>
        <w:tc>
          <w:tcPr>
            <w:tcW w:w="2129" w:type="dxa"/>
          </w:tcPr>
          <w:p w14:paraId="0FFAD6C8" w14:textId="77777777" w:rsidR="00B94E98" w:rsidRPr="00530E41" w:rsidRDefault="00B94E98" w:rsidP="0070697D">
            <w:pPr>
              <w:spacing w:after="120" w:line="240" w:lineRule="auto"/>
            </w:pPr>
            <w:r w:rsidRPr="00530E41">
              <w:rPr>
                <w:rFonts w:cs="Arial"/>
                <w:szCs w:val="20"/>
              </w:rPr>
              <w:t>DATE-OF-DISCIPLINARY-ACTION</w:t>
            </w:r>
          </w:p>
        </w:tc>
        <w:tc>
          <w:tcPr>
            <w:tcW w:w="2016" w:type="dxa"/>
          </w:tcPr>
          <w:p w14:paraId="250E668A" w14:textId="77777777" w:rsidR="00B94E98" w:rsidRPr="00530E41" w:rsidRDefault="00B94E98" w:rsidP="0070697D">
            <w:pPr>
              <w:spacing w:after="120" w:line="240" w:lineRule="auto"/>
            </w:pPr>
            <w:proofErr w:type="spellStart"/>
            <w:r w:rsidRPr="00530E41">
              <w:rPr>
                <w:rFonts w:cs="Arial"/>
                <w:szCs w:val="20"/>
              </w:rPr>
              <w:t>DisciplineDate</w:t>
            </w:r>
            <w:proofErr w:type="spellEnd"/>
          </w:p>
        </w:tc>
        <w:tc>
          <w:tcPr>
            <w:tcW w:w="2880" w:type="dxa"/>
          </w:tcPr>
          <w:p w14:paraId="3480723B" w14:textId="42EA3BA8" w:rsidR="00B94E98" w:rsidRPr="00530E41" w:rsidRDefault="000163B5" w:rsidP="0070697D">
            <w:pPr>
              <w:spacing w:after="120" w:line="240" w:lineRule="auto"/>
            </w:pPr>
            <w:r w:rsidRPr="00530E41">
              <w:rPr>
                <w:rFonts w:cs="Arial"/>
                <w:szCs w:val="20"/>
              </w:rPr>
              <w:t xml:space="preserve">Revised Domain of Values from </w:t>
            </w:r>
            <w:proofErr w:type="spellStart"/>
            <w:r w:rsidRPr="00530E41">
              <w:rPr>
                <w:rFonts w:cs="Arial"/>
                <w:szCs w:val="20"/>
              </w:rPr>
              <w:t>yyyy</w:t>
            </w:r>
            <w:proofErr w:type="spellEnd"/>
            <w:r w:rsidRPr="00530E41">
              <w:rPr>
                <w:rFonts w:cs="Arial"/>
                <w:szCs w:val="20"/>
              </w:rPr>
              <w:t>=202</w:t>
            </w:r>
            <w:r w:rsidR="00530E41">
              <w:rPr>
                <w:rFonts w:cs="Arial"/>
                <w:szCs w:val="20"/>
              </w:rPr>
              <w:t>2</w:t>
            </w:r>
            <w:r w:rsidRPr="00530E41">
              <w:rPr>
                <w:rFonts w:cs="Arial"/>
                <w:szCs w:val="20"/>
              </w:rPr>
              <w:t>-202</w:t>
            </w:r>
            <w:r w:rsidR="00530E41">
              <w:rPr>
                <w:rFonts w:cs="Arial"/>
                <w:szCs w:val="20"/>
              </w:rPr>
              <w:t>3</w:t>
            </w:r>
            <w:r w:rsidRPr="00530E41">
              <w:rPr>
                <w:rFonts w:cs="Arial"/>
                <w:szCs w:val="20"/>
              </w:rPr>
              <w:t xml:space="preserve"> to </w:t>
            </w:r>
            <w:proofErr w:type="spellStart"/>
            <w:r w:rsidRPr="00530E41">
              <w:rPr>
                <w:rFonts w:cs="Arial"/>
                <w:szCs w:val="20"/>
              </w:rPr>
              <w:t>yyyy</w:t>
            </w:r>
            <w:proofErr w:type="spellEnd"/>
            <w:r w:rsidRPr="00530E41">
              <w:rPr>
                <w:rFonts w:cs="Arial"/>
                <w:szCs w:val="20"/>
              </w:rPr>
              <w:t>=202</w:t>
            </w:r>
            <w:r w:rsidR="00530E41">
              <w:rPr>
                <w:rFonts w:cs="Arial"/>
                <w:szCs w:val="20"/>
              </w:rPr>
              <w:t>3</w:t>
            </w:r>
            <w:r w:rsidRPr="00530E41">
              <w:rPr>
                <w:rFonts w:cs="Arial"/>
                <w:szCs w:val="20"/>
              </w:rPr>
              <w:t>-202</w:t>
            </w:r>
            <w:r w:rsidR="00530E41">
              <w:rPr>
                <w:rFonts w:cs="Arial"/>
                <w:szCs w:val="20"/>
              </w:rPr>
              <w:t>4</w:t>
            </w:r>
          </w:p>
        </w:tc>
        <w:tc>
          <w:tcPr>
            <w:tcW w:w="805" w:type="dxa"/>
          </w:tcPr>
          <w:p w14:paraId="3EAB20D1" w14:textId="77777777" w:rsidR="00B94E98" w:rsidRPr="00530E41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530E41">
              <w:rPr>
                <w:sz w:val="18"/>
                <w:szCs w:val="18"/>
              </w:rPr>
              <w:t>Revised</w:t>
            </w:r>
          </w:p>
        </w:tc>
        <w:tc>
          <w:tcPr>
            <w:tcW w:w="923" w:type="dxa"/>
          </w:tcPr>
          <w:p w14:paraId="74E440BE" w14:textId="77777777" w:rsidR="00B94E98" w:rsidRPr="00530E41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 w:rsidRPr="00530E41">
              <w:rPr>
                <w:sz w:val="18"/>
                <w:szCs w:val="18"/>
              </w:rPr>
              <w:t>SUMR(</w:t>
            </w:r>
            <w:proofErr w:type="gramEnd"/>
            <w:r w:rsidRPr="00530E41">
              <w:rPr>
                <w:sz w:val="18"/>
                <w:szCs w:val="18"/>
              </w:rPr>
              <w:t>3)</w:t>
            </w:r>
          </w:p>
        </w:tc>
        <w:tc>
          <w:tcPr>
            <w:tcW w:w="864" w:type="dxa"/>
          </w:tcPr>
          <w:p w14:paraId="283CFE4E" w14:textId="77777777" w:rsidR="00B94E98" w:rsidRPr="00530E41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530E41">
              <w:rPr>
                <w:sz w:val="18"/>
                <w:szCs w:val="18"/>
              </w:rPr>
              <w:t>PEIMS</w:t>
            </w:r>
          </w:p>
        </w:tc>
        <w:tc>
          <w:tcPr>
            <w:tcW w:w="864" w:type="dxa"/>
          </w:tcPr>
          <w:p w14:paraId="349ED12A" w14:textId="77777777" w:rsidR="00B94E98" w:rsidRPr="00530E41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530E41">
              <w:rPr>
                <w:sz w:val="18"/>
                <w:szCs w:val="18"/>
              </w:rPr>
              <w:t>Summer</w:t>
            </w:r>
          </w:p>
        </w:tc>
        <w:tc>
          <w:tcPr>
            <w:tcW w:w="864" w:type="dxa"/>
          </w:tcPr>
          <w:p w14:paraId="4BCB0AC1" w14:textId="77777777" w:rsidR="00B94E98" w:rsidRPr="00530E41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530E41">
              <w:rPr>
                <w:sz w:val="18"/>
                <w:szCs w:val="18"/>
              </w:rPr>
              <w:t>Yes</w:t>
            </w:r>
          </w:p>
        </w:tc>
      </w:tr>
    </w:tbl>
    <w:p w14:paraId="0B54AE39" w14:textId="218F9775" w:rsidR="00B94E98" w:rsidRDefault="00B94E98" w:rsidP="00B94E98"/>
    <w:tbl>
      <w:tblPr>
        <w:tblW w:w="1385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1008"/>
        <w:gridCol w:w="1327"/>
        <w:gridCol w:w="2129"/>
        <w:gridCol w:w="2016"/>
        <w:gridCol w:w="2875"/>
        <w:gridCol w:w="974"/>
        <w:gridCol w:w="923"/>
        <w:gridCol w:w="864"/>
        <w:gridCol w:w="864"/>
        <w:gridCol w:w="864"/>
        <w:gridCol w:w="13"/>
      </w:tblGrid>
      <w:tr w:rsidR="00B94E98" w:rsidRPr="00A852C3" w14:paraId="5373B1F2" w14:textId="77777777" w:rsidTr="008F3777">
        <w:trPr>
          <w:cantSplit/>
          <w:trHeight w:val="288"/>
          <w:tblHeader/>
        </w:trPr>
        <w:tc>
          <w:tcPr>
            <w:tcW w:w="13857" w:type="dxa"/>
            <w:gridSpan w:val="11"/>
          </w:tcPr>
          <w:p w14:paraId="4AAC6A38" w14:textId="77777777" w:rsidR="00B94E98" w:rsidRPr="00A852C3" w:rsidRDefault="00B94E98" w:rsidP="0070697D">
            <w:pPr>
              <w:spacing w:before="40" w:after="120" w:line="240" w:lineRule="auto"/>
              <w:rPr>
                <w:b/>
                <w:bCs/>
                <w:color w:val="2E74B5" w:themeColor="accent1" w:themeShade="BF"/>
                <w:sz w:val="26"/>
                <w:szCs w:val="26"/>
              </w:rPr>
            </w:pPr>
            <w:r w:rsidRPr="00A852C3">
              <w:rPr>
                <w:b/>
                <w:bCs/>
                <w:color w:val="2E74B5" w:themeColor="accent1" w:themeShade="BF"/>
                <w:sz w:val="26"/>
                <w:szCs w:val="26"/>
              </w:rPr>
              <w:lastRenderedPageBreak/>
              <w:t>Student Category</w:t>
            </w:r>
          </w:p>
        </w:tc>
      </w:tr>
      <w:tr w:rsidR="00B94E98" w:rsidRPr="0016202F" w14:paraId="46678D8D" w14:textId="77777777" w:rsidTr="008F3777">
        <w:trPr>
          <w:cantSplit/>
          <w:trHeight w:val="288"/>
          <w:tblHeader/>
        </w:trPr>
        <w:tc>
          <w:tcPr>
            <w:tcW w:w="13857" w:type="dxa"/>
            <w:gridSpan w:val="11"/>
          </w:tcPr>
          <w:p w14:paraId="187E7552" w14:textId="77777777" w:rsidR="00B94E98" w:rsidRPr="0016202F" w:rsidRDefault="00B94E98" w:rsidP="0070697D">
            <w:pPr>
              <w:pStyle w:val="Heading3"/>
            </w:pPr>
            <w:bookmarkStart w:id="35" w:name="_Toc120634758"/>
            <w:r>
              <w:t xml:space="preserve">45435 – </w:t>
            </w:r>
            <w:proofErr w:type="spellStart"/>
            <w:r>
              <w:t>RestraintEventExtension</w:t>
            </w:r>
            <w:proofErr w:type="spellEnd"/>
            <w:r w:rsidRPr="00E36F5A">
              <w:t xml:space="preserve"> </w:t>
            </w:r>
            <w:r>
              <w:t>Complex Type</w:t>
            </w:r>
            <w:bookmarkEnd w:id="35"/>
            <w:r>
              <w:t xml:space="preserve"> </w:t>
            </w:r>
          </w:p>
        </w:tc>
      </w:tr>
      <w:tr w:rsidR="00B94E98" w:rsidRPr="0016202F" w14:paraId="76A6D70F" w14:textId="77777777" w:rsidTr="008F3777">
        <w:trPr>
          <w:gridAfter w:val="1"/>
          <w:wAfter w:w="13" w:type="dxa"/>
          <w:cantSplit/>
          <w:trHeight w:val="432"/>
          <w:tblHeader/>
        </w:trPr>
        <w:tc>
          <w:tcPr>
            <w:tcW w:w="1008" w:type="dxa"/>
          </w:tcPr>
          <w:p w14:paraId="0DAE2DFF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Version</w:t>
            </w:r>
          </w:p>
        </w:tc>
        <w:tc>
          <w:tcPr>
            <w:tcW w:w="1327" w:type="dxa"/>
          </w:tcPr>
          <w:p w14:paraId="6E2745F5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Id</w:t>
            </w:r>
          </w:p>
        </w:tc>
        <w:tc>
          <w:tcPr>
            <w:tcW w:w="2129" w:type="dxa"/>
          </w:tcPr>
          <w:p w14:paraId="73B3BC4A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Name</w:t>
            </w:r>
          </w:p>
        </w:tc>
        <w:tc>
          <w:tcPr>
            <w:tcW w:w="2016" w:type="dxa"/>
          </w:tcPr>
          <w:p w14:paraId="514B5F7D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XML Name</w:t>
            </w:r>
          </w:p>
        </w:tc>
        <w:tc>
          <w:tcPr>
            <w:tcW w:w="2875" w:type="dxa"/>
          </w:tcPr>
          <w:p w14:paraId="539B1AF2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escription of Changes</w:t>
            </w:r>
          </w:p>
        </w:tc>
        <w:tc>
          <w:tcPr>
            <w:tcW w:w="974" w:type="dxa"/>
          </w:tcPr>
          <w:p w14:paraId="00659C45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Action</w:t>
            </w:r>
          </w:p>
        </w:tc>
        <w:tc>
          <w:tcPr>
            <w:tcW w:w="923" w:type="dxa"/>
          </w:tcPr>
          <w:p w14:paraId="5528BB30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ODS Coll</w:t>
            </w:r>
          </w:p>
        </w:tc>
        <w:tc>
          <w:tcPr>
            <w:tcW w:w="864" w:type="dxa"/>
          </w:tcPr>
          <w:p w14:paraId="16A1FC27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Data Coll</w:t>
            </w:r>
          </w:p>
        </w:tc>
        <w:tc>
          <w:tcPr>
            <w:tcW w:w="864" w:type="dxa"/>
          </w:tcPr>
          <w:p w14:paraId="5F53329E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Submission</w:t>
            </w:r>
          </w:p>
        </w:tc>
        <w:tc>
          <w:tcPr>
            <w:tcW w:w="864" w:type="dxa"/>
          </w:tcPr>
          <w:p w14:paraId="15C9B80F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Impact XSD?</w:t>
            </w:r>
          </w:p>
        </w:tc>
      </w:tr>
      <w:tr w:rsidR="00B94E98" w:rsidRPr="006F2329" w14:paraId="486376B9" w14:textId="77777777" w:rsidTr="008F3777">
        <w:trPr>
          <w:gridAfter w:val="1"/>
          <w:wAfter w:w="13" w:type="dxa"/>
          <w:cantSplit/>
          <w:trHeight w:val="405"/>
          <w:tblHeader/>
        </w:trPr>
        <w:tc>
          <w:tcPr>
            <w:tcW w:w="1008" w:type="dxa"/>
          </w:tcPr>
          <w:p w14:paraId="799562D1" w14:textId="1AA8D39A" w:rsidR="00B94E98" w:rsidRPr="00530E41" w:rsidRDefault="00B94E98" w:rsidP="0070697D">
            <w:pPr>
              <w:spacing w:after="120" w:line="240" w:lineRule="auto"/>
              <w:rPr>
                <w:bCs/>
              </w:rPr>
            </w:pPr>
            <w:r w:rsidRPr="00530E41">
              <w:rPr>
                <w:bCs/>
              </w:rPr>
              <w:t>202</w:t>
            </w:r>
            <w:r w:rsidR="00530E41">
              <w:rPr>
                <w:bCs/>
              </w:rPr>
              <w:t>4</w:t>
            </w:r>
            <w:r w:rsidRPr="00530E41">
              <w:rPr>
                <w:bCs/>
              </w:rPr>
              <w:t>.0.0</w:t>
            </w:r>
          </w:p>
        </w:tc>
        <w:tc>
          <w:tcPr>
            <w:tcW w:w="1327" w:type="dxa"/>
          </w:tcPr>
          <w:p w14:paraId="72FCDC3E" w14:textId="77777777" w:rsidR="00B94E98" w:rsidRPr="00530E41" w:rsidRDefault="00B94E98" w:rsidP="0070697D">
            <w:pPr>
              <w:spacing w:after="120" w:line="240" w:lineRule="auto"/>
            </w:pPr>
            <w:r w:rsidRPr="00530E41">
              <w:rPr>
                <w:rFonts w:cs="Arial"/>
                <w:szCs w:val="20"/>
              </w:rPr>
              <w:t>E1034</w:t>
            </w:r>
          </w:p>
        </w:tc>
        <w:tc>
          <w:tcPr>
            <w:tcW w:w="2129" w:type="dxa"/>
          </w:tcPr>
          <w:p w14:paraId="699A1B26" w14:textId="77777777" w:rsidR="00B94E98" w:rsidRPr="00530E41" w:rsidRDefault="00B94E98" w:rsidP="0070697D">
            <w:pPr>
              <w:spacing w:after="120" w:line="240" w:lineRule="auto"/>
            </w:pPr>
            <w:r w:rsidRPr="00530E41">
              <w:rPr>
                <w:rFonts w:cs="Arial"/>
                <w:szCs w:val="20"/>
              </w:rPr>
              <w:t>DATE-OF-RESTRAINT-EVENT</w:t>
            </w:r>
          </w:p>
        </w:tc>
        <w:tc>
          <w:tcPr>
            <w:tcW w:w="2016" w:type="dxa"/>
          </w:tcPr>
          <w:p w14:paraId="58107EE8" w14:textId="77777777" w:rsidR="00B94E98" w:rsidRPr="00530E41" w:rsidRDefault="00B94E98" w:rsidP="0070697D">
            <w:pPr>
              <w:spacing w:after="120" w:line="240" w:lineRule="auto"/>
            </w:pPr>
            <w:proofErr w:type="spellStart"/>
            <w:r w:rsidRPr="00530E41">
              <w:rPr>
                <w:rFonts w:cs="Arial"/>
                <w:szCs w:val="20"/>
              </w:rPr>
              <w:t>EventDate</w:t>
            </w:r>
            <w:proofErr w:type="spellEnd"/>
          </w:p>
        </w:tc>
        <w:tc>
          <w:tcPr>
            <w:tcW w:w="2875" w:type="dxa"/>
          </w:tcPr>
          <w:p w14:paraId="0BE17F06" w14:textId="48C817D5" w:rsidR="00B94E98" w:rsidRPr="00530E41" w:rsidRDefault="00A94917" w:rsidP="0070697D">
            <w:pPr>
              <w:spacing w:after="120" w:line="240" w:lineRule="auto"/>
            </w:pPr>
            <w:r w:rsidRPr="00530E41">
              <w:rPr>
                <w:rFonts w:cs="Arial"/>
                <w:szCs w:val="20"/>
              </w:rPr>
              <w:t xml:space="preserve">Revised Domain of Values from </w:t>
            </w:r>
            <w:proofErr w:type="spellStart"/>
            <w:r w:rsidRPr="00530E41">
              <w:rPr>
                <w:rFonts w:cs="Arial"/>
                <w:szCs w:val="20"/>
              </w:rPr>
              <w:t>yyyy</w:t>
            </w:r>
            <w:proofErr w:type="spellEnd"/>
            <w:r w:rsidRPr="00530E41">
              <w:rPr>
                <w:rFonts w:cs="Arial"/>
                <w:szCs w:val="20"/>
              </w:rPr>
              <w:t>=202</w:t>
            </w:r>
            <w:r w:rsidR="00530E41">
              <w:rPr>
                <w:rFonts w:cs="Arial"/>
                <w:szCs w:val="20"/>
              </w:rPr>
              <w:t>2</w:t>
            </w:r>
            <w:r w:rsidRPr="00530E41">
              <w:rPr>
                <w:rFonts w:cs="Arial"/>
                <w:szCs w:val="20"/>
              </w:rPr>
              <w:t>-202</w:t>
            </w:r>
            <w:r w:rsidR="00530E41">
              <w:rPr>
                <w:rFonts w:cs="Arial"/>
                <w:szCs w:val="20"/>
              </w:rPr>
              <w:t>3</w:t>
            </w:r>
            <w:r w:rsidRPr="00530E41">
              <w:rPr>
                <w:rFonts w:cs="Arial"/>
                <w:szCs w:val="20"/>
              </w:rPr>
              <w:t xml:space="preserve"> to </w:t>
            </w:r>
            <w:proofErr w:type="spellStart"/>
            <w:r w:rsidRPr="00530E41">
              <w:rPr>
                <w:rFonts w:cs="Arial"/>
                <w:szCs w:val="20"/>
              </w:rPr>
              <w:t>yyyy</w:t>
            </w:r>
            <w:proofErr w:type="spellEnd"/>
            <w:r w:rsidRPr="00530E41">
              <w:rPr>
                <w:rFonts w:cs="Arial"/>
                <w:szCs w:val="20"/>
              </w:rPr>
              <w:t>=202</w:t>
            </w:r>
            <w:r w:rsidR="00530E41">
              <w:rPr>
                <w:rFonts w:cs="Arial"/>
                <w:szCs w:val="20"/>
              </w:rPr>
              <w:t>3</w:t>
            </w:r>
            <w:r w:rsidRPr="00530E41">
              <w:rPr>
                <w:rFonts w:cs="Arial"/>
                <w:szCs w:val="20"/>
              </w:rPr>
              <w:t>-202</w:t>
            </w:r>
            <w:r w:rsidR="00530E41">
              <w:rPr>
                <w:rFonts w:cs="Arial"/>
                <w:szCs w:val="20"/>
              </w:rPr>
              <w:t>4</w:t>
            </w:r>
          </w:p>
        </w:tc>
        <w:tc>
          <w:tcPr>
            <w:tcW w:w="974" w:type="dxa"/>
          </w:tcPr>
          <w:p w14:paraId="64D2BC81" w14:textId="77777777" w:rsidR="00B94E98" w:rsidRPr="00530E41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530E41">
              <w:rPr>
                <w:sz w:val="18"/>
                <w:szCs w:val="18"/>
              </w:rPr>
              <w:t>Revised</w:t>
            </w:r>
          </w:p>
        </w:tc>
        <w:tc>
          <w:tcPr>
            <w:tcW w:w="923" w:type="dxa"/>
          </w:tcPr>
          <w:p w14:paraId="03968AF7" w14:textId="77777777" w:rsidR="00B94E98" w:rsidRPr="00530E41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 w:rsidRPr="00530E41">
              <w:rPr>
                <w:sz w:val="18"/>
                <w:szCs w:val="18"/>
              </w:rPr>
              <w:t>SUMR(</w:t>
            </w:r>
            <w:proofErr w:type="gramEnd"/>
            <w:r w:rsidRPr="00530E41">
              <w:rPr>
                <w:sz w:val="18"/>
                <w:szCs w:val="18"/>
              </w:rPr>
              <w:t>3)</w:t>
            </w:r>
          </w:p>
        </w:tc>
        <w:tc>
          <w:tcPr>
            <w:tcW w:w="864" w:type="dxa"/>
          </w:tcPr>
          <w:p w14:paraId="415DE100" w14:textId="77777777" w:rsidR="00B94E98" w:rsidRPr="00530E41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530E41">
              <w:rPr>
                <w:sz w:val="18"/>
                <w:szCs w:val="18"/>
              </w:rPr>
              <w:t>PEIMS</w:t>
            </w:r>
          </w:p>
        </w:tc>
        <w:tc>
          <w:tcPr>
            <w:tcW w:w="864" w:type="dxa"/>
          </w:tcPr>
          <w:p w14:paraId="498D8A7A" w14:textId="77777777" w:rsidR="00B94E98" w:rsidRPr="00530E41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530E41">
              <w:rPr>
                <w:sz w:val="18"/>
                <w:szCs w:val="18"/>
              </w:rPr>
              <w:t>Summer</w:t>
            </w:r>
          </w:p>
        </w:tc>
        <w:tc>
          <w:tcPr>
            <w:tcW w:w="864" w:type="dxa"/>
          </w:tcPr>
          <w:p w14:paraId="56063D1D" w14:textId="77777777" w:rsidR="00B94E98" w:rsidRPr="008F2BBB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530E41">
              <w:rPr>
                <w:sz w:val="18"/>
                <w:szCs w:val="18"/>
              </w:rPr>
              <w:t>Yes</w:t>
            </w:r>
          </w:p>
        </w:tc>
      </w:tr>
    </w:tbl>
    <w:p w14:paraId="2ACE7458" w14:textId="0E418CD7" w:rsidR="00B94E98" w:rsidRDefault="00B94E98" w:rsidP="00B94E98"/>
    <w:tbl>
      <w:tblPr>
        <w:tblW w:w="136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1008"/>
        <w:gridCol w:w="1327"/>
        <w:gridCol w:w="2129"/>
        <w:gridCol w:w="2016"/>
        <w:gridCol w:w="2880"/>
        <w:gridCol w:w="864"/>
        <w:gridCol w:w="751"/>
        <w:gridCol w:w="900"/>
        <w:gridCol w:w="990"/>
        <w:gridCol w:w="815"/>
      </w:tblGrid>
      <w:tr w:rsidR="00331F9B" w:rsidRPr="00A852C3" w14:paraId="63D941DC" w14:textId="77777777" w:rsidTr="0017083B">
        <w:trPr>
          <w:cantSplit/>
          <w:trHeight w:val="288"/>
          <w:tblHeader/>
        </w:trPr>
        <w:tc>
          <w:tcPr>
            <w:tcW w:w="13680" w:type="dxa"/>
            <w:gridSpan w:val="10"/>
          </w:tcPr>
          <w:p w14:paraId="2F2970CD" w14:textId="77777777" w:rsidR="00331F9B" w:rsidRPr="00A852C3" w:rsidRDefault="00331F9B" w:rsidP="0017083B">
            <w:pPr>
              <w:spacing w:before="40" w:after="120" w:line="240" w:lineRule="auto"/>
              <w:rPr>
                <w:b/>
                <w:bCs/>
                <w:color w:val="2E74B5" w:themeColor="accent1" w:themeShade="BF"/>
                <w:sz w:val="26"/>
                <w:szCs w:val="26"/>
              </w:rPr>
            </w:pPr>
            <w:r w:rsidRPr="00A852C3">
              <w:rPr>
                <w:b/>
                <w:bCs/>
                <w:color w:val="2E74B5" w:themeColor="accent1" w:themeShade="BF"/>
                <w:sz w:val="26"/>
                <w:szCs w:val="26"/>
              </w:rPr>
              <w:t>Student Category</w:t>
            </w:r>
          </w:p>
        </w:tc>
      </w:tr>
      <w:tr w:rsidR="00331F9B" w:rsidRPr="0016202F" w14:paraId="15683258" w14:textId="77777777" w:rsidTr="0017083B">
        <w:trPr>
          <w:cantSplit/>
          <w:trHeight w:val="288"/>
          <w:tblHeader/>
        </w:trPr>
        <w:tc>
          <w:tcPr>
            <w:tcW w:w="13680" w:type="dxa"/>
            <w:gridSpan w:val="10"/>
          </w:tcPr>
          <w:p w14:paraId="20C08983" w14:textId="77777777" w:rsidR="00331F9B" w:rsidRPr="0016202F" w:rsidRDefault="00331F9B" w:rsidP="0017083B">
            <w:pPr>
              <w:pStyle w:val="Heading3"/>
            </w:pPr>
            <w:bookmarkStart w:id="36" w:name="_Toc120634759"/>
            <w:r>
              <w:t xml:space="preserve">46010 – </w:t>
            </w:r>
            <w:proofErr w:type="spellStart"/>
            <w:r>
              <w:t>StudentAssessment</w:t>
            </w:r>
            <w:proofErr w:type="spellEnd"/>
            <w:r w:rsidRPr="00E36F5A">
              <w:t xml:space="preserve"> </w:t>
            </w:r>
            <w:r>
              <w:t>Complex Type</w:t>
            </w:r>
            <w:bookmarkEnd w:id="36"/>
            <w:r>
              <w:t xml:space="preserve"> </w:t>
            </w:r>
          </w:p>
        </w:tc>
      </w:tr>
      <w:tr w:rsidR="00331F9B" w:rsidRPr="0016202F" w14:paraId="2C591F7F" w14:textId="77777777" w:rsidTr="0017083B">
        <w:trPr>
          <w:cantSplit/>
          <w:trHeight w:val="432"/>
          <w:tblHeader/>
        </w:trPr>
        <w:tc>
          <w:tcPr>
            <w:tcW w:w="1008" w:type="dxa"/>
          </w:tcPr>
          <w:p w14:paraId="596025F2" w14:textId="77777777" w:rsidR="00331F9B" w:rsidRPr="0016202F" w:rsidRDefault="00331F9B" w:rsidP="0017083B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Version</w:t>
            </w:r>
          </w:p>
        </w:tc>
        <w:tc>
          <w:tcPr>
            <w:tcW w:w="1327" w:type="dxa"/>
          </w:tcPr>
          <w:p w14:paraId="589C95CC" w14:textId="77777777" w:rsidR="00331F9B" w:rsidRPr="0016202F" w:rsidRDefault="00331F9B" w:rsidP="0017083B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Id</w:t>
            </w:r>
          </w:p>
        </w:tc>
        <w:tc>
          <w:tcPr>
            <w:tcW w:w="2129" w:type="dxa"/>
          </w:tcPr>
          <w:p w14:paraId="0A2B87A2" w14:textId="77777777" w:rsidR="00331F9B" w:rsidRPr="0016202F" w:rsidRDefault="00331F9B" w:rsidP="0017083B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Name</w:t>
            </w:r>
          </w:p>
        </w:tc>
        <w:tc>
          <w:tcPr>
            <w:tcW w:w="2016" w:type="dxa"/>
          </w:tcPr>
          <w:p w14:paraId="42FF0122" w14:textId="77777777" w:rsidR="00331F9B" w:rsidRPr="0016202F" w:rsidRDefault="00331F9B" w:rsidP="0017083B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XML Name</w:t>
            </w:r>
          </w:p>
        </w:tc>
        <w:tc>
          <w:tcPr>
            <w:tcW w:w="2880" w:type="dxa"/>
          </w:tcPr>
          <w:p w14:paraId="4BDB406E" w14:textId="77777777" w:rsidR="00331F9B" w:rsidRPr="0016202F" w:rsidRDefault="00331F9B" w:rsidP="0017083B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escription of Changes</w:t>
            </w:r>
          </w:p>
        </w:tc>
        <w:tc>
          <w:tcPr>
            <w:tcW w:w="864" w:type="dxa"/>
          </w:tcPr>
          <w:p w14:paraId="354395F3" w14:textId="77777777" w:rsidR="00331F9B" w:rsidRPr="0016202F" w:rsidRDefault="00331F9B" w:rsidP="0017083B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Action</w:t>
            </w:r>
          </w:p>
        </w:tc>
        <w:tc>
          <w:tcPr>
            <w:tcW w:w="751" w:type="dxa"/>
          </w:tcPr>
          <w:p w14:paraId="7CDC6AE2" w14:textId="77777777" w:rsidR="00331F9B" w:rsidRPr="0016202F" w:rsidRDefault="00331F9B" w:rsidP="0017083B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ODS Coll</w:t>
            </w:r>
          </w:p>
        </w:tc>
        <w:tc>
          <w:tcPr>
            <w:tcW w:w="900" w:type="dxa"/>
          </w:tcPr>
          <w:p w14:paraId="2EFD579D" w14:textId="77777777" w:rsidR="00331F9B" w:rsidRPr="0016202F" w:rsidRDefault="00331F9B" w:rsidP="0017083B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Data Coll</w:t>
            </w:r>
          </w:p>
        </w:tc>
        <w:tc>
          <w:tcPr>
            <w:tcW w:w="990" w:type="dxa"/>
          </w:tcPr>
          <w:p w14:paraId="4816F116" w14:textId="77777777" w:rsidR="00331F9B" w:rsidRPr="0016202F" w:rsidRDefault="00331F9B" w:rsidP="0017083B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Submission</w:t>
            </w:r>
          </w:p>
        </w:tc>
        <w:tc>
          <w:tcPr>
            <w:tcW w:w="815" w:type="dxa"/>
          </w:tcPr>
          <w:p w14:paraId="332BA4AC" w14:textId="77777777" w:rsidR="00331F9B" w:rsidRPr="0016202F" w:rsidRDefault="00331F9B" w:rsidP="0017083B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Impact XSD?</w:t>
            </w:r>
          </w:p>
        </w:tc>
      </w:tr>
      <w:tr w:rsidR="00331F9B" w:rsidRPr="006F2329" w14:paraId="04CB9A46" w14:textId="77777777" w:rsidTr="0017083B">
        <w:trPr>
          <w:cantSplit/>
          <w:trHeight w:val="405"/>
          <w:tblHeader/>
        </w:trPr>
        <w:tc>
          <w:tcPr>
            <w:tcW w:w="1008" w:type="dxa"/>
          </w:tcPr>
          <w:p w14:paraId="721A09C6" w14:textId="2A2BDF92" w:rsidR="00331F9B" w:rsidRPr="00530E41" w:rsidRDefault="00331F9B" w:rsidP="0017083B">
            <w:pPr>
              <w:spacing w:after="120" w:line="240" w:lineRule="auto"/>
              <w:rPr>
                <w:bCs/>
              </w:rPr>
            </w:pPr>
            <w:r w:rsidRPr="00530E41">
              <w:rPr>
                <w:bCs/>
              </w:rPr>
              <w:t>202</w:t>
            </w:r>
            <w:r w:rsidR="00530E41" w:rsidRPr="00530E41">
              <w:rPr>
                <w:bCs/>
              </w:rPr>
              <w:t>4</w:t>
            </w:r>
            <w:r w:rsidRPr="00530E41">
              <w:rPr>
                <w:bCs/>
              </w:rPr>
              <w:t>.0.0</w:t>
            </w:r>
          </w:p>
        </w:tc>
        <w:tc>
          <w:tcPr>
            <w:tcW w:w="1327" w:type="dxa"/>
          </w:tcPr>
          <w:p w14:paraId="6BF5EB6F" w14:textId="77777777" w:rsidR="00331F9B" w:rsidRPr="00530E41" w:rsidRDefault="00331F9B" w:rsidP="0017083B">
            <w:pPr>
              <w:spacing w:after="120" w:line="240" w:lineRule="auto"/>
            </w:pPr>
            <w:r w:rsidRPr="00530E41">
              <w:rPr>
                <w:rFonts w:cs="Arial"/>
                <w:szCs w:val="20"/>
              </w:rPr>
              <w:t>E1396</w:t>
            </w:r>
          </w:p>
        </w:tc>
        <w:tc>
          <w:tcPr>
            <w:tcW w:w="2129" w:type="dxa"/>
          </w:tcPr>
          <w:p w14:paraId="545600ED" w14:textId="77777777" w:rsidR="00331F9B" w:rsidRPr="00530E41" w:rsidRDefault="00331F9B" w:rsidP="0017083B">
            <w:pPr>
              <w:spacing w:after="120" w:line="240" w:lineRule="auto"/>
            </w:pPr>
            <w:r w:rsidRPr="00530E41">
              <w:rPr>
                <w:rFonts w:cs="Arial"/>
                <w:szCs w:val="20"/>
              </w:rPr>
              <w:t>ADMINISTRATION-DATE</w:t>
            </w:r>
          </w:p>
        </w:tc>
        <w:tc>
          <w:tcPr>
            <w:tcW w:w="2016" w:type="dxa"/>
          </w:tcPr>
          <w:p w14:paraId="026E6AD4" w14:textId="77777777" w:rsidR="00331F9B" w:rsidRPr="00530E41" w:rsidRDefault="00331F9B" w:rsidP="0017083B">
            <w:pPr>
              <w:spacing w:after="120" w:line="240" w:lineRule="auto"/>
            </w:pPr>
            <w:proofErr w:type="spellStart"/>
            <w:r w:rsidRPr="00530E41">
              <w:rPr>
                <w:rFonts w:cs="Arial"/>
                <w:szCs w:val="20"/>
              </w:rPr>
              <w:t>AdministrationDate</w:t>
            </w:r>
            <w:proofErr w:type="spellEnd"/>
          </w:p>
        </w:tc>
        <w:tc>
          <w:tcPr>
            <w:tcW w:w="2880" w:type="dxa"/>
          </w:tcPr>
          <w:p w14:paraId="6104FB9D" w14:textId="00D1D73A" w:rsidR="00331F9B" w:rsidRPr="00530E41" w:rsidRDefault="00331F9B" w:rsidP="0017083B">
            <w:pPr>
              <w:spacing w:after="120" w:line="240" w:lineRule="auto"/>
            </w:pPr>
            <w:r w:rsidRPr="00530E41">
              <w:rPr>
                <w:rFonts w:cs="Arial"/>
                <w:szCs w:val="20"/>
              </w:rPr>
              <w:t xml:space="preserve">Revised Domain of Values from </w:t>
            </w:r>
            <w:proofErr w:type="spellStart"/>
            <w:r w:rsidRPr="00530E41">
              <w:rPr>
                <w:rFonts w:cs="Arial"/>
                <w:szCs w:val="20"/>
              </w:rPr>
              <w:t>yyyy</w:t>
            </w:r>
            <w:proofErr w:type="spellEnd"/>
            <w:r w:rsidRPr="00530E41">
              <w:rPr>
                <w:rFonts w:cs="Arial"/>
                <w:szCs w:val="20"/>
              </w:rPr>
              <w:t>=202</w:t>
            </w:r>
            <w:r w:rsidR="00530E41" w:rsidRPr="00530E41">
              <w:rPr>
                <w:rFonts w:cs="Arial"/>
                <w:szCs w:val="20"/>
              </w:rPr>
              <w:t>2</w:t>
            </w:r>
            <w:r w:rsidRPr="00530E41">
              <w:rPr>
                <w:rFonts w:cs="Arial"/>
                <w:szCs w:val="20"/>
              </w:rPr>
              <w:t>-202</w:t>
            </w:r>
            <w:r w:rsidR="00530E41" w:rsidRPr="00530E41">
              <w:rPr>
                <w:rFonts w:cs="Arial"/>
                <w:szCs w:val="20"/>
              </w:rPr>
              <w:t>3</w:t>
            </w:r>
            <w:r w:rsidRPr="00530E41">
              <w:rPr>
                <w:rFonts w:cs="Arial"/>
                <w:szCs w:val="20"/>
              </w:rPr>
              <w:t xml:space="preserve"> to </w:t>
            </w:r>
            <w:proofErr w:type="spellStart"/>
            <w:r w:rsidRPr="00530E41">
              <w:rPr>
                <w:rFonts w:cs="Arial"/>
                <w:szCs w:val="20"/>
              </w:rPr>
              <w:t>yyyy</w:t>
            </w:r>
            <w:proofErr w:type="spellEnd"/>
            <w:r w:rsidRPr="00530E41">
              <w:rPr>
                <w:rFonts w:cs="Arial"/>
                <w:szCs w:val="20"/>
              </w:rPr>
              <w:t>=202</w:t>
            </w:r>
            <w:r w:rsidR="00530E41" w:rsidRPr="00530E41">
              <w:rPr>
                <w:rFonts w:cs="Arial"/>
                <w:szCs w:val="20"/>
              </w:rPr>
              <w:t>3</w:t>
            </w:r>
            <w:r w:rsidRPr="00530E41">
              <w:rPr>
                <w:rFonts w:cs="Arial"/>
                <w:szCs w:val="20"/>
              </w:rPr>
              <w:t>-202</w:t>
            </w:r>
            <w:r w:rsidR="00530E41" w:rsidRPr="00530E41">
              <w:rPr>
                <w:rFonts w:cs="Arial"/>
                <w:szCs w:val="20"/>
              </w:rPr>
              <w:t>4</w:t>
            </w:r>
          </w:p>
        </w:tc>
        <w:tc>
          <w:tcPr>
            <w:tcW w:w="864" w:type="dxa"/>
          </w:tcPr>
          <w:p w14:paraId="1735A383" w14:textId="77777777" w:rsidR="00331F9B" w:rsidRPr="00530E41" w:rsidRDefault="00331F9B" w:rsidP="0017083B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530E41">
              <w:rPr>
                <w:sz w:val="18"/>
                <w:szCs w:val="18"/>
              </w:rPr>
              <w:t>Revised</w:t>
            </w:r>
          </w:p>
        </w:tc>
        <w:tc>
          <w:tcPr>
            <w:tcW w:w="751" w:type="dxa"/>
          </w:tcPr>
          <w:p w14:paraId="7FCE8B2A" w14:textId="77777777" w:rsidR="00331F9B" w:rsidRPr="00530E41" w:rsidRDefault="00331F9B" w:rsidP="0017083B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530E41">
              <w:rPr>
                <w:sz w:val="18"/>
                <w:szCs w:val="18"/>
              </w:rPr>
              <w:t>TSDS</w:t>
            </w:r>
          </w:p>
        </w:tc>
        <w:tc>
          <w:tcPr>
            <w:tcW w:w="900" w:type="dxa"/>
          </w:tcPr>
          <w:p w14:paraId="31BDBB67" w14:textId="77777777" w:rsidR="00331F9B" w:rsidRPr="00530E41" w:rsidRDefault="00331F9B" w:rsidP="0017083B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530E41">
              <w:rPr>
                <w:sz w:val="18"/>
                <w:szCs w:val="18"/>
              </w:rPr>
              <w:t>ECDS</w:t>
            </w:r>
          </w:p>
        </w:tc>
        <w:tc>
          <w:tcPr>
            <w:tcW w:w="990" w:type="dxa"/>
          </w:tcPr>
          <w:p w14:paraId="56CB1CAF" w14:textId="77777777" w:rsidR="00331F9B" w:rsidRPr="00530E41" w:rsidRDefault="00331F9B" w:rsidP="0017083B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530E41">
              <w:rPr>
                <w:sz w:val="18"/>
                <w:szCs w:val="18"/>
              </w:rPr>
              <w:t>ECDS-KG</w:t>
            </w:r>
          </w:p>
          <w:p w14:paraId="49183D3D" w14:textId="77777777" w:rsidR="00331F9B" w:rsidRPr="00530E41" w:rsidRDefault="00331F9B" w:rsidP="0017083B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530E41">
              <w:rPr>
                <w:sz w:val="18"/>
                <w:szCs w:val="18"/>
              </w:rPr>
              <w:t>ECDS-PK</w:t>
            </w:r>
          </w:p>
        </w:tc>
        <w:tc>
          <w:tcPr>
            <w:tcW w:w="815" w:type="dxa"/>
          </w:tcPr>
          <w:p w14:paraId="41F23AEE" w14:textId="77777777" w:rsidR="00331F9B" w:rsidRPr="008F2BBB" w:rsidRDefault="00331F9B" w:rsidP="0017083B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530E41">
              <w:rPr>
                <w:sz w:val="18"/>
                <w:szCs w:val="18"/>
              </w:rPr>
              <w:t>Yes</w:t>
            </w:r>
          </w:p>
        </w:tc>
      </w:tr>
    </w:tbl>
    <w:p w14:paraId="11EA32CB" w14:textId="77777777" w:rsidR="00331F9B" w:rsidRDefault="00331F9B" w:rsidP="00331F9B"/>
    <w:tbl>
      <w:tblPr>
        <w:tblW w:w="136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1008"/>
        <w:gridCol w:w="1327"/>
        <w:gridCol w:w="2129"/>
        <w:gridCol w:w="2016"/>
        <w:gridCol w:w="2880"/>
        <w:gridCol w:w="864"/>
        <w:gridCol w:w="841"/>
        <w:gridCol w:w="810"/>
        <w:gridCol w:w="990"/>
        <w:gridCol w:w="815"/>
      </w:tblGrid>
      <w:tr w:rsidR="00B94E98" w:rsidRPr="00A852C3" w14:paraId="636F5E7C" w14:textId="77777777" w:rsidTr="0070697D">
        <w:trPr>
          <w:cantSplit/>
          <w:trHeight w:val="288"/>
          <w:tblHeader/>
        </w:trPr>
        <w:tc>
          <w:tcPr>
            <w:tcW w:w="13680" w:type="dxa"/>
            <w:gridSpan w:val="10"/>
          </w:tcPr>
          <w:p w14:paraId="4D522557" w14:textId="77777777" w:rsidR="00B94E98" w:rsidRPr="00A852C3" w:rsidRDefault="00B94E98" w:rsidP="0070697D">
            <w:pPr>
              <w:spacing w:before="40" w:after="120" w:line="240" w:lineRule="auto"/>
              <w:rPr>
                <w:b/>
                <w:bCs/>
                <w:color w:val="2E74B5" w:themeColor="accent1" w:themeShade="BF"/>
                <w:sz w:val="26"/>
                <w:szCs w:val="26"/>
              </w:rPr>
            </w:pPr>
            <w:r w:rsidRPr="00A852C3">
              <w:rPr>
                <w:b/>
                <w:bCs/>
                <w:color w:val="2E74B5" w:themeColor="accent1" w:themeShade="BF"/>
                <w:sz w:val="26"/>
                <w:szCs w:val="26"/>
              </w:rPr>
              <w:t>Student Category</w:t>
            </w:r>
          </w:p>
        </w:tc>
      </w:tr>
      <w:tr w:rsidR="00B94E98" w:rsidRPr="0016202F" w14:paraId="0D7F71BC" w14:textId="77777777" w:rsidTr="0070697D">
        <w:trPr>
          <w:cantSplit/>
          <w:trHeight w:val="288"/>
          <w:tblHeader/>
        </w:trPr>
        <w:tc>
          <w:tcPr>
            <w:tcW w:w="13680" w:type="dxa"/>
            <w:gridSpan w:val="10"/>
          </w:tcPr>
          <w:p w14:paraId="428899C2" w14:textId="433C17F3" w:rsidR="00B94E98" w:rsidRPr="0016202F" w:rsidRDefault="00B94E98" w:rsidP="0070697D">
            <w:pPr>
              <w:pStyle w:val="Heading3"/>
            </w:pPr>
            <w:bookmarkStart w:id="37" w:name="_Toc120634760"/>
            <w:r>
              <w:t xml:space="preserve">46010 – </w:t>
            </w:r>
            <w:proofErr w:type="spellStart"/>
            <w:r>
              <w:t>StudentReference</w:t>
            </w:r>
            <w:proofErr w:type="spellEnd"/>
            <w:r w:rsidRPr="00E36F5A">
              <w:t xml:space="preserve"> </w:t>
            </w:r>
            <w:r>
              <w:t>Complex Type</w:t>
            </w:r>
            <w:bookmarkEnd w:id="37"/>
            <w:r>
              <w:t xml:space="preserve"> </w:t>
            </w:r>
          </w:p>
        </w:tc>
      </w:tr>
      <w:tr w:rsidR="00B94E98" w:rsidRPr="0016202F" w14:paraId="7CC1F7A8" w14:textId="77777777" w:rsidTr="00C364BE">
        <w:trPr>
          <w:cantSplit/>
          <w:trHeight w:val="432"/>
          <w:tblHeader/>
        </w:trPr>
        <w:tc>
          <w:tcPr>
            <w:tcW w:w="1008" w:type="dxa"/>
          </w:tcPr>
          <w:p w14:paraId="6D3AECFF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Version</w:t>
            </w:r>
          </w:p>
        </w:tc>
        <w:tc>
          <w:tcPr>
            <w:tcW w:w="1327" w:type="dxa"/>
          </w:tcPr>
          <w:p w14:paraId="08A2D938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Id</w:t>
            </w:r>
          </w:p>
        </w:tc>
        <w:tc>
          <w:tcPr>
            <w:tcW w:w="2129" w:type="dxa"/>
          </w:tcPr>
          <w:p w14:paraId="6A73E014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Name</w:t>
            </w:r>
          </w:p>
        </w:tc>
        <w:tc>
          <w:tcPr>
            <w:tcW w:w="2016" w:type="dxa"/>
          </w:tcPr>
          <w:p w14:paraId="7A685BF1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XML Name</w:t>
            </w:r>
          </w:p>
        </w:tc>
        <w:tc>
          <w:tcPr>
            <w:tcW w:w="2880" w:type="dxa"/>
          </w:tcPr>
          <w:p w14:paraId="109C3659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escription of Changes</w:t>
            </w:r>
          </w:p>
        </w:tc>
        <w:tc>
          <w:tcPr>
            <w:tcW w:w="864" w:type="dxa"/>
          </w:tcPr>
          <w:p w14:paraId="53DDA94E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Action</w:t>
            </w:r>
          </w:p>
        </w:tc>
        <w:tc>
          <w:tcPr>
            <w:tcW w:w="841" w:type="dxa"/>
          </w:tcPr>
          <w:p w14:paraId="79B4FF48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ODS Coll</w:t>
            </w:r>
          </w:p>
        </w:tc>
        <w:tc>
          <w:tcPr>
            <w:tcW w:w="810" w:type="dxa"/>
          </w:tcPr>
          <w:p w14:paraId="2FB26737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Data Coll</w:t>
            </w:r>
          </w:p>
        </w:tc>
        <w:tc>
          <w:tcPr>
            <w:tcW w:w="990" w:type="dxa"/>
          </w:tcPr>
          <w:p w14:paraId="6A2E7EC5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Submission</w:t>
            </w:r>
          </w:p>
        </w:tc>
        <w:tc>
          <w:tcPr>
            <w:tcW w:w="815" w:type="dxa"/>
          </w:tcPr>
          <w:p w14:paraId="14C24AF3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Impact XSD?</w:t>
            </w:r>
          </w:p>
        </w:tc>
      </w:tr>
      <w:tr w:rsidR="00B94E98" w:rsidRPr="006F2329" w14:paraId="21F457EF" w14:textId="77777777" w:rsidTr="00C364BE">
        <w:trPr>
          <w:cantSplit/>
          <w:trHeight w:val="405"/>
          <w:tblHeader/>
        </w:trPr>
        <w:tc>
          <w:tcPr>
            <w:tcW w:w="1008" w:type="dxa"/>
          </w:tcPr>
          <w:p w14:paraId="3846EEC1" w14:textId="15426680" w:rsidR="00B94E98" w:rsidRPr="007C0D62" w:rsidRDefault="00B94E98" w:rsidP="0070697D">
            <w:pPr>
              <w:spacing w:after="120" w:line="240" w:lineRule="auto"/>
              <w:rPr>
                <w:bCs/>
              </w:rPr>
            </w:pPr>
            <w:r w:rsidRPr="007C0D62">
              <w:rPr>
                <w:bCs/>
              </w:rPr>
              <w:t>202</w:t>
            </w:r>
            <w:r w:rsidR="007C0D62" w:rsidRPr="007C0D62">
              <w:rPr>
                <w:bCs/>
              </w:rPr>
              <w:t>4</w:t>
            </w:r>
            <w:r w:rsidRPr="007C0D62">
              <w:rPr>
                <w:bCs/>
              </w:rPr>
              <w:t>.0.0</w:t>
            </w:r>
          </w:p>
        </w:tc>
        <w:tc>
          <w:tcPr>
            <w:tcW w:w="1327" w:type="dxa"/>
          </w:tcPr>
          <w:p w14:paraId="14422C5F" w14:textId="77777777" w:rsidR="00B94E98" w:rsidRPr="007C0D62" w:rsidRDefault="00B94E98" w:rsidP="0070697D">
            <w:pPr>
              <w:spacing w:after="120" w:line="240" w:lineRule="auto"/>
            </w:pPr>
            <w:r w:rsidRPr="007C0D62">
              <w:rPr>
                <w:rFonts w:cs="Arial"/>
                <w:szCs w:val="20"/>
              </w:rPr>
              <w:t>E0006</w:t>
            </w:r>
          </w:p>
        </w:tc>
        <w:tc>
          <w:tcPr>
            <w:tcW w:w="2129" w:type="dxa"/>
          </w:tcPr>
          <w:p w14:paraId="49ACEC36" w14:textId="77777777" w:rsidR="00B94E98" w:rsidRPr="007C0D62" w:rsidRDefault="00B94E98" w:rsidP="0070697D">
            <w:pPr>
              <w:spacing w:after="120" w:line="240" w:lineRule="auto"/>
            </w:pPr>
            <w:r w:rsidRPr="007C0D62">
              <w:rPr>
                <w:rFonts w:cs="Arial"/>
                <w:szCs w:val="20"/>
              </w:rPr>
              <w:t>DATE-OF-BIRTH</w:t>
            </w:r>
          </w:p>
        </w:tc>
        <w:tc>
          <w:tcPr>
            <w:tcW w:w="2016" w:type="dxa"/>
          </w:tcPr>
          <w:p w14:paraId="09EEBA33" w14:textId="77777777" w:rsidR="00B94E98" w:rsidRPr="007C0D62" w:rsidRDefault="00B94E98" w:rsidP="0070697D">
            <w:pPr>
              <w:spacing w:after="120" w:line="240" w:lineRule="auto"/>
            </w:pPr>
            <w:proofErr w:type="spellStart"/>
            <w:r w:rsidRPr="007C0D62">
              <w:t>BirthDate</w:t>
            </w:r>
            <w:proofErr w:type="spellEnd"/>
          </w:p>
        </w:tc>
        <w:tc>
          <w:tcPr>
            <w:tcW w:w="2880" w:type="dxa"/>
          </w:tcPr>
          <w:p w14:paraId="2669DD31" w14:textId="27D5D143" w:rsidR="00B94E98" w:rsidRPr="007C0D62" w:rsidRDefault="005917C7" w:rsidP="0070697D">
            <w:pPr>
              <w:spacing w:after="120" w:line="240" w:lineRule="auto"/>
            </w:pPr>
            <w:r w:rsidRPr="007C0D62">
              <w:rPr>
                <w:rFonts w:cs="Arial"/>
                <w:szCs w:val="20"/>
              </w:rPr>
              <w:t xml:space="preserve">Revised Domain of Values from </w:t>
            </w:r>
            <w:proofErr w:type="spellStart"/>
            <w:r w:rsidRPr="007C0D62">
              <w:rPr>
                <w:rFonts w:cs="Arial"/>
                <w:szCs w:val="20"/>
              </w:rPr>
              <w:t>yyyy</w:t>
            </w:r>
            <w:proofErr w:type="spellEnd"/>
            <w:r w:rsidRPr="007C0D62">
              <w:rPr>
                <w:rFonts w:cs="Arial"/>
                <w:szCs w:val="20"/>
              </w:rPr>
              <w:t>=192</w:t>
            </w:r>
            <w:r w:rsidR="007C0D62" w:rsidRPr="007C0D62">
              <w:rPr>
                <w:rFonts w:cs="Arial"/>
                <w:szCs w:val="20"/>
              </w:rPr>
              <w:t>3</w:t>
            </w:r>
            <w:r w:rsidRPr="007C0D62">
              <w:rPr>
                <w:rFonts w:cs="Arial"/>
                <w:szCs w:val="20"/>
              </w:rPr>
              <w:t>-202</w:t>
            </w:r>
            <w:r w:rsidR="007C0D62" w:rsidRPr="007C0D62">
              <w:rPr>
                <w:rFonts w:cs="Arial"/>
                <w:szCs w:val="20"/>
              </w:rPr>
              <w:t>3</w:t>
            </w:r>
            <w:r w:rsidRPr="007C0D62">
              <w:rPr>
                <w:rFonts w:cs="Arial"/>
                <w:szCs w:val="20"/>
              </w:rPr>
              <w:t xml:space="preserve"> to </w:t>
            </w:r>
            <w:proofErr w:type="spellStart"/>
            <w:r w:rsidRPr="007C0D62">
              <w:rPr>
                <w:rFonts w:cs="Arial"/>
                <w:szCs w:val="20"/>
              </w:rPr>
              <w:t>yyyy</w:t>
            </w:r>
            <w:proofErr w:type="spellEnd"/>
            <w:r w:rsidRPr="007C0D62">
              <w:rPr>
                <w:rFonts w:cs="Arial"/>
                <w:szCs w:val="20"/>
              </w:rPr>
              <w:t>=192</w:t>
            </w:r>
            <w:r w:rsidR="007C0D62" w:rsidRPr="007C0D62">
              <w:rPr>
                <w:rFonts w:cs="Arial"/>
                <w:szCs w:val="20"/>
              </w:rPr>
              <w:t>4</w:t>
            </w:r>
            <w:r w:rsidRPr="007C0D62">
              <w:rPr>
                <w:rFonts w:cs="Arial"/>
                <w:szCs w:val="20"/>
              </w:rPr>
              <w:t>-202</w:t>
            </w:r>
            <w:r w:rsidR="007C0D62" w:rsidRPr="007C0D62">
              <w:rPr>
                <w:rFonts w:cs="Arial"/>
                <w:szCs w:val="20"/>
              </w:rPr>
              <w:t>4</w:t>
            </w:r>
          </w:p>
        </w:tc>
        <w:tc>
          <w:tcPr>
            <w:tcW w:w="864" w:type="dxa"/>
          </w:tcPr>
          <w:p w14:paraId="46577026" w14:textId="77777777" w:rsidR="00B94E98" w:rsidRPr="007C0D62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7C0D62">
              <w:rPr>
                <w:sz w:val="18"/>
                <w:szCs w:val="18"/>
              </w:rPr>
              <w:t>Revised</w:t>
            </w:r>
          </w:p>
        </w:tc>
        <w:tc>
          <w:tcPr>
            <w:tcW w:w="841" w:type="dxa"/>
          </w:tcPr>
          <w:p w14:paraId="2376495C" w14:textId="77777777" w:rsidR="00B94E98" w:rsidRPr="007C0D62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7C0D62">
              <w:rPr>
                <w:sz w:val="18"/>
                <w:szCs w:val="18"/>
              </w:rPr>
              <w:t>TSDS</w:t>
            </w:r>
          </w:p>
        </w:tc>
        <w:tc>
          <w:tcPr>
            <w:tcW w:w="810" w:type="dxa"/>
          </w:tcPr>
          <w:p w14:paraId="0BE902F3" w14:textId="06E2E8B2" w:rsidR="00B94E98" w:rsidRPr="007C0D62" w:rsidRDefault="00C364BE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7C0D62">
              <w:rPr>
                <w:sz w:val="18"/>
                <w:szCs w:val="18"/>
              </w:rPr>
              <w:t>ECDS</w:t>
            </w:r>
          </w:p>
        </w:tc>
        <w:tc>
          <w:tcPr>
            <w:tcW w:w="990" w:type="dxa"/>
          </w:tcPr>
          <w:p w14:paraId="18746160" w14:textId="77777777" w:rsidR="00B94E98" w:rsidRPr="007C0D62" w:rsidRDefault="00C364BE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7C0D62">
              <w:rPr>
                <w:sz w:val="18"/>
                <w:szCs w:val="18"/>
              </w:rPr>
              <w:t>ECDS-KG</w:t>
            </w:r>
          </w:p>
          <w:p w14:paraId="0522E46B" w14:textId="4905F287" w:rsidR="00C364BE" w:rsidRPr="007C0D62" w:rsidRDefault="00C364BE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7C0D62">
              <w:rPr>
                <w:sz w:val="18"/>
                <w:szCs w:val="18"/>
              </w:rPr>
              <w:t>ECDS-PK</w:t>
            </w:r>
          </w:p>
        </w:tc>
        <w:tc>
          <w:tcPr>
            <w:tcW w:w="815" w:type="dxa"/>
          </w:tcPr>
          <w:p w14:paraId="26A1A2EE" w14:textId="77777777" w:rsidR="00B94E98" w:rsidRPr="008F2BBB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7C0D62">
              <w:rPr>
                <w:sz w:val="18"/>
                <w:szCs w:val="18"/>
              </w:rPr>
              <w:t>Yes</w:t>
            </w:r>
          </w:p>
        </w:tc>
      </w:tr>
    </w:tbl>
    <w:p w14:paraId="35DE2CA3" w14:textId="77777777" w:rsidR="00B94E98" w:rsidRDefault="00B94E98" w:rsidP="00B94E98"/>
    <w:tbl>
      <w:tblPr>
        <w:tblW w:w="136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1008"/>
        <w:gridCol w:w="1327"/>
        <w:gridCol w:w="2129"/>
        <w:gridCol w:w="2016"/>
        <w:gridCol w:w="2880"/>
        <w:gridCol w:w="805"/>
        <w:gridCol w:w="810"/>
        <w:gridCol w:w="900"/>
        <w:gridCol w:w="990"/>
        <w:gridCol w:w="815"/>
      </w:tblGrid>
      <w:tr w:rsidR="008031CA" w:rsidRPr="00A852C3" w14:paraId="5A714752" w14:textId="77777777" w:rsidTr="00891B39">
        <w:trPr>
          <w:cantSplit/>
          <w:trHeight w:val="288"/>
          <w:tblHeader/>
        </w:trPr>
        <w:tc>
          <w:tcPr>
            <w:tcW w:w="13680" w:type="dxa"/>
            <w:gridSpan w:val="10"/>
          </w:tcPr>
          <w:p w14:paraId="4EDEF531" w14:textId="77777777" w:rsidR="008031CA" w:rsidRPr="00A852C3" w:rsidRDefault="008031CA" w:rsidP="00891B39">
            <w:pPr>
              <w:spacing w:before="40" w:after="120" w:line="240" w:lineRule="auto"/>
              <w:rPr>
                <w:b/>
                <w:bCs/>
                <w:color w:val="2E74B5" w:themeColor="accent1" w:themeShade="BF"/>
                <w:sz w:val="26"/>
                <w:szCs w:val="26"/>
              </w:rPr>
            </w:pPr>
            <w:r w:rsidRPr="00A852C3">
              <w:rPr>
                <w:b/>
                <w:bCs/>
                <w:color w:val="2E74B5" w:themeColor="accent1" w:themeShade="BF"/>
                <w:sz w:val="26"/>
                <w:szCs w:val="26"/>
              </w:rPr>
              <w:lastRenderedPageBreak/>
              <w:t>Student Category</w:t>
            </w:r>
          </w:p>
        </w:tc>
      </w:tr>
      <w:tr w:rsidR="008031CA" w:rsidRPr="0016202F" w14:paraId="4B5E8D76" w14:textId="77777777" w:rsidTr="00891B39">
        <w:trPr>
          <w:cantSplit/>
          <w:trHeight w:val="288"/>
          <w:tblHeader/>
        </w:trPr>
        <w:tc>
          <w:tcPr>
            <w:tcW w:w="13680" w:type="dxa"/>
            <w:gridSpan w:val="10"/>
          </w:tcPr>
          <w:p w14:paraId="46C9EB8E" w14:textId="09DA4C96" w:rsidR="008031CA" w:rsidRPr="0016202F" w:rsidRDefault="008031CA" w:rsidP="00891B39">
            <w:pPr>
              <w:pStyle w:val="Heading3"/>
            </w:pPr>
            <w:bookmarkStart w:id="38" w:name="_Toc120634761"/>
            <w:r>
              <w:t xml:space="preserve">48011 – </w:t>
            </w:r>
            <w:proofErr w:type="spellStart"/>
            <w:r>
              <w:t>StudentGraduationProgramExtension</w:t>
            </w:r>
            <w:proofErr w:type="spellEnd"/>
            <w:r w:rsidRPr="00E36F5A">
              <w:t xml:space="preserve"> </w:t>
            </w:r>
            <w:r>
              <w:t>Complex Type</w:t>
            </w:r>
            <w:bookmarkEnd w:id="38"/>
            <w:r>
              <w:t xml:space="preserve"> </w:t>
            </w:r>
          </w:p>
        </w:tc>
      </w:tr>
      <w:tr w:rsidR="008031CA" w:rsidRPr="0016202F" w14:paraId="58076F4F" w14:textId="77777777" w:rsidTr="008031CA">
        <w:trPr>
          <w:cantSplit/>
          <w:trHeight w:val="432"/>
          <w:tblHeader/>
        </w:trPr>
        <w:tc>
          <w:tcPr>
            <w:tcW w:w="1008" w:type="dxa"/>
          </w:tcPr>
          <w:p w14:paraId="0565D0C5" w14:textId="77777777" w:rsidR="008031CA" w:rsidRPr="0016202F" w:rsidRDefault="008031CA" w:rsidP="00891B39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Version</w:t>
            </w:r>
          </w:p>
        </w:tc>
        <w:tc>
          <w:tcPr>
            <w:tcW w:w="1327" w:type="dxa"/>
          </w:tcPr>
          <w:p w14:paraId="2E06D46F" w14:textId="77777777" w:rsidR="008031CA" w:rsidRPr="0016202F" w:rsidRDefault="008031CA" w:rsidP="00891B39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Id</w:t>
            </w:r>
          </w:p>
        </w:tc>
        <w:tc>
          <w:tcPr>
            <w:tcW w:w="2129" w:type="dxa"/>
          </w:tcPr>
          <w:p w14:paraId="57106902" w14:textId="77777777" w:rsidR="008031CA" w:rsidRPr="0016202F" w:rsidRDefault="008031CA" w:rsidP="00891B39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Name</w:t>
            </w:r>
          </w:p>
        </w:tc>
        <w:tc>
          <w:tcPr>
            <w:tcW w:w="2016" w:type="dxa"/>
          </w:tcPr>
          <w:p w14:paraId="2B9964E5" w14:textId="77777777" w:rsidR="008031CA" w:rsidRPr="0016202F" w:rsidRDefault="008031CA" w:rsidP="00891B39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XML Name</w:t>
            </w:r>
          </w:p>
        </w:tc>
        <w:tc>
          <w:tcPr>
            <w:tcW w:w="2880" w:type="dxa"/>
          </w:tcPr>
          <w:p w14:paraId="36C05FA3" w14:textId="77777777" w:rsidR="008031CA" w:rsidRPr="0016202F" w:rsidRDefault="008031CA" w:rsidP="00891B39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escription of Changes</w:t>
            </w:r>
          </w:p>
        </w:tc>
        <w:tc>
          <w:tcPr>
            <w:tcW w:w="805" w:type="dxa"/>
          </w:tcPr>
          <w:p w14:paraId="0D21BDC5" w14:textId="77777777" w:rsidR="008031CA" w:rsidRPr="0016202F" w:rsidRDefault="008031CA" w:rsidP="00891B39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Action</w:t>
            </w:r>
          </w:p>
        </w:tc>
        <w:tc>
          <w:tcPr>
            <w:tcW w:w="810" w:type="dxa"/>
          </w:tcPr>
          <w:p w14:paraId="6279E1F7" w14:textId="77777777" w:rsidR="008031CA" w:rsidRPr="0016202F" w:rsidRDefault="008031CA" w:rsidP="00891B39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ODS Coll</w:t>
            </w:r>
          </w:p>
        </w:tc>
        <w:tc>
          <w:tcPr>
            <w:tcW w:w="900" w:type="dxa"/>
          </w:tcPr>
          <w:p w14:paraId="78DEB1CB" w14:textId="77777777" w:rsidR="008031CA" w:rsidRPr="0016202F" w:rsidRDefault="008031CA" w:rsidP="00891B39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Data Coll</w:t>
            </w:r>
          </w:p>
        </w:tc>
        <w:tc>
          <w:tcPr>
            <w:tcW w:w="990" w:type="dxa"/>
          </w:tcPr>
          <w:p w14:paraId="1257BC9F" w14:textId="77777777" w:rsidR="008031CA" w:rsidRPr="0016202F" w:rsidRDefault="008031CA" w:rsidP="00891B39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Submission</w:t>
            </w:r>
          </w:p>
        </w:tc>
        <w:tc>
          <w:tcPr>
            <w:tcW w:w="815" w:type="dxa"/>
          </w:tcPr>
          <w:p w14:paraId="4AEBED9D" w14:textId="77777777" w:rsidR="008031CA" w:rsidRPr="0016202F" w:rsidRDefault="008031CA" w:rsidP="00891B39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Impact XSD?</w:t>
            </w:r>
          </w:p>
        </w:tc>
      </w:tr>
      <w:tr w:rsidR="008031CA" w:rsidRPr="006F2329" w14:paraId="637D0AEC" w14:textId="77777777" w:rsidTr="008031CA">
        <w:trPr>
          <w:cantSplit/>
          <w:trHeight w:val="405"/>
          <w:tblHeader/>
        </w:trPr>
        <w:tc>
          <w:tcPr>
            <w:tcW w:w="1008" w:type="dxa"/>
          </w:tcPr>
          <w:p w14:paraId="30460A48" w14:textId="5F99196A" w:rsidR="008031CA" w:rsidRPr="008031CA" w:rsidRDefault="0058140A" w:rsidP="00891B39">
            <w:pPr>
              <w:spacing w:after="120" w:line="240" w:lineRule="auto"/>
              <w:rPr>
                <w:bCs/>
              </w:rPr>
            </w:pPr>
            <w:r>
              <w:rPr>
                <w:bCs/>
              </w:rPr>
              <w:t>2024.0.0</w:t>
            </w:r>
          </w:p>
        </w:tc>
        <w:tc>
          <w:tcPr>
            <w:tcW w:w="1327" w:type="dxa"/>
          </w:tcPr>
          <w:p w14:paraId="0A054B2B" w14:textId="0C43FBE4" w:rsidR="008031CA" w:rsidRPr="008031CA" w:rsidRDefault="0058140A" w:rsidP="00891B39">
            <w:pPr>
              <w:spacing w:after="120" w:line="240" w:lineRule="auto"/>
            </w:pPr>
            <w:r>
              <w:t>E1736</w:t>
            </w:r>
          </w:p>
        </w:tc>
        <w:tc>
          <w:tcPr>
            <w:tcW w:w="2129" w:type="dxa"/>
          </w:tcPr>
          <w:p w14:paraId="08217064" w14:textId="06749E81" w:rsidR="008031CA" w:rsidRPr="008031CA" w:rsidRDefault="0058140A" w:rsidP="00891B39">
            <w:pPr>
              <w:spacing w:after="120" w:line="240" w:lineRule="auto"/>
            </w:pPr>
            <w:r w:rsidRPr="0058140A">
              <w:t>TEXAS-FIRST-EARLY-HS-COMPLETION-PROGRAM</w:t>
            </w:r>
          </w:p>
        </w:tc>
        <w:tc>
          <w:tcPr>
            <w:tcW w:w="2016" w:type="dxa"/>
          </w:tcPr>
          <w:p w14:paraId="05E14F8C" w14:textId="1C15D66B" w:rsidR="008031CA" w:rsidRPr="008031CA" w:rsidRDefault="0058140A" w:rsidP="00891B39">
            <w:pPr>
              <w:spacing w:after="120" w:line="240" w:lineRule="auto"/>
            </w:pPr>
            <w:r w:rsidRPr="0058140A">
              <w:t>TX-</w:t>
            </w:r>
            <w:proofErr w:type="spellStart"/>
            <w:r w:rsidRPr="0058140A">
              <w:t>TexasFirstEarlyHSCompletionProgram</w:t>
            </w:r>
            <w:proofErr w:type="spellEnd"/>
          </w:p>
        </w:tc>
        <w:tc>
          <w:tcPr>
            <w:tcW w:w="2880" w:type="dxa"/>
          </w:tcPr>
          <w:p w14:paraId="2FB56F93" w14:textId="05116D5E" w:rsidR="008031CA" w:rsidRPr="008031CA" w:rsidRDefault="0058140A" w:rsidP="00891B39">
            <w:pPr>
              <w:spacing w:after="120" w:line="240" w:lineRule="auto"/>
            </w:pPr>
            <w:r>
              <w:t>Added new data element as Optional in the PEIMS Fall Submission.</w:t>
            </w:r>
          </w:p>
        </w:tc>
        <w:tc>
          <w:tcPr>
            <w:tcW w:w="805" w:type="dxa"/>
          </w:tcPr>
          <w:p w14:paraId="5E861957" w14:textId="6FB38CCE" w:rsidR="008031CA" w:rsidRPr="008031CA" w:rsidRDefault="0058140A" w:rsidP="00891B39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ew</w:t>
            </w:r>
          </w:p>
        </w:tc>
        <w:tc>
          <w:tcPr>
            <w:tcW w:w="810" w:type="dxa"/>
          </w:tcPr>
          <w:p w14:paraId="59870E9F" w14:textId="29773E7C" w:rsidR="008031CA" w:rsidRPr="008031CA" w:rsidRDefault="0058140A" w:rsidP="00891B39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FALL(</w:t>
            </w:r>
            <w:proofErr w:type="gramEnd"/>
            <w:r>
              <w:rPr>
                <w:sz w:val="18"/>
                <w:szCs w:val="18"/>
              </w:rPr>
              <w:t>1)</w:t>
            </w:r>
          </w:p>
        </w:tc>
        <w:tc>
          <w:tcPr>
            <w:tcW w:w="900" w:type="dxa"/>
          </w:tcPr>
          <w:p w14:paraId="2D48D8CF" w14:textId="2CB83694" w:rsidR="008031CA" w:rsidRPr="008031CA" w:rsidRDefault="0058140A" w:rsidP="00891B39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IMS</w:t>
            </w:r>
          </w:p>
        </w:tc>
        <w:tc>
          <w:tcPr>
            <w:tcW w:w="990" w:type="dxa"/>
          </w:tcPr>
          <w:p w14:paraId="761BE1D8" w14:textId="66A2D3AE" w:rsidR="008031CA" w:rsidRPr="008031CA" w:rsidRDefault="0058140A" w:rsidP="00891B39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ll</w:t>
            </w:r>
          </w:p>
        </w:tc>
        <w:tc>
          <w:tcPr>
            <w:tcW w:w="815" w:type="dxa"/>
          </w:tcPr>
          <w:p w14:paraId="26B406FE" w14:textId="5A3C9379" w:rsidR="008031CA" w:rsidRPr="008F2BBB" w:rsidRDefault="0058140A" w:rsidP="00891B39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</w:t>
            </w:r>
          </w:p>
        </w:tc>
      </w:tr>
    </w:tbl>
    <w:p w14:paraId="70B44599" w14:textId="55EF2F52" w:rsidR="008031CA" w:rsidRDefault="008031CA" w:rsidP="00B94E98"/>
    <w:tbl>
      <w:tblPr>
        <w:tblW w:w="136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13680"/>
      </w:tblGrid>
      <w:tr w:rsidR="005C5EA3" w:rsidRPr="005869C1" w14:paraId="1E940707" w14:textId="77777777" w:rsidTr="00B277EB">
        <w:trPr>
          <w:cantSplit/>
          <w:trHeight w:val="288"/>
          <w:tblHeader/>
        </w:trPr>
        <w:tc>
          <w:tcPr>
            <w:tcW w:w="13680" w:type="dxa"/>
          </w:tcPr>
          <w:p w14:paraId="5128A022" w14:textId="77777777" w:rsidR="005C5EA3" w:rsidRPr="005869C1" w:rsidRDefault="005C5EA3" w:rsidP="00CD6A6C">
            <w:pPr>
              <w:pStyle w:val="Heading2"/>
              <w:rPr>
                <w:b w:val="0"/>
                <w:bCs/>
              </w:rPr>
            </w:pPr>
            <w:bookmarkStart w:id="39" w:name="_Toc120634762"/>
            <w:r w:rsidRPr="005869C1">
              <w:rPr>
                <w:bCs/>
              </w:rPr>
              <w:t xml:space="preserve">Campus Course </w:t>
            </w:r>
            <w:r w:rsidRPr="00CD6A6C">
              <w:t>Section</w:t>
            </w:r>
            <w:r w:rsidRPr="005869C1">
              <w:rPr>
                <w:bCs/>
              </w:rPr>
              <w:t xml:space="preserve"> Category</w:t>
            </w:r>
            <w:bookmarkEnd w:id="39"/>
          </w:p>
        </w:tc>
      </w:tr>
      <w:tr w:rsidR="005C5EA3" w:rsidRPr="0016202F" w14:paraId="7C403057" w14:textId="77777777" w:rsidTr="00B277EB">
        <w:trPr>
          <w:cantSplit/>
          <w:trHeight w:val="288"/>
          <w:tblHeader/>
        </w:trPr>
        <w:tc>
          <w:tcPr>
            <w:tcW w:w="13680" w:type="dxa"/>
          </w:tcPr>
          <w:p w14:paraId="2FDE66BE" w14:textId="77777777" w:rsidR="005C5EA3" w:rsidRDefault="005C5EA3" w:rsidP="00B277EB">
            <w:pPr>
              <w:pStyle w:val="Heading3"/>
            </w:pPr>
            <w:bookmarkStart w:id="40" w:name="_Toc120634763"/>
            <w:r>
              <w:t xml:space="preserve">30305 / 50300 – </w:t>
            </w:r>
            <w:proofErr w:type="spellStart"/>
            <w:r>
              <w:t>TeacherSectionAssociationExtension</w:t>
            </w:r>
            <w:proofErr w:type="spellEnd"/>
            <w:r>
              <w:t xml:space="preserve"> Complex Type</w:t>
            </w:r>
            <w:bookmarkEnd w:id="40"/>
            <w:r>
              <w:t xml:space="preserve"> </w:t>
            </w:r>
          </w:p>
          <w:p w14:paraId="021860A4" w14:textId="77777777" w:rsidR="005C5EA3" w:rsidRPr="009C13E2" w:rsidRDefault="007026D2" w:rsidP="00B277EB">
            <w:pPr>
              <w:spacing w:before="120"/>
            </w:pPr>
            <w:hyperlink w:anchor="_30305_/_50300" w:history="1">
              <w:r w:rsidR="005C5EA3" w:rsidRPr="00802461">
                <w:rPr>
                  <w:rStyle w:val="Hyperlink"/>
                </w:rPr>
                <w:t>Click here to see the changes for this complex type.</w:t>
              </w:r>
            </w:hyperlink>
          </w:p>
        </w:tc>
      </w:tr>
    </w:tbl>
    <w:p w14:paraId="77F9908C" w14:textId="3C2B4897" w:rsidR="0036668A" w:rsidRDefault="0036668A" w:rsidP="00AD480E"/>
    <w:tbl>
      <w:tblPr>
        <w:tblW w:w="136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13680"/>
      </w:tblGrid>
      <w:tr w:rsidR="00CB4BA4" w:rsidRPr="009C13E2" w14:paraId="185C0101" w14:textId="77777777" w:rsidTr="00CB4BA4">
        <w:trPr>
          <w:cantSplit/>
          <w:trHeight w:val="288"/>
          <w:tblHeader/>
        </w:trPr>
        <w:tc>
          <w:tcPr>
            <w:tcW w:w="13680" w:type="dxa"/>
          </w:tcPr>
          <w:p w14:paraId="639CFB27" w14:textId="26F167E9" w:rsidR="00CB4BA4" w:rsidRPr="009C13E2" w:rsidRDefault="00CB4BA4" w:rsidP="009C13E2">
            <w:pPr>
              <w:spacing w:before="40" w:after="120" w:line="240" w:lineRule="auto"/>
              <w:rPr>
                <w:b/>
                <w:bCs/>
                <w:color w:val="2E74B5" w:themeColor="accent1" w:themeShade="BF"/>
                <w:sz w:val="26"/>
                <w:szCs w:val="26"/>
              </w:rPr>
            </w:pPr>
            <w:r w:rsidRPr="009C13E2">
              <w:rPr>
                <w:b/>
                <w:bCs/>
                <w:color w:val="2E74B5" w:themeColor="accent1" w:themeShade="BF"/>
                <w:sz w:val="26"/>
                <w:szCs w:val="26"/>
              </w:rPr>
              <w:t>Campus Course Section Category</w:t>
            </w:r>
          </w:p>
        </w:tc>
      </w:tr>
      <w:tr w:rsidR="00CB4BA4" w:rsidRPr="0016202F" w14:paraId="250750C2" w14:textId="77777777" w:rsidTr="00CB4BA4">
        <w:trPr>
          <w:cantSplit/>
          <w:trHeight w:val="288"/>
          <w:tblHeader/>
        </w:trPr>
        <w:tc>
          <w:tcPr>
            <w:tcW w:w="13680" w:type="dxa"/>
          </w:tcPr>
          <w:p w14:paraId="6800F765" w14:textId="78874B14" w:rsidR="00CB4BA4" w:rsidRDefault="009C13E2" w:rsidP="00CB4BA4">
            <w:pPr>
              <w:pStyle w:val="Heading3"/>
            </w:pPr>
            <w:bookmarkStart w:id="41" w:name="_Toc120634764"/>
            <w:r>
              <w:t>40110 / 50300</w:t>
            </w:r>
            <w:r w:rsidR="00CB4BA4">
              <w:t xml:space="preserve"> – </w:t>
            </w:r>
            <w:proofErr w:type="spellStart"/>
            <w:r>
              <w:t>StudentSectionAssociation</w:t>
            </w:r>
            <w:proofErr w:type="spellEnd"/>
            <w:r w:rsidR="00CB4BA4">
              <w:t xml:space="preserve"> Complex Type</w:t>
            </w:r>
            <w:bookmarkEnd w:id="41"/>
            <w:r w:rsidR="00CB4BA4">
              <w:t xml:space="preserve"> </w:t>
            </w:r>
          </w:p>
          <w:p w14:paraId="1C9F442E" w14:textId="48ED5076" w:rsidR="009C13E2" w:rsidRPr="009C13E2" w:rsidRDefault="007026D2" w:rsidP="009C13E2">
            <w:pPr>
              <w:spacing w:before="120"/>
            </w:pPr>
            <w:hyperlink w:anchor="_40110_/_50300" w:history="1">
              <w:r w:rsidR="009C13E2" w:rsidRPr="009C13E2">
                <w:rPr>
                  <w:rStyle w:val="Hyperlink"/>
                </w:rPr>
                <w:t>Click here to see the</w:t>
              </w:r>
              <w:r w:rsidR="00802461">
                <w:rPr>
                  <w:rStyle w:val="Hyperlink"/>
                </w:rPr>
                <w:t xml:space="preserve"> changes for this</w:t>
              </w:r>
              <w:r w:rsidR="009C13E2" w:rsidRPr="009C13E2">
                <w:rPr>
                  <w:rStyle w:val="Hyperlink"/>
                </w:rPr>
                <w:t xml:space="preserve"> complex type.</w:t>
              </w:r>
            </w:hyperlink>
          </w:p>
        </w:tc>
      </w:tr>
    </w:tbl>
    <w:p w14:paraId="50CE8BE5" w14:textId="6D1895F6" w:rsidR="00CB4BA4" w:rsidRDefault="00CB4BA4" w:rsidP="00AD480E"/>
    <w:tbl>
      <w:tblPr>
        <w:tblW w:w="136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1008"/>
        <w:gridCol w:w="1327"/>
        <w:gridCol w:w="2129"/>
        <w:gridCol w:w="2016"/>
        <w:gridCol w:w="2880"/>
        <w:gridCol w:w="864"/>
        <w:gridCol w:w="864"/>
        <w:gridCol w:w="697"/>
        <w:gridCol w:w="1031"/>
        <w:gridCol w:w="864"/>
      </w:tblGrid>
      <w:tr w:rsidR="00B94E98" w:rsidRPr="0016202F" w14:paraId="5FEC566E" w14:textId="77777777" w:rsidTr="0070697D">
        <w:trPr>
          <w:cantSplit/>
          <w:trHeight w:val="288"/>
          <w:tblHeader/>
        </w:trPr>
        <w:tc>
          <w:tcPr>
            <w:tcW w:w="13680" w:type="dxa"/>
            <w:gridSpan w:val="10"/>
          </w:tcPr>
          <w:p w14:paraId="6463B38F" w14:textId="77777777" w:rsidR="00B94E98" w:rsidRPr="0016202F" w:rsidRDefault="00B94E98" w:rsidP="0070697D">
            <w:pPr>
              <w:pStyle w:val="Heading2"/>
            </w:pPr>
            <w:bookmarkStart w:id="42" w:name="_Toc120634765"/>
            <w:r>
              <w:t>Cohort Category</w:t>
            </w:r>
            <w:bookmarkEnd w:id="42"/>
          </w:p>
        </w:tc>
      </w:tr>
      <w:tr w:rsidR="00B94E98" w:rsidRPr="0016202F" w14:paraId="474DBC53" w14:textId="77777777" w:rsidTr="0070697D">
        <w:trPr>
          <w:cantSplit/>
          <w:trHeight w:val="288"/>
          <w:tblHeader/>
        </w:trPr>
        <w:tc>
          <w:tcPr>
            <w:tcW w:w="13680" w:type="dxa"/>
            <w:gridSpan w:val="10"/>
          </w:tcPr>
          <w:p w14:paraId="08BC9FDE" w14:textId="1D216485" w:rsidR="00B94E98" w:rsidRPr="0016202F" w:rsidRDefault="00B94E98" w:rsidP="0070697D">
            <w:pPr>
              <w:pStyle w:val="Heading3"/>
            </w:pPr>
            <w:bookmarkStart w:id="43" w:name="_Toc120634766"/>
            <w:r>
              <w:t xml:space="preserve">70010 – </w:t>
            </w:r>
            <w:proofErr w:type="spellStart"/>
            <w:r>
              <w:t>StaffCohortAssociation</w:t>
            </w:r>
            <w:proofErr w:type="spellEnd"/>
            <w:r>
              <w:t xml:space="preserve"> Complex Type</w:t>
            </w:r>
            <w:bookmarkEnd w:id="43"/>
            <w:r>
              <w:t xml:space="preserve"> </w:t>
            </w:r>
          </w:p>
        </w:tc>
      </w:tr>
      <w:tr w:rsidR="00B94E98" w:rsidRPr="0016202F" w14:paraId="71CDD9F0" w14:textId="77777777" w:rsidTr="000163B5">
        <w:trPr>
          <w:cantSplit/>
          <w:trHeight w:val="432"/>
          <w:tblHeader/>
        </w:trPr>
        <w:tc>
          <w:tcPr>
            <w:tcW w:w="1008" w:type="dxa"/>
          </w:tcPr>
          <w:p w14:paraId="0C3E8A3B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Version</w:t>
            </w:r>
          </w:p>
        </w:tc>
        <w:tc>
          <w:tcPr>
            <w:tcW w:w="1327" w:type="dxa"/>
          </w:tcPr>
          <w:p w14:paraId="5649B740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Id</w:t>
            </w:r>
          </w:p>
        </w:tc>
        <w:tc>
          <w:tcPr>
            <w:tcW w:w="2129" w:type="dxa"/>
          </w:tcPr>
          <w:p w14:paraId="6507E678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Name</w:t>
            </w:r>
          </w:p>
        </w:tc>
        <w:tc>
          <w:tcPr>
            <w:tcW w:w="2016" w:type="dxa"/>
          </w:tcPr>
          <w:p w14:paraId="7B2169B9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XML Name</w:t>
            </w:r>
          </w:p>
        </w:tc>
        <w:tc>
          <w:tcPr>
            <w:tcW w:w="2880" w:type="dxa"/>
          </w:tcPr>
          <w:p w14:paraId="4BE1E022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escription of Changes</w:t>
            </w:r>
          </w:p>
        </w:tc>
        <w:tc>
          <w:tcPr>
            <w:tcW w:w="864" w:type="dxa"/>
          </w:tcPr>
          <w:p w14:paraId="336050FE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Action</w:t>
            </w:r>
          </w:p>
        </w:tc>
        <w:tc>
          <w:tcPr>
            <w:tcW w:w="864" w:type="dxa"/>
          </w:tcPr>
          <w:p w14:paraId="110FF58C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ODS Coll</w:t>
            </w:r>
          </w:p>
        </w:tc>
        <w:tc>
          <w:tcPr>
            <w:tcW w:w="697" w:type="dxa"/>
          </w:tcPr>
          <w:p w14:paraId="2C4BA419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Data Coll</w:t>
            </w:r>
          </w:p>
        </w:tc>
        <w:tc>
          <w:tcPr>
            <w:tcW w:w="1031" w:type="dxa"/>
          </w:tcPr>
          <w:p w14:paraId="6CE31B4F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Submission</w:t>
            </w:r>
          </w:p>
        </w:tc>
        <w:tc>
          <w:tcPr>
            <w:tcW w:w="864" w:type="dxa"/>
          </w:tcPr>
          <w:p w14:paraId="5F9BA9CC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Impact XSD?</w:t>
            </w:r>
          </w:p>
        </w:tc>
      </w:tr>
      <w:tr w:rsidR="00B94E98" w:rsidRPr="006F2329" w14:paraId="1CE38216" w14:textId="77777777" w:rsidTr="000163B5">
        <w:trPr>
          <w:cantSplit/>
          <w:trHeight w:val="405"/>
          <w:tblHeader/>
        </w:trPr>
        <w:tc>
          <w:tcPr>
            <w:tcW w:w="1008" w:type="dxa"/>
          </w:tcPr>
          <w:p w14:paraId="012EBC6F" w14:textId="013D0998" w:rsidR="00B94E98" w:rsidRPr="007C0D62" w:rsidRDefault="00B94E98" w:rsidP="0070697D">
            <w:pPr>
              <w:spacing w:after="120" w:line="240" w:lineRule="auto"/>
              <w:rPr>
                <w:bCs/>
              </w:rPr>
            </w:pPr>
            <w:r w:rsidRPr="007C0D62">
              <w:rPr>
                <w:bCs/>
              </w:rPr>
              <w:t>202</w:t>
            </w:r>
            <w:r w:rsidR="007C0D62" w:rsidRPr="007C0D62">
              <w:rPr>
                <w:bCs/>
              </w:rPr>
              <w:t>4</w:t>
            </w:r>
            <w:r w:rsidRPr="007C0D62">
              <w:rPr>
                <w:bCs/>
              </w:rPr>
              <w:t>.0.0</w:t>
            </w:r>
          </w:p>
        </w:tc>
        <w:tc>
          <w:tcPr>
            <w:tcW w:w="1327" w:type="dxa"/>
          </w:tcPr>
          <w:p w14:paraId="78FFA5B1" w14:textId="77777777" w:rsidR="00B94E98" w:rsidRPr="007C0D62" w:rsidRDefault="00B94E98" w:rsidP="0070697D">
            <w:pPr>
              <w:spacing w:after="120" w:line="240" w:lineRule="auto"/>
            </w:pPr>
            <w:r w:rsidRPr="007C0D62">
              <w:rPr>
                <w:rFonts w:cs="Arial"/>
                <w:szCs w:val="20"/>
              </w:rPr>
              <w:t>E1378</w:t>
            </w:r>
          </w:p>
        </w:tc>
        <w:tc>
          <w:tcPr>
            <w:tcW w:w="2129" w:type="dxa"/>
          </w:tcPr>
          <w:p w14:paraId="0284806D" w14:textId="77777777" w:rsidR="00B94E98" w:rsidRPr="007C0D62" w:rsidRDefault="00B94E98" w:rsidP="0070697D">
            <w:pPr>
              <w:spacing w:after="120" w:line="240" w:lineRule="auto"/>
            </w:pPr>
            <w:r w:rsidRPr="007C0D62">
              <w:rPr>
                <w:rFonts w:cs="Arial"/>
                <w:szCs w:val="20"/>
              </w:rPr>
              <w:t>BEGIN-DATE-OF-STAFF-COHORT</w:t>
            </w:r>
          </w:p>
        </w:tc>
        <w:tc>
          <w:tcPr>
            <w:tcW w:w="2016" w:type="dxa"/>
          </w:tcPr>
          <w:p w14:paraId="303F7DB0" w14:textId="77777777" w:rsidR="00B94E98" w:rsidRPr="007C0D62" w:rsidRDefault="00B94E98" w:rsidP="0070697D">
            <w:pPr>
              <w:spacing w:after="120" w:line="240" w:lineRule="auto"/>
            </w:pPr>
            <w:proofErr w:type="spellStart"/>
            <w:r w:rsidRPr="007C0D62">
              <w:rPr>
                <w:rFonts w:cs="Arial"/>
                <w:color w:val="000000"/>
                <w:szCs w:val="20"/>
              </w:rPr>
              <w:t>BeginDate</w:t>
            </w:r>
            <w:proofErr w:type="spellEnd"/>
          </w:p>
        </w:tc>
        <w:tc>
          <w:tcPr>
            <w:tcW w:w="2880" w:type="dxa"/>
          </w:tcPr>
          <w:p w14:paraId="0EC5833D" w14:textId="7847DEA8" w:rsidR="00B94E98" w:rsidRPr="007C0D62" w:rsidRDefault="00A94917" w:rsidP="0070697D">
            <w:pPr>
              <w:spacing w:after="120" w:line="240" w:lineRule="auto"/>
            </w:pPr>
            <w:r w:rsidRPr="007C0D62">
              <w:rPr>
                <w:rFonts w:cs="Arial"/>
                <w:szCs w:val="20"/>
              </w:rPr>
              <w:t xml:space="preserve">Revised Domain of Values from </w:t>
            </w:r>
            <w:proofErr w:type="spellStart"/>
            <w:r w:rsidRPr="007C0D62">
              <w:rPr>
                <w:rFonts w:cs="Arial"/>
                <w:szCs w:val="20"/>
              </w:rPr>
              <w:t>yyyy</w:t>
            </w:r>
            <w:proofErr w:type="spellEnd"/>
            <w:r w:rsidRPr="007C0D62">
              <w:rPr>
                <w:rFonts w:cs="Arial"/>
                <w:szCs w:val="20"/>
              </w:rPr>
              <w:t>=202</w:t>
            </w:r>
            <w:r w:rsidR="007C0D62">
              <w:rPr>
                <w:rFonts w:cs="Arial"/>
                <w:szCs w:val="20"/>
              </w:rPr>
              <w:t>2</w:t>
            </w:r>
            <w:r w:rsidRPr="007C0D62">
              <w:rPr>
                <w:rFonts w:cs="Arial"/>
                <w:szCs w:val="20"/>
              </w:rPr>
              <w:t>-202</w:t>
            </w:r>
            <w:r w:rsidR="007C0D62">
              <w:rPr>
                <w:rFonts w:cs="Arial"/>
                <w:szCs w:val="20"/>
              </w:rPr>
              <w:t>3</w:t>
            </w:r>
            <w:r w:rsidRPr="007C0D62">
              <w:rPr>
                <w:rFonts w:cs="Arial"/>
                <w:szCs w:val="20"/>
              </w:rPr>
              <w:t xml:space="preserve"> to </w:t>
            </w:r>
            <w:proofErr w:type="spellStart"/>
            <w:r w:rsidRPr="007C0D62">
              <w:rPr>
                <w:rFonts w:cs="Arial"/>
                <w:szCs w:val="20"/>
              </w:rPr>
              <w:t>yyyy</w:t>
            </w:r>
            <w:proofErr w:type="spellEnd"/>
            <w:r w:rsidRPr="007C0D62">
              <w:rPr>
                <w:rFonts w:cs="Arial"/>
                <w:szCs w:val="20"/>
              </w:rPr>
              <w:t>=202</w:t>
            </w:r>
            <w:r w:rsidR="007C0D62" w:rsidRPr="007C0D62">
              <w:rPr>
                <w:rFonts w:cs="Arial"/>
                <w:szCs w:val="20"/>
              </w:rPr>
              <w:t>3</w:t>
            </w:r>
            <w:r w:rsidRPr="007C0D62">
              <w:rPr>
                <w:rFonts w:cs="Arial"/>
                <w:szCs w:val="20"/>
              </w:rPr>
              <w:t>-202</w:t>
            </w:r>
            <w:r w:rsidR="007C0D62" w:rsidRPr="007C0D62">
              <w:rPr>
                <w:rFonts w:cs="Arial"/>
                <w:szCs w:val="20"/>
              </w:rPr>
              <w:t>4</w:t>
            </w:r>
          </w:p>
        </w:tc>
        <w:tc>
          <w:tcPr>
            <w:tcW w:w="864" w:type="dxa"/>
          </w:tcPr>
          <w:p w14:paraId="4A486B6A" w14:textId="77777777" w:rsidR="00B94E98" w:rsidRPr="007C0D62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7C0D62">
              <w:rPr>
                <w:sz w:val="18"/>
                <w:szCs w:val="18"/>
              </w:rPr>
              <w:t>Revised</w:t>
            </w:r>
          </w:p>
        </w:tc>
        <w:tc>
          <w:tcPr>
            <w:tcW w:w="864" w:type="dxa"/>
          </w:tcPr>
          <w:p w14:paraId="574D9A72" w14:textId="77777777" w:rsidR="00B94E98" w:rsidRPr="007C0D62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7C0D62">
              <w:rPr>
                <w:sz w:val="18"/>
                <w:szCs w:val="18"/>
              </w:rPr>
              <w:t>TSDS</w:t>
            </w:r>
          </w:p>
        </w:tc>
        <w:tc>
          <w:tcPr>
            <w:tcW w:w="697" w:type="dxa"/>
          </w:tcPr>
          <w:p w14:paraId="268E4411" w14:textId="77777777" w:rsidR="00B94E98" w:rsidRPr="007C0D62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7C0D62">
              <w:rPr>
                <w:sz w:val="18"/>
                <w:szCs w:val="18"/>
              </w:rPr>
              <w:t>ECDS</w:t>
            </w:r>
          </w:p>
        </w:tc>
        <w:tc>
          <w:tcPr>
            <w:tcW w:w="1031" w:type="dxa"/>
          </w:tcPr>
          <w:p w14:paraId="4046D8EE" w14:textId="57C73A58" w:rsidR="00B94E98" w:rsidRPr="007C0D62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7C0D62">
              <w:rPr>
                <w:sz w:val="18"/>
                <w:szCs w:val="18"/>
              </w:rPr>
              <w:t>ECD</w:t>
            </w:r>
            <w:r w:rsidR="000163B5" w:rsidRPr="007C0D62">
              <w:rPr>
                <w:sz w:val="18"/>
                <w:szCs w:val="18"/>
              </w:rPr>
              <w:t>S</w:t>
            </w:r>
            <w:r w:rsidRPr="007C0D62">
              <w:rPr>
                <w:sz w:val="18"/>
                <w:szCs w:val="18"/>
              </w:rPr>
              <w:t>-PK</w:t>
            </w:r>
          </w:p>
        </w:tc>
        <w:tc>
          <w:tcPr>
            <w:tcW w:w="864" w:type="dxa"/>
          </w:tcPr>
          <w:p w14:paraId="78FCFF85" w14:textId="77777777" w:rsidR="00B94E98" w:rsidRPr="008F2BBB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7C0D62">
              <w:rPr>
                <w:sz w:val="18"/>
                <w:szCs w:val="18"/>
              </w:rPr>
              <w:t>Yes</w:t>
            </w:r>
          </w:p>
        </w:tc>
      </w:tr>
    </w:tbl>
    <w:p w14:paraId="3A5AE4D5" w14:textId="06FEB888" w:rsidR="00B94E98" w:rsidRDefault="00B94E98" w:rsidP="00AD480E"/>
    <w:tbl>
      <w:tblPr>
        <w:tblW w:w="136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1008"/>
        <w:gridCol w:w="1327"/>
        <w:gridCol w:w="2129"/>
        <w:gridCol w:w="2016"/>
        <w:gridCol w:w="2880"/>
        <w:gridCol w:w="864"/>
        <w:gridCol w:w="864"/>
        <w:gridCol w:w="697"/>
        <w:gridCol w:w="1031"/>
        <w:gridCol w:w="864"/>
      </w:tblGrid>
      <w:tr w:rsidR="00B94E98" w:rsidRPr="00A852C3" w14:paraId="3A25576E" w14:textId="77777777" w:rsidTr="0070697D">
        <w:trPr>
          <w:cantSplit/>
          <w:trHeight w:val="288"/>
          <w:tblHeader/>
        </w:trPr>
        <w:tc>
          <w:tcPr>
            <w:tcW w:w="13680" w:type="dxa"/>
            <w:gridSpan w:val="10"/>
          </w:tcPr>
          <w:p w14:paraId="201AAB2B" w14:textId="77777777" w:rsidR="00B94E98" w:rsidRPr="00A852C3" w:rsidRDefault="00B94E98" w:rsidP="0070697D">
            <w:pPr>
              <w:spacing w:before="40" w:after="120" w:line="240" w:lineRule="auto"/>
              <w:rPr>
                <w:b/>
                <w:bCs/>
                <w:color w:val="2E74B5" w:themeColor="accent1" w:themeShade="BF"/>
                <w:sz w:val="26"/>
                <w:szCs w:val="26"/>
              </w:rPr>
            </w:pPr>
            <w:r w:rsidRPr="00A852C3">
              <w:rPr>
                <w:b/>
                <w:bCs/>
                <w:color w:val="2E74B5" w:themeColor="accent1" w:themeShade="BF"/>
                <w:sz w:val="26"/>
                <w:szCs w:val="26"/>
              </w:rPr>
              <w:lastRenderedPageBreak/>
              <w:t>Cohort Category</w:t>
            </w:r>
          </w:p>
        </w:tc>
      </w:tr>
      <w:tr w:rsidR="00B94E98" w:rsidRPr="0016202F" w14:paraId="6EFB314B" w14:textId="77777777" w:rsidTr="0070697D">
        <w:trPr>
          <w:cantSplit/>
          <w:trHeight w:val="288"/>
          <w:tblHeader/>
        </w:trPr>
        <w:tc>
          <w:tcPr>
            <w:tcW w:w="13680" w:type="dxa"/>
            <w:gridSpan w:val="10"/>
          </w:tcPr>
          <w:p w14:paraId="4597E363" w14:textId="77777777" w:rsidR="00B94E98" w:rsidRPr="0016202F" w:rsidRDefault="00B94E98" w:rsidP="0070697D">
            <w:pPr>
              <w:pStyle w:val="Heading3"/>
            </w:pPr>
            <w:bookmarkStart w:id="44" w:name="_Toc120634767"/>
            <w:r>
              <w:t xml:space="preserve">70010 – </w:t>
            </w:r>
            <w:proofErr w:type="spellStart"/>
            <w:r>
              <w:t>StudentCohortAssociation</w:t>
            </w:r>
            <w:proofErr w:type="spellEnd"/>
            <w:r>
              <w:t xml:space="preserve"> Complex Type</w:t>
            </w:r>
            <w:bookmarkEnd w:id="44"/>
            <w:r>
              <w:t xml:space="preserve"> </w:t>
            </w:r>
          </w:p>
        </w:tc>
      </w:tr>
      <w:tr w:rsidR="00B94E98" w:rsidRPr="0016202F" w14:paraId="09A15463" w14:textId="77777777" w:rsidTr="000163B5">
        <w:trPr>
          <w:cantSplit/>
          <w:trHeight w:val="432"/>
          <w:tblHeader/>
        </w:trPr>
        <w:tc>
          <w:tcPr>
            <w:tcW w:w="1008" w:type="dxa"/>
          </w:tcPr>
          <w:p w14:paraId="359EEC67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Version</w:t>
            </w:r>
          </w:p>
        </w:tc>
        <w:tc>
          <w:tcPr>
            <w:tcW w:w="1327" w:type="dxa"/>
          </w:tcPr>
          <w:p w14:paraId="2CE00376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Id</w:t>
            </w:r>
          </w:p>
        </w:tc>
        <w:tc>
          <w:tcPr>
            <w:tcW w:w="2129" w:type="dxa"/>
          </w:tcPr>
          <w:p w14:paraId="28F189C1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Element Name</w:t>
            </w:r>
          </w:p>
        </w:tc>
        <w:tc>
          <w:tcPr>
            <w:tcW w:w="2016" w:type="dxa"/>
          </w:tcPr>
          <w:p w14:paraId="553E7A51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 w:rsidRPr="0016202F">
              <w:rPr>
                <w:b/>
                <w:bCs/>
              </w:rPr>
              <w:t>XML Name</w:t>
            </w:r>
          </w:p>
        </w:tc>
        <w:tc>
          <w:tcPr>
            <w:tcW w:w="2880" w:type="dxa"/>
          </w:tcPr>
          <w:p w14:paraId="58E76106" w14:textId="77777777" w:rsidR="00B94E98" w:rsidRPr="0016202F" w:rsidRDefault="00B94E98" w:rsidP="0070697D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escription of Changes</w:t>
            </w:r>
          </w:p>
        </w:tc>
        <w:tc>
          <w:tcPr>
            <w:tcW w:w="864" w:type="dxa"/>
          </w:tcPr>
          <w:p w14:paraId="3F81F6BA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Action</w:t>
            </w:r>
          </w:p>
        </w:tc>
        <w:tc>
          <w:tcPr>
            <w:tcW w:w="864" w:type="dxa"/>
          </w:tcPr>
          <w:p w14:paraId="77E30559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ODS Coll</w:t>
            </w:r>
          </w:p>
        </w:tc>
        <w:tc>
          <w:tcPr>
            <w:tcW w:w="697" w:type="dxa"/>
          </w:tcPr>
          <w:p w14:paraId="5B5127FC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Data Coll</w:t>
            </w:r>
          </w:p>
        </w:tc>
        <w:tc>
          <w:tcPr>
            <w:tcW w:w="1031" w:type="dxa"/>
          </w:tcPr>
          <w:p w14:paraId="5377C3BD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Submission</w:t>
            </w:r>
          </w:p>
        </w:tc>
        <w:tc>
          <w:tcPr>
            <w:tcW w:w="864" w:type="dxa"/>
          </w:tcPr>
          <w:p w14:paraId="349D17A8" w14:textId="77777777" w:rsidR="00B94E98" w:rsidRPr="0016202F" w:rsidRDefault="00B94E98" w:rsidP="0070697D">
            <w:pPr>
              <w:spacing w:after="120" w:line="240" w:lineRule="auto"/>
              <w:jc w:val="center"/>
              <w:rPr>
                <w:b/>
                <w:bCs/>
              </w:rPr>
            </w:pPr>
            <w:r w:rsidRPr="0016202F">
              <w:rPr>
                <w:b/>
                <w:bCs/>
              </w:rPr>
              <w:t>Impact XSD?</w:t>
            </w:r>
          </w:p>
        </w:tc>
      </w:tr>
      <w:tr w:rsidR="00B94E98" w:rsidRPr="006F2329" w14:paraId="753C37AD" w14:textId="77777777" w:rsidTr="000163B5">
        <w:trPr>
          <w:cantSplit/>
          <w:trHeight w:val="405"/>
          <w:tblHeader/>
        </w:trPr>
        <w:tc>
          <w:tcPr>
            <w:tcW w:w="1008" w:type="dxa"/>
          </w:tcPr>
          <w:p w14:paraId="0D2F10F7" w14:textId="61924883" w:rsidR="00B94E98" w:rsidRPr="007C0D62" w:rsidRDefault="00B94E98" w:rsidP="0070697D">
            <w:pPr>
              <w:spacing w:after="120" w:line="240" w:lineRule="auto"/>
              <w:rPr>
                <w:bCs/>
              </w:rPr>
            </w:pPr>
            <w:r w:rsidRPr="007C0D62">
              <w:rPr>
                <w:bCs/>
              </w:rPr>
              <w:t>202</w:t>
            </w:r>
            <w:r w:rsidR="007C0D62" w:rsidRPr="007C0D62">
              <w:rPr>
                <w:bCs/>
              </w:rPr>
              <w:t>4</w:t>
            </w:r>
            <w:r w:rsidRPr="007C0D62">
              <w:rPr>
                <w:bCs/>
              </w:rPr>
              <w:t>.0.0</w:t>
            </w:r>
          </w:p>
        </w:tc>
        <w:tc>
          <w:tcPr>
            <w:tcW w:w="1327" w:type="dxa"/>
          </w:tcPr>
          <w:p w14:paraId="61AA93A4" w14:textId="77777777" w:rsidR="00B94E98" w:rsidRPr="007C0D62" w:rsidRDefault="00B94E98" w:rsidP="0070697D">
            <w:pPr>
              <w:spacing w:after="120" w:line="240" w:lineRule="auto"/>
            </w:pPr>
            <w:r w:rsidRPr="007C0D62">
              <w:rPr>
                <w:rFonts w:cs="Arial"/>
                <w:szCs w:val="20"/>
              </w:rPr>
              <w:t>E1411</w:t>
            </w:r>
          </w:p>
        </w:tc>
        <w:tc>
          <w:tcPr>
            <w:tcW w:w="2129" w:type="dxa"/>
          </w:tcPr>
          <w:p w14:paraId="67EEF875" w14:textId="77777777" w:rsidR="00B94E98" w:rsidRPr="007C0D62" w:rsidRDefault="00B94E98" w:rsidP="0070697D">
            <w:pPr>
              <w:spacing w:after="120" w:line="240" w:lineRule="auto"/>
            </w:pPr>
            <w:r w:rsidRPr="007C0D62">
              <w:rPr>
                <w:rFonts w:cs="Arial"/>
                <w:szCs w:val="20"/>
              </w:rPr>
              <w:t>BEGIN-DATE-OF-STUDENT-COHORT</w:t>
            </w:r>
          </w:p>
        </w:tc>
        <w:tc>
          <w:tcPr>
            <w:tcW w:w="2016" w:type="dxa"/>
          </w:tcPr>
          <w:p w14:paraId="55BE8056" w14:textId="77777777" w:rsidR="00B94E98" w:rsidRPr="007C0D62" w:rsidRDefault="00B94E98" w:rsidP="0070697D">
            <w:pPr>
              <w:spacing w:after="120" w:line="240" w:lineRule="auto"/>
            </w:pPr>
            <w:proofErr w:type="spellStart"/>
            <w:r w:rsidRPr="007C0D62">
              <w:rPr>
                <w:rFonts w:cs="Arial"/>
                <w:color w:val="000000"/>
                <w:szCs w:val="20"/>
              </w:rPr>
              <w:t>BeginDate</w:t>
            </w:r>
            <w:proofErr w:type="spellEnd"/>
          </w:p>
        </w:tc>
        <w:tc>
          <w:tcPr>
            <w:tcW w:w="2880" w:type="dxa"/>
          </w:tcPr>
          <w:p w14:paraId="084E494C" w14:textId="6D75D1E4" w:rsidR="00B94E98" w:rsidRPr="007C0D62" w:rsidRDefault="00A94917" w:rsidP="0070697D">
            <w:pPr>
              <w:spacing w:after="120" w:line="240" w:lineRule="auto"/>
            </w:pPr>
            <w:r w:rsidRPr="007C0D62">
              <w:rPr>
                <w:rFonts w:cs="Arial"/>
                <w:szCs w:val="20"/>
              </w:rPr>
              <w:t xml:space="preserve">Revised Domain of Values from </w:t>
            </w:r>
            <w:proofErr w:type="spellStart"/>
            <w:r w:rsidRPr="007C0D62">
              <w:rPr>
                <w:rFonts w:cs="Arial"/>
                <w:szCs w:val="20"/>
              </w:rPr>
              <w:t>yyyy</w:t>
            </w:r>
            <w:proofErr w:type="spellEnd"/>
            <w:r w:rsidRPr="007C0D62">
              <w:rPr>
                <w:rFonts w:cs="Arial"/>
                <w:szCs w:val="20"/>
              </w:rPr>
              <w:t>=202</w:t>
            </w:r>
            <w:r w:rsidR="007C0D62" w:rsidRPr="007C0D62">
              <w:rPr>
                <w:rFonts w:cs="Arial"/>
                <w:szCs w:val="20"/>
              </w:rPr>
              <w:t>2</w:t>
            </w:r>
            <w:r w:rsidRPr="007C0D62">
              <w:rPr>
                <w:rFonts w:cs="Arial"/>
                <w:szCs w:val="20"/>
              </w:rPr>
              <w:t>-202</w:t>
            </w:r>
            <w:r w:rsidR="007C0D62" w:rsidRPr="007C0D62">
              <w:rPr>
                <w:rFonts w:cs="Arial"/>
                <w:szCs w:val="20"/>
              </w:rPr>
              <w:t>3</w:t>
            </w:r>
            <w:r w:rsidRPr="007C0D62">
              <w:rPr>
                <w:rFonts w:cs="Arial"/>
                <w:szCs w:val="20"/>
              </w:rPr>
              <w:t xml:space="preserve"> to </w:t>
            </w:r>
            <w:proofErr w:type="spellStart"/>
            <w:r w:rsidRPr="007C0D62">
              <w:rPr>
                <w:rFonts w:cs="Arial"/>
                <w:szCs w:val="20"/>
              </w:rPr>
              <w:t>yyyy</w:t>
            </w:r>
            <w:proofErr w:type="spellEnd"/>
            <w:r w:rsidRPr="007C0D62">
              <w:rPr>
                <w:rFonts w:cs="Arial"/>
                <w:szCs w:val="20"/>
              </w:rPr>
              <w:t>=202</w:t>
            </w:r>
            <w:r w:rsidR="007C0D62" w:rsidRPr="007C0D62">
              <w:rPr>
                <w:rFonts w:cs="Arial"/>
                <w:szCs w:val="20"/>
              </w:rPr>
              <w:t>3</w:t>
            </w:r>
            <w:r w:rsidRPr="007C0D62">
              <w:rPr>
                <w:rFonts w:cs="Arial"/>
                <w:szCs w:val="20"/>
              </w:rPr>
              <w:t>-202</w:t>
            </w:r>
            <w:r w:rsidR="007C0D62" w:rsidRPr="007C0D62">
              <w:rPr>
                <w:rFonts w:cs="Arial"/>
                <w:szCs w:val="20"/>
              </w:rPr>
              <w:t>4</w:t>
            </w:r>
          </w:p>
        </w:tc>
        <w:tc>
          <w:tcPr>
            <w:tcW w:w="864" w:type="dxa"/>
          </w:tcPr>
          <w:p w14:paraId="3E5EAB39" w14:textId="77777777" w:rsidR="00B94E98" w:rsidRPr="007C0D62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7C0D62">
              <w:rPr>
                <w:sz w:val="18"/>
                <w:szCs w:val="18"/>
              </w:rPr>
              <w:t>Revised</w:t>
            </w:r>
          </w:p>
        </w:tc>
        <w:tc>
          <w:tcPr>
            <w:tcW w:w="864" w:type="dxa"/>
          </w:tcPr>
          <w:p w14:paraId="50DB6F8A" w14:textId="77777777" w:rsidR="00B94E98" w:rsidRPr="007C0D62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7C0D62">
              <w:rPr>
                <w:sz w:val="18"/>
                <w:szCs w:val="18"/>
              </w:rPr>
              <w:t>TSDS</w:t>
            </w:r>
          </w:p>
        </w:tc>
        <w:tc>
          <w:tcPr>
            <w:tcW w:w="697" w:type="dxa"/>
          </w:tcPr>
          <w:p w14:paraId="4050C0FD" w14:textId="77777777" w:rsidR="00B94E98" w:rsidRPr="007C0D62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7C0D62">
              <w:rPr>
                <w:sz w:val="18"/>
                <w:szCs w:val="18"/>
              </w:rPr>
              <w:t>ECDS</w:t>
            </w:r>
          </w:p>
        </w:tc>
        <w:tc>
          <w:tcPr>
            <w:tcW w:w="1031" w:type="dxa"/>
          </w:tcPr>
          <w:p w14:paraId="63376879" w14:textId="2AF548D4" w:rsidR="00B94E98" w:rsidRPr="007C0D62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7C0D62">
              <w:rPr>
                <w:sz w:val="18"/>
                <w:szCs w:val="18"/>
              </w:rPr>
              <w:t>ECD</w:t>
            </w:r>
            <w:r w:rsidR="000163B5" w:rsidRPr="007C0D62">
              <w:rPr>
                <w:sz w:val="18"/>
                <w:szCs w:val="18"/>
              </w:rPr>
              <w:t>S</w:t>
            </w:r>
            <w:r w:rsidRPr="007C0D62">
              <w:rPr>
                <w:sz w:val="18"/>
                <w:szCs w:val="18"/>
              </w:rPr>
              <w:t>-PK</w:t>
            </w:r>
          </w:p>
        </w:tc>
        <w:tc>
          <w:tcPr>
            <w:tcW w:w="864" w:type="dxa"/>
          </w:tcPr>
          <w:p w14:paraId="5FAFC598" w14:textId="77777777" w:rsidR="00B94E98" w:rsidRPr="008F2BBB" w:rsidRDefault="00B94E98" w:rsidP="0070697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7C0D62">
              <w:rPr>
                <w:sz w:val="18"/>
                <w:szCs w:val="18"/>
              </w:rPr>
              <w:t>Yes</w:t>
            </w:r>
          </w:p>
        </w:tc>
      </w:tr>
    </w:tbl>
    <w:p w14:paraId="2230D16C" w14:textId="77777777" w:rsidR="00B94E98" w:rsidRDefault="00B94E98" w:rsidP="00B94E98"/>
    <w:p w14:paraId="4E521FFB" w14:textId="1F62B883" w:rsidR="00A158A4" w:rsidRDefault="00A158A4" w:rsidP="00B94E98"/>
    <w:p w14:paraId="4E481BAE" w14:textId="64B21918" w:rsidR="00A248F6" w:rsidRPr="001063C8" w:rsidRDefault="00EE1BF9" w:rsidP="001063C8">
      <w:pPr>
        <w:pStyle w:val="Heading1"/>
        <w:jc w:val="center"/>
        <w:rPr>
          <w:rFonts w:ascii="Arial" w:hAnsi="Arial" w:cs="Arial"/>
          <w:b/>
          <w:color w:val="auto"/>
        </w:rPr>
      </w:pPr>
      <w:bookmarkStart w:id="45" w:name="_Toc120634768"/>
      <w:r>
        <w:rPr>
          <w:rFonts w:ascii="Arial" w:hAnsi="Arial" w:cs="Arial"/>
          <w:b/>
          <w:color w:val="auto"/>
        </w:rPr>
        <w:t>Code Tables</w:t>
      </w:r>
      <w:bookmarkEnd w:id="45"/>
    </w:p>
    <w:p w14:paraId="5B60D951" w14:textId="13B2B7A4" w:rsidR="00340A00" w:rsidRDefault="000C6D95" w:rsidP="00692716">
      <w:pPr>
        <w:rPr>
          <w:rFonts w:cs="Arial"/>
        </w:rPr>
      </w:pPr>
      <w:r>
        <w:rPr>
          <w:rFonts w:cs="Arial"/>
        </w:rPr>
        <w:t xml:space="preserve">The Cumulative </w:t>
      </w:r>
      <w:r w:rsidR="000D14C7" w:rsidRPr="0052653C">
        <w:rPr>
          <w:rFonts w:cs="Arial"/>
        </w:rPr>
        <w:t xml:space="preserve">Change Log </w:t>
      </w:r>
      <w:r>
        <w:rPr>
          <w:rFonts w:cs="Arial"/>
        </w:rPr>
        <w:t xml:space="preserve">for Code Tables </w:t>
      </w:r>
      <w:r w:rsidR="000D14C7" w:rsidRPr="0052653C">
        <w:rPr>
          <w:rFonts w:cs="Arial"/>
        </w:rPr>
        <w:t xml:space="preserve">can </w:t>
      </w:r>
      <w:proofErr w:type="gramStart"/>
      <w:r w:rsidR="000D14C7" w:rsidRPr="0052653C">
        <w:rPr>
          <w:rFonts w:cs="Arial"/>
        </w:rPr>
        <w:t>be found</w:t>
      </w:r>
      <w:proofErr w:type="gramEnd"/>
      <w:r w:rsidR="000D14C7" w:rsidRPr="0052653C">
        <w:rPr>
          <w:rFonts w:cs="Arial"/>
        </w:rPr>
        <w:t xml:space="preserve"> at:  </w:t>
      </w:r>
    </w:p>
    <w:p w14:paraId="6CBE86EB" w14:textId="3B74FABF" w:rsidR="00C213B7" w:rsidRDefault="007026D2" w:rsidP="00C213B7">
      <w:hyperlink r:id="rId11" w:history="1">
        <w:r w:rsidR="00636595">
          <w:rPr>
            <w:rStyle w:val="Hyperlink"/>
          </w:rPr>
          <w:t>https://www.texasstudentdatasystem.org/sites/texasstudentdatasystem.org/files/2024.0.0-teds-code-table-change-log-dec2022.docx</w:t>
        </w:r>
      </w:hyperlink>
      <w:r w:rsidR="00090601">
        <w:t xml:space="preserve"> </w:t>
      </w:r>
    </w:p>
    <w:p w14:paraId="19759BC4" w14:textId="77777777" w:rsidR="00E72E97" w:rsidRDefault="00E72E97" w:rsidP="00C213B7"/>
    <w:p w14:paraId="61273D33" w14:textId="51625E0F" w:rsidR="00A248F6" w:rsidRPr="0052653C" w:rsidRDefault="00EE1BF9" w:rsidP="00F572E0">
      <w:pPr>
        <w:pStyle w:val="Heading1"/>
        <w:jc w:val="center"/>
        <w:rPr>
          <w:rFonts w:ascii="Arial" w:hAnsi="Arial" w:cs="Arial"/>
          <w:b/>
          <w:color w:val="auto"/>
        </w:rPr>
      </w:pPr>
      <w:bookmarkStart w:id="46" w:name="_Toc120634769"/>
      <w:r>
        <w:rPr>
          <w:rFonts w:ascii="Arial" w:hAnsi="Arial" w:cs="Arial"/>
          <w:b/>
          <w:color w:val="auto"/>
        </w:rPr>
        <w:t>Rules</w:t>
      </w:r>
      <w:bookmarkEnd w:id="46"/>
    </w:p>
    <w:p w14:paraId="3F8B8DA6" w14:textId="2085FAA3" w:rsidR="00D962FC" w:rsidRDefault="000C6D95" w:rsidP="00CB70A2">
      <w:pPr>
        <w:rPr>
          <w:rFonts w:cs="Arial"/>
        </w:rPr>
      </w:pPr>
      <w:r>
        <w:rPr>
          <w:rFonts w:cs="Arial"/>
        </w:rPr>
        <w:t xml:space="preserve">The Cumulative Change Log for Data Validation Rules can </w:t>
      </w:r>
      <w:proofErr w:type="gramStart"/>
      <w:r>
        <w:rPr>
          <w:rFonts w:cs="Arial"/>
        </w:rPr>
        <w:t>be found</w:t>
      </w:r>
      <w:proofErr w:type="gramEnd"/>
      <w:r>
        <w:rPr>
          <w:rFonts w:cs="Arial"/>
        </w:rPr>
        <w:t xml:space="preserve"> at:</w:t>
      </w:r>
    </w:p>
    <w:p w14:paraId="14F7B6DB" w14:textId="47BEA333" w:rsidR="002A6848" w:rsidRDefault="007026D2" w:rsidP="002A6848">
      <w:hyperlink r:id="rId12" w:history="1">
        <w:r w:rsidR="00636595" w:rsidRPr="00636595">
          <w:rPr>
            <w:rStyle w:val="Hyperlink"/>
          </w:rPr>
          <w:t>https://www.texasstudentdatasystem.org/sites/texasstudentdatasystem.org/files/2024.0.0-teds-rules-change-log-dec2022.docx</w:t>
        </w:r>
      </w:hyperlink>
    </w:p>
    <w:p w14:paraId="28C9D358" w14:textId="4D5B7592" w:rsidR="00221468" w:rsidRPr="00221468" w:rsidRDefault="00221468" w:rsidP="00221468">
      <w:pPr>
        <w:tabs>
          <w:tab w:val="left" w:pos="8694"/>
        </w:tabs>
        <w:rPr>
          <w:rFonts w:cs="Arial"/>
        </w:rPr>
      </w:pPr>
    </w:p>
    <w:sectPr w:rsidR="00221468" w:rsidRPr="00221468" w:rsidSect="00EF67F9">
      <w:pgSz w:w="15840" w:h="12240" w:orient="landscape"/>
      <w:pgMar w:top="1440" w:right="1080" w:bottom="1440" w:left="108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EE13B0" w14:textId="77777777" w:rsidR="00A650E3" w:rsidRDefault="00A650E3" w:rsidP="00E825D9">
      <w:pPr>
        <w:spacing w:after="0" w:line="240" w:lineRule="auto"/>
      </w:pPr>
      <w:r>
        <w:separator/>
      </w:r>
    </w:p>
  </w:endnote>
  <w:endnote w:type="continuationSeparator" w:id="0">
    <w:p w14:paraId="6F42DB21" w14:textId="77777777" w:rsidR="00A650E3" w:rsidRDefault="00A650E3" w:rsidP="00E825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3637921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A427052" w14:textId="723911BF" w:rsidR="00A650E3" w:rsidRDefault="00A650E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2</w:t>
        </w:r>
        <w:r>
          <w:rPr>
            <w:noProof/>
          </w:rPr>
          <w:fldChar w:fldCharType="end"/>
        </w:r>
      </w:p>
    </w:sdtContent>
  </w:sdt>
  <w:p w14:paraId="11DBDDAC" w14:textId="6AC395F0" w:rsidR="00A650E3" w:rsidRPr="000D4AB4" w:rsidRDefault="00A650E3" w:rsidP="00F61A7E">
    <w:pPr>
      <w:tabs>
        <w:tab w:val="left" w:pos="0"/>
        <w:tab w:val="center" w:pos="7560"/>
        <w:tab w:val="right" w:pos="15120"/>
      </w:tabs>
      <w:rPr>
        <w:b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DE88EC" w14:textId="77777777" w:rsidR="00A650E3" w:rsidRDefault="00A650E3" w:rsidP="00E825D9">
      <w:pPr>
        <w:spacing w:after="0" w:line="240" w:lineRule="auto"/>
      </w:pPr>
      <w:r>
        <w:separator/>
      </w:r>
    </w:p>
  </w:footnote>
  <w:footnote w:type="continuationSeparator" w:id="0">
    <w:p w14:paraId="56A4AD9B" w14:textId="77777777" w:rsidR="00A650E3" w:rsidRDefault="00A650E3" w:rsidP="00E825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C7ACFA" w14:textId="19FAC572" w:rsidR="00A650E3" w:rsidRPr="00E825D9" w:rsidRDefault="00A650E3" w:rsidP="00F61A7E">
    <w:pPr>
      <w:pStyle w:val="Header"/>
      <w:jc w:val="right"/>
      <w:rPr>
        <w:rFonts w:cs="Arial"/>
        <w:szCs w:val="19"/>
      </w:rPr>
    </w:pPr>
    <w:r w:rsidRPr="00E825D9">
      <w:rPr>
        <w:rFonts w:cs="Arial"/>
        <w:szCs w:val="19"/>
      </w:rPr>
      <w:t>TSDS TEDS 20</w:t>
    </w:r>
    <w:r>
      <w:rPr>
        <w:rFonts w:cs="Arial"/>
        <w:szCs w:val="19"/>
      </w:rPr>
      <w:t>2</w:t>
    </w:r>
    <w:r w:rsidR="008D58E8">
      <w:rPr>
        <w:rFonts w:cs="Arial"/>
        <w:szCs w:val="19"/>
      </w:rPr>
      <w:t>3</w:t>
    </w:r>
    <w:r w:rsidRPr="00E825D9">
      <w:rPr>
        <w:rFonts w:cs="Arial"/>
        <w:szCs w:val="19"/>
      </w:rPr>
      <w:t>-20</w:t>
    </w:r>
    <w:r>
      <w:rPr>
        <w:rFonts w:cs="Arial"/>
        <w:szCs w:val="19"/>
      </w:rPr>
      <w:t>2</w:t>
    </w:r>
    <w:r w:rsidR="008D58E8">
      <w:rPr>
        <w:rFonts w:cs="Arial"/>
        <w:szCs w:val="19"/>
      </w:rPr>
      <w:t>4</w:t>
    </w:r>
    <w:r>
      <w:rPr>
        <w:rFonts w:cs="Arial"/>
        <w:szCs w:val="19"/>
      </w:rPr>
      <w:t xml:space="preserve"> Cumulative</w:t>
    </w:r>
    <w:r w:rsidRPr="00E825D9">
      <w:rPr>
        <w:rFonts w:cs="Arial"/>
        <w:szCs w:val="19"/>
      </w:rPr>
      <w:t xml:space="preserve"> Change Log</w:t>
    </w:r>
  </w:p>
  <w:p w14:paraId="2343C5C5" w14:textId="18E1C92C" w:rsidR="00A650E3" w:rsidRPr="00E825D9" w:rsidRDefault="00433057" w:rsidP="00F61A7E">
    <w:pPr>
      <w:pStyle w:val="Header"/>
      <w:jc w:val="right"/>
      <w:rPr>
        <w:rFonts w:cs="Arial"/>
        <w:szCs w:val="19"/>
      </w:rPr>
    </w:pPr>
    <w:r>
      <w:rPr>
        <w:rFonts w:cs="Arial"/>
        <w:szCs w:val="19"/>
      </w:rPr>
      <w:t>P</w:t>
    </w:r>
    <w:r w:rsidR="008D58E8">
      <w:rPr>
        <w:rFonts w:cs="Arial"/>
        <w:szCs w:val="19"/>
      </w:rPr>
      <w:t>reliminary</w:t>
    </w:r>
    <w:r w:rsidR="005B7D3B">
      <w:rPr>
        <w:rFonts w:cs="Arial"/>
        <w:szCs w:val="19"/>
      </w:rPr>
      <w:t xml:space="preserve"> </w:t>
    </w:r>
    <w:r w:rsidR="00A650E3">
      <w:rPr>
        <w:rFonts w:cs="Arial"/>
        <w:szCs w:val="19"/>
      </w:rPr>
      <w:t>Version 20</w:t>
    </w:r>
    <w:r w:rsidR="00D73B4C">
      <w:rPr>
        <w:rFonts w:cs="Arial"/>
        <w:szCs w:val="19"/>
      </w:rPr>
      <w:t>2</w:t>
    </w:r>
    <w:r w:rsidR="008D58E8">
      <w:rPr>
        <w:rFonts w:cs="Arial"/>
        <w:szCs w:val="19"/>
      </w:rPr>
      <w:t>4</w:t>
    </w:r>
    <w:r w:rsidR="004F3744">
      <w:rPr>
        <w:rFonts w:cs="Arial"/>
        <w:szCs w:val="19"/>
      </w:rPr>
      <w:t>.</w:t>
    </w:r>
    <w:r w:rsidR="008D58E8">
      <w:rPr>
        <w:rFonts w:cs="Arial"/>
        <w:szCs w:val="19"/>
      </w:rPr>
      <w:t>0</w:t>
    </w:r>
    <w:r w:rsidR="004F3744">
      <w:rPr>
        <w:rFonts w:cs="Arial"/>
        <w:szCs w:val="19"/>
      </w:rPr>
      <w:t>.</w:t>
    </w:r>
    <w:r w:rsidR="008D58E8">
      <w:rPr>
        <w:rFonts w:cs="Arial"/>
        <w:szCs w:val="19"/>
      </w:rPr>
      <w:t>0</w:t>
    </w:r>
  </w:p>
  <w:p w14:paraId="7A06CCF6" w14:textId="77777777" w:rsidR="00A650E3" w:rsidRDefault="00A650E3" w:rsidP="00F61A7E">
    <w:pPr>
      <w:pStyle w:val="Header"/>
      <w:jc w:val="right"/>
      <w:rPr>
        <w:rFonts w:cs="Arial"/>
        <w:b/>
        <w:sz w:val="19"/>
        <w:szCs w:val="19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084095"/>
    <w:multiLevelType w:val="hybridMultilevel"/>
    <w:tmpl w:val="A31628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386EDC"/>
    <w:multiLevelType w:val="hybridMultilevel"/>
    <w:tmpl w:val="849834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A52A99"/>
    <w:multiLevelType w:val="hybridMultilevel"/>
    <w:tmpl w:val="B99E8F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577FCF"/>
    <w:multiLevelType w:val="hybridMultilevel"/>
    <w:tmpl w:val="1AFA2CD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F31782"/>
    <w:multiLevelType w:val="hybridMultilevel"/>
    <w:tmpl w:val="8A5C65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D035BC"/>
    <w:multiLevelType w:val="hybridMultilevel"/>
    <w:tmpl w:val="3B0243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577B2B"/>
    <w:multiLevelType w:val="hybridMultilevel"/>
    <w:tmpl w:val="F9E8CC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2119D4"/>
    <w:multiLevelType w:val="hybridMultilevel"/>
    <w:tmpl w:val="BA7217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E76373"/>
    <w:multiLevelType w:val="hybridMultilevel"/>
    <w:tmpl w:val="FFCA775A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C1221A1"/>
    <w:multiLevelType w:val="hybridMultilevel"/>
    <w:tmpl w:val="0AB87F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12218B"/>
    <w:multiLevelType w:val="hybridMultilevel"/>
    <w:tmpl w:val="EFD66332"/>
    <w:lvl w:ilvl="0" w:tplc="AC2C9D14">
      <w:start w:val="2024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FFE0384"/>
    <w:multiLevelType w:val="hybridMultilevel"/>
    <w:tmpl w:val="36B2AD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6E445B7"/>
    <w:multiLevelType w:val="hybridMultilevel"/>
    <w:tmpl w:val="891217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7DB4290"/>
    <w:multiLevelType w:val="hybridMultilevel"/>
    <w:tmpl w:val="A15846C8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4" w15:restartNumberingAfterBreak="0">
    <w:nsid w:val="282C478D"/>
    <w:multiLevelType w:val="hybridMultilevel"/>
    <w:tmpl w:val="4B9028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FEC3645"/>
    <w:multiLevelType w:val="hybridMultilevel"/>
    <w:tmpl w:val="D58E66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36322A2"/>
    <w:multiLevelType w:val="hybridMultilevel"/>
    <w:tmpl w:val="B1F0AF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42F2D68"/>
    <w:multiLevelType w:val="hybridMultilevel"/>
    <w:tmpl w:val="9E0226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A812F34"/>
    <w:multiLevelType w:val="hybridMultilevel"/>
    <w:tmpl w:val="0FD23E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2020A7C"/>
    <w:multiLevelType w:val="hybridMultilevel"/>
    <w:tmpl w:val="336E8FF6"/>
    <w:lvl w:ilvl="0" w:tplc="6E6A52C8">
      <w:start w:val="2023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2544DD1"/>
    <w:multiLevelType w:val="hybridMultilevel"/>
    <w:tmpl w:val="1E063B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7DE4674"/>
    <w:multiLevelType w:val="hybridMultilevel"/>
    <w:tmpl w:val="3F6A26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8A06E36"/>
    <w:multiLevelType w:val="hybridMultilevel"/>
    <w:tmpl w:val="8EC22E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3A115E6"/>
    <w:multiLevelType w:val="hybridMultilevel"/>
    <w:tmpl w:val="C0064D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4D5375A"/>
    <w:multiLevelType w:val="hybridMultilevel"/>
    <w:tmpl w:val="4EFCADFA"/>
    <w:lvl w:ilvl="0" w:tplc="21204444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55B301A6"/>
    <w:multiLevelType w:val="hybridMultilevel"/>
    <w:tmpl w:val="DB6EC9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74C3E75"/>
    <w:multiLevelType w:val="hybridMultilevel"/>
    <w:tmpl w:val="6FB4B5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80F6DB1"/>
    <w:multiLevelType w:val="hybridMultilevel"/>
    <w:tmpl w:val="EF52CBC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ADE44D9"/>
    <w:multiLevelType w:val="hybridMultilevel"/>
    <w:tmpl w:val="193A49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FF92832"/>
    <w:multiLevelType w:val="hybridMultilevel"/>
    <w:tmpl w:val="4540F38C"/>
    <w:lvl w:ilvl="0" w:tplc="39FE1198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60432A22"/>
    <w:multiLevelType w:val="hybridMultilevel"/>
    <w:tmpl w:val="398869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83E58DB"/>
    <w:multiLevelType w:val="hybridMultilevel"/>
    <w:tmpl w:val="E9FAE4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C349126">
      <w:numFmt w:val="bullet"/>
      <w:lvlText w:val="•"/>
      <w:lvlJc w:val="left"/>
      <w:pPr>
        <w:ind w:left="1440" w:hanging="360"/>
      </w:pPr>
      <w:rPr>
        <w:rFonts w:ascii="Arial" w:eastAsiaTheme="minorHAnsi" w:hAnsi="Arial" w:cs="Aria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90F3E90"/>
    <w:multiLevelType w:val="hybridMultilevel"/>
    <w:tmpl w:val="D516355C"/>
    <w:lvl w:ilvl="0" w:tplc="7514EB34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70F82791"/>
    <w:multiLevelType w:val="hybridMultilevel"/>
    <w:tmpl w:val="E7E018CE"/>
    <w:lvl w:ilvl="0" w:tplc="EB7C7FD8">
      <w:start w:val="2023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38B7A7C"/>
    <w:multiLevelType w:val="hybridMultilevel"/>
    <w:tmpl w:val="1E1096F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A1674C1"/>
    <w:multiLevelType w:val="hybridMultilevel"/>
    <w:tmpl w:val="BCCED3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BD03C1D"/>
    <w:multiLevelType w:val="hybridMultilevel"/>
    <w:tmpl w:val="CDA49F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DD22A80"/>
    <w:multiLevelType w:val="hybridMultilevel"/>
    <w:tmpl w:val="5D2CB9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EE73AFD"/>
    <w:multiLevelType w:val="hybridMultilevel"/>
    <w:tmpl w:val="77E034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94459517">
    <w:abstractNumId w:val="7"/>
  </w:num>
  <w:num w:numId="2" w16cid:durableId="625738972">
    <w:abstractNumId w:val="22"/>
  </w:num>
  <w:num w:numId="3" w16cid:durableId="807672258">
    <w:abstractNumId w:val="31"/>
  </w:num>
  <w:num w:numId="4" w16cid:durableId="2146853885">
    <w:abstractNumId w:val="15"/>
  </w:num>
  <w:num w:numId="5" w16cid:durableId="534123270">
    <w:abstractNumId w:val="15"/>
  </w:num>
  <w:num w:numId="6" w16cid:durableId="1819153109">
    <w:abstractNumId w:val="14"/>
  </w:num>
  <w:num w:numId="7" w16cid:durableId="1297907459">
    <w:abstractNumId w:val="12"/>
  </w:num>
  <w:num w:numId="8" w16cid:durableId="1503162052">
    <w:abstractNumId w:val="20"/>
  </w:num>
  <w:num w:numId="9" w16cid:durableId="1616790866">
    <w:abstractNumId w:val="29"/>
  </w:num>
  <w:num w:numId="10" w16cid:durableId="1973827447">
    <w:abstractNumId w:val="24"/>
  </w:num>
  <w:num w:numId="11" w16cid:durableId="74010028">
    <w:abstractNumId w:val="32"/>
  </w:num>
  <w:num w:numId="12" w16cid:durableId="1338000540">
    <w:abstractNumId w:val="16"/>
  </w:num>
  <w:num w:numId="13" w16cid:durableId="175536610">
    <w:abstractNumId w:val="36"/>
  </w:num>
  <w:num w:numId="14" w16cid:durableId="532691213">
    <w:abstractNumId w:val="4"/>
  </w:num>
  <w:num w:numId="15" w16cid:durableId="1208175651">
    <w:abstractNumId w:val="4"/>
  </w:num>
  <w:num w:numId="16" w16cid:durableId="1715613145">
    <w:abstractNumId w:val="4"/>
  </w:num>
  <w:num w:numId="17" w16cid:durableId="791170407">
    <w:abstractNumId w:val="4"/>
  </w:num>
  <w:num w:numId="18" w16cid:durableId="939412615">
    <w:abstractNumId w:val="17"/>
  </w:num>
  <w:num w:numId="19" w16cid:durableId="829910198">
    <w:abstractNumId w:val="17"/>
  </w:num>
  <w:num w:numId="20" w16cid:durableId="778986950">
    <w:abstractNumId w:val="3"/>
  </w:num>
  <w:num w:numId="21" w16cid:durableId="1347173716">
    <w:abstractNumId w:val="27"/>
  </w:num>
  <w:num w:numId="22" w16cid:durableId="1340354517">
    <w:abstractNumId w:val="37"/>
  </w:num>
  <w:num w:numId="23" w16cid:durableId="333337549">
    <w:abstractNumId w:val="9"/>
  </w:num>
  <w:num w:numId="24" w16cid:durableId="232008602">
    <w:abstractNumId w:val="25"/>
  </w:num>
  <w:num w:numId="25" w16cid:durableId="1801071066">
    <w:abstractNumId w:val="38"/>
  </w:num>
  <w:num w:numId="26" w16cid:durableId="1531911890">
    <w:abstractNumId w:val="6"/>
  </w:num>
  <w:num w:numId="27" w16cid:durableId="228926044">
    <w:abstractNumId w:val="34"/>
  </w:num>
  <w:num w:numId="28" w16cid:durableId="1907952652">
    <w:abstractNumId w:val="13"/>
  </w:num>
  <w:num w:numId="29" w16cid:durableId="1801069691">
    <w:abstractNumId w:val="30"/>
  </w:num>
  <w:num w:numId="30" w16cid:durableId="1048261551">
    <w:abstractNumId w:val="21"/>
  </w:num>
  <w:num w:numId="31" w16cid:durableId="832139736">
    <w:abstractNumId w:val="0"/>
  </w:num>
  <w:num w:numId="32" w16cid:durableId="1915357126">
    <w:abstractNumId w:val="2"/>
  </w:num>
  <w:num w:numId="33" w16cid:durableId="181628472">
    <w:abstractNumId w:val="23"/>
  </w:num>
  <w:num w:numId="34" w16cid:durableId="1032919659">
    <w:abstractNumId w:val="11"/>
  </w:num>
  <w:num w:numId="35" w16cid:durableId="1276712106">
    <w:abstractNumId w:val="38"/>
  </w:num>
  <w:num w:numId="36" w16cid:durableId="585115638">
    <w:abstractNumId w:val="35"/>
  </w:num>
  <w:num w:numId="37" w16cid:durableId="1309093694">
    <w:abstractNumId w:val="5"/>
  </w:num>
  <w:num w:numId="38" w16cid:durableId="1439568983">
    <w:abstractNumId w:val="28"/>
  </w:num>
  <w:num w:numId="39" w16cid:durableId="1472167234">
    <w:abstractNumId w:val="33"/>
  </w:num>
  <w:num w:numId="40" w16cid:durableId="141435889">
    <w:abstractNumId w:val="8"/>
  </w:num>
  <w:num w:numId="41" w16cid:durableId="1820884821">
    <w:abstractNumId w:val="26"/>
  </w:num>
  <w:num w:numId="42" w16cid:durableId="1040667374">
    <w:abstractNumId w:val="19"/>
  </w:num>
  <w:num w:numId="43" w16cid:durableId="6560502">
    <w:abstractNumId w:val="1"/>
  </w:num>
  <w:num w:numId="44" w16cid:durableId="2095585426">
    <w:abstractNumId w:val="10"/>
  </w:num>
  <w:num w:numId="45" w16cid:durableId="41098296">
    <w:abstractNumId w:val="18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300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sTA1NTQyMTcxMDJQ0lEKTi0uzszPAykwrAUANXufPiwAAAA="/>
  </w:docVars>
  <w:rsids>
    <w:rsidRoot w:val="00E825D9"/>
    <w:rsid w:val="00001A61"/>
    <w:rsid w:val="00001EDD"/>
    <w:rsid w:val="0000289A"/>
    <w:rsid w:val="00002CA0"/>
    <w:rsid w:val="000030C5"/>
    <w:rsid w:val="0000383C"/>
    <w:rsid w:val="00004AD2"/>
    <w:rsid w:val="00004FE0"/>
    <w:rsid w:val="000054FC"/>
    <w:rsid w:val="00005559"/>
    <w:rsid w:val="0000676F"/>
    <w:rsid w:val="0000736E"/>
    <w:rsid w:val="00007A72"/>
    <w:rsid w:val="00007AE4"/>
    <w:rsid w:val="00007D14"/>
    <w:rsid w:val="00010569"/>
    <w:rsid w:val="00010A28"/>
    <w:rsid w:val="000115B5"/>
    <w:rsid w:val="00011681"/>
    <w:rsid w:val="00011F3E"/>
    <w:rsid w:val="00012126"/>
    <w:rsid w:val="000124C6"/>
    <w:rsid w:val="00012E3A"/>
    <w:rsid w:val="00015B10"/>
    <w:rsid w:val="00015DD2"/>
    <w:rsid w:val="00016369"/>
    <w:rsid w:val="000163B5"/>
    <w:rsid w:val="00016F43"/>
    <w:rsid w:val="000172E3"/>
    <w:rsid w:val="000202B6"/>
    <w:rsid w:val="00022D39"/>
    <w:rsid w:val="000230B9"/>
    <w:rsid w:val="00023408"/>
    <w:rsid w:val="00024457"/>
    <w:rsid w:val="00024B83"/>
    <w:rsid w:val="00024E02"/>
    <w:rsid w:val="0002532E"/>
    <w:rsid w:val="000258A9"/>
    <w:rsid w:val="00025A9E"/>
    <w:rsid w:val="00026554"/>
    <w:rsid w:val="00026A64"/>
    <w:rsid w:val="00027214"/>
    <w:rsid w:val="00027388"/>
    <w:rsid w:val="00027A91"/>
    <w:rsid w:val="00027F12"/>
    <w:rsid w:val="000305DB"/>
    <w:rsid w:val="00030979"/>
    <w:rsid w:val="00030FEF"/>
    <w:rsid w:val="000310EA"/>
    <w:rsid w:val="00032037"/>
    <w:rsid w:val="000337EE"/>
    <w:rsid w:val="00033DC9"/>
    <w:rsid w:val="00033F54"/>
    <w:rsid w:val="0003552E"/>
    <w:rsid w:val="00035C89"/>
    <w:rsid w:val="00035F0A"/>
    <w:rsid w:val="0003654D"/>
    <w:rsid w:val="0003734D"/>
    <w:rsid w:val="0003763C"/>
    <w:rsid w:val="000379FB"/>
    <w:rsid w:val="0004082B"/>
    <w:rsid w:val="00040890"/>
    <w:rsid w:val="0004139E"/>
    <w:rsid w:val="0004151A"/>
    <w:rsid w:val="00041A3E"/>
    <w:rsid w:val="00042321"/>
    <w:rsid w:val="00042922"/>
    <w:rsid w:val="00042DDE"/>
    <w:rsid w:val="0004323D"/>
    <w:rsid w:val="0004349B"/>
    <w:rsid w:val="000449E6"/>
    <w:rsid w:val="00044D4D"/>
    <w:rsid w:val="00044F9C"/>
    <w:rsid w:val="00045AE0"/>
    <w:rsid w:val="00045B68"/>
    <w:rsid w:val="00046A5A"/>
    <w:rsid w:val="00047246"/>
    <w:rsid w:val="000502C9"/>
    <w:rsid w:val="00051B95"/>
    <w:rsid w:val="000522BD"/>
    <w:rsid w:val="00053280"/>
    <w:rsid w:val="000534FA"/>
    <w:rsid w:val="000536FD"/>
    <w:rsid w:val="000539D4"/>
    <w:rsid w:val="00053CB8"/>
    <w:rsid w:val="00055387"/>
    <w:rsid w:val="00055A5F"/>
    <w:rsid w:val="00056E3F"/>
    <w:rsid w:val="00057370"/>
    <w:rsid w:val="00057393"/>
    <w:rsid w:val="000573AC"/>
    <w:rsid w:val="000578F2"/>
    <w:rsid w:val="000600EE"/>
    <w:rsid w:val="00060476"/>
    <w:rsid w:val="000605E2"/>
    <w:rsid w:val="000609C5"/>
    <w:rsid w:val="00060F89"/>
    <w:rsid w:val="00060F95"/>
    <w:rsid w:val="00061006"/>
    <w:rsid w:val="000612C4"/>
    <w:rsid w:val="00062016"/>
    <w:rsid w:val="00062843"/>
    <w:rsid w:val="00062B07"/>
    <w:rsid w:val="000635CF"/>
    <w:rsid w:val="00063F65"/>
    <w:rsid w:val="000649B5"/>
    <w:rsid w:val="00064EE8"/>
    <w:rsid w:val="000654AD"/>
    <w:rsid w:val="00065842"/>
    <w:rsid w:val="00065AB7"/>
    <w:rsid w:val="00065BEB"/>
    <w:rsid w:val="00065C5B"/>
    <w:rsid w:val="00065D0E"/>
    <w:rsid w:val="00065F96"/>
    <w:rsid w:val="00066368"/>
    <w:rsid w:val="00066D3C"/>
    <w:rsid w:val="000678A1"/>
    <w:rsid w:val="00070EFF"/>
    <w:rsid w:val="0007105E"/>
    <w:rsid w:val="00071CC9"/>
    <w:rsid w:val="00071CE6"/>
    <w:rsid w:val="00072AA2"/>
    <w:rsid w:val="00072B6B"/>
    <w:rsid w:val="00072CB7"/>
    <w:rsid w:val="00072DFE"/>
    <w:rsid w:val="00073A05"/>
    <w:rsid w:val="00074154"/>
    <w:rsid w:val="00076304"/>
    <w:rsid w:val="00076D13"/>
    <w:rsid w:val="00076E97"/>
    <w:rsid w:val="000772B8"/>
    <w:rsid w:val="00077340"/>
    <w:rsid w:val="000777EF"/>
    <w:rsid w:val="00077D10"/>
    <w:rsid w:val="00077D76"/>
    <w:rsid w:val="000806D4"/>
    <w:rsid w:val="000807FB"/>
    <w:rsid w:val="00080F83"/>
    <w:rsid w:val="0008102C"/>
    <w:rsid w:val="00081181"/>
    <w:rsid w:val="0008183B"/>
    <w:rsid w:val="00081E36"/>
    <w:rsid w:val="00081F10"/>
    <w:rsid w:val="00082052"/>
    <w:rsid w:val="00083779"/>
    <w:rsid w:val="00083804"/>
    <w:rsid w:val="00083BA7"/>
    <w:rsid w:val="000849EB"/>
    <w:rsid w:val="00085D92"/>
    <w:rsid w:val="000860BB"/>
    <w:rsid w:val="0008646D"/>
    <w:rsid w:val="000868E1"/>
    <w:rsid w:val="00086A11"/>
    <w:rsid w:val="00087655"/>
    <w:rsid w:val="000877FF"/>
    <w:rsid w:val="00087AFC"/>
    <w:rsid w:val="0009006C"/>
    <w:rsid w:val="0009025E"/>
    <w:rsid w:val="00090601"/>
    <w:rsid w:val="0009068F"/>
    <w:rsid w:val="0009140E"/>
    <w:rsid w:val="000915DF"/>
    <w:rsid w:val="0009200A"/>
    <w:rsid w:val="000922D7"/>
    <w:rsid w:val="000929DC"/>
    <w:rsid w:val="000929F8"/>
    <w:rsid w:val="00093537"/>
    <w:rsid w:val="0009450E"/>
    <w:rsid w:val="000945B3"/>
    <w:rsid w:val="000950DC"/>
    <w:rsid w:val="000962C2"/>
    <w:rsid w:val="00096B02"/>
    <w:rsid w:val="00097419"/>
    <w:rsid w:val="0009762E"/>
    <w:rsid w:val="000A0479"/>
    <w:rsid w:val="000A0E87"/>
    <w:rsid w:val="000A1221"/>
    <w:rsid w:val="000A1925"/>
    <w:rsid w:val="000A1A37"/>
    <w:rsid w:val="000A2953"/>
    <w:rsid w:val="000A3313"/>
    <w:rsid w:val="000A352B"/>
    <w:rsid w:val="000A3E41"/>
    <w:rsid w:val="000A45A8"/>
    <w:rsid w:val="000A5A5F"/>
    <w:rsid w:val="000A5C31"/>
    <w:rsid w:val="000A61C9"/>
    <w:rsid w:val="000A7CAE"/>
    <w:rsid w:val="000B0118"/>
    <w:rsid w:val="000B07A0"/>
    <w:rsid w:val="000B123F"/>
    <w:rsid w:val="000B17E4"/>
    <w:rsid w:val="000B18BD"/>
    <w:rsid w:val="000B2327"/>
    <w:rsid w:val="000B391A"/>
    <w:rsid w:val="000B44C9"/>
    <w:rsid w:val="000B4527"/>
    <w:rsid w:val="000B4F6A"/>
    <w:rsid w:val="000B527E"/>
    <w:rsid w:val="000B6499"/>
    <w:rsid w:val="000B7451"/>
    <w:rsid w:val="000B794B"/>
    <w:rsid w:val="000C0028"/>
    <w:rsid w:val="000C1AF8"/>
    <w:rsid w:val="000C1E72"/>
    <w:rsid w:val="000C23B9"/>
    <w:rsid w:val="000C2EA7"/>
    <w:rsid w:val="000C2F72"/>
    <w:rsid w:val="000C2F92"/>
    <w:rsid w:val="000C4440"/>
    <w:rsid w:val="000C4719"/>
    <w:rsid w:val="000C5680"/>
    <w:rsid w:val="000C66F8"/>
    <w:rsid w:val="000C6A61"/>
    <w:rsid w:val="000C6D95"/>
    <w:rsid w:val="000C7F91"/>
    <w:rsid w:val="000D0235"/>
    <w:rsid w:val="000D03A9"/>
    <w:rsid w:val="000D0CBA"/>
    <w:rsid w:val="000D0D71"/>
    <w:rsid w:val="000D1177"/>
    <w:rsid w:val="000D14C7"/>
    <w:rsid w:val="000D2392"/>
    <w:rsid w:val="000D2A1F"/>
    <w:rsid w:val="000D363A"/>
    <w:rsid w:val="000D3D31"/>
    <w:rsid w:val="000D4302"/>
    <w:rsid w:val="000D47F1"/>
    <w:rsid w:val="000D4AB4"/>
    <w:rsid w:val="000D5DEC"/>
    <w:rsid w:val="000D6278"/>
    <w:rsid w:val="000D631B"/>
    <w:rsid w:val="000D7266"/>
    <w:rsid w:val="000E0010"/>
    <w:rsid w:val="000E2358"/>
    <w:rsid w:val="000E238F"/>
    <w:rsid w:val="000E253B"/>
    <w:rsid w:val="000E2AD1"/>
    <w:rsid w:val="000E2C06"/>
    <w:rsid w:val="000E4E85"/>
    <w:rsid w:val="000E537E"/>
    <w:rsid w:val="000E5A7F"/>
    <w:rsid w:val="000E6074"/>
    <w:rsid w:val="000E6110"/>
    <w:rsid w:val="000E6337"/>
    <w:rsid w:val="000E6A8B"/>
    <w:rsid w:val="000E6DCC"/>
    <w:rsid w:val="000E703B"/>
    <w:rsid w:val="000F0077"/>
    <w:rsid w:val="000F093B"/>
    <w:rsid w:val="000F0EEF"/>
    <w:rsid w:val="000F0FA2"/>
    <w:rsid w:val="000F10A9"/>
    <w:rsid w:val="000F1C07"/>
    <w:rsid w:val="000F1F2B"/>
    <w:rsid w:val="000F2218"/>
    <w:rsid w:val="000F261A"/>
    <w:rsid w:val="000F2FE6"/>
    <w:rsid w:val="000F33E8"/>
    <w:rsid w:val="000F3445"/>
    <w:rsid w:val="000F3468"/>
    <w:rsid w:val="000F3979"/>
    <w:rsid w:val="000F3EFF"/>
    <w:rsid w:val="000F40DF"/>
    <w:rsid w:val="000F486B"/>
    <w:rsid w:val="000F4E67"/>
    <w:rsid w:val="000F576A"/>
    <w:rsid w:val="000F5922"/>
    <w:rsid w:val="000F5B18"/>
    <w:rsid w:val="000F6A35"/>
    <w:rsid w:val="000F6E27"/>
    <w:rsid w:val="000F7CE5"/>
    <w:rsid w:val="00100666"/>
    <w:rsid w:val="001016E0"/>
    <w:rsid w:val="0010187A"/>
    <w:rsid w:val="001020DF"/>
    <w:rsid w:val="00102322"/>
    <w:rsid w:val="001025FC"/>
    <w:rsid w:val="00102EFD"/>
    <w:rsid w:val="001035F4"/>
    <w:rsid w:val="001040E6"/>
    <w:rsid w:val="00104EF2"/>
    <w:rsid w:val="001063C8"/>
    <w:rsid w:val="00106902"/>
    <w:rsid w:val="0010773C"/>
    <w:rsid w:val="00107F4A"/>
    <w:rsid w:val="00110834"/>
    <w:rsid w:val="00110887"/>
    <w:rsid w:val="00110F3F"/>
    <w:rsid w:val="00111345"/>
    <w:rsid w:val="00111F72"/>
    <w:rsid w:val="00112E3C"/>
    <w:rsid w:val="00112F9B"/>
    <w:rsid w:val="0011398E"/>
    <w:rsid w:val="00114497"/>
    <w:rsid w:val="00115509"/>
    <w:rsid w:val="001155A7"/>
    <w:rsid w:val="00116BA6"/>
    <w:rsid w:val="00117F3C"/>
    <w:rsid w:val="00120A02"/>
    <w:rsid w:val="001219A6"/>
    <w:rsid w:val="00122818"/>
    <w:rsid w:val="001231BA"/>
    <w:rsid w:val="00123A97"/>
    <w:rsid w:val="00124390"/>
    <w:rsid w:val="001248B4"/>
    <w:rsid w:val="00125337"/>
    <w:rsid w:val="001253C8"/>
    <w:rsid w:val="00125ABE"/>
    <w:rsid w:val="00126778"/>
    <w:rsid w:val="00126D44"/>
    <w:rsid w:val="00127462"/>
    <w:rsid w:val="00130B7D"/>
    <w:rsid w:val="00130F81"/>
    <w:rsid w:val="00132B05"/>
    <w:rsid w:val="00132CC2"/>
    <w:rsid w:val="001332F6"/>
    <w:rsid w:val="0013334A"/>
    <w:rsid w:val="00133533"/>
    <w:rsid w:val="00133BF0"/>
    <w:rsid w:val="00134740"/>
    <w:rsid w:val="00136531"/>
    <w:rsid w:val="00137445"/>
    <w:rsid w:val="0014214C"/>
    <w:rsid w:val="001426AD"/>
    <w:rsid w:val="00142BB8"/>
    <w:rsid w:val="00142E80"/>
    <w:rsid w:val="00143D3D"/>
    <w:rsid w:val="001443D0"/>
    <w:rsid w:val="00144918"/>
    <w:rsid w:val="0014625F"/>
    <w:rsid w:val="001468BF"/>
    <w:rsid w:val="00147722"/>
    <w:rsid w:val="00147E55"/>
    <w:rsid w:val="00151662"/>
    <w:rsid w:val="00151836"/>
    <w:rsid w:val="001529C1"/>
    <w:rsid w:val="00152F25"/>
    <w:rsid w:val="00154BDB"/>
    <w:rsid w:val="00154DE6"/>
    <w:rsid w:val="00154E16"/>
    <w:rsid w:val="00154E4E"/>
    <w:rsid w:val="0015534A"/>
    <w:rsid w:val="00156B39"/>
    <w:rsid w:val="001574A2"/>
    <w:rsid w:val="00160487"/>
    <w:rsid w:val="0016095A"/>
    <w:rsid w:val="00160AD8"/>
    <w:rsid w:val="00160BD9"/>
    <w:rsid w:val="0016194D"/>
    <w:rsid w:val="0016202F"/>
    <w:rsid w:val="001626E2"/>
    <w:rsid w:val="001628FE"/>
    <w:rsid w:val="001631BE"/>
    <w:rsid w:val="0016361C"/>
    <w:rsid w:val="00163F9C"/>
    <w:rsid w:val="00164879"/>
    <w:rsid w:val="0016498E"/>
    <w:rsid w:val="0016521A"/>
    <w:rsid w:val="00166530"/>
    <w:rsid w:val="00166D64"/>
    <w:rsid w:val="001671F6"/>
    <w:rsid w:val="00167D10"/>
    <w:rsid w:val="00167FF3"/>
    <w:rsid w:val="00171483"/>
    <w:rsid w:val="001716B7"/>
    <w:rsid w:val="00171CFE"/>
    <w:rsid w:val="00172258"/>
    <w:rsid w:val="00172E50"/>
    <w:rsid w:val="00173A58"/>
    <w:rsid w:val="00174A8F"/>
    <w:rsid w:val="00174A98"/>
    <w:rsid w:val="00176710"/>
    <w:rsid w:val="001769CF"/>
    <w:rsid w:val="001778FD"/>
    <w:rsid w:val="00177D31"/>
    <w:rsid w:val="00180013"/>
    <w:rsid w:val="001804DA"/>
    <w:rsid w:val="00180592"/>
    <w:rsid w:val="0018122F"/>
    <w:rsid w:val="0018180C"/>
    <w:rsid w:val="00181C08"/>
    <w:rsid w:val="00181D31"/>
    <w:rsid w:val="00182EF2"/>
    <w:rsid w:val="0018396C"/>
    <w:rsid w:val="00183DF6"/>
    <w:rsid w:val="00184337"/>
    <w:rsid w:val="0018581D"/>
    <w:rsid w:val="00185A3D"/>
    <w:rsid w:val="00187898"/>
    <w:rsid w:val="0018794F"/>
    <w:rsid w:val="00187BB6"/>
    <w:rsid w:val="00187CDE"/>
    <w:rsid w:val="00187DD9"/>
    <w:rsid w:val="00190663"/>
    <w:rsid w:val="00190C18"/>
    <w:rsid w:val="00191CC3"/>
    <w:rsid w:val="001921A9"/>
    <w:rsid w:val="0019246C"/>
    <w:rsid w:val="00192EDD"/>
    <w:rsid w:val="00192FD4"/>
    <w:rsid w:val="0019464F"/>
    <w:rsid w:val="00195457"/>
    <w:rsid w:val="001969E4"/>
    <w:rsid w:val="00196F94"/>
    <w:rsid w:val="001A0122"/>
    <w:rsid w:val="001A0C3C"/>
    <w:rsid w:val="001A1E8B"/>
    <w:rsid w:val="001A1F4A"/>
    <w:rsid w:val="001A1FAB"/>
    <w:rsid w:val="001A31E5"/>
    <w:rsid w:val="001A4204"/>
    <w:rsid w:val="001A45CA"/>
    <w:rsid w:val="001A4D3C"/>
    <w:rsid w:val="001A5361"/>
    <w:rsid w:val="001A61C1"/>
    <w:rsid w:val="001A6CDF"/>
    <w:rsid w:val="001A7439"/>
    <w:rsid w:val="001B0080"/>
    <w:rsid w:val="001B0A49"/>
    <w:rsid w:val="001B0A8E"/>
    <w:rsid w:val="001B0B34"/>
    <w:rsid w:val="001B1276"/>
    <w:rsid w:val="001B168B"/>
    <w:rsid w:val="001B2376"/>
    <w:rsid w:val="001B298F"/>
    <w:rsid w:val="001B32FC"/>
    <w:rsid w:val="001B3983"/>
    <w:rsid w:val="001B533E"/>
    <w:rsid w:val="001B53A1"/>
    <w:rsid w:val="001B5A84"/>
    <w:rsid w:val="001B615C"/>
    <w:rsid w:val="001B6DCF"/>
    <w:rsid w:val="001C0C82"/>
    <w:rsid w:val="001C13EA"/>
    <w:rsid w:val="001C1BC7"/>
    <w:rsid w:val="001C3469"/>
    <w:rsid w:val="001C44BF"/>
    <w:rsid w:val="001C4D53"/>
    <w:rsid w:val="001C5936"/>
    <w:rsid w:val="001C5E1D"/>
    <w:rsid w:val="001C6D32"/>
    <w:rsid w:val="001C7784"/>
    <w:rsid w:val="001D0AD5"/>
    <w:rsid w:val="001D0D0E"/>
    <w:rsid w:val="001D0F9E"/>
    <w:rsid w:val="001D157C"/>
    <w:rsid w:val="001D174A"/>
    <w:rsid w:val="001D185F"/>
    <w:rsid w:val="001D19CE"/>
    <w:rsid w:val="001D1B58"/>
    <w:rsid w:val="001D1EF5"/>
    <w:rsid w:val="001D2055"/>
    <w:rsid w:val="001D2751"/>
    <w:rsid w:val="001D332A"/>
    <w:rsid w:val="001D3466"/>
    <w:rsid w:val="001D48A0"/>
    <w:rsid w:val="001D4C0C"/>
    <w:rsid w:val="001D5268"/>
    <w:rsid w:val="001D6BD2"/>
    <w:rsid w:val="001D7121"/>
    <w:rsid w:val="001D7D4A"/>
    <w:rsid w:val="001E0D1F"/>
    <w:rsid w:val="001E0E0B"/>
    <w:rsid w:val="001E1270"/>
    <w:rsid w:val="001E17D7"/>
    <w:rsid w:val="001E227E"/>
    <w:rsid w:val="001E2AD2"/>
    <w:rsid w:val="001E328A"/>
    <w:rsid w:val="001E396F"/>
    <w:rsid w:val="001E3B34"/>
    <w:rsid w:val="001E5444"/>
    <w:rsid w:val="001E5F80"/>
    <w:rsid w:val="001E6BC0"/>
    <w:rsid w:val="001E6C42"/>
    <w:rsid w:val="001E6C5F"/>
    <w:rsid w:val="001E6D36"/>
    <w:rsid w:val="001E76C0"/>
    <w:rsid w:val="001E78C7"/>
    <w:rsid w:val="001F015D"/>
    <w:rsid w:val="001F057A"/>
    <w:rsid w:val="001F21AA"/>
    <w:rsid w:val="001F2A11"/>
    <w:rsid w:val="001F331A"/>
    <w:rsid w:val="001F3652"/>
    <w:rsid w:val="001F6AAF"/>
    <w:rsid w:val="001F730E"/>
    <w:rsid w:val="001F742B"/>
    <w:rsid w:val="002000B8"/>
    <w:rsid w:val="00202DEF"/>
    <w:rsid w:val="0020417C"/>
    <w:rsid w:val="00204F35"/>
    <w:rsid w:val="00205663"/>
    <w:rsid w:val="002056D0"/>
    <w:rsid w:val="002057DB"/>
    <w:rsid w:val="002060BD"/>
    <w:rsid w:val="002061C8"/>
    <w:rsid w:val="00206501"/>
    <w:rsid w:val="00207505"/>
    <w:rsid w:val="0020752D"/>
    <w:rsid w:val="002112EE"/>
    <w:rsid w:val="0021192F"/>
    <w:rsid w:val="00211D38"/>
    <w:rsid w:val="00212E9F"/>
    <w:rsid w:val="002137F9"/>
    <w:rsid w:val="00213C04"/>
    <w:rsid w:val="00213E04"/>
    <w:rsid w:val="0021639F"/>
    <w:rsid w:val="002169A3"/>
    <w:rsid w:val="00216AD8"/>
    <w:rsid w:val="0021752A"/>
    <w:rsid w:val="002176A0"/>
    <w:rsid w:val="00220536"/>
    <w:rsid w:val="002213B3"/>
    <w:rsid w:val="00221468"/>
    <w:rsid w:val="00223549"/>
    <w:rsid w:val="002236F4"/>
    <w:rsid w:val="00223791"/>
    <w:rsid w:val="002237DA"/>
    <w:rsid w:val="00223E86"/>
    <w:rsid w:val="00224F58"/>
    <w:rsid w:val="00225BC0"/>
    <w:rsid w:val="00227746"/>
    <w:rsid w:val="00227D2F"/>
    <w:rsid w:val="002305D3"/>
    <w:rsid w:val="00230CDA"/>
    <w:rsid w:val="00231D1D"/>
    <w:rsid w:val="0023284F"/>
    <w:rsid w:val="00234FB7"/>
    <w:rsid w:val="002350FE"/>
    <w:rsid w:val="002421AE"/>
    <w:rsid w:val="0024250C"/>
    <w:rsid w:val="00243221"/>
    <w:rsid w:val="00243789"/>
    <w:rsid w:val="0024384C"/>
    <w:rsid w:val="00243A97"/>
    <w:rsid w:val="00243E37"/>
    <w:rsid w:val="002446FB"/>
    <w:rsid w:val="00244D99"/>
    <w:rsid w:val="0024531D"/>
    <w:rsid w:val="00245DE0"/>
    <w:rsid w:val="00246405"/>
    <w:rsid w:val="00246C71"/>
    <w:rsid w:val="00247CA8"/>
    <w:rsid w:val="0025129C"/>
    <w:rsid w:val="0025168A"/>
    <w:rsid w:val="00252E51"/>
    <w:rsid w:val="002531FB"/>
    <w:rsid w:val="0025362E"/>
    <w:rsid w:val="00254553"/>
    <w:rsid w:val="00254E83"/>
    <w:rsid w:val="0025574D"/>
    <w:rsid w:val="00255A62"/>
    <w:rsid w:val="00255E43"/>
    <w:rsid w:val="00256F05"/>
    <w:rsid w:val="00256FED"/>
    <w:rsid w:val="00257139"/>
    <w:rsid w:val="0025737A"/>
    <w:rsid w:val="00257CBF"/>
    <w:rsid w:val="00257CDB"/>
    <w:rsid w:val="00260100"/>
    <w:rsid w:val="00260181"/>
    <w:rsid w:val="002604EE"/>
    <w:rsid w:val="00260A49"/>
    <w:rsid w:val="00261555"/>
    <w:rsid w:val="00262146"/>
    <w:rsid w:val="0026383F"/>
    <w:rsid w:val="002639E8"/>
    <w:rsid w:val="00263DEF"/>
    <w:rsid w:val="00264EA8"/>
    <w:rsid w:val="002651A7"/>
    <w:rsid w:val="00266AC3"/>
    <w:rsid w:val="00266B16"/>
    <w:rsid w:val="00266D50"/>
    <w:rsid w:val="00270E20"/>
    <w:rsid w:val="002710AE"/>
    <w:rsid w:val="00271722"/>
    <w:rsid w:val="0027282B"/>
    <w:rsid w:val="00274B54"/>
    <w:rsid w:val="00275872"/>
    <w:rsid w:val="002760EB"/>
    <w:rsid w:val="002767AF"/>
    <w:rsid w:val="002773F8"/>
    <w:rsid w:val="002778B0"/>
    <w:rsid w:val="00277CC6"/>
    <w:rsid w:val="00280B4F"/>
    <w:rsid w:val="002810DD"/>
    <w:rsid w:val="00281522"/>
    <w:rsid w:val="00282ECA"/>
    <w:rsid w:val="00283380"/>
    <w:rsid w:val="00284618"/>
    <w:rsid w:val="002847E0"/>
    <w:rsid w:val="00285CFD"/>
    <w:rsid w:val="00286CF5"/>
    <w:rsid w:val="00287436"/>
    <w:rsid w:val="0028777D"/>
    <w:rsid w:val="00287DBD"/>
    <w:rsid w:val="0029131E"/>
    <w:rsid w:val="002915F2"/>
    <w:rsid w:val="00291BC3"/>
    <w:rsid w:val="00291E1D"/>
    <w:rsid w:val="00293C1B"/>
    <w:rsid w:val="00293D11"/>
    <w:rsid w:val="0029537E"/>
    <w:rsid w:val="002953DD"/>
    <w:rsid w:val="002953F0"/>
    <w:rsid w:val="00296299"/>
    <w:rsid w:val="00296879"/>
    <w:rsid w:val="00296FBB"/>
    <w:rsid w:val="0029700C"/>
    <w:rsid w:val="002970F3"/>
    <w:rsid w:val="002977DA"/>
    <w:rsid w:val="002A00A2"/>
    <w:rsid w:val="002A02BB"/>
    <w:rsid w:val="002A102E"/>
    <w:rsid w:val="002A1262"/>
    <w:rsid w:val="002A1971"/>
    <w:rsid w:val="002A2268"/>
    <w:rsid w:val="002A2667"/>
    <w:rsid w:val="002A2888"/>
    <w:rsid w:val="002A2CA6"/>
    <w:rsid w:val="002A40C1"/>
    <w:rsid w:val="002A4853"/>
    <w:rsid w:val="002A5360"/>
    <w:rsid w:val="002A5A3B"/>
    <w:rsid w:val="002A5CD9"/>
    <w:rsid w:val="002A5ED5"/>
    <w:rsid w:val="002A5F77"/>
    <w:rsid w:val="002A61EE"/>
    <w:rsid w:val="002A6848"/>
    <w:rsid w:val="002A7048"/>
    <w:rsid w:val="002A74C1"/>
    <w:rsid w:val="002A79C3"/>
    <w:rsid w:val="002A7CD0"/>
    <w:rsid w:val="002B080C"/>
    <w:rsid w:val="002B1286"/>
    <w:rsid w:val="002B1BB1"/>
    <w:rsid w:val="002B286D"/>
    <w:rsid w:val="002B3770"/>
    <w:rsid w:val="002B3F71"/>
    <w:rsid w:val="002B421F"/>
    <w:rsid w:val="002B466F"/>
    <w:rsid w:val="002B48E5"/>
    <w:rsid w:val="002B4ABA"/>
    <w:rsid w:val="002B6D13"/>
    <w:rsid w:val="002B6E5A"/>
    <w:rsid w:val="002B7163"/>
    <w:rsid w:val="002B7269"/>
    <w:rsid w:val="002B7AA3"/>
    <w:rsid w:val="002B7BE4"/>
    <w:rsid w:val="002C042B"/>
    <w:rsid w:val="002C0452"/>
    <w:rsid w:val="002C0C24"/>
    <w:rsid w:val="002C0D8D"/>
    <w:rsid w:val="002C1A8C"/>
    <w:rsid w:val="002C1E12"/>
    <w:rsid w:val="002C2A2B"/>
    <w:rsid w:val="002C3B48"/>
    <w:rsid w:val="002C3DA5"/>
    <w:rsid w:val="002C4159"/>
    <w:rsid w:val="002C4364"/>
    <w:rsid w:val="002C572C"/>
    <w:rsid w:val="002C5AEA"/>
    <w:rsid w:val="002C6270"/>
    <w:rsid w:val="002C6C89"/>
    <w:rsid w:val="002C7256"/>
    <w:rsid w:val="002C75D7"/>
    <w:rsid w:val="002C7913"/>
    <w:rsid w:val="002C7B22"/>
    <w:rsid w:val="002D0BAC"/>
    <w:rsid w:val="002D3AF7"/>
    <w:rsid w:val="002D3C78"/>
    <w:rsid w:val="002D4458"/>
    <w:rsid w:val="002D465D"/>
    <w:rsid w:val="002D4B73"/>
    <w:rsid w:val="002D4C5D"/>
    <w:rsid w:val="002D51FD"/>
    <w:rsid w:val="002D5538"/>
    <w:rsid w:val="002E0339"/>
    <w:rsid w:val="002E0965"/>
    <w:rsid w:val="002E0F96"/>
    <w:rsid w:val="002E1EC7"/>
    <w:rsid w:val="002E2A26"/>
    <w:rsid w:val="002E3225"/>
    <w:rsid w:val="002E41E1"/>
    <w:rsid w:val="002E4994"/>
    <w:rsid w:val="002E4BEC"/>
    <w:rsid w:val="002E4DC8"/>
    <w:rsid w:val="002E55E0"/>
    <w:rsid w:val="002E673A"/>
    <w:rsid w:val="002E6B08"/>
    <w:rsid w:val="002E7730"/>
    <w:rsid w:val="002E7BFC"/>
    <w:rsid w:val="002F0422"/>
    <w:rsid w:val="002F08E7"/>
    <w:rsid w:val="002F0AE9"/>
    <w:rsid w:val="002F1190"/>
    <w:rsid w:val="002F1B2A"/>
    <w:rsid w:val="002F1CAD"/>
    <w:rsid w:val="002F2B6C"/>
    <w:rsid w:val="002F30D2"/>
    <w:rsid w:val="002F31C1"/>
    <w:rsid w:val="002F3561"/>
    <w:rsid w:val="002F4FD7"/>
    <w:rsid w:val="002F510E"/>
    <w:rsid w:val="002F649B"/>
    <w:rsid w:val="002F7032"/>
    <w:rsid w:val="002F70DB"/>
    <w:rsid w:val="002F78A2"/>
    <w:rsid w:val="002F791D"/>
    <w:rsid w:val="0030050A"/>
    <w:rsid w:val="00301788"/>
    <w:rsid w:val="00301E02"/>
    <w:rsid w:val="00302089"/>
    <w:rsid w:val="00302706"/>
    <w:rsid w:val="00302757"/>
    <w:rsid w:val="00302D3C"/>
    <w:rsid w:val="00303223"/>
    <w:rsid w:val="003037E0"/>
    <w:rsid w:val="00303853"/>
    <w:rsid w:val="003038CA"/>
    <w:rsid w:val="003039C0"/>
    <w:rsid w:val="0030544A"/>
    <w:rsid w:val="00305C67"/>
    <w:rsid w:val="00307F5A"/>
    <w:rsid w:val="003103F9"/>
    <w:rsid w:val="00310AEF"/>
    <w:rsid w:val="00310E67"/>
    <w:rsid w:val="00312520"/>
    <w:rsid w:val="00312A9D"/>
    <w:rsid w:val="00313045"/>
    <w:rsid w:val="0031321B"/>
    <w:rsid w:val="003135B2"/>
    <w:rsid w:val="003135D3"/>
    <w:rsid w:val="003138D2"/>
    <w:rsid w:val="00314265"/>
    <w:rsid w:val="003142B3"/>
    <w:rsid w:val="00314AB3"/>
    <w:rsid w:val="003153E3"/>
    <w:rsid w:val="00316552"/>
    <w:rsid w:val="00316776"/>
    <w:rsid w:val="00317533"/>
    <w:rsid w:val="00320969"/>
    <w:rsid w:val="00320A46"/>
    <w:rsid w:val="00320D42"/>
    <w:rsid w:val="00320E3B"/>
    <w:rsid w:val="00321261"/>
    <w:rsid w:val="00322B1B"/>
    <w:rsid w:val="00323038"/>
    <w:rsid w:val="00326713"/>
    <w:rsid w:val="00326A4F"/>
    <w:rsid w:val="00327771"/>
    <w:rsid w:val="00330F64"/>
    <w:rsid w:val="0033143B"/>
    <w:rsid w:val="00331F9B"/>
    <w:rsid w:val="00332324"/>
    <w:rsid w:val="0033261E"/>
    <w:rsid w:val="00332B30"/>
    <w:rsid w:val="0033334A"/>
    <w:rsid w:val="00334B1B"/>
    <w:rsid w:val="00334DEE"/>
    <w:rsid w:val="00335A6A"/>
    <w:rsid w:val="00337FB3"/>
    <w:rsid w:val="0034022B"/>
    <w:rsid w:val="003409DF"/>
    <w:rsid w:val="00340A00"/>
    <w:rsid w:val="00340B52"/>
    <w:rsid w:val="00341586"/>
    <w:rsid w:val="003415BD"/>
    <w:rsid w:val="00341C04"/>
    <w:rsid w:val="0034260F"/>
    <w:rsid w:val="003432F3"/>
    <w:rsid w:val="00343DB7"/>
    <w:rsid w:val="0034440E"/>
    <w:rsid w:val="00344839"/>
    <w:rsid w:val="003452C6"/>
    <w:rsid w:val="0034534F"/>
    <w:rsid w:val="00345ADD"/>
    <w:rsid w:val="00345C41"/>
    <w:rsid w:val="003460C4"/>
    <w:rsid w:val="0034642F"/>
    <w:rsid w:val="0034648A"/>
    <w:rsid w:val="0034671E"/>
    <w:rsid w:val="003516A7"/>
    <w:rsid w:val="00352CBF"/>
    <w:rsid w:val="00352EB3"/>
    <w:rsid w:val="00353130"/>
    <w:rsid w:val="00353B93"/>
    <w:rsid w:val="003550DF"/>
    <w:rsid w:val="003559A7"/>
    <w:rsid w:val="00355A91"/>
    <w:rsid w:val="00355F4E"/>
    <w:rsid w:val="00356C3A"/>
    <w:rsid w:val="003570DF"/>
    <w:rsid w:val="0036048D"/>
    <w:rsid w:val="00360F5F"/>
    <w:rsid w:val="00361458"/>
    <w:rsid w:val="00361AC9"/>
    <w:rsid w:val="00362664"/>
    <w:rsid w:val="003627C1"/>
    <w:rsid w:val="00364440"/>
    <w:rsid w:val="00365591"/>
    <w:rsid w:val="00365640"/>
    <w:rsid w:val="00366548"/>
    <w:rsid w:val="0036668A"/>
    <w:rsid w:val="00366812"/>
    <w:rsid w:val="00366B60"/>
    <w:rsid w:val="00367AC7"/>
    <w:rsid w:val="00370BFB"/>
    <w:rsid w:val="00371685"/>
    <w:rsid w:val="00372522"/>
    <w:rsid w:val="00372BDA"/>
    <w:rsid w:val="00373B46"/>
    <w:rsid w:val="00373C18"/>
    <w:rsid w:val="00373CAC"/>
    <w:rsid w:val="003745FA"/>
    <w:rsid w:val="00374F31"/>
    <w:rsid w:val="00375385"/>
    <w:rsid w:val="00377798"/>
    <w:rsid w:val="00377D23"/>
    <w:rsid w:val="0038025C"/>
    <w:rsid w:val="003802D6"/>
    <w:rsid w:val="003805E4"/>
    <w:rsid w:val="00381CBF"/>
    <w:rsid w:val="00381E0A"/>
    <w:rsid w:val="00382084"/>
    <w:rsid w:val="00382F0E"/>
    <w:rsid w:val="00383716"/>
    <w:rsid w:val="0038419F"/>
    <w:rsid w:val="003851FE"/>
    <w:rsid w:val="00385F9E"/>
    <w:rsid w:val="0038644A"/>
    <w:rsid w:val="00387BF2"/>
    <w:rsid w:val="0039091E"/>
    <w:rsid w:val="00390E94"/>
    <w:rsid w:val="00390FCC"/>
    <w:rsid w:val="003914F7"/>
    <w:rsid w:val="00391954"/>
    <w:rsid w:val="00391EEB"/>
    <w:rsid w:val="00392929"/>
    <w:rsid w:val="0039398D"/>
    <w:rsid w:val="00394232"/>
    <w:rsid w:val="003969E5"/>
    <w:rsid w:val="003970A1"/>
    <w:rsid w:val="00397556"/>
    <w:rsid w:val="003976F8"/>
    <w:rsid w:val="0039793F"/>
    <w:rsid w:val="00397D5E"/>
    <w:rsid w:val="003A0DE4"/>
    <w:rsid w:val="003A126D"/>
    <w:rsid w:val="003A1678"/>
    <w:rsid w:val="003A197C"/>
    <w:rsid w:val="003A1B94"/>
    <w:rsid w:val="003A24C0"/>
    <w:rsid w:val="003A3E56"/>
    <w:rsid w:val="003A4446"/>
    <w:rsid w:val="003A44C6"/>
    <w:rsid w:val="003A4D92"/>
    <w:rsid w:val="003A54E0"/>
    <w:rsid w:val="003A5B9A"/>
    <w:rsid w:val="003A601D"/>
    <w:rsid w:val="003A608D"/>
    <w:rsid w:val="003A6C19"/>
    <w:rsid w:val="003B0665"/>
    <w:rsid w:val="003B0C1F"/>
    <w:rsid w:val="003B0D2D"/>
    <w:rsid w:val="003B0E4E"/>
    <w:rsid w:val="003B0EE0"/>
    <w:rsid w:val="003B0F7A"/>
    <w:rsid w:val="003B19EA"/>
    <w:rsid w:val="003B1FB6"/>
    <w:rsid w:val="003B1FCE"/>
    <w:rsid w:val="003B22FF"/>
    <w:rsid w:val="003B2513"/>
    <w:rsid w:val="003B4418"/>
    <w:rsid w:val="003B4842"/>
    <w:rsid w:val="003B495E"/>
    <w:rsid w:val="003B67CC"/>
    <w:rsid w:val="003B6FB2"/>
    <w:rsid w:val="003B7F4F"/>
    <w:rsid w:val="003C008B"/>
    <w:rsid w:val="003C0647"/>
    <w:rsid w:val="003C0A92"/>
    <w:rsid w:val="003C1443"/>
    <w:rsid w:val="003C1868"/>
    <w:rsid w:val="003C1D4A"/>
    <w:rsid w:val="003C1E20"/>
    <w:rsid w:val="003C40D6"/>
    <w:rsid w:val="003C44F2"/>
    <w:rsid w:val="003C5C7D"/>
    <w:rsid w:val="003C6F25"/>
    <w:rsid w:val="003D1012"/>
    <w:rsid w:val="003D1AD8"/>
    <w:rsid w:val="003D2374"/>
    <w:rsid w:val="003D34C8"/>
    <w:rsid w:val="003D483E"/>
    <w:rsid w:val="003D56FB"/>
    <w:rsid w:val="003D7341"/>
    <w:rsid w:val="003D761D"/>
    <w:rsid w:val="003D7735"/>
    <w:rsid w:val="003D7CDD"/>
    <w:rsid w:val="003E003E"/>
    <w:rsid w:val="003E0103"/>
    <w:rsid w:val="003E0294"/>
    <w:rsid w:val="003E10E7"/>
    <w:rsid w:val="003E1216"/>
    <w:rsid w:val="003E127B"/>
    <w:rsid w:val="003E1DD3"/>
    <w:rsid w:val="003E1EEF"/>
    <w:rsid w:val="003E2B3E"/>
    <w:rsid w:val="003E3763"/>
    <w:rsid w:val="003E3816"/>
    <w:rsid w:val="003E4C2F"/>
    <w:rsid w:val="003E5CF5"/>
    <w:rsid w:val="003E6BD3"/>
    <w:rsid w:val="003E6C0E"/>
    <w:rsid w:val="003E6DE9"/>
    <w:rsid w:val="003E6E15"/>
    <w:rsid w:val="003E703F"/>
    <w:rsid w:val="003E71A1"/>
    <w:rsid w:val="003E7EE6"/>
    <w:rsid w:val="003F117D"/>
    <w:rsid w:val="003F166A"/>
    <w:rsid w:val="003F166E"/>
    <w:rsid w:val="003F1BF1"/>
    <w:rsid w:val="003F1F37"/>
    <w:rsid w:val="003F4B2B"/>
    <w:rsid w:val="003F5672"/>
    <w:rsid w:val="003F5689"/>
    <w:rsid w:val="003F5CF4"/>
    <w:rsid w:val="003F6964"/>
    <w:rsid w:val="003F6B10"/>
    <w:rsid w:val="003F71CB"/>
    <w:rsid w:val="003F71D1"/>
    <w:rsid w:val="003F7494"/>
    <w:rsid w:val="003F7653"/>
    <w:rsid w:val="003F7790"/>
    <w:rsid w:val="003F77F2"/>
    <w:rsid w:val="00400B59"/>
    <w:rsid w:val="0040137F"/>
    <w:rsid w:val="0040184A"/>
    <w:rsid w:val="004042B9"/>
    <w:rsid w:val="004045BB"/>
    <w:rsid w:val="00405188"/>
    <w:rsid w:val="00405989"/>
    <w:rsid w:val="00405DB4"/>
    <w:rsid w:val="0040656F"/>
    <w:rsid w:val="00406728"/>
    <w:rsid w:val="00410694"/>
    <w:rsid w:val="0041078E"/>
    <w:rsid w:val="00411304"/>
    <w:rsid w:val="004114E0"/>
    <w:rsid w:val="00412BE8"/>
    <w:rsid w:val="00412F36"/>
    <w:rsid w:val="0041410F"/>
    <w:rsid w:val="00414613"/>
    <w:rsid w:val="004159D4"/>
    <w:rsid w:val="0041671E"/>
    <w:rsid w:val="00417716"/>
    <w:rsid w:val="00417A9C"/>
    <w:rsid w:val="00420DD4"/>
    <w:rsid w:val="0042194E"/>
    <w:rsid w:val="00423D55"/>
    <w:rsid w:val="00423F20"/>
    <w:rsid w:val="004247B1"/>
    <w:rsid w:val="004263BA"/>
    <w:rsid w:val="0043022A"/>
    <w:rsid w:val="00430A79"/>
    <w:rsid w:val="00430E70"/>
    <w:rsid w:val="004315C9"/>
    <w:rsid w:val="00431F8B"/>
    <w:rsid w:val="0043250B"/>
    <w:rsid w:val="004325D2"/>
    <w:rsid w:val="00433057"/>
    <w:rsid w:val="00433543"/>
    <w:rsid w:val="0043386A"/>
    <w:rsid w:val="00434137"/>
    <w:rsid w:val="00434428"/>
    <w:rsid w:val="004344E3"/>
    <w:rsid w:val="00434FF3"/>
    <w:rsid w:val="00435ACF"/>
    <w:rsid w:val="00435B8B"/>
    <w:rsid w:val="00435EB5"/>
    <w:rsid w:val="00435EFA"/>
    <w:rsid w:val="00435F65"/>
    <w:rsid w:val="004369A7"/>
    <w:rsid w:val="00436CD8"/>
    <w:rsid w:val="00436E92"/>
    <w:rsid w:val="00437145"/>
    <w:rsid w:val="004374AC"/>
    <w:rsid w:val="004379B2"/>
    <w:rsid w:val="0044029A"/>
    <w:rsid w:val="0044045E"/>
    <w:rsid w:val="0044058F"/>
    <w:rsid w:val="00440B35"/>
    <w:rsid w:val="00441629"/>
    <w:rsid w:val="00441C5C"/>
    <w:rsid w:val="00442496"/>
    <w:rsid w:val="0044295B"/>
    <w:rsid w:val="00442A3A"/>
    <w:rsid w:val="00442EC0"/>
    <w:rsid w:val="00443E04"/>
    <w:rsid w:val="0044425E"/>
    <w:rsid w:val="00444B7F"/>
    <w:rsid w:val="00445BE9"/>
    <w:rsid w:val="004460A0"/>
    <w:rsid w:val="004462CD"/>
    <w:rsid w:val="004476D5"/>
    <w:rsid w:val="00447AC5"/>
    <w:rsid w:val="00447B3C"/>
    <w:rsid w:val="00451EA1"/>
    <w:rsid w:val="00452444"/>
    <w:rsid w:val="00452712"/>
    <w:rsid w:val="00452E3F"/>
    <w:rsid w:val="0045315D"/>
    <w:rsid w:val="004533F5"/>
    <w:rsid w:val="00453D3F"/>
    <w:rsid w:val="00454CAF"/>
    <w:rsid w:val="00454CBB"/>
    <w:rsid w:val="0045511E"/>
    <w:rsid w:val="0045533E"/>
    <w:rsid w:val="00455415"/>
    <w:rsid w:val="00455E36"/>
    <w:rsid w:val="004564A2"/>
    <w:rsid w:val="00456A7D"/>
    <w:rsid w:val="00456AF2"/>
    <w:rsid w:val="0045776E"/>
    <w:rsid w:val="00457BC8"/>
    <w:rsid w:val="00457F08"/>
    <w:rsid w:val="00457FFE"/>
    <w:rsid w:val="00460996"/>
    <w:rsid w:val="00460C6F"/>
    <w:rsid w:val="004611E8"/>
    <w:rsid w:val="00461947"/>
    <w:rsid w:val="004625CA"/>
    <w:rsid w:val="00462916"/>
    <w:rsid w:val="00463112"/>
    <w:rsid w:val="004637F2"/>
    <w:rsid w:val="00463CCF"/>
    <w:rsid w:val="004650BA"/>
    <w:rsid w:val="004651E1"/>
    <w:rsid w:val="004665BA"/>
    <w:rsid w:val="00466D35"/>
    <w:rsid w:val="0046760B"/>
    <w:rsid w:val="004677CC"/>
    <w:rsid w:val="00467911"/>
    <w:rsid w:val="00467E38"/>
    <w:rsid w:val="004700FE"/>
    <w:rsid w:val="004705E1"/>
    <w:rsid w:val="00470719"/>
    <w:rsid w:val="00471453"/>
    <w:rsid w:val="00471987"/>
    <w:rsid w:val="00472707"/>
    <w:rsid w:val="00472A4C"/>
    <w:rsid w:val="00472C8F"/>
    <w:rsid w:val="00472FAF"/>
    <w:rsid w:val="00473F0F"/>
    <w:rsid w:val="0047422B"/>
    <w:rsid w:val="00474868"/>
    <w:rsid w:val="00474FB6"/>
    <w:rsid w:val="0047545D"/>
    <w:rsid w:val="004756B8"/>
    <w:rsid w:val="004759BF"/>
    <w:rsid w:val="004767A2"/>
    <w:rsid w:val="004769D6"/>
    <w:rsid w:val="0047743D"/>
    <w:rsid w:val="00480017"/>
    <w:rsid w:val="00480162"/>
    <w:rsid w:val="00480E3F"/>
    <w:rsid w:val="00482B21"/>
    <w:rsid w:val="00483616"/>
    <w:rsid w:val="00483973"/>
    <w:rsid w:val="0048421D"/>
    <w:rsid w:val="00485B72"/>
    <w:rsid w:val="00485CB8"/>
    <w:rsid w:val="00486303"/>
    <w:rsid w:val="00490F59"/>
    <w:rsid w:val="00493202"/>
    <w:rsid w:val="004933C5"/>
    <w:rsid w:val="004939CF"/>
    <w:rsid w:val="00493D3E"/>
    <w:rsid w:val="00494792"/>
    <w:rsid w:val="0049558D"/>
    <w:rsid w:val="00495B15"/>
    <w:rsid w:val="00496E35"/>
    <w:rsid w:val="00497427"/>
    <w:rsid w:val="00497808"/>
    <w:rsid w:val="00497B2B"/>
    <w:rsid w:val="00497EC0"/>
    <w:rsid w:val="004A0B19"/>
    <w:rsid w:val="004A14EF"/>
    <w:rsid w:val="004A2E41"/>
    <w:rsid w:val="004A31A2"/>
    <w:rsid w:val="004A381E"/>
    <w:rsid w:val="004A4BF9"/>
    <w:rsid w:val="004A52EA"/>
    <w:rsid w:val="004A593E"/>
    <w:rsid w:val="004A5B1C"/>
    <w:rsid w:val="004A5FE1"/>
    <w:rsid w:val="004A6857"/>
    <w:rsid w:val="004A6BF2"/>
    <w:rsid w:val="004A75D2"/>
    <w:rsid w:val="004A75E3"/>
    <w:rsid w:val="004A7A35"/>
    <w:rsid w:val="004B1847"/>
    <w:rsid w:val="004B1C80"/>
    <w:rsid w:val="004B1DA4"/>
    <w:rsid w:val="004B2138"/>
    <w:rsid w:val="004B24E5"/>
    <w:rsid w:val="004B2692"/>
    <w:rsid w:val="004B32CB"/>
    <w:rsid w:val="004B3775"/>
    <w:rsid w:val="004B3932"/>
    <w:rsid w:val="004B45E6"/>
    <w:rsid w:val="004B4F7B"/>
    <w:rsid w:val="004B5143"/>
    <w:rsid w:val="004B5A79"/>
    <w:rsid w:val="004B5BC7"/>
    <w:rsid w:val="004B6F56"/>
    <w:rsid w:val="004B71C8"/>
    <w:rsid w:val="004B7E2D"/>
    <w:rsid w:val="004B7EDA"/>
    <w:rsid w:val="004C0875"/>
    <w:rsid w:val="004C0FC3"/>
    <w:rsid w:val="004C10B1"/>
    <w:rsid w:val="004C1B66"/>
    <w:rsid w:val="004C295E"/>
    <w:rsid w:val="004C2B3C"/>
    <w:rsid w:val="004C2C89"/>
    <w:rsid w:val="004C33BE"/>
    <w:rsid w:val="004C3EFC"/>
    <w:rsid w:val="004C40CA"/>
    <w:rsid w:val="004C5227"/>
    <w:rsid w:val="004C5408"/>
    <w:rsid w:val="004C70B9"/>
    <w:rsid w:val="004C73E4"/>
    <w:rsid w:val="004C78FD"/>
    <w:rsid w:val="004C7AA9"/>
    <w:rsid w:val="004C7C71"/>
    <w:rsid w:val="004C7F10"/>
    <w:rsid w:val="004D0287"/>
    <w:rsid w:val="004D0AC7"/>
    <w:rsid w:val="004D1351"/>
    <w:rsid w:val="004D3C20"/>
    <w:rsid w:val="004D3C93"/>
    <w:rsid w:val="004D4940"/>
    <w:rsid w:val="004D4AA4"/>
    <w:rsid w:val="004D4AB4"/>
    <w:rsid w:val="004D4D70"/>
    <w:rsid w:val="004D5CAF"/>
    <w:rsid w:val="004D6F9E"/>
    <w:rsid w:val="004D7FBF"/>
    <w:rsid w:val="004E06B6"/>
    <w:rsid w:val="004E1367"/>
    <w:rsid w:val="004E140F"/>
    <w:rsid w:val="004E17AF"/>
    <w:rsid w:val="004E17E6"/>
    <w:rsid w:val="004E2BF6"/>
    <w:rsid w:val="004E3227"/>
    <w:rsid w:val="004E3879"/>
    <w:rsid w:val="004E537B"/>
    <w:rsid w:val="004E58A7"/>
    <w:rsid w:val="004E5FCE"/>
    <w:rsid w:val="004E62F8"/>
    <w:rsid w:val="004E66E0"/>
    <w:rsid w:val="004F0625"/>
    <w:rsid w:val="004F16E8"/>
    <w:rsid w:val="004F1927"/>
    <w:rsid w:val="004F1A6C"/>
    <w:rsid w:val="004F28D6"/>
    <w:rsid w:val="004F3294"/>
    <w:rsid w:val="004F3744"/>
    <w:rsid w:val="004F3EB0"/>
    <w:rsid w:val="004F5752"/>
    <w:rsid w:val="004F57F4"/>
    <w:rsid w:val="004F60EE"/>
    <w:rsid w:val="004F6CD9"/>
    <w:rsid w:val="004F6F6C"/>
    <w:rsid w:val="005000E8"/>
    <w:rsid w:val="005001BB"/>
    <w:rsid w:val="00500B2C"/>
    <w:rsid w:val="005013C8"/>
    <w:rsid w:val="00501B88"/>
    <w:rsid w:val="00501D52"/>
    <w:rsid w:val="00502482"/>
    <w:rsid w:val="00502649"/>
    <w:rsid w:val="00502C36"/>
    <w:rsid w:val="00502FD5"/>
    <w:rsid w:val="00503FF2"/>
    <w:rsid w:val="00504723"/>
    <w:rsid w:val="00504A1F"/>
    <w:rsid w:val="00505B89"/>
    <w:rsid w:val="00505FD4"/>
    <w:rsid w:val="00506749"/>
    <w:rsid w:val="00506AE6"/>
    <w:rsid w:val="00506EB4"/>
    <w:rsid w:val="0050746C"/>
    <w:rsid w:val="00507538"/>
    <w:rsid w:val="0051020B"/>
    <w:rsid w:val="0051077A"/>
    <w:rsid w:val="0051093B"/>
    <w:rsid w:val="005126BD"/>
    <w:rsid w:val="00512751"/>
    <w:rsid w:val="00513428"/>
    <w:rsid w:val="00513D41"/>
    <w:rsid w:val="00514339"/>
    <w:rsid w:val="00514C99"/>
    <w:rsid w:val="00514CA8"/>
    <w:rsid w:val="00515285"/>
    <w:rsid w:val="00516B2E"/>
    <w:rsid w:val="00516C85"/>
    <w:rsid w:val="00516CB2"/>
    <w:rsid w:val="00517212"/>
    <w:rsid w:val="005201FF"/>
    <w:rsid w:val="00520AA5"/>
    <w:rsid w:val="00522293"/>
    <w:rsid w:val="005222AE"/>
    <w:rsid w:val="005224C6"/>
    <w:rsid w:val="005225EE"/>
    <w:rsid w:val="005228A8"/>
    <w:rsid w:val="00522A38"/>
    <w:rsid w:val="00522BDF"/>
    <w:rsid w:val="00524265"/>
    <w:rsid w:val="00524B27"/>
    <w:rsid w:val="00525A03"/>
    <w:rsid w:val="0052633C"/>
    <w:rsid w:val="0052653C"/>
    <w:rsid w:val="005303F2"/>
    <w:rsid w:val="005306FE"/>
    <w:rsid w:val="00530E41"/>
    <w:rsid w:val="005315FB"/>
    <w:rsid w:val="00531F2C"/>
    <w:rsid w:val="0053246A"/>
    <w:rsid w:val="00532B3D"/>
    <w:rsid w:val="005352FE"/>
    <w:rsid w:val="005360CB"/>
    <w:rsid w:val="00536377"/>
    <w:rsid w:val="0053653C"/>
    <w:rsid w:val="0053675F"/>
    <w:rsid w:val="00536EF8"/>
    <w:rsid w:val="00536FB0"/>
    <w:rsid w:val="00537EE2"/>
    <w:rsid w:val="0054001E"/>
    <w:rsid w:val="00540520"/>
    <w:rsid w:val="00541AA0"/>
    <w:rsid w:val="00541F07"/>
    <w:rsid w:val="0054207D"/>
    <w:rsid w:val="00542E30"/>
    <w:rsid w:val="00542ECE"/>
    <w:rsid w:val="005448A5"/>
    <w:rsid w:val="005450CE"/>
    <w:rsid w:val="00547081"/>
    <w:rsid w:val="00550917"/>
    <w:rsid w:val="0055195C"/>
    <w:rsid w:val="00551CF2"/>
    <w:rsid w:val="0055541D"/>
    <w:rsid w:val="0055554D"/>
    <w:rsid w:val="00555A6B"/>
    <w:rsid w:val="00556015"/>
    <w:rsid w:val="00556B46"/>
    <w:rsid w:val="0055726B"/>
    <w:rsid w:val="005577CE"/>
    <w:rsid w:val="005605C3"/>
    <w:rsid w:val="00560AAE"/>
    <w:rsid w:val="00560FA3"/>
    <w:rsid w:val="0056164D"/>
    <w:rsid w:val="00561B2F"/>
    <w:rsid w:val="00561D68"/>
    <w:rsid w:val="00561ED1"/>
    <w:rsid w:val="005632D9"/>
    <w:rsid w:val="00563960"/>
    <w:rsid w:val="00563A82"/>
    <w:rsid w:val="00563E7A"/>
    <w:rsid w:val="00563F90"/>
    <w:rsid w:val="0056458A"/>
    <w:rsid w:val="00564D57"/>
    <w:rsid w:val="00564DC1"/>
    <w:rsid w:val="005665E6"/>
    <w:rsid w:val="00566A48"/>
    <w:rsid w:val="005675AD"/>
    <w:rsid w:val="00570216"/>
    <w:rsid w:val="005710A1"/>
    <w:rsid w:val="00571254"/>
    <w:rsid w:val="00571749"/>
    <w:rsid w:val="00571DC5"/>
    <w:rsid w:val="005720F9"/>
    <w:rsid w:val="00572E27"/>
    <w:rsid w:val="005734FB"/>
    <w:rsid w:val="00573A01"/>
    <w:rsid w:val="0057425E"/>
    <w:rsid w:val="00574BBC"/>
    <w:rsid w:val="00574E3D"/>
    <w:rsid w:val="005752AF"/>
    <w:rsid w:val="00575BEC"/>
    <w:rsid w:val="00576134"/>
    <w:rsid w:val="005763AA"/>
    <w:rsid w:val="005764BB"/>
    <w:rsid w:val="00576673"/>
    <w:rsid w:val="005769DE"/>
    <w:rsid w:val="00576E24"/>
    <w:rsid w:val="00576FE2"/>
    <w:rsid w:val="00577A5E"/>
    <w:rsid w:val="00577B9E"/>
    <w:rsid w:val="00577FC2"/>
    <w:rsid w:val="005810E4"/>
    <w:rsid w:val="0058140A"/>
    <w:rsid w:val="0058178A"/>
    <w:rsid w:val="005824FA"/>
    <w:rsid w:val="00582D2F"/>
    <w:rsid w:val="005844B6"/>
    <w:rsid w:val="005847FC"/>
    <w:rsid w:val="00584B09"/>
    <w:rsid w:val="00586155"/>
    <w:rsid w:val="00586164"/>
    <w:rsid w:val="00586334"/>
    <w:rsid w:val="005869C1"/>
    <w:rsid w:val="005870A5"/>
    <w:rsid w:val="00587917"/>
    <w:rsid w:val="005900A0"/>
    <w:rsid w:val="005900B1"/>
    <w:rsid w:val="005901C9"/>
    <w:rsid w:val="005902C5"/>
    <w:rsid w:val="00590CAF"/>
    <w:rsid w:val="00590E04"/>
    <w:rsid w:val="005917C7"/>
    <w:rsid w:val="00593C93"/>
    <w:rsid w:val="00594626"/>
    <w:rsid w:val="00594CA7"/>
    <w:rsid w:val="00594F77"/>
    <w:rsid w:val="0059510F"/>
    <w:rsid w:val="00595990"/>
    <w:rsid w:val="0059623D"/>
    <w:rsid w:val="00597B89"/>
    <w:rsid w:val="005A0924"/>
    <w:rsid w:val="005A3D5B"/>
    <w:rsid w:val="005A5387"/>
    <w:rsid w:val="005A588B"/>
    <w:rsid w:val="005A6C74"/>
    <w:rsid w:val="005A6FD9"/>
    <w:rsid w:val="005B02D4"/>
    <w:rsid w:val="005B110E"/>
    <w:rsid w:val="005B1717"/>
    <w:rsid w:val="005B1A95"/>
    <w:rsid w:val="005B1D5C"/>
    <w:rsid w:val="005B23D7"/>
    <w:rsid w:val="005B24D3"/>
    <w:rsid w:val="005B2F24"/>
    <w:rsid w:val="005B3636"/>
    <w:rsid w:val="005B4CE7"/>
    <w:rsid w:val="005B4E83"/>
    <w:rsid w:val="005B5A88"/>
    <w:rsid w:val="005B5C6E"/>
    <w:rsid w:val="005B60AB"/>
    <w:rsid w:val="005B654F"/>
    <w:rsid w:val="005B6C5E"/>
    <w:rsid w:val="005B7BE2"/>
    <w:rsid w:val="005B7D3B"/>
    <w:rsid w:val="005C07A0"/>
    <w:rsid w:val="005C0F27"/>
    <w:rsid w:val="005C11AB"/>
    <w:rsid w:val="005C1393"/>
    <w:rsid w:val="005C1C63"/>
    <w:rsid w:val="005C1E19"/>
    <w:rsid w:val="005C1F5F"/>
    <w:rsid w:val="005C31D2"/>
    <w:rsid w:val="005C348E"/>
    <w:rsid w:val="005C3673"/>
    <w:rsid w:val="005C3C73"/>
    <w:rsid w:val="005C40BE"/>
    <w:rsid w:val="005C43F7"/>
    <w:rsid w:val="005C5EA3"/>
    <w:rsid w:val="005D036A"/>
    <w:rsid w:val="005D07BB"/>
    <w:rsid w:val="005D0E12"/>
    <w:rsid w:val="005D10A4"/>
    <w:rsid w:val="005D2E67"/>
    <w:rsid w:val="005D3E20"/>
    <w:rsid w:val="005D6684"/>
    <w:rsid w:val="005D6F27"/>
    <w:rsid w:val="005D711E"/>
    <w:rsid w:val="005D759C"/>
    <w:rsid w:val="005E0028"/>
    <w:rsid w:val="005E0BC5"/>
    <w:rsid w:val="005E160A"/>
    <w:rsid w:val="005E28EB"/>
    <w:rsid w:val="005E380B"/>
    <w:rsid w:val="005E3D23"/>
    <w:rsid w:val="005E4248"/>
    <w:rsid w:val="005E4774"/>
    <w:rsid w:val="005E47EF"/>
    <w:rsid w:val="005E4DA6"/>
    <w:rsid w:val="005E5C16"/>
    <w:rsid w:val="005E6BE5"/>
    <w:rsid w:val="005E6F32"/>
    <w:rsid w:val="005E73D0"/>
    <w:rsid w:val="005E7605"/>
    <w:rsid w:val="005E7D53"/>
    <w:rsid w:val="005E7E08"/>
    <w:rsid w:val="005F0644"/>
    <w:rsid w:val="005F1955"/>
    <w:rsid w:val="005F26C2"/>
    <w:rsid w:val="005F3925"/>
    <w:rsid w:val="005F3C13"/>
    <w:rsid w:val="005F3E4B"/>
    <w:rsid w:val="005F3EB3"/>
    <w:rsid w:val="005F4570"/>
    <w:rsid w:val="005F55FB"/>
    <w:rsid w:val="005F63AD"/>
    <w:rsid w:val="005F6BE7"/>
    <w:rsid w:val="006004B4"/>
    <w:rsid w:val="0060113C"/>
    <w:rsid w:val="006011D9"/>
    <w:rsid w:val="00601EFE"/>
    <w:rsid w:val="00602F4A"/>
    <w:rsid w:val="00603AAB"/>
    <w:rsid w:val="00603B69"/>
    <w:rsid w:val="00604443"/>
    <w:rsid w:val="00604804"/>
    <w:rsid w:val="00604F23"/>
    <w:rsid w:val="00606CBB"/>
    <w:rsid w:val="006070AD"/>
    <w:rsid w:val="006115A2"/>
    <w:rsid w:val="0061241C"/>
    <w:rsid w:val="00612D5E"/>
    <w:rsid w:val="00613F9C"/>
    <w:rsid w:val="00616781"/>
    <w:rsid w:val="00616DFD"/>
    <w:rsid w:val="00617150"/>
    <w:rsid w:val="006178A2"/>
    <w:rsid w:val="006178EE"/>
    <w:rsid w:val="00617D91"/>
    <w:rsid w:val="00617F2E"/>
    <w:rsid w:val="006201E9"/>
    <w:rsid w:val="006202A7"/>
    <w:rsid w:val="006206D3"/>
    <w:rsid w:val="00620BAC"/>
    <w:rsid w:val="00620BD1"/>
    <w:rsid w:val="006217FA"/>
    <w:rsid w:val="00621FA8"/>
    <w:rsid w:val="006229E5"/>
    <w:rsid w:val="00622D0F"/>
    <w:rsid w:val="00622E5A"/>
    <w:rsid w:val="0062362F"/>
    <w:rsid w:val="00624DCA"/>
    <w:rsid w:val="00625E45"/>
    <w:rsid w:val="00626940"/>
    <w:rsid w:val="00627834"/>
    <w:rsid w:val="00630455"/>
    <w:rsid w:val="00630662"/>
    <w:rsid w:val="00630CA5"/>
    <w:rsid w:val="00631BB2"/>
    <w:rsid w:val="00632942"/>
    <w:rsid w:val="0063330B"/>
    <w:rsid w:val="00633831"/>
    <w:rsid w:val="00634383"/>
    <w:rsid w:val="006346A3"/>
    <w:rsid w:val="00634973"/>
    <w:rsid w:val="00634BA4"/>
    <w:rsid w:val="00634EC0"/>
    <w:rsid w:val="00636595"/>
    <w:rsid w:val="006369D3"/>
    <w:rsid w:val="00636DBD"/>
    <w:rsid w:val="006372FD"/>
    <w:rsid w:val="0063731F"/>
    <w:rsid w:val="00637738"/>
    <w:rsid w:val="006401DC"/>
    <w:rsid w:val="0064132B"/>
    <w:rsid w:val="00641D2E"/>
    <w:rsid w:val="006420B6"/>
    <w:rsid w:val="006430DE"/>
    <w:rsid w:val="0064372E"/>
    <w:rsid w:val="006439E2"/>
    <w:rsid w:val="00644C30"/>
    <w:rsid w:val="00644E21"/>
    <w:rsid w:val="00645182"/>
    <w:rsid w:val="00645816"/>
    <w:rsid w:val="00645C4A"/>
    <w:rsid w:val="00645FD8"/>
    <w:rsid w:val="00647029"/>
    <w:rsid w:val="006474BB"/>
    <w:rsid w:val="00647C00"/>
    <w:rsid w:val="006509C6"/>
    <w:rsid w:val="00650CDC"/>
    <w:rsid w:val="00651241"/>
    <w:rsid w:val="00651324"/>
    <w:rsid w:val="006513AE"/>
    <w:rsid w:val="006523CA"/>
    <w:rsid w:val="00652B4D"/>
    <w:rsid w:val="0065314B"/>
    <w:rsid w:val="00653A8D"/>
    <w:rsid w:val="00653AF6"/>
    <w:rsid w:val="00654259"/>
    <w:rsid w:val="0065455A"/>
    <w:rsid w:val="00654D23"/>
    <w:rsid w:val="00654E32"/>
    <w:rsid w:val="00654FE9"/>
    <w:rsid w:val="006556F5"/>
    <w:rsid w:val="006556FC"/>
    <w:rsid w:val="006562A5"/>
    <w:rsid w:val="00656762"/>
    <w:rsid w:val="00656AB5"/>
    <w:rsid w:val="006570D2"/>
    <w:rsid w:val="00657131"/>
    <w:rsid w:val="00657215"/>
    <w:rsid w:val="00657CAA"/>
    <w:rsid w:val="00660184"/>
    <w:rsid w:val="0066121E"/>
    <w:rsid w:val="00661343"/>
    <w:rsid w:val="00661411"/>
    <w:rsid w:val="00661B28"/>
    <w:rsid w:val="00662A7D"/>
    <w:rsid w:val="006638B1"/>
    <w:rsid w:val="00663A2B"/>
    <w:rsid w:val="00663E3B"/>
    <w:rsid w:val="0066418C"/>
    <w:rsid w:val="00666076"/>
    <w:rsid w:val="006666EF"/>
    <w:rsid w:val="00667000"/>
    <w:rsid w:val="006670C5"/>
    <w:rsid w:val="006674EA"/>
    <w:rsid w:val="00667B83"/>
    <w:rsid w:val="00670313"/>
    <w:rsid w:val="006709F9"/>
    <w:rsid w:val="00670B37"/>
    <w:rsid w:val="006710AA"/>
    <w:rsid w:val="006724D3"/>
    <w:rsid w:val="00672B38"/>
    <w:rsid w:val="00673DB2"/>
    <w:rsid w:val="00674431"/>
    <w:rsid w:val="006744F6"/>
    <w:rsid w:val="00674E67"/>
    <w:rsid w:val="00674F70"/>
    <w:rsid w:val="006751A8"/>
    <w:rsid w:val="0067587A"/>
    <w:rsid w:val="00675A35"/>
    <w:rsid w:val="006761F9"/>
    <w:rsid w:val="00676CE3"/>
    <w:rsid w:val="00677235"/>
    <w:rsid w:val="00677356"/>
    <w:rsid w:val="00677DC4"/>
    <w:rsid w:val="00680DB8"/>
    <w:rsid w:val="00681A1C"/>
    <w:rsid w:val="00681BD8"/>
    <w:rsid w:val="00682D99"/>
    <w:rsid w:val="00683592"/>
    <w:rsid w:val="00683C92"/>
    <w:rsid w:val="006841E0"/>
    <w:rsid w:val="00684F65"/>
    <w:rsid w:val="006865C4"/>
    <w:rsid w:val="0068665B"/>
    <w:rsid w:val="0068760E"/>
    <w:rsid w:val="00687BD3"/>
    <w:rsid w:val="00687EE4"/>
    <w:rsid w:val="00692716"/>
    <w:rsid w:val="00692A56"/>
    <w:rsid w:val="00693B8D"/>
    <w:rsid w:val="00694CFF"/>
    <w:rsid w:val="006957DA"/>
    <w:rsid w:val="00697506"/>
    <w:rsid w:val="006A0308"/>
    <w:rsid w:val="006A038D"/>
    <w:rsid w:val="006A0CC8"/>
    <w:rsid w:val="006A0D69"/>
    <w:rsid w:val="006A1127"/>
    <w:rsid w:val="006A1293"/>
    <w:rsid w:val="006A1794"/>
    <w:rsid w:val="006A1BC1"/>
    <w:rsid w:val="006A22A0"/>
    <w:rsid w:val="006A3304"/>
    <w:rsid w:val="006A3D9A"/>
    <w:rsid w:val="006A70F7"/>
    <w:rsid w:val="006A760B"/>
    <w:rsid w:val="006B0607"/>
    <w:rsid w:val="006B0A00"/>
    <w:rsid w:val="006B0C3B"/>
    <w:rsid w:val="006B1286"/>
    <w:rsid w:val="006B1FA2"/>
    <w:rsid w:val="006B260D"/>
    <w:rsid w:val="006B2E0B"/>
    <w:rsid w:val="006B3600"/>
    <w:rsid w:val="006B3D12"/>
    <w:rsid w:val="006B49D1"/>
    <w:rsid w:val="006B4F39"/>
    <w:rsid w:val="006B51D1"/>
    <w:rsid w:val="006B5C35"/>
    <w:rsid w:val="006B6424"/>
    <w:rsid w:val="006B6431"/>
    <w:rsid w:val="006B6E5F"/>
    <w:rsid w:val="006B776C"/>
    <w:rsid w:val="006B7C26"/>
    <w:rsid w:val="006C02B6"/>
    <w:rsid w:val="006C0AEC"/>
    <w:rsid w:val="006C1233"/>
    <w:rsid w:val="006C3023"/>
    <w:rsid w:val="006C36C8"/>
    <w:rsid w:val="006C48D2"/>
    <w:rsid w:val="006C4A69"/>
    <w:rsid w:val="006C4ED5"/>
    <w:rsid w:val="006C5B13"/>
    <w:rsid w:val="006C6396"/>
    <w:rsid w:val="006C6B2C"/>
    <w:rsid w:val="006C6E84"/>
    <w:rsid w:val="006C7569"/>
    <w:rsid w:val="006C7CC2"/>
    <w:rsid w:val="006D13F0"/>
    <w:rsid w:val="006D2317"/>
    <w:rsid w:val="006D2822"/>
    <w:rsid w:val="006D33D2"/>
    <w:rsid w:val="006D5196"/>
    <w:rsid w:val="006D52AD"/>
    <w:rsid w:val="006D562A"/>
    <w:rsid w:val="006D56F3"/>
    <w:rsid w:val="006D5AFC"/>
    <w:rsid w:val="006D5CB7"/>
    <w:rsid w:val="006D5CEE"/>
    <w:rsid w:val="006D5F58"/>
    <w:rsid w:val="006D735B"/>
    <w:rsid w:val="006D7FEF"/>
    <w:rsid w:val="006E0627"/>
    <w:rsid w:val="006E1553"/>
    <w:rsid w:val="006E1F42"/>
    <w:rsid w:val="006E2380"/>
    <w:rsid w:val="006E2861"/>
    <w:rsid w:val="006E3A37"/>
    <w:rsid w:val="006E4072"/>
    <w:rsid w:val="006E49C9"/>
    <w:rsid w:val="006E4C78"/>
    <w:rsid w:val="006E512E"/>
    <w:rsid w:val="006E5EE0"/>
    <w:rsid w:val="006E6B38"/>
    <w:rsid w:val="006F123F"/>
    <w:rsid w:val="006F2329"/>
    <w:rsid w:val="006F245A"/>
    <w:rsid w:val="006F25F1"/>
    <w:rsid w:val="006F2BD4"/>
    <w:rsid w:val="006F377E"/>
    <w:rsid w:val="006F4C9A"/>
    <w:rsid w:val="006F5CCD"/>
    <w:rsid w:val="006F6221"/>
    <w:rsid w:val="006F685C"/>
    <w:rsid w:val="006F71B5"/>
    <w:rsid w:val="006F7A9C"/>
    <w:rsid w:val="00700D81"/>
    <w:rsid w:val="00700F77"/>
    <w:rsid w:val="007026D2"/>
    <w:rsid w:val="00702D3F"/>
    <w:rsid w:val="00703D2C"/>
    <w:rsid w:val="007040F9"/>
    <w:rsid w:val="00704561"/>
    <w:rsid w:val="00705309"/>
    <w:rsid w:val="007056AC"/>
    <w:rsid w:val="00705F7D"/>
    <w:rsid w:val="0070670D"/>
    <w:rsid w:val="00706757"/>
    <w:rsid w:val="0070697D"/>
    <w:rsid w:val="0070728E"/>
    <w:rsid w:val="007073F3"/>
    <w:rsid w:val="00707AF9"/>
    <w:rsid w:val="00707FD4"/>
    <w:rsid w:val="007108F6"/>
    <w:rsid w:val="00711C85"/>
    <w:rsid w:val="007126A4"/>
    <w:rsid w:val="00712778"/>
    <w:rsid w:val="0071314B"/>
    <w:rsid w:val="007140E7"/>
    <w:rsid w:val="0071417E"/>
    <w:rsid w:val="007144E4"/>
    <w:rsid w:val="00714C72"/>
    <w:rsid w:val="00714EFB"/>
    <w:rsid w:val="00715055"/>
    <w:rsid w:val="00715732"/>
    <w:rsid w:val="007175BD"/>
    <w:rsid w:val="007207C0"/>
    <w:rsid w:val="0072151A"/>
    <w:rsid w:val="007217A5"/>
    <w:rsid w:val="007217B8"/>
    <w:rsid w:val="0072207A"/>
    <w:rsid w:val="00722384"/>
    <w:rsid w:val="007228A5"/>
    <w:rsid w:val="00722D88"/>
    <w:rsid w:val="00723C9D"/>
    <w:rsid w:val="00724379"/>
    <w:rsid w:val="00724556"/>
    <w:rsid w:val="007247E8"/>
    <w:rsid w:val="00725093"/>
    <w:rsid w:val="0072555B"/>
    <w:rsid w:val="00725A2A"/>
    <w:rsid w:val="00726F67"/>
    <w:rsid w:val="007270AE"/>
    <w:rsid w:val="007279F1"/>
    <w:rsid w:val="00731029"/>
    <w:rsid w:val="007313E0"/>
    <w:rsid w:val="007315A6"/>
    <w:rsid w:val="00731640"/>
    <w:rsid w:val="0073164A"/>
    <w:rsid w:val="007327E7"/>
    <w:rsid w:val="00732EF2"/>
    <w:rsid w:val="007351EF"/>
    <w:rsid w:val="00737E81"/>
    <w:rsid w:val="00737FC9"/>
    <w:rsid w:val="00740370"/>
    <w:rsid w:val="0074056A"/>
    <w:rsid w:val="0074060F"/>
    <w:rsid w:val="00742161"/>
    <w:rsid w:val="007428B7"/>
    <w:rsid w:val="007434E5"/>
    <w:rsid w:val="00743CC0"/>
    <w:rsid w:val="00744AFB"/>
    <w:rsid w:val="00744B0C"/>
    <w:rsid w:val="0074704E"/>
    <w:rsid w:val="00747AC7"/>
    <w:rsid w:val="00747ED9"/>
    <w:rsid w:val="00747FEA"/>
    <w:rsid w:val="0075039A"/>
    <w:rsid w:val="00750A5A"/>
    <w:rsid w:val="00750BBB"/>
    <w:rsid w:val="00750D5E"/>
    <w:rsid w:val="00751471"/>
    <w:rsid w:val="0075189C"/>
    <w:rsid w:val="00751E94"/>
    <w:rsid w:val="007524EB"/>
    <w:rsid w:val="0075250A"/>
    <w:rsid w:val="00753978"/>
    <w:rsid w:val="0075409E"/>
    <w:rsid w:val="00754838"/>
    <w:rsid w:val="00755BD7"/>
    <w:rsid w:val="00756BB4"/>
    <w:rsid w:val="00756D1F"/>
    <w:rsid w:val="00757340"/>
    <w:rsid w:val="00757ADE"/>
    <w:rsid w:val="00757BFE"/>
    <w:rsid w:val="007612E2"/>
    <w:rsid w:val="007614EF"/>
    <w:rsid w:val="00761E89"/>
    <w:rsid w:val="007623E9"/>
    <w:rsid w:val="00762889"/>
    <w:rsid w:val="0076310E"/>
    <w:rsid w:val="007632B7"/>
    <w:rsid w:val="00763C82"/>
    <w:rsid w:val="00764062"/>
    <w:rsid w:val="00764223"/>
    <w:rsid w:val="007643D3"/>
    <w:rsid w:val="00764A4F"/>
    <w:rsid w:val="00764BEC"/>
    <w:rsid w:val="00764CD2"/>
    <w:rsid w:val="00766D11"/>
    <w:rsid w:val="007678F1"/>
    <w:rsid w:val="00767B6A"/>
    <w:rsid w:val="007709F6"/>
    <w:rsid w:val="007713E1"/>
    <w:rsid w:val="00771FD9"/>
    <w:rsid w:val="007720AF"/>
    <w:rsid w:val="007728DA"/>
    <w:rsid w:val="00772C25"/>
    <w:rsid w:val="00772CE4"/>
    <w:rsid w:val="007734AB"/>
    <w:rsid w:val="00773B67"/>
    <w:rsid w:val="007742A9"/>
    <w:rsid w:val="00775479"/>
    <w:rsid w:val="00775674"/>
    <w:rsid w:val="0077576C"/>
    <w:rsid w:val="007761FD"/>
    <w:rsid w:val="0077676B"/>
    <w:rsid w:val="007777A4"/>
    <w:rsid w:val="00777BF6"/>
    <w:rsid w:val="007801AE"/>
    <w:rsid w:val="0078032B"/>
    <w:rsid w:val="007803D3"/>
    <w:rsid w:val="0078075B"/>
    <w:rsid w:val="00780C1D"/>
    <w:rsid w:val="00781478"/>
    <w:rsid w:val="007819E8"/>
    <w:rsid w:val="00781F3D"/>
    <w:rsid w:val="00782FC3"/>
    <w:rsid w:val="00783CBD"/>
    <w:rsid w:val="0078455B"/>
    <w:rsid w:val="00784841"/>
    <w:rsid w:val="00785D1A"/>
    <w:rsid w:val="00786A86"/>
    <w:rsid w:val="00787188"/>
    <w:rsid w:val="00787338"/>
    <w:rsid w:val="007877D7"/>
    <w:rsid w:val="00787B76"/>
    <w:rsid w:val="00787D5B"/>
    <w:rsid w:val="0079014C"/>
    <w:rsid w:val="00790242"/>
    <w:rsid w:val="007902FF"/>
    <w:rsid w:val="007910D7"/>
    <w:rsid w:val="007923C8"/>
    <w:rsid w:val="007926BA"/>
    <w:rsid w:val="00792DF7"/>
    <w:rsid w:val="007934F0"/>
    <w:rsid w:val="007937BF"/>
    <w:rsid w:val="007937FE"/>
    <w:rsid w:val="007939ED"/>
    <w:rsid w:val="00793B3A"/>
    <w:rsid w:val="00793FCB"/>
    <w:rsid w:val="00794018"/>
    <w:rsid w:val="00794052"/>
    <w:rsid w:val="00794B59"/>
    <w:rsid w:val="00794DDE"/>
    <w:rsid w:val="0079567F"/>
    <w:rsid w:val="00795AE7"/>
    <w:rsid w:val="0079668A"/>
    <w:rsid w:val="00796BB9"/>
    <w:rsid w:val="0079765F"/>
    <w:rsid w:val="007977EF"/>
    <w:rsid w:val="0079796F"/>
    <w:rsid w:val="00797D2A"/>
    <w:rsid w:val="007A1558"/>
    <w:rsid w:val="007A19F9"/>
    <w:rsid w:val="007A1A48"/>
    <w:rsid w:val="007A2846"/>
    <w:rsid w:val="007A3655"/>
    <w:rsid w:val="007A45D7"/>
    <w:rsid w:val="007A6654"/>
    <w:rsid w:val="007A7862"/>
    <w:rsid w:val="007A7971"/>
    <w:rsid w:val="007A7C7D"/>
    <w:rsid w:val="007B0581"/>
    <w:rsid w:val="007B13A0"/>
    <w:rsid w:val="007B3283"/>
    <w:rsid w:val="007B381B"/>
    <w:rsid w:val="007B3F80"/>
    <w:rsid w:val="007B4983"/>
    <w:rsid w:val="007B6367"/>
    <w:rsid w:val="007B6A37"/>
    <w:rsid w:val="007B6DA8"/>
    <w:rsid w:val="007B716D"/>
    <w:rsid w:val="007B7678"/>
    <w:rsid w:val="007B7A70"/>
    <w:rsid w:val="007B7C86"/>
    <w:rsid w:val="007C05FC"/>
    <w:rsid w:val="007C0D62"/>
    <w:rsid w:val="007C14FB"/>
    <w:rsid w:val="007C2C53"/>
    <w:rsid w:val="007C2C94"/>
    <w:rsid w:val="007C38FB"/>
    <w:rsid w:val="007C4275"/>
    <w:rsid w:val="007C43C1"/>
    <w:rsid w:val="007C4EC5"/>
    <w:rsid w:val="007C57BC"/>
    <w:rsid w:val="007D0610"/>
    <w:rsid w:val="007D06E1"/>
    <w:rsid w:val="007D1110"/>
    <w:rsid w:val="007D206B"/>
    <w:rsid w:val="007D38B2"/>
    <w:rsid w:val="007D38D9"/>
    <w:rsid w:val="007D3D6C"/>
    <w:rsid w:val="007D428F"/>
    <w:rsid w:val="007D45A7"/>
    <w:rsid w:val="007D49EC"/>
    <w:rsid w:val="007D58DF"/>
    <w:rsid w:val="007D6DF6"/>
    <w:rsid w:val="007D72D0"/>
    <w:rsid w:val="007D7E29"/>
    <w:rsid w:val="007E073B"/>
    <w:rsid w:val="007E09D3"/>
    <w:rsid w:val="007E0A82"/>
    <w:rsid w:val="007E130A"/>
    <w:rsid w:val="007E163C"/>
    <w:rsid w:val="007E1E4C"/>
    <w:rsid w:val="007E212C"/>
    <w:rsid w:val="007E300E"/>
    <w:rsid w:val="007E3549"/>
    <w:rsid w:val="007E3EF6"/>
    <w:rsid w:val="007E4977"/>
    <w:rsid w:val="007E585B"/>
    <w:rsid w:val="007E5B26"/>
    <w:rsid w:val="007E64E8"/>
    <w:rsid w:val="007E668B"/>
    <w:rsid w:val="007E7FB0"/>
    <w:rsid w:val="007F00AE"/>
    <w:rsid w:val="007F03B8"/>
    <w:rsid w:val="007F0EA7"/>
    <w:rsid w:val="007F2B8A"/>
    <w:rsid w:val="007F3004"/>
    <w:rsid w:val="007F37AF"/>
    <w:rsid w:val="007F3CD3"/>
    <w:rsid w:val="007F3EA7"/>
    <w:rsid w:val="007F42D7"/>
    <w:rsid w:val="007F4B18"/>
    <w:rsid w:val="007F50B3"/>
    <w:rsid w:val="007F5E1B"/>
    <w:rsid w:val="007F6171"/>
    <w:rsid w:val="007F6781"/>
    <w:rsid w:val="00801DCD"/>
    <w:rsid w:val="00802461"/>
    <w:rsid w:val="00802D93"/>
    <w:rsid w:val="008031CA"/>
    <w:rsid w:val="00803439"/>
    <w:rsid w:val="008040C3"/>
    <w:rsid w:val="00804100"/>
    <w:rsid w:val="00805395"/>
    <w:rsid w:val="00806725"/>
    <w:rsid w:val="00806920"/>
    <w:rsid w:val="00807AFD"/>
    <w:rsid w:val="00807BB4"/>
    <w:rsid w:val="00807C03"/>
    <w:rsid w:val="00810073"/>
    <w:rsid w:val="008102A8"/>
    <w:rsid w:val="00811313"/>
    <w:rsid w:val="0081198D"/>
    <w:rsid w:val="00811CBF"/>
    <w:rsid w:val="0081207E"/>
    <w:rsid w:val="00813428"/>
    <w:rsid w:val="00813746"/>
    <w:rsid w:val="008145F7"/>
    <w:rsid w:val="0081535F"/>
    <w:rsid w:val="00815CD6"/>
    <w:rsid w:val="00816D8A"/>
    <w:rsid w:val="00817527"/>
    <w:rsid w:val="00817C3F"/>
    <w:rsid w:val="00817F55"/>
    <w:rsid w:val="00821D21"/>
    <w:rsid w:val="0082206E"/>
    <w:rsid w:val="00822E35"/>
    <w:rsid w:val="00822E74"/>
    <w:rsid w:val="008232F5"/>
    <w:rsid w:val="00823662"/>
    <w:rsid w:val="0082476C"/>
    <w:rsid w:val="0082500D"/>
    <w:rsid w:val="00827230"/>
    <w:rsid w:val="00830C63"/>
    <w:rsid w:val="00831EDF"/>
    <w:rsid w:val="0083206F"/>
    <w:rsid w:val="00832522"/>
    <w:rsid w:val="00832FFA"/>
    <w:rsid w:val="008338D7"/>
    <w:rsid w:val="008338ED"/>
    <w:rsid w:val="00833B31"/>
    <w:rsid w:val="00834340"/>
    <w:rsid w:val="00834B19"/>
    <w:rsid w:val="00834C7A"/>
    <w:rsid w:val="0083533F"/>
    <w:rsid w:val="00835850"/>
    <w:rsid w:val="008359DF"/>
    <w:rsid w:val="008361D4"/>
    <w:rsid w:val="0083732D"/>
    <w:rsid w:val="00841BD8"/>
    <w:rsid w:val="00842F7B"/>
    <w:rsid w:val="0084315E"/>
    <w:rsid w:val="008459AE"/>
    <w:rsid w:val="008459D0"/>
    <w:rsid w:val="00847C84"/>
    <w:rsid w:val="008509FA"/>
    <w:rsid w:val="00850C96"/>
    <w:rsid w:val="0085135A"/>
    <w:rsid w:val="00852609"/>
    <w:rsid w:val="00853641"/>
    <w:rsid w:val="0085380D"/>
    <w:rsid w:val="0085405D"/>
    <w:rsid w:val="00854784"/>
    <w:rsid w:val="00856FC6"/>
    <w:rsid w:val="008570AF"/>
    <w:rsid w:val="00857801"/>
    <w:rsid w:val="00857947"/>
    <w:rsid w:val="00857E5B"/>
    <w:rsid w:val="00861263"/>
    <w:rsid w:val="00861B8A"/>
    <w:rsid w:val="00861FC0"/>
    <w:rsid w:val="008628E8"/>
    <w:rsid w:val="00862A8B"/>
    <w:rsid w:val="0086348C"/>
    <w:rsid w:val="008644BD"/>
    <w:rsid w:val="00864B72"/>
    <w:rsid w:val="00865316"/>
    <w:rsid w:val="008657B4"/>
    <w:rsid w:val="00866543"/>
    <w:rsid w:val="008665A3"/>
    <w:rsid w:val="00867218"/>
    <w:rsid w:val="00867ADC"/>
    <w:rsid w:val="00867FEF"/>
    <w:rsid w:val="00870870"/>
    <w:rsid w:val="0087099A"/>
    <w:rsid w:val="00870A69"/>
    <w:rsid w:val="00871462"/>
    <w:rsid w:val="00871CDE"/>
    <w:rsid w:val="00872C43"/>
    <w:rsid w:val="00872C44"/>
    <w:rsid w:val="008735EB"/>
    <w:rsid w:val="00873A1E"/>
    <w:rsid w:val="008746C8"/>
    <w:rsid w:val="008749A4"/>
    <w:rsid w:val="00874AB1"/>
    <w:rsid w:val="008751AC"/>
    <w:rsid w:val="00877271"/>
    <w:rsid w:val="00880B6B"/>
    <w:rsid w:val="008817DF"/>
    <w:rsid w:val="00882451"/>
    <w:rsid w:val="00882F43"/>
    <w:rsid w:val="00882F8B"/>
    <w:rsid w:val="00883766"/>
    <w:rsid w:val="008840BE"/>
    <w:rsid w:val="008841DD"/>
    <w:rsid w:val="008841E9"/>
    <w:rsid w:val="008847C0"/>
    <w:rsid w:val="008848CB"/>
    <w:rsid w:val="0088585A"/>
    <w:rsid w:val="008858B9"/>
    <w:rsid w:val="00886CE7"/>
    <w:rsid w:val="00886D8C"/>
    <w:rsid w:val="00886DE0"/>
    <w:rsid w:val="00887215"/>
    <w:rsid w:val="00887F81"/>
    <w:rsid w:val="008917B3"/>
    <w:rsid w:val="00891BF5"/>
    <w:rsid w:val="0089241E"/>
    <w:rsid w:val="00893D10"/>
    <w:rsid w:val="00894C92"/>
    <w:rsid w:val="00895323"/>
    <w:rsid w:val="00895E54"/>
    <w:rsid w:val="00896D9D"/>
    <w:rsid w:val="00897BFF"/>
    <w:rsid w:val="008A00B2"/>
    <w:rsid w:val="008A03DF"/>
    <w:rsid w:val="008A0FB5"/>
    <w:rsid w:val="008A38F4"/>
    <w:rsid w:val="008A436E"/>
    <w:rsid w:val="008A4813"/>
    <w:rsid w:val="008A4B5B"/>
    <w:rsid w:val="008A4D9A"/>
    <w:rsid w:val="008A4E84"/>
    <w:rsid w:val="008A5090"/>
    <w:rsid w:val="008A518A"/>
    <w:rsid w:val="008A5BF3"/>
    <w:rsid w:val="008A61DC"/>
    <w:rsid w:val="008A7200"/>
    <w:rsid w:val="008B1466"/>
    <w:rsid w:val="008B186C"/>
    <w:rsid w:val="008B1999"/>
    <w:rsid w:val="008B1CB9"/>
    <w:rsid w:val="008B3865"/>
    <w:rsid w:val="008B5239"/>
    <w:rsid w:val="008B52D5"/>
    <w:rsid w:val="008B57A7"/>
    <w:rsid w:val="008B64C7"/>
    <w:rsid w:val="008B6510"/>
    <w:rsid w:val="008B7065"/>
    <w:rsid w:val="008B7C92"/>
    <w:rsid w:val="008C001C"/>
    <w:rsid w:val="008C0262"/>
    <w:rsid w:val="008C08DD"/>
    <w:rsid w:val="008C0B00"/>
    <w:rsid w:val="008C0CA3"/>
    <w:rsid w:val="008C122C"/>
    <w:rsid w:val="008C1235"/>
    <w:rsid w:val="008C13AA"/>
    <w:rsid w:val="008C14A4"/>
    <w:rsid w:val="008C1624"/>
    <w:rsid w:val="008C189E"/>
    <w:rsid w:val="008C226C"/>
    <w:rsid w:val="008C2A6D"/>
    <w:rsid w:val="008C2E08"/>
    <w:rsid w:val="008C331C"/>
    <w:rsid w:val="008C361A"/>
    <w:rsid w:val="008C3D48"/>
    <w:rsid w:val="008C3D4A"/>
    <w:rsid w:val="008C4051"/>
    <w:rsid w:val="008C4922"/>
    <w:rsid w:val="008C6069"/>
    <w:rsid w:val="008C7ECD"/>
    <w:rsid w:val="008D07BA"/>
    <w:rsid w:val="008D0D79"/>
    <w:rsid w:val="008D11BD"/>
    <w:rsid w:val="008D1268"/>
    <w:rsid w:val="008D12E9"/>
    <w:rsid w:val="008D1351"/>
    <w:rsid w:val="008D1363"/>
    <w:rsid w:val="008D1966"/>
    <w:rsid w:val="008D1F91"/>
    <w:rsid w:val="008D2410"/>
    <w:rsid w:val="008D2EB0"/>
    <w:rsid w:val="008D3D47"/>
    <w:rsid w:val="008D5602"/>
    <w:rsid w:val="008D582A"/>
    <w:rsid w:val="008D58E8"/>
    <w:rsid w:val="008D595A"/>
    <w:rsid w:val="008D68D5"/>
    <w:rsid w:val="008E0006"/>
    <w:rsid w:val="008E07B4"/>
    <w:rsid w:val="008E21DA"/>
    <w:rsid w:val="008E2FD5"/>
    <w:rsid w:val="008E3203"/>
    <w:rsid w:val="008E3956"/>
    <w:rsid w:val="008E4B81"/>
    <w:rsid w:val="008E4B94"/>
    <w:rsid w:val="008E5320"/>
    <w:rsid w:val="008E6710"/>
    <w:rsid w:val="008E748A"/>
    <w:rsid w:val="008E7498"/>
    <w:rsid w:val="008E74AF"/>
    <w:rsid w:val="008E7543"/>
    <w:rsid w:val="008E7CF2"/>
    <w:rsid w:val="008F00F1"/>
    <w:rsid w:val="008F078F"/>
    <w:rsid w:val="008F0FB4"/>
    <w:rsid w:val="008F10D3"/>
    <w:rsid w:val="008F1187"/>
    <w:rsid w:val="008F2775"/>
    <w:rsid w:val="008F27FD"/>
    <w:rsid w:val="008F2BBB"/>
    <w:rsid w:val="008F35D7"/>
    <w:rsid w:val="008F3695"/>
    <w:rsid w:val="008F3731"/>
    <w:rsid w:val="008F3777"/>
    <w:rsid w:val="008F394F"/>
    <w:rsid w:val="008F3A40"/>
    <w:rsid w:val="008F4670"/>
    <w:rsid w:val="008F46C7"/>
    <w:rsid w:val="008F4DC4"/>
    <w:rsid w:val="008F4E44"/>
    <w:rsid w:val="008F5679"/>
    <w:rsid w:val="008F5DE3"/>
    <w:rsid w:val="008F5E6D"/>
    <w:rsid w:val="008F6217"/>
    <w:rsid w:val="008F6C60"/>
    <w:rsid w:val="008F798D"/>
    <w:rsid w:val="0090013A"/>
    <w:rsid w:val="00900A89"/>
    <w:rsid w:val="00901388"/>
    <w:rsid w:val="00901B2C"/>
    <w:rsid w:val="00902F9D"/>
    <w:rsid w:val="00904335"/>
    <w:rsid w:val="00904C12"/>
    <w:rsid w:val="00906018"/>
    <w:rsid w:val="009062DF"/>
    <w:rsid w:val="00906963"/>
    <w:rsid w:val="00910FDF"/>
    <w:rsid w:val="009117F5"/>
    <w:rsid w:val="0091193B"/>
    <w:rsid w:val="00912FF3"/>
    <w:rsid w:val="00914950"/>
    <w:rsid w:val="00914BDC"/>
    <w:rsid w:val="009157A1"/>
    <w:rsid w:val="00915AE9"/>
    <w:rsid w:val="009162D1"/>
    <w:rsid w:val="009163E6"/>
    <w:rsid w:val="00917544"/>
    <w:rsid w:val="00917C25"/>
    <w:rsid w:val="0092061F"/>
    <w:rsid w:val="00922445"/>
    <w:rsid w:val="009225DA"/>
    <w:rsid w:val="00922694"/>
    <w:rsid w:val="00923AA0"/>
    <w:rsid w:val="00924579"/>
    <w:rsid w:val="009255AE"/>
    <w:rsid w:val="00925E1C"/>
    <w:rsid w:val="0092630F"/>
    <w:rsid w:val="00926A45"/>
    <w:rsid w:val="009271F9"/>
    <w:rsid w:val="00927D7A"/>
    <w:rsid w:val="009301F4"/>
    <w:rsid w:val="00930270"/>
    <w:rsid w:val="00930A2F"/>
    <w:rsid w:val="00930E82"/>
    <w:rsid w:val="009317FD"/>
    <w:rsid w:val="00931FA5"/>
    <w:rsid w:val="009322DA"/>
    <w:rsid w:val="00932956"/>
    <w:rsid w:val="00932994"/>
    <w:rsid w:val="00932F28"/>
    <w:rsid w:val="00933142"/>
    <w:rsid w:val="0093321F"/>
    <w:rsid w:val="00934021"/>
    <w:rsid w:val="009340C8"/>
    <w:rsid w:val="00934AAF"/>
    <w:rsid w:val="00934BFA"/>
    <w:rsid w:val="009351F1"/>
    <w:rsid w:val="00935B43"/>
    <w:rsid w:val="009360FE"/>
    <w:rsid w:val="00936230"/>
    <w:rsid w:val="00936676"/>
    <w:rsid w:val="0093760F"/>
    <w:rsid w:val="0094087D"/>
    <w:rsid w:val="00940B35"/>
    <w:rsid w:val="00940BC7"/>
    <w:rsid w:val="00940DAF"/>
    <w:rsid w:val="00941284"/>
    <w:rsid w:val="009413FA"/>
    <w:rsid w:val="00941429"/>
    <w:rsid w:val="009422D4"/>
    <w:rsid w:val="00942CAD"/>
    <w:rsid w:val="00943897"/>
    <w:rsid w:val="009438ED"/>
    <w:rsid w:val="00944224"/>
    <w:rsid w:val="00944B0A"/>
    <w:rsid w:val="00944C9E"/>
    <w:rsid w:val="00944DE7"/>
    <w:rsid w:val="00945A20"/>
    <w:rsid w:val="00946BEB"/>
    <w:rsid w:val="00946DB9"/>
    <w:rsid w:val="0094730D"/>
    <w:rsid w:val="00947725"/>
    <w:rsid w:val="00947888"/>
    <w:rsid w:val="00947CE7"/>
    <w:rsid w:val="00950DE1"/>
    <w:rsid w:val="00951EBE"/>
    <w:rsid w:val="009521FF"/>
    <w:rsid w:val="00952746"/>
    <w:rsid w:val="00952E38"/>
    <w:rsid w:val="0095381F"/>
    <w:rsid w:val="0095401A"/>
    <w:rsid w:val="009544F5"/>
    <w:rsid w:val="00954857"/>
    <w:rsid w:val="00954A50"/>
    <w:rsid w:val="00954ADF"/>
    <w:rsid w:val="00954D8A"/>
    <w:rsid w:val="009555BB"/>
    <w:rsid w:val="009555E7"/>
    <w:rsid w:val="00955B71"/>
    <w:rsid w:val="00956322"/>
    <w:rsid w:val="00956A26"/>
    <w:rsid w:val="00956AF2"/>
    <w:rsid w:val="00956C1A"/>
    <w:rsid w:val="00956EA2"/>
    <w:rsid w:val="00957762"/>
    <w:rsid w:val="0095789C"/>
    <w:rsid w:val="00957A97"/>
    <w:rsid w:val="00960293"/>
    <w:rsid w:val="009604CE"/>
    <w:rsid w:val="00960962"/>
    <w:rsid w:val="00960E59"/>
    <w:rsid w:val="00961E75"/>
    <w:rsid w:val="00962C75"/>
    <w:rsid w:val="00962E57"/>
    <w:rsid w:val="00963597"/>
    <w:rsid w:val="00963E4F"/>
    <w:rsid w:val="00963F0F"/>
    <w:rsid w:val="00963FB0"/>
    <w:rsid w:val="00964D36"/>
    <w:rsid w:val="00965432"/>
    <w:rsid w:val="00965905"/>
    <w:rsid w:val="00966138"/>
    <w:rsid w:val="009661E5"/>
    <w:rsid w:val="00967DC1"/>
    <w:rsid w:val="00970DA7"/>
    <w:rsid w:val="00970DCD"/>
    <w:rsid w:val="00972353"/>
    <w:rsid w:val="009745B4"/>
    <w:rsid w:val="00974A56"/>
    <w:rsid w:val="00974F5A"/>
    <w:rsid w:val="00976A68"/>
    <w:rsid w:val="00977053"/>
    <w:rsid w:val="00977778"/>
    <w:rsid w:val="009777DF"/>
    <w:rsid w:val="00977E78"/>
    <w:rsid w:val="0098029C"/>
    <w:rsid w:val="009802FE"/>
    <w:rsid w:val="0098030A"/>
    <w:rsid w:val="00980AA2"/>
    <w:rsid w:val="00980FED"/>
    <w:rsid w:val="0098193F"/>
    <w:rsid w:val="00981AA0"/>
    <w:rsid w:val="00981F9A"/>
    <w:rsid w:val="0098259D"/>
    <w:rsid w:val="009833FF"/>
    <w:rsid w:val="009835C7"/>
    <w:rsid w:val="00983E63"/>
    <w:rsid w:val="009846D7"/>
    <w:rsid w:val="00984DD9"/>
    <w:rsid w:val="00985D8F"/>
    <w:rsid w:val="009861F6"/>
    <w:rsid w:val="00987636"/>
    <w:rsid w:val="00990245"/>
    <w:rsid w:val="00990514"/>
    <w:rsid w:val="00990525"/>
    <w:rsid w:val="009916D4"/>
    <w:rsid w:val="00991C8D"/>
    <w:rsid w:val="0099239D"/>
    <w:rsid w:val="0099365B"/>
    <w:rsid w:val="009936E3"/>
    <w:rsid w:val="00993AD3"/>
    <w:rsid w:val="00994437"/>
    <w:rsid w:val="00994DB6"/>
    <w:rsid w:val="009958F7"/>
    <w:rsid w:val="00995BF4"/>
    <w:rsid w:val="00995FEF"/>
    <w:rsid w:val="009965EE"/>
    <w:rsid w:val="009972EC"/>
    <w:rsid w:val="0099768C"/>
    <w:rsid w:val="009A057A"/>
    <w:rsid w:val="009A1512"/>
    <w:rsid w:val="009A1841"/>
    <w:rsid w:val="009A22F1"/>
    <w:rsid w:val="009A250D"/>
    <w:rsid w:val="009A3616"/>
    <w:rsid w:val="009A3717"/>
    <w:rsid w:val="009A47B8"/>
    <w:rsid w:val="009A48B1"/>
    <w:rsid w:val="009A6186"/>
    <w:rsid w:val="009A62ED"/>
    <w:rsid w:val="009A6B77"/>
    <w:rsid w:val="009B0931"/>
    <w:rsid w:val="009B11F3"/>
    <w:rsid w:val="009B2C47"/>
    <w:rsid w:val="009B4CDA"/>
    <w:rsid w:val="009B52F5"/>
    <w:rsid w:val="009B6FDE"/>
    <w:rsid w:val="009B7CE4"/>
    <w:rsid w:val="009C0378"/>
    <w:rsid w:val="009C0609"/>
    <w:rsid w:val="009C0D5D"/>
    <w:rsid w:val="009C11C0"/>
    <w:rsid w:val="009C1391"/>
    <w:rsid w:val="009C13E2"/>
    <w:rsid w:val="009C2B84"/>
    <w:rsid w:val="009C2C03"/>
    <w:rsid w:val="009C2C8E"/>
    <w:rsid w:val="009C4FA3"/>
    <w:rsid w:val="009C602E"/>
    <w:rsid w:val="009C7083"/>
    <w:rsid w:val="009C7E70"/>
    <w:rsid w:val="009D0953"/>
    <w:rsid w:val="009D167A"/>
    <w:rsid w:val="009D1BFC"/>
    <w:rsid w:val="009D2A87"/>
    <w:rsid w:val="009D2AF5"/>
    <w:rsid w:val="009D2F68"/>
    <w:rsid w:val="009D30D6"/>
    <w:rsid w:val="009D33B9"/>
    <w:rsid w:val="009D39FF"/>
    <w:rsid w:val="009D3DE1"/>
    <w:rsid w:val="009D4B17"/>
    <w:rsid w:val="009D5C6B"/>
    <w:rsid w:val="009D73AB"/>
    <w:rsid w:val="009D73EE"/>
    <w:rsid w:val="009D7567"/>
    <w:rsid w:val="009E038B"/>
    <w:rsid w:val="009E11EC"/>
    <w:rsid w:val="009E1DEB"/>
    <w:rsid w:val="009E1E53"/>
    <w:rsid w:val="009E2179"/>
    <w:rsid w:val="009E23AF"/>
    <w:rsid w:val="009E249C"/>
    <w:rsid w:val="009E2D1E"/>
    <w:rsid w:val="009E3235"/>
    <w:rsid w:val="009E362C"/>
    <w:rsid w:val="009E3764"/>
    <w:rsid w:val="009E389E"/>
    <w:rsid w:val="009E3D71"/>
    <w:rsid w:val="009E479E"/>
    <w:rsid w:val="009E488A"/>
    <w:rsid w:val="009E5057"/>
    <w:rsid w:val="009E5169"/>
    <w:rsid w:val="009E57EF"/>
    <w:rsid w:val="009E5F7D"/>
    <w:rsid w:val="009E6F4F"/>
    <w:rsid w:val="009E7069"/>
    <w:rsid w:val="009E74DE"/>
    <w:rsid w:val="009E79D4"/>
    <w:rsid w:val="009E7AC7"/>
    <w:rsid w:val="009F10CC"/>
    <w:rsid w:val="009F15D9"/>
    <w:rsid w:val="009F232E"/>
    <w:rsid w:val="009F28EC"/>
    <w:rsid w:val="009F30D3"/>
    <w:rsid w:val="009F30E8"/>
    <w:rsid w:val="009F37AA"/>
    <w:rsid w:val="009F3EE1"/>
    <w:rsid w:val="009F518B"/>
    <w:rsid w:val="009F543A"/>
    <w:rsid w:val="009F6F3D"/>
    <w:rsid w:val="009F710C"/>
    <w:rsid w:val="009F726A"/>
    <w:rsid w:val="009F7855"/>
    <w:rsid w:val="009F79E2"/>
    <w:rsid w:val="009F7E79"/>
    <w:rsid w:val="00A00CF9"/>
    <w:rsid w:val="00A00EDE"/>
    <w:rsid w:val="00A01162"/>
    <w:rsid w:val="00A023BF"/>
    <w:rsid w:val="00A032F5"/>
    <w:rsid w:val="00A03E51"/>
    <w:rsid w:val="00A03EB3"/>
    <w:rsid w:val="00A052E4"/>
    <w:rsid w:val="00A054A1"/>
    <w:rsid w:val="00A074DC"/>
    <w:rsid w:val="00A10133"/>
    <w:rsid w:val="00A11C70"/>
    <w:rsid w:val="00A120A0"/>
    <w:rsid w:val="00A12D2D"/>
    <w:rsid w:val="00A14640"/>
    <w:rsid w:val="00A146E6"/>
    <w:rsid w:val="00A14D03"/>
    <w:rsid w:val="00A14E4F"/>
    <w:rsid w:val="00A14FD5"/>
    <w:rsid w:val="00A15409"/>
    <w:rsid w:val="00A158A4"/>
    <w:rsid w:val="00A16056"/>
    <w:rsid w:val="00A164E8"/>
    <w:rsid w:val="00A16CDD"/>
    <w:rsid w:val="00A17A7E"/>
    <w:rsid w:val="00A17DDB"/>
    <w:rsid w:val="00A20137"/>
    <w:rsid w:val="00A212F1"/>
    <w:rsid w:val="00A21B3E"/>
    <w:rsid w:val="00A248F6"/>
    <w:rsid w:val="00A24CE9"/>
    <w:rsid w:val="00A25F97"/>
    <w:rsid w:val="00A266BA"/>
    <w:rsid w:val="00A2768E"/>
    <w:rsid w:val="00A3037C"/>
    <w:rsid w:val="00A3162D"/>
    <w:rsid w:val="00A31844"/>
    <w:rsid w:val="00A3196D"/>
    <w:rsid w:val="00A31DBF"/>
    <w:rsid w:val="00A32121"/>
    <w:rsid w:val="00A32167"/>
    <w:rsid w:val="00A32377"/>
    <w:rsid w:val="00A33DD8"/>
    <w:rsid w:val="00A34C02"/>
    <w:rsid w:val="00A3614A"/>
    <w:rsid w:val="00A37044"/>
    <w:rsid w:val="00A379E6"/>
    <w:rsid w:val="00A404FD"/>
    <w:rsid w:val="00A40752"/>
    <w:rsid w:val="00A40A25"/>
    <w:rsid w:val="00A40B00"/>
    <w:rsid w:val="00A40B79"/>
    <w:rsid w:val="00A4112D"/>
    <w:rsid w:val="00A41263"/>
    <w:rsid w:val="00A4191D"/>
    <w:rsid w:val="00A41A0B"/>
    <w:rsid w:val="00A41A0E"/>
    <w:rsid w:val="00A41D9F"/>
    <w:rsid w:val="00A43B8E"/>
    <w:rsid w:val="00A43C7D"/>
    <w:rsid w:val="00A43FD9"/>
    <w:rsid w:val="00A45994"/>
    <w:rsid w:val="00A45D69"/>
    <w:rsid w:val="00A46A44"/>
    <w:rsid w:val="00A46CEC"/>
    <w:rsid w:val="00A4739E"/>
    <w:rsid w:val="00A4742F"/>
    <w:rsid w:val="00A478C5"/>
    <w:rsid w:val="00A47A7B"/>
    <w:rsid w:val="00A50014"/>
    <w:rsid w:val="00A5007A"/>
    <w:rsid w:val="00A505C9"/>
    <w:rsid w:val="00A506B0"/>
    <w:rsid w:val="00A524C4"/>
    <w:rsid w:val="00A52A85"/>
    <w:rsid w:val="00A52EA4"/>
    <w:rsid w:val="00A55193"/>
    <w:rsid w:val="00A5564C"/>
    <w:rsid w:val="00A55D58"/>
    <w:rsid w:val="00A57103"/>
    <w:rsid w:val="00A57EA8"/>
    <w:rsid w:val="00A60596"/>
    <w:rsid w:val="00A60BC0"/>
    <w:rsid w:val="00A61306"/>
    <w:rsid w:val="00A61691"/>
    <w:rsid w:val="00A61C10"/>
    <w:rsid w:val="00A61E1E"/>
    <w:rsid w:val="00A623A4"/>
    <w:rsid w:val="00A637D5"/>
    <w:rsid w:val="00A63BDC"/>
    <w:rsid w:val="00A6443D"/>
    <w:rsid w:val="00A64EC1"/>
    <w:rsid w:val="00A650E3"/>
    <w:rsid w:val="00A657DA"/>
    <w:rsid w:val="00A6601A"/>
    <w:rsid w:val="00A66616"/>
    <w:rsid w:val="00A667AB"/>
    <w:rsid w:val="00A6681E"/>
    <w:rsid w:val="00A66E02"/>
    <w:rsid w:val="00A67002"/>
    <w:rsid w:val="00A6734A"/>
    <w:rsid w:val="00A70572"/>
    <w:rsid w:val="00A7143F"/>
    <w:rsid w:val="00A71B31"/>
    <w:rsid w:val="00A72449"/>
    <w:rsid w:val="00A72C0B"/>
    <w:rsid w:val="00A732A2"/>
    <w:rsid w:val="00A736F5"/>
    <w:rsid w:val="00A73BF6"/>
    <w:rsid w:val="00A747F4"/>
    <w:rsid w:val="00A74A80"/>
    <w:rsid w:val="00A74A8F"/>
    <w:rsid w:val="00A74AC4"/>
    <w:rsid w:val="00A751BB"/>
    <w:rsid w:val="00A754A3"/>
    <w:rsid w:val="00A762A1"/>
    <w:rsid w:val="00A76593"/>
    <w:rsid w:val="00A770BB"/>
    <w:rsid w:val="00A80CA4"/>
    <w:rsid w:val="00A80D83"/>
    <w:rsid w:val="00A814C4"/>
    <w:rsid w:val="00A82393"/>
    <w:rsid w:val="00A828F8"/>
    <w:rsid w:val="00A82BD6"/>
    <w:rsid w:val="00A83463"/>
    <w:rsid w:val="00A83727"/>
    <w:rsid w:val="00A852C3"/>
    <w:rsid w:val="00A85989"/>
    <w:rsid w:val="00A8609D"/>
    <w:rsid w:val="00A8629E"/>
    <w:rsid w:val="00A86974"/>
    <w:rsid w:val="00A90251"/>
    <w:rsid w:val="00A90692"/>
    <w:rsid w:val="00A90E43"/>
    <w:rsid w:val="00A92175"/>
    <w:rsid w:val="00A925F1"/>
    <w:rsid w:val="00A92EF1"/>
    <w:rsid w:val="00A932A3"/>
    <w:rsid w:val="00A93468"/>
    <w:rsid w:val="00A93C2D"/>
    <w:rsid w:val="00A94917"/>
    <w:rsid w:val="00A952B2"/>
    <w:rsid w:val="00A95855"/>
    <w:rsid w:val="00A95895"/>
    <w:rsid w:val="00A95C50"/>
    <w:rsid w:val="00A96531"/>
    <w:rsid w:val="00A96965"/>
    <w:rsid w:val="00AA0D17"/>
    <w:rsid w:val="00AA13ED"/>
    <w:rsid w:val="00AA16D4"/>
    <w:rsid w:val="00AA242E"/>
    <w:rsid w:val="00AA28AE"/>
    <w:rsid w:val="00AA28D8"/>
    <w:rsid w:val="00AA3B85"/>
    <w:rsid w:val="00AA491C"/>
    <w:rsid w:val="00AA4959"/>
    <w:rsid w:val="00AA544A"/>
    <w:rsid w:val="00AA5A48"/>
    <w:rsid w:val="00AA6020"/>
    <w:rsid w:val="00AA612A"/>
    <w:rsid w:val="00AA63B8"/>
    <w:rsid w:val="00AA683B"/>
    <w:rsid w:val="00AA6DB7"/>
    <w:rsid w:val="00AA70ED"/>
    <w:rsid w:val="00AA7E81"/>
    <w:rsid w:val="00AB069C"/>
    <w:rsid w:val="00AB06D6"/>
    <w:rsid w:val="00AB1B72"/>
    <w:rsid w:val="00AB2D78"/>
    <w:rsid w:val="00AB3FC6"/>
    <w:rsid w:val="00AB4AD8"/>
    <w:rsid w:val="00AB5401"/>
    <w:rsid w:val="00AB557E"/>
    <w:rsid w:val="00AB5AC5"/>
    <w:rsid w:val="00AB5D39"/>
    <w:rsid w:val="00AB6124"/>
    <w:rsid w:val="00AB7532"/>
    <w:rsid w:val="00AB7EB2"/>
    <w:rsid w:val="00AC0A7E"/>
    <w:rsid w:val="00AC18DD"/>
    <w:rsid w:val="00AC20BC"/>
    <w:rsid w:val="00AC29DE"/>
    <w:rsid w:val="00AC308F"/>
    <w:rsid w:val="00AC34C9"/>
    <w:rsid w:val="00AC3FA4"/>
    <w:rsid w:val="00AC5997"/>
    <w:rsid w:val="00AC617A"/>
    <w:rsid w:val="00AC651F"/>
    <w:rsid w:val="00AC6C01"/>
    <w:rsid w:val="00AC78BC"/>
    <w:rsid w:val="00AC7940"/>
    <w:rsid w:val="00AC7D07"/>
    <w:rsid w:val="00AD2852"/>
    <w:rsid w:val="00AD3613"/>
    <w:rsid w:val="00AD39E2"/>
    <w:rsid w:val="00AD3D80"/>
    <w:rsid w:val="00AD430C"/>
    <w:rsid w:val="00AD480E"/>
    <w:rsid w:val="00AD5013"/>
    <w:rsid w:val="00AD59E6"/>
    <w:rsid w:val="00AD5D64"/>
    <w:rsid w:val="00AD6839"/>
    <w:rsid w:val="00AD75FD"/>
    <w:rsid w:val="00AD7EB3"/>
    <w:rsid w:val="00AE00CF"/>
    <w:rsid w:val="00AE1294"/>
    <w:rsid w:val="00AE166E"/>
    <w:rsid w:val="00AE21BA"/>
    <w:rsid w:val="00AE289A"/>
    <w:rsid w:val="00AE2C2B"/>
    <w:rsid w:val="00AE3247"/>
    <w:rsid w:val="00AE3287"/>
    <w:rsid w:val="00AE3A1B"/>
    <w:rsid w:val="00AE3E8B"/>
    <w:rsid w:val="00AE46B4"/>
    <w:rsid w:val="00AE46BE"/>
    <w:rsid w:val="00AE5639"/>
    <w:rsid w:val="00AE580D"/>
    <w:rsid w:val="00AE58F6"/>
    <w:rsid w:val="00AE61E1"/>
    <w:rsid w:val="00AE657C"/>
    <w:rsid w:val="00AE6C94"/>
    <w:rsid w:val="00AE7124"/>
    <w:rsid w:val="00AE72E0"/>
    <w:rsid w:val="00AE7B67"/>
    <w:rsid w:val="00AF05E6"/>
    <w:rsid w:val="00AF0B6A"/>
    <w:rsid w:val="00AF0EDE"/>
    <w:rsid w:val="00AF12C5"/>
    <w:rsid w:val="00AF14CC"/>
    <w:rsid w:val="00AF158D"/>
    <w:rsid w:val="00AF1737"/>
    <w:rsid w:val="00AF1904"/>
    <w:rsid w:val="00AF1AF6"/>
    <w:rsid w:val="00AF2A3A"/>
    <w:rsid w:val="00AF30BB"/>
    <w:rsid w:val="00AF3567"/>
    <w:rsid w:val="00AF4C01"/>
    <w:rsid w:val="00AF5FAF"/>
    <w:rsid w:val="00AF6126"/>
    <w:rsid w:val="00AF71A4"/>
    <w:rsid w:val="00AF76E4"/>
    <w:rsid w:val="00AF7701"/>
    <w:rsid w:val="00B00097"/>
    <w:rsid w:val="00B02D00"/>
    <w:rsid w:val="00B02FBB"/>
    <w:rsid w:val="00B040B6"/>
    <w:rsid w:val="00B042FB"/>
    <w:rsid w:val="00B044B3"/>
    <w:rsid w:val="00B04D2D"/>
    <w:rsid w:val="00B0567E"/>
    <w:rsid w:val="00B05AD7"/>
    <w:rsid w:val="00B05C5B"/>
    <w:rsid w:val="00B05E1E"/>
    <w:rsid w:val="00B062C9"/>
    <w:rsid w:val="00B06999"/>
    <w:rsid w:val="00B06CD4"/>
    <w:rsid w:val="00B0740B"/>
    <w:rsid w:val="00B07723"/>
    <w:rsid w:val="00B07E8A"/>
    <w:rsid w:val="00B10B6F"/>
    <w:rsid w:val="00B10E34"/>
    <w:rsid w:val="00B1107A"/>
    <w:rsid w:val="00B114B9"/>
    <w:rsid w:val="00B115CB"/>
    <w:rsid w:val="00B11FB3"/>
    <w:rsid w:val="00B127AA"/>
    <w:rsid w:val="00B12A6D"/>
    <w:rsid w:val="00B1393C"/>
    <w:rsid w:val="00B1461C"/>
    <w:rsid w:val="00B152B4"/>
    <w:rsid w:val="00B157A2"/>
    <w:rsid w:val="00B16259"/>
    <w:rsid w:val="00B17119"/>
    <w:rsid w:val="00B20039"/>
    <w:rsid w:val="00B200DF"/>
    <w:rsid w:val="00B20315"/>
    <w:rsid w:val="00B20540"/>
    <w:rsid w:val="00B20598"/>
    <w:rsid w:val="00B2080A"/>
    <w:rsid w:val="00B20922"/>
    <w:rsid w:val="00B21B86"/>
    <w:rsid w:val="00B22BBD"/>
    <w:rsid w:val="00B238B6"/>
    <w:rsid w:val="00B2489C"/>
    <w:rsid w:val="00B24B55"/>
    <w:rsid w:val="00B25A7C"/>
    <w:rsid w:val="00B25B43"/>
    <w:rsid w:val="00B25D52"/>
    <w:rsid w:val="00B2703C"/>
    <w:rsid w:val="00B27148"/>
    <w:rsid w:val="00B27420"/>
    <w:rsid w:val="00B277EB"/>
    <w:rsid w:val="00B30017"/>
    <w:rsid w:val="00B30A2C"/>
    <w:rsid w:val="00B30A92"/>
    <w:rsid w:val="00B311C7"/>
    <w:rsid w:val="00B31E7E"/>
    <w:rsid w:val="00B325BB"/>
    <w:rsid w:val="00B332E2"/>
    <w:rsid w:val="00B33999"/>
    <w:rsid w:val="00B342C0"/>
    <w:rsid w:val="00B34E12"/>
    <w:rsid w:val="00B35D60"/>
    <w:rsid w:val="00B3644C"/>
    <w:rsid w:val="00B376D1"/>
    <w:rsid w:val="00B37D0E"/>
    <w:rsid w:val="00B4034A"/>
    <w:rsid w:val="00B40454"/>
    <w:rsid w:val="00B40C03"/>
    <w:rsid w:val="00B40C4B"/>
    <w:rsid w:val="00B4139A"/>
    <w:rsid w:val="00B41E6F"/>
    <w:rsid w:val="00B42508"/>
    <w:rsid w:val="00B432AF"/>
    <w:rsid w:val="00B4331D"/>
    <w:rsid w:val="00B43333"/>
    <w:rsid w:val="00B4431A"/>
    <w:rsid w:val="00B445B9"/>
    <w:rsid w:val="00B4553E"/>
    <w:rsid w:val="00B4586F"/>
    <w:rsid w:val="00B45FFF"/>
    <w:rsid w:val="00B46764"/>
    <w:rsid w:val="00B50127"/>
    <w:rsid w:val="00B505DC"/>
    <w:rsid w:val="00B51690"/>
    <w:rsid w:val="00B51755"/>
    <w:rsid w:val="00B51933"/>
    <w:rsid w:val="00B5232A"/>
    <w:rsid w:val="00B524F2"/>
    <w:rsid w:val="00B525A0"/>
    <w:rsid w:val="00B52C2E"/>
    <w:rsid w:val="00B544B4"/>
    <w:rsid w:val="00B54AD7"/>
    <w:rsid w:val="00B557D4"/>
    <w:rsid w:val="00B5585E"/>
    <w:rsid w:val="00B55FCD"/>
    <w:rsid w:val="00B56161"/>
    <w:rsid w:val="00B56447"/>
    <w:rsid w:val="00B56AAD"/>
    <w:rsid w:val="00B571E8"/>
    <w:rsid w:val="00B57B81"/>
    <w:rsid w:val="00B6057A"/>
    <w:rsid w:val="00B6083F"/>
    <w:rsid w:val="00B61382"/>
    <w:rsid w:val="00B61BE7"/>
    <w:rsid w:val="00B62600"/>
    <w:rsid w:val="00B6276D"/>
    <w:rsid w:val="00B6508F"/>
    <w:rsid w:val="00B65719"/>
    <w:rsid w:val="00B65D12"/>
    <w:rsid w:val="00B65EDA"/>
    <w:rsid w:val="00B6623A"/>
    <w:rsid w:val="00B66FD1"/>
    <w:rsid w:val="00B67951"/>
    <w:rsid w:val="00B70851"/>
    <w:rsid w:val="00B70B55"/>
    <w:rsid w:val="00B7157B"/>
    <w:rsid w:val="00B715E4"/>
    <w:rsid w:val="00B71E9A"/>
    <w:rsid w:val="00B720D5"/>
    <w:rsid w:val="00B72588"/>
    <w:rsid w:val="00B72FE8"/>
    <w:rsid w:val="00B758C8"/>
    <w:rsid w:val="00B760E1"/>
    <w:rsid w:val="00B76BE5"/>
    <w:rsid w:val="00B76F43"/>
    <w:rsid w:val="00B77374"/>
    <w:rsid w:val="00B7744D"/>
    <w:rsid w:val="00B7770B"/>
    <w:rsid w:val="00B777FC"/>
    <w:rsid w:val="00B779CD"/>
    <w:rsid w:val="00B77FE0"/>
    <w:rsid w:val="00B801F3"/>
    <w:rsid w:val="00B80478"/>
    <w:rsid w:val="00B806FE"/>
    <w:rsid w:val="00B80CC9"/>
    <w:rsid w:val="00B8192F"/>
    <w:rsid w:val="00B81E7F"/>
    <w:rsid w:val="00B82E29"/>
    <w:rsid w:val="00B8330A"/>
    <w:rsid w:val="00B85112"/>
    <w:rsid w:val="00B851A1"/>
    <w:rsid w:val="00B85C17"/>
    <w:rsid w:val="00B867C6"/>
    <w:rsid w:val="00B86B8A"/>
    <w:rsid w:val="00B86F7A"/>
    <w:rsid w:val="00B8766F"/>
    <w:rsid w:val="00B9101A"/>
    <w:rsid w:val="00B9121A"/>
    <w:rsid w:val="00B91333"/>
    <w:rsid w:val="00B91790"/>
    <w:rsid w:val="00B91B74"/>
    <w:rsid w:val="00B93146"/>
    <w:rsid w:val="00B93365"/>
    <w:rsid w:val="00B9379B"/>
    <w:rsid w:val="00B94ADD"/>
    <w:rsid w:val="00B94E98"/>
    <w:rsid w:val="00B94EDE"/>
    <w:rsid w:val="00B95021"/>
    <w:rsid w:val="00B95357"/>
    <w:rsid w:val="00B954C1"/>
    <w:rsid w:val="00B95A11"/>
    <w:rsid w:val="00B960EC"/>
    <w:rsid w:val="00B96612"/>
    <w:rsid w:val="00B97BB9"/>
    <w:rsid w:val="00B97D96"/>
    <w:rsid w:val="00BA0930"/>
    <w:rsid w:val="00BA0AF0"/>
    <w:rsid w:val="00BA0FF8"/>
    <w:rsid w:val="00BA1B0A"/>
    <w:rsid w:val="00BA2AF7"/>
    <w:rsid w:val="00BA2D4C"/>
    <w:rsid w:val="00BA3AD4"/>
    <w:rsid w:val="00BA3C09"/>
    <w:rsid w:val="00BA3C98"/>
    <w:rsid w:val="00BA41BE"/>
    <w:rsid w:val="00BA4740"/>
    <w:rsid w:val="00BA4781"/>
    <w:rsid w:val="00BA4FB0"/>
    <w:rsid w:val="00BA4FB5"/>
    <w:rsid w:val="00BA5E2A"/>
    <w:rsid w:val="00BA700E"/>
    <w:rsid w:val="00BA716D"/>
    <w:rsid w:val="00BA7B67"/>
    <w:rsid w:val="00BB0A06"/>
    <w:rsid w:val="00BB1960"/>
    <w:rsid w:val="00BB1ADC"/>
    <w:rsid w:val="00BB1AE0"/>
    <w:rsid w:val="00BB1AEC"/>
    <w:rsid w:val="00BB2382"/>
    <w:rsid w:val="00BB23CE"/>
    <w:rsid w:val="00BB274B"/>
    <w:rsid w:val="00BB3ED5"/>
    <w:rsid w:val="00BB4341"/>
    <w:rsid w:val="00BB46D1"/>
    <w:rsid w:val="00BB473B"/>
    <w:rsid w:val="00BB4B31"/>
    <w:rsid w:val="00BB4B43"/>
    <w:rsid w:val="00BB5D44"/>
    <w:rsid w:val="00BB60A0"/>
    <w:rsid w:val="00BB6DCA"/>
    <w:rsid w:val="00BB7D70"/>
    <w:rsid w:val="00BC0C73"/>
    <w:rsid w:val="00BC3A21"/>
    <w:rsid w:val="00BC3A2B"/>
    <w:rsid w:val="00BC3B7D"/>
    <w:rsid w:val="00BC4968"/>
    <w:rsid w:val="00BC4A26"/>
    <w:rsid w:val="00BC5B96"/>
    <w:rsid w:val="00BC6C90"/>
    <w:rsid w:val="00BC6FB1"/>
    <w:rsid w:val="00BC6FBE"/>
    <w:rsid w:val="00BC709A"/>
    <w:rsid w:val="00BC71EE"/>
    <w:rsid w:val="00BC7BEF"/>
    <w:rsid w:val="00BC7EF8"/>
    <w:rsid w:val="00BD11DD"/>
    <w:rsid w:val="00BD157C"/>
    <w:rsid w:val="00BD1670"/>
    <w:rsid w:val="00BD37C3"/>
    <w:rsid w:val="00BD45DC"/>
    <w:rsid w:val="00BD4FE8"/>
    <w:rsid w:val="00BD55E2"/>
    <w:rsid w:val="00BD56F6"/>
    <w:rsid w:val="00BD602E"/>
    <w:rsid w:val="00BD6A02"/>
    <w:rsid w:val="00BD7BF0"/>
    <w:rsid w:val="00BD7F25"/>
    <w:rsid w:val="00BE160C"/>
    <w:rsid w:val="00BE1707"/>
    <w:rsid w:val="00BE2478"/>
    <w:rsid w:val="00BE279D"/>
    <w:rsid w:val="00BE2D97"/>
    <w:rsid w:val="00BE3032"/>
    <w:rsid w:val="00BE3C07"/>
    <w:rsid w:val="00BE4C1F"/>
    <w:rsid w:val="00BE536B"/>
    <w:rsid w:val="00BE54DA"/>
    <w:rsid w:val="00BE5E04"/>
    <w:rsid w:val="00BE5F31"/>
    <w:rsid w:val="00BE6153"/>
    <w:rsid w:val="00BE620E"/>
    <w:rsid w:val="00BE6A42"/>
    <w:rsid w:val="00BE6C86"/>
    <w:rsid w:val="00BE6EF0"/>
    <w:rsid w:val="00BE7975"/>
    <w:rsid w:val="00BF02FA"/>
    <w:rsid w:val="00BF0841"/>
    <w:rsid w:val="00BF0918"/>
    <w:rsid w:val="00BF0B45"/>
    <w:rsid w:val="00BF1B3B"/>
    <w:rsid w:val="00BF1B71"/>
    <w:rsid w:val="00BF1C68"/>
    <w:rsid w:val="00BF30AB"/>
    <w:rsid w:val="00BF3277"/>
    <w:rsid w:val="00BF3BA1"/>
    <w:rsid w:val="00BF439D"/>
    <w:rsid w:val="00BF4986"/>
    <w:rsid w:val="00BF6C0F"/>
    <w:rsid w:val="00BF7780"/>
    <w:rsid w:val="00BF783A"/>
    <w:rsid w:val="00C006D3"/>
    <w:rsid w:val="00C00B49"/>
    <w:rsid w:val="00C00BCE"/>
    <w:rsid w:val="00C00ED3"/>
    <w:rsid w:val="00C018C3"/>
    <w:rsid w:val="00C01B63"/>
    <w:rsid w:val="00C01C4C"/>
    <w:rsid w:val="00C02207"/>
    <w:rsid w:val="00C022A6"/>
    <w:rsid w:val="00C02BB9"/>
    <w:rsid w:val="00C02F52"/>
    <w:rsid w:val="00C033C7"/>
    <w:rsid w:val="00C043AC"/>
    <w:rsid w:val="00C04ADD"/>
    <w:rsid w:val="00C05C80"/>
    <w:rsid w:val="00C06AF1"/>
    <w:rsid w:val="00C07823"/>
    <w:rsid w:val="00C07CC6"/>
    <w:rsid w:val="00C07CDD"/>
    <w:rsid w:val="00C10280"/>
    <w:rsid w:val="00C10E52"/>
    <w:rsid w:val="00C11678"/>
    <w:rsid w:val="00C12182"/>
    <w:rsid w:val="00C12814"/>
    <w:rsid w:val="00C12FB8"/>
    <w:rsid w:val="00C1311D"/>
    <w:rsid w:val="00C148D1"/>
    <w:rsid w:val="00C15AB5"/>
    <w:rsid w:val="00C15F73"/>
    <w:rsid w:val="00C17633"/>
    <w:rsid w:val="00C17F42"/>
    <w:rsid w:val="00C20079"/>
    <w:rsid w:val="00C2013B"/>
    <w:rsid w:val="00C208A6"/>
    <w:rsid w:val="00C213B7"/>
    <w:rsid w:val="00C21796"/>
    <w:rsid w:val="00C21806"/>
    <w:rsid w:val="00C22789"/>
    <w:rsid w:val="00C228F8"/>
    <w:rsid w:val="00C23256"/>
    <w:rsid w:val="00C236D7"/>
    <w:rsid w:val="00C23C28"/>
    <w:rsid w:val="00C24061"/>
    <w:rsid w:val="00C24CD2"/>
    <w:rsid w:val="00C24D17"/>
    <w:rsid w:val="00C24D52"/>
    <w:rsid w:val="00C27105"/>
    <w:rsid w:val="00C275FA"/>
    <w:rsid w:val="00C30854"/>
    <w:rsid w:val="00C30A56"/>
    <w:rsid w:val="00C321DA"/>
    <w:rsid w:val="00C324F2"/>
    <w:rsid w:val="00C326E1"/>
    <w:rsid w:val="00C32C65"/>
    <w:rsid w:val="00C3329A"/>
    <w:rsid w:val="00C3329F"/>
    <w:rsid w:val="00C332C5"/>
    <w:rsid w:val="00C33314"/>
    <w:rsid w:val="00C33358"/>
    <w:rsid w:val="00C33510"/>
    <w:rsid w:val="00C335FA"/>
    <w:rsid w:val="00C33964"/>
    <w:rsid w:val="00C34E80"/>
    <w:rsid w:val="00C35D0B"/>
    <w:rsid w:val="00C35E6F"/>
    <w:rsid w:val="00C3601B"/>
    <w:rsid w:val="00C3606B"/>
    <w:rsid w:val="00C361DC"/>
    <w:rsid w:val="00C3624A"/>
    <w:rsid w:val="00C36377"/>
    <w:rsid w:val="00C364BE"/>
    <w:rsid w:val="00C36530"/>
    <w:rsid w:val="00C36F4B"/>
    <w:rsid w:val="00C372AF"/>
    <w:rsid w:val="00C373B2"/>
    <w:rsid w:val="00C374BF"/>
    <w:rsid w:val="00C40795"/>
    <w:rsid w:val="00C409C2"/>
    <w:rsid w:val="00C409D2"/>
    <w:rsid w:val="00C40BCB"/>
    <w:rsid w:val="00C40F5E"/>
    <w:rsid w:val="00C411A6"/>
    <w:rsid w:val="00C412E1"/>
    <w:rsid w:val="00C41512"/>
    <w:rsid w:val="00C42217"/>
    <w:rsid w:val="00C425C9"/>
    <w:rsid w:val="00C4346D"/>
    <w:rsid w:val="00C435C7"/>
    <w:rsid w:val="00C43934"/>
    <w:rsid w:val="00C44453"/>
    <w:rsid w:val="00C4573D"/>
    <w:rsid w:val="00C45F80"/>
    <w:rsid w:val="00C4617B"/>
    <w:rsid w:val="00C46856"/>
    <w:rsid w:val="00C4691D"/>
    <w:rsid w:val="00C46C58"/>
    <w:rsid w:val="00C47448"/>
    <w:rsid w:val="00C47A80"/>
    <w:rsid w:val="00C47BA3"/>
    <w:rsid w:val="00C5132A"/>
    <w:rsid w:val="00C51BC3"/>
    <w:rsid w:val="00C52E4A"/>
    <w:rsid w:val="00C5378E"/>
    <w:rsid w:val="00C53B54"/>
    <w:rsid w:val="00C54240"/>
    <w:rsid w:val="00C54F97"/>
    <w:rsid w:val="00C5553D"/>
    <w:rsid w:val="00C56053"/>
    <w:rsid w:val="00C567B6"/>
    <w:rsid w:val="00C57D37"/>
    <w:rsid w:val="00C57E8F"/>
    <w:rsid w:val="00C602FA"/>
    <w:rsid w:val="00C604F5"/>
    <w:rsid w:val="00C606C2"/>
    <w:rsid w:val="00C61601"/>
    <w:rsid w:val="00C6169E"/>
    <w:rsid w:val="00C62091"/>
    <w:rsid w:val="00C627CA"/>
    <w:rsid w:val="00C6280C"/>
    <w:rsid w:val="00C62F94"/>
    <w:rsid w:val="00C633A8"/>
    <w:rsid w:val="00C63504"/>
    <w:rsid w:val="00C635EC"/>
    <w:rsid w:val="00C63CD8"/>
    <w:rsid w:val="00C64418"/>
    <w:rsid w:val="00C650B7"/>
    <w:rsid w:val="00C655BA"/>
    <w:rsid w:val="00C6709A"/>
    <w:rsid w:val="00C67392"/>
    <w:rsid w:val="00C67996"/>
    <w:rsid w:val="00C67CAF"/>
    <w:rsid w:val="00C67E1E"/>
    <w:rsid w:val="00C718EB"/>
    <w:rsid w:val="00C72250"/>
    <w:rsid w:val="00C723A8"/>
    <w:rsid w:val="00C727E0"/>
    <w:rsid w:val="00C72D56"/>
    <w:rsid w:val="00C73DED"/>
    <w:rsid w:val="00C73F35"/>
    <w:rsid w:val="00C747F3"/>
    <w:rsid w:val="00C760A1"/>
    <w:rsid w:val="00C76676"/>
    <w:rsid w:val="00C76779"/>
    <w:rsid w:val="00C77509"/>
    <w:rsid w:val="00C80171"/>
    <w:rsid w:val="00C8051C"/>
    <w:rsid w:val="00C80958"/>
    <w:rsid w:val="00C81A3A"/>
    <w:rsid w:val="00C82514"/>
    <w:rsid w:val="00C82B18"/>
    <w:rsid w:val="00C82FA7"/>
    <w:rsid w:val="00C836D0"/>
    <w:rsid w:val="00C83F9C"/>
    <w:rsid w:val="00C83FAA"/>
    <w:rsid w:val="00C84673"/>
    <w:rsid w:val="00C855EC"/>
    <w:rsid w:val="00C8587B"/>
    <w:rsid w:val="00C8595F"/>
    <w:rsid w:val="00C86010"/>
    <w:rsid w:val="00C867FD"/>
    <w:rsid w:val="00C86A22"/>
    <w:rsid w:val="00C87631"/>
    <w:rsid w:val="00C87905"/>
    <w:rsid w:val="00C9239C"/>
    <w:rsid w:val="00C92714"/>
    <w:rsid w:val="00C92BCA"/>
    <w:rsid w:val="00C92F00"/>
    <w:rsid w:val="00C94DAA"/>
    <w:rsid w:val="00C952CE"/>
    <w:rsid w:val="00C95723"/>
    <w:rsid w:val="00C9621D"/>
    <w:rsid w:val="00C9669B"/>
    <w:rsid w:val="00C96D06"/>
    <w:rsid w:val="00C973BE"/>
    <w:rsid w:val="00C97811"/>
    <w:rsid w:val="00C97D6E"/>
    <w:rsid w:val="00C97F4F"/>
    <w:rsid w:val="00CA062A"/>
    <w:rsid w:val="00CA0E1B"/>
    <w:rsid w:val="00CA1015"/>
    <w:rsid w:val="00CA13F3"/>
    <w:rsid w:val="00CA252C"/>
    <w:rsid w:val="00CA35BF"/>
    <w:rsid w:val="00CA414B"/>
    <w:rsid w:val="00CA42D6"/>
    <w:rsid w:val="00CA431B"/>
    <w:rsid w:val="00CA4DBC"/>
    <w:rsid w:val="00CA50A7"/>
    <w:rsid w:val="00CA52DB"/>
    <w:rsid w:val="00CA54D8"/>
    <w:rsid w:val="00CA5774"/>
    <w:rsid w:val="00CA58AA"/>
    <w:rsid w:val="00CA5C4D"/>
    <w:rsid w:val="00CA6D89"/>
    <w:rsid w:val="00CA6EEF"/>
    <w:rsid w:val="00CA775D"/>
    <w:rsid w:val="00CA7A8B"/>
    <w:rsid w:val="00CA7DA9"/>
    <w:rsid w:val="00CB0000"/>
    <w:rsid w:val="00CB0AB0"/>
    <w:rsid w:val="00CB0C1D"/>
    <w:rsid w:val="00CB28FD"/>
    <w:rsid w:val="00CB2A48"/>
    <w:rsid w:val="00CB33C0"/>
    <w:rsid w:val="00CB33C7"/>
    <w:rsid w:val="00CB3D5D"/>
    <w:rsid w:val="00CB3F11"/>
    <w:rsid w:val="00CB46A4"/>
    <w:rsid w:val="00CB4789"/>
    <w:rsid w:val="00CB49A0"/>
    <w:rsid w:val="00CB4BA4"/>
    <w:rsid w:val="00CB5B4A"/>
    <w:rsid w:val="00CB6533"/>
    <w:rsid w:val="00CB6800"/>
    <w:rsid w:val="00CB70A2"/>
    <w:rsid w:val="00CB7AF2"/>
    <w:rsid w:val="00CC0363"/>
    <w:rsid w:val="00CC2088"/>
    <w:rsid w:val="00CC3BA9"/>
    <w:rsid w:val="00CC3C7A"/>
    <w:rsid w:val="00CC47D6"/>
    <w:rsid w:val="00CC4AE4"/>
    <w:rsid w:val="00CC566D"/>
    <w:rsid w:val="00CC5F1F"/>
    <w:rsid w:val="00CC5FDC"/>
    <w:rsid w:val="00CC6187"/>
    <w:rsid w:val="00CC7A28"/>
    <w:rsid w:val="00CC7BCF"/>
    <w:rsid w:val="00CD015E"/>
    <w:rsid w:val="00CD0E1D"/>
    <w:rsid w:val="00CD12DF"/>
    <w:rsid w:val="00CD13E0"/>
    <w:rsid w:val="00CD22AD"/>
    <w:rsid w:val="00CD30EC"/>
    <w:rsid w:val="00CD40C8"/>
    <w:rsid w:val="00CD4DD1"/>
    <w:rsid w:val="00CD535D"/>
    <w:rsid w:val="00CD5A20"/>
    <w:rsid w:val="00CD6888"/>
    <w:rsid w:val="00CD6A6C"/>
    <w:rsid w:val="00CD6CE6"/>
    <w:rsid w:val="00CD6EB5"/>
    <w:rsid w:val="00CD775F"/>
    <w:rsid w:val="00CD7866"/>
    <w:rsid w:val="00CD79E3"/>
    <w:rsid w:val="00CD7C42"/>
    <w:rsid w:val="00CD7DDA"/>
    <w:rsid w:val="00CE0E36"/>
    <w:rsid w:val="00CE36CD"/>
    <w:rsid w:val="00CE3918"/>
    <w:rsid w:val="00CE39C6"/>
    <w:rsid w:val="00CE4543"/>
    <w:rsid w:val="00CE497F"/>
    <w:rsid w:val="00CE4981"/>
    <w:rsid w:val="00CE5900"/>
    <w:rsid w:val="00CE5A0F"/>
    <w:rsid w:val="00CE7D51"/>
    <w:rsid w:val="00CF0D58"/>
    <w:rsid w:val="00CF0EFB"/>
    <w:rsid w:val="00CF1727"/>
    <w:rsid w:val="00CF173F"/>
    <w:rsid w:val="00CF178C"/>
    <w:rsid w:val="00CF19E5"/>
    <w:rsid w:val="00CF1B2E"/>
    <w:rsid w:val="00CF21EA"/>
    <w:rsid w:val="00CF278C"/>
    <w:rsid w:val="00CF351A"/>
    <w:rsid w:val="00CF3A1D"/>
    <w:rsid w:val="00CF3AD2"/>
    <w:rsid w:val="00CF3CFD"/>
    <w:rsid w:val="00CF40F2"/>
    <w:rsid w:val="00CF4C67"/>
    <w:rsid w:val="00CF5541"/>
    <w:rsid w:val="00CF55E0"/>
    <w:rsid w:val="00CF579E"/>
    <w:rsid w:val="00CF5EFD"/>
    <w:rsid w:val="00CF6086"/>
    <w:rsid w:val="00CF6387"/>
    <w:rsid w:val="00CF6676"/>
    <w:rsid w:val="00CF67EC"/>
    <w:rsid w:val="00CF68CB"/>
    <w:rsid w:val="00CF6C38"/>
    <w:rsid w:val="00D0019E"/>
    <w:rsid w:val="00D001DB"/>
    <w:rsid w:val="00D003EC"/>
    <w:rsid w:val="00D0087F"/>
    <w:rsid w:val="00D01B7D"/>
    <w:rsid w:val="00D01D1F"/>
    <w:rsid w:val="00D022AD"/>
    <w:rsid w:val="00D02943"/>
    <w:rsid w:val="00D02B7C"/>
    <w:rsid w:val="00D03324"/>
    <w:rsid w:val="00D03A5B"/>
    <w:rsid w:val="00D03B67"/>
    <w:rsid w:val="00D03CFF"/>
    <w:rsid w:val="00D03D97"/>
    <w:rsid w:val="00D03FD9"/>
    <w:rsid w:val="00D048EB"/>
    <w:rsid w:val="00D049A5"/>
    <w:rsid w:val="00D04E63"/>
    <w:rsid w:val="00D05FA8"/>
    <w:rsid w:val="00D063AF"/>
    <w:rsid w:val="00D06BFF"/>
    <w:rsid w:val="00D06C6F"/>
    <w:rsid w:val="00D07607"/>
    <w:rsid w:val="00D106A5"/>
    <w:rsid w:val="00D10799"/>
    <w:rsid w:val="00D1080B"/>
    <w:rsid w:val="00D111BE"/>
    <w:rsid w:val="00D11AB4"/>
    <w:rsid w:val="00D11C3B"/>
    <w:rsid w:val="00D120A5"/>
    <w:rsid w:val="00D13B86"/>
    <w:rsid w:val="00D13E49"/>
    <w:rsid w:val="00D1442B"/>
    <w:rsid w:val="00D14724"/>
    <w:rsid w:val="00D154D2"/>
    <w:rsid w:val="00D156B4"/>
    <w:rsid w:val="00D157AB"/>
    <w:rsid w:val="00D1611D"/>
    <w:rsid w:val="00D16173"/>
    <w:rsid w:val="00D162EE"/>
    <w:rsid w:val="00D17388"/>
    <w:rsid w:val="00D20AA4"/>
    <w:rsid w:val="00D21020"/>
    <w:rsid w:val="00D21595"/>
    <w:rsid w:val="00D2176B"/>
    <w:rsid w:val="00D21B8E"/>
    <w:rsid w:val="00D23536"/>
    <w:rsid w:val="00D24996"/>
    <w:rsid w:val="00D250FA"/>
    <w:rsid w:val="00D267D8"/>
    <w:rsid w:val="00D2776C"/>
    <w:rsid w:val="00D27831"/>
    <w:rsid w:val="00D27D50"/>
    <w:rsid w:val="00D30C3C"/>
    <w:rsid w:val="00D319E8"/>
    <w:rsid w:val="00D31E7B"/>
    <w:rsid w:val="00D3200B"/>
    <w:rsid w:val="00D32173"/>
    <w:rsid w:val="00D324F2"/>
    <w:rsid w:val="00D3284D"/>
    <w:rsid w:val="00D32C13"/>
    <w:rsid w:val="00D32F3C"/>
    <w:rsid w:val="00D332A0"/>
    <w:rsid w:val="00D334AD"/>
    <w:rsid w:val="00D34607"/>
    <w:rsid w:val="00D347AB"/>
    <w:rsid w:val="00D34D78"/>
    <w:rsid w:val="00D35687"/>
    <w:rsid w:val="00D35D23"/>
    <w:rsid w:val="00D35F92"/>
    <w:rsid w:val="00D36210"/>
    <w:rsid w:val="00D36894"/>
    <w:rsid w:val="00D3689D"/>
    <w:rsid w:val="00D40011"/>
    <w:rsid w:val="00D4070A"/>
    <w:rsid w:val="00D40DAB"/>
    <w:rsid w:val="00D413E2"/>
    <w:rsid w:val="00D4182B"/>
    <w:rsid w:val="00D42E4A"/>
    <w:rsid w:val="00D42EA1"/>
    <w:rsid w:val="00D43D9C"/>
    <w:rsid w:val="00D44842"/>
    <w:rsid w:val="00D4542A"/>
    <w:rsid w:val="00D461FD"/>
    <w:rsid w:val="00D46F9B"/>
    <w:rsid w:val="00D47F61"/>
    <w:rsid w:val="00D503BC"/>
    <w:rsid w:val="00D5041B"/>
    <w:rsid w:val="00D50555"/>
    <w:rsid w:val="00D50AE0"/>
    <w:rsid w:val="00D52B2E"/>
    <w:rsid w:val="00D534B9"/>
    <w:rsid w:val="00D5365E"/>
    <w:rsid w:val="00D55803"/>
    <w:rsid w:val="00D55A91"/>
    <w:rsid w:val="00D5627C"/>
    <w:rsid w:val="00D563C0"/>
    <w:rsid w:val="00D56FFC"/>
    <w:rsid w:val="00D57D44"/>
    <w:rsid w:val="00D57F29"/>
    <w:rsid w:val="00D57FA5"/>
    <w:rsid w:val="00D6067E"/>
    <w:rsid w:val="00D61B13"/>
    <w:rsid w:val="00D624A7"/>
    <w:rsid w:val="00D628A8"/>
    <w:rsid w:val="00D6366E"/>
    <w:rsid w:val="00D63790"/>
    <w:rsid w:val="00D6419A"/>
    <w:rsid w:val="00D64413"/>
    <w:rsid w:val="00D64D14"/>
    <w:rsid w:val="00D662CC"/>
    <w:rsid w:val="00D66815"/>
    <w:rsid w:val="00D66AAE"/>
    <w:rsid w:val="00D6761B"/>
    <w:rsid w:val="00D67DD3"/>
    <w:rsid w:val="00D70F37"/>
    <w:rsid w:val="00D71D04"/>
    <w:rsid w:val="00D7235E"/>
    <w:rsid w:val="00D72530"/>
    <w:rsid w:val="00D73290"/>
    <w:rsid w:val="00D7380F"/>
    <w:rsid w:val="00D73B4C"/>
    <w:rsid w:val="00D73FCB"/>
    <w:rsid w:val="00D7436A"/>
    <w:rsid w:val="00D747AA"/>
    <w:rsid w:val="00D74954"/>
    <w:rsid w:val="00D74E07"/>
    <w:rsid w:val="00D74E66"/>
    <w:rsid w:val="00D75B34"/>
    <w:rsid w:val="00D760F9"/>
    <w:rsid w:val="00D761B9"/>
    <w:rsid w:val="00D77D6F"/>
    <w:rsid w:val="00D77F15"/>
    <w:rsid w:val="00D8048C"/>
    <w:rsid w:val="00D8133B"/>
    <w:rsid w:val="00D83E87"/>
    <w:rsid w:val="00D84875"/>
    <w:rsid w:val="00D86A07"/>
    <w:rsid w:val="00D86A19"/>
    <w:rsid w:val="00D86AEE"/>
    <w:rsid w:val="00D91768"/>
    <w:rsid w:val="00D918D8"/>
    <w:rsid w:val="00D937C0"/>
    <w:rsid w:val="00D939F6"/>
    <w:rsid w:val="00D93F6B"/>
    <w:rsid w:val="00D941CD"/>
    <w:rsid w:val="00D94905"/>
    <w:rsid w:val="00D9490C"/>
    <w:rsid w:val="00D96101"/>
    <w:rsid w:val="00D962FC"/>
    <w:rsid w:val="00D96942"/>
    <w:rsid w:val="00D970F3"/>
    <w:rsid w:val="00D9733D"/>
    <w:rsid w:val="00DA008F"/>
    <w:rsid w:val="00DA04E7"/>
    <w:rsid w:val="00DA0AB8"/>
    <w:rsid w:val="00DA0D3E"/>
    <w:rsid w:val="00DA10AC"/>
    <w:rsid w:val="00DA1532"/>
    <w:rsid w:val="00DA1E8A"/>
    <w:rsid w:val="00DA1E9F"/>
    <w:rsid w:val="00DA2895"/>
    <w:rsid w:val="00DA2C0C"/>
    <w:rsid w:val="00DA3617"/>
    <w:rsid w:val="00DA576F"/>
    <w:rsid w:val="00DA5F02"/>
    <w:rsid w:val="00DA653C"/>
    <w:rsid w:val="00DA66BD"/>
    <w:rsid w:val="00DA6D77"/>
    <w:rsid w:val="00DA6D83"/>
    <w:rsid w:val="00DA7551"/>
    <w:rsid w:val="00DA7D27"/>
    <w:rsid w:val="00DB0039"/>
    <w:rsid w:val="00DB16C9"/>
    <w:rsid w:val="00DB1E93"/>
    <w:rsid w:val="00DB20FB"/>
    <w:rsid w:val="00DB2204"/>
    <w:rsid w:val="00DB2443"/>
    <w:rsid w:val="00DB2650"/>
    <w:rsid w:val="00DB26AA"/>
    <w:rsid w:val="00DB2E1A"/>
    <w:rsid w:val="00DB41F8"/>
    <w:rsid w:val="00DB4500"/>
    <w:rsid w:val="00DB4F0D"/>
    <w:rsid w:val="00DB5240"/>
    <w:rsid w:val="00DB5556"/>
    <w:rsid w:val="00DB58E8"/>
    <w:rsid w:val="00DB5A31"/>
    <w:rsid w:val="00DB5A97"/>
    <w:rsid w:val="00DB63E6"/>
    <w:rsid w:val="00DB6D3D"/>
    <w:rsid w:val="00DB6FB5"/>
    <w:rsid w:val="00DB7843"/>
    <w:rsid w:val="00DB7873"/>
    <w:rsid w:val="00DC0017"/>
    <w:rsid w:val="00DC0D83"/>
    <w:rsid w:val="00DC2C43"/>
    <w:rsid w:val="00DC30A7"/>
    <w:rsid w:val="00DC3835"/>
    <w:rsid w:val="00DC4C3C"/>
    <w:rsid w:val="00DC4CEE"/>
    <w:rsid w:val="00DC4FE8"/>
    <w:rsid w:val="00DC5625"/>
    <w:rsid w:val="00DC5739"/>
    <w:rsid w:val="00DC620B"/>
    <w:rsid w:val="00DC7EA9"/>
    <w:rsid w:val="00DD0607"/>
    <w:rsid w:val="00DD10A6"/>
    <w:rsid w:val="00DD1700"/>
    <w:rsid w:val="00DD22D2"/>
    <w:rsid w:val="00DD24A2"/>
    <w:rsid w:val="00DD3B03"/>
    <w:rsid w:val="00DD4439"/>
    <w:rsid w:val="00DD47D0"/>
    <w:rsid w:val="00DD4A1F"/>
    <w:rsid w:val="00DD64F6"/>
    <w:rsid w:val="00DD664A"/>
    <w:rsid w:val="00DD6AF5"/>
    <w:rsid w:val="00DD6DAF"/>
    <w:rsid w:val="00DE1CCE"/>
    <w:rsid w:val="00DE3E39"/>
    <w:rsid w:val="00DE46C6"/>
    <w:rsid w:val="00DE59D4"/>
    <w:rsid w:val="00DE5F08"/>
    <w:rsid w:val="00DE67EF"/>
    <w:rsid w:val="00DE7BEC"/>
    <w:rsid w:val="00DE7C0E"/>
    <w:rsid w:val="00DF0675"/>
    <w:rsid w:val="00DF0978"/>
    <w:rsid w:val="00DF0DA3"/>
    <w:rsid w:val="00DF0DC6"/>
    <w:rsid w:val="00DF1574"/>
    <w:rsid w:val="00DF1F64"/>
    <w:rsid w:val="00DF2546"/>
    <w:rsid w:val="00DF323A"/>
    <w:rsid w:val="00DF397E"/>
    <w:rsid w:val="00DF4EAD"/>
    <w:rsid w:val="00DF4FEB"/>
    <w:rsid w:val="00DF568C"/>
    <w:rsid w:val="00DF5AC3"/>
    <w:rsid w:val="00DF5D21"/>
    <w:rsid w:val="00DF5DE7"/>
    <w:rsid w:val="00DF5E43"/>
    <w:rsid w:val="00DF63C8"/>
    <w:rsid w:val="00DF6EB8"/>
    <w:rsid w:val="00DF6FBA"/>
    <w:rsid w:val="00DF7C88"/>
    <w:rsid w:val="00DF7DB4"/>
    <w:rsid w:val="00E00EBE"/>
    <w:rsid w:val="00E01079"/>
    <w:rsid w:val="00E0237A"/>
    <w:rsid w:val="00E05102"/>
    <w:rsid w:val="00E062D7"/>
    <w:rsid w:val="00E06A60"/>
    <w:rsid w:val="00E06EB8"/>
    <w:rsid w:val="00E07AC0"/>
    <w:rsid w:val="00E104A4"/>
    <w:rsid w:val="00E1061E"/>
    <w:rsid w:val="00E1094B"/>
    <w:rsid w:val="00E11605"/>
    <w:rsid w:val="00E117A3"/>
    <w:rsid w:val="00E11805"/>
    <w:rsid w:val="00E12290"/>
    <w:rsid w:val="00E12D3C"/>
    <w:rsid w:val="00E132BC"/>
    <w:rsid w:val="00E1335B"/>
    <w:rsid w:val="00E1353A"/>
    <w:rsid w:val="00E13E3B"/>
    <w:rsid w:val="00E141E5"/>
    <w:rsid w:val="00E1423D"/>
    <w:rsid w:val="00E14419"/>
    <w:rsid w:val="00E162F8"/>
    <w:rsid w:val="00E16FB9"/>
    <w:rsid w:val="00E17416"/>
    <w:rsid w:val="00E205C2"/>
    <w:rsid w:val="00E2080F"/>
    <w:rsid w:val="00E212BB"/>
    <w:rsid w:val="00E216D1"/>
    <w:rsid w:val="00E2175A"/>
    <w:rsid w:val="00E220BD"/>
    <w:rsid w:val="00E22ABF"/>
    <w:rsid w:val="00E22B7D"/>
    <w:rsid w:val="00E234D1"/>
    <w:rsid w:val="00E2415F"/>
    <w:rsid w:val="00E24299"/>
    <w:rsid w:val="00E244C1"/>
    <w:rsid w:val="00E24804"/>
    <w:rsid w:val="00E24EB0"/>
    <w:rsid w:val="00E24FD7"/>
    <w:rsid w:val="00E2507D"/>
    <w:rsid w:val="00E25968"/>
    <w:rsid w:val="00E263A3"/>
    <w:rsid w:val="00E263C2"/>
    <w:rsid w:val="00E26B16"/>
    <w:rsid w:val="00E26BE0"/>
    <w:rsid w:val="00E270F7"/>
    <w:rsid w:val="00E27141"/>
    <w:rsid w:val="00E27393"/>
    <w:rsid w:val="00E305E8"/>
    <w:rsid w:val="00E317BB"/>
    <w:rsid w:val="00E33877"/>
    <w:rsid w:val="00E34A2F"/>
    <w:rsid w:val="00E34A95"/>
    <w:rsid w:val="00E36848"/>
    <w:rsid w:val="00E36B1D"/>
    <w:rsid w:val="00E36CC3"/>
    <w:rsid w:val="00E36F5A"/>
    <w:rsid w:val="00E3730A"/>
    <w:rsid w:val="00E404C6"/>
    <w:rsid w:val="00E41112"/>
    <w:rsid w:val="00E418E3"/>
    <w:rsid w:val="00E4530D"/>
    <w:rsid w:val="00E45745"/>
    <w:rsid w:val="00E469EE"/>
    <w:rsid w:val="00E46AF5"/>
    <w:rsid w:val="00E47575"/>
    <w:rsid w:val="00E50D7C"/>
    <w:rsid w:val="00E51C11"/>
    <w:rsid w:val="00E520BB"/>
    <w:rsid w:val="00E521ED"/>
    <w:rsid w:val="00E52357"/>
    <w:rsid w:val="00E52456"/>
    <w:rsid w:val="00E5255B"/>
    <w:rsid w:val="00E525BE"/>
    <w:rsid w:val="00E53271"/>
    <w:rsid w:val="00E544CB"/>
    <w:rsid w:val="00E5458D"/>
    <w:rsid w:val="00E55112"/>
    <w:rsid w:val="00E560AE"/>
    <w:rsid w:val="00E561F3"/>
    <w:rsid w:val="00E565C0"/>
    <w:rsid w:val="00E5693B"/>
    <w:rsid w:val="00E56F96"/>
    <w:rsid w:val="00E57D07"/>
    <w:rsid w:val="00E611FC"/>
    <w:rsid w:val="00E613D9"/>
    <w:rsid w:val="00E619AC"/>
    <w:rsid w:val="00E622F4"/>
    <w:rsid w:val="00E632A4"/>
    <w:rsid w:val="00E6330A"/>
    <w:rsid w:val="00E646D7"/>
    <w:rsid w:val="00E64E79"/>
    <w:rsid w:val="00E65BB0"/>
    <w:rsid w:val="00E70718"/>
    <w:rsid w:val="00E70A51"/>
    <w:rsid w:val="00E7274D"/>
    <w:rsid w:val="00E72E97"/>
    <w:rsid w:val="00E75039"/>
    <w:rsid w:val="00E757C4"/>
    <w:rsid w:val="00E75969"/>
    <w:rsid w:val="00E76083"/>
    <w:rsid w:val="00E7697C"/>
    <w:rsid w:val="00E769BF"/>
    <w:rsid w:val="00E76B29"/>
    <w:rsid w:val="00E77575"/>
    <w:rsid w:val="00E77EE3"/>
    <w:rsid w:val="00E80466"/>
    <w:rsid w:val="00E8257D"/>
    <w:rsid w:val="00E825D9"/>
    <w:rsid w:val="00E83F71"/>
    <w:rsid w:val="00E847A7"/>
    <w:rsid w:val="00E85365"/>
    <w:rsid w:val="00E86087"/>
    <w:rsid w:val="00E862F6"/>
    <w:rsid w:val="00E86935"/>
    <w:rsid w:val="00E86FA2"/>
    <w:rsid w:val="00E870D4"/>
    <w:rsid w:val="00E87EAB"/>
    <w:rsid w:val="00E9098A"/>
    <w:rsid w:val="00E91D78"/>
    <w:rsid w:val="00E92633"/>
    <w:rsid w:val="00E926DB"/>
    <w:rsid w:val="00E93A4D"/>
    <w:rsid w:val="00E94AD6"/>
    <w:rsid w:val="00E94F67"/>
    <w:rsid w:val="00E96619"/>
    <w:rsid w:val="00E96748"/>
    <w:rsid w:val="00E96A04"/>
    <w:rsid w:val="00E97303"/>
    <w:rsid w:val="00E97D81"/>
    <w:rsid w:val="00EA0C5D"/>
    <w:rsid w:val="00EA1009"/>
    <w:rsid w:val="00EA146A"/>
    <w:rsid w:val="00EA1AE0"/>
    <w:rsid w:val="00EA2DB4"/>
    <w:rsid w:val="00EA3E9D"/>
    <w:rsid w:val="00EA4728"/>
    <w:rsid w:val="00EA4CEC"/>
    <w:rsid w:val="00EA5AF5"/>
    <w:rsid w:val="00EA62EC"/>
    <w:rsid w:val="00EA67A2"/>
    <w:rsid w:val="00EA6B1A"/>
    <w:rsid w:val="00EA6BD5"/>
    <w:rsid w:val="00EA7A66"/>
    <w:rsid w:val="00EB061D"/>
    <w:rsid w:val="00EB17C0"/>
    <w:rsid w:val="00EB1F32"/>
    <w:rsid w:val="00EB26B7"/>
    <w:rsid w:val="00EB2860"/>
    <w:rsid w:val="00EB3009"/>
    <w:rsid w:val="00EB3304"/>
    <w:rsid w:val="00EB3EE9"/>
    <w:rsid w:val="00EB3F21"/>
    <w:rsid w:val="00EB4A6D"/>
    <w:rsid w:val="00EB4EB4"/>
    <w:rsid w:val="00EB613B"/>
    <w:rsid w:val="00EB682E"/>
    <w:rsid w:val="00EB6C2B"/>
    <w:rsid w:val="00EB6FB0"/>
    <w:rsid w:val="00EB7745"/>
    <w:rsid w:val="00EB774D"/>
    <w:rsid w:val="00EC1052"/>
    <w:rsid w:val="00EC1157"/>
    <w:rsid w:val="00EC2753"/>
    <w:rsid w:val="00EC2793"/>
    <w:rsid w:val="00EC36F7"/>
    <w:rsid w:val="00EC3A17"/>
    <w:rsid w:val="00EC5031"/>
    <w:rsid w:val="00EC59E8"/>
    <w:rsid w:val="00EC5E78"/>
    <w:rsid w:val="00EC5FEF"/>
    <w:rsid w:val="00EC67F2"/>
    <w:rsid w:val="00EC6C6A"/>
    <w:rsid w:val="00EC6FDA"/>
    <w:rsid w:val="00EC74E9"/>
    <w:rsid w:val="00ED041B"/>
    <w:rsid w:val="00ED0A29"/>
    <w:rsid w:val="00ED1437"/>
    <w:rsid w:val="00ED16D8"/>
    <w:rsid w:val="00ED2CC9"/>
    <w:rsid w:val="00ED2E7A"/>
    <w:rsid w:val="00ED2EE5"/>
    <w:rsid w:val="00ED30F0"/>
    <w:rsid w:val="00ED3ECE"/>
    <w:rsid w:val="00ED3F04"/>
    <w:rsid w:val="00ED4346"/>
    <w:rsid w:val="00ED4A24"/>
    <w:rsid w:val="00ED4AA1"/>
    <w:rsid w:val="00ED4D49"/>
    <w:rsid w:val="00ED5E68"/>
    <w:rsid w:val="00ED616D"/>
    <w:rsid w:val="00ED647D"/>
    <w:rsid w:val="00ED6E73"/>
    <w:rsid w:val="00ED760C"/>
    <w:rsid w:val="00ED7657"/>
    <w:rsid w:val="00ED7663"/>
    <w:rsid w:val="00ED7DB2"/>
    <w:rsid w:val="00EE01C9"/>
    <w:rsid w:val="00EE0221"/>
    <w:rsid w:val="00EE039B"/>
    <w:rsid w:val="00EE10CA"/>
    <w:rsid w:val="00EE112F"/>
    <w:rsid w:val="00EE13B0"/>
    <w:rsid w:val="00EE13F8"/>
    <w:rsid w:val="00EE1717"/>
    <w:rsid w:val="00EE1882"/>
    <w:rsid w:val="00EE1BF9"/>
    <w:rsid w:val="00EE21F2"/>
    <w:rsid w:val="00EE2687"/>
    <w:rsid w:val="00EE297F"/>
    <w:rsid w:val="00EE2FEF"/>
    <w:rsid w:val="00EE41B9"/>
    <w:rsid w:val="00EE44B5"/>
    <w:rsid w:val="00EE4B4D"/>
    <w:rsid w:val="00EE6067"/>
    <w:rsid w:val="00EE63F1"/>
    <w:rsid w:val="00EE648A"/>
    <w:rsid w:val="00EE6A84"/>
    <w:rsid w:val="00EE6BBC"/>
    <w:rsid w:val="00EE6BD2"/>
    <w:rsid w:val="00EE6E3C"/>
    <w:rsid w:val="00EE71C2"/>
    <w:rsid w:val="00EE758D"/>
    <w:rsid w:val="00EF0CEF"/>
    <w:rsid w:val="00EF1767"/>
    <w:rsid w:val="00EF1FC3"/>
    <w:rsid w:val="00EF20D5"/>
    <w:rsid w:val="00EF2B2F"/>
    <w:rsid w:val="00EF3860"/>
    <w:rsid w:val="00EF4694"/>
    <w:rsid w:val="00EF4804"/>
    <w:rsid w:val="00EF53E7"/>
    <w:rsid w:val="00EF551C"/>
    <w:rsid w:val="00EF56F7"/>
    <w:rsid w:val="00EF5779"/>
    <w:rsid w:val="00EF5A2E"/>
    <w:rsid w:val="00EF679A"/>
    <w:rsid w:val="00EF67F9"/>
    <w:rsid w:val="00EF6AEA"/>
    <w:rsid w:val="00EF75C7"/>
    <w:rsid w:val="00EF7CEC"/>
    <w:rsid w:val="00EF7D07"/>
    <w:rsid w:val="00F00689"/>
    <w:rsid w:val="00F007F4"/>
    <w:rsid w:val="00F00C02"/>
    <w:rsid w:val="00F00F87"/>
    <w:rsid w:val="00F029B1"/>
    <w:rsid w:val="00F02DE9"/>
    <w:rsid w:val="00F03964"/>
    <w:rsid w:val="00F03A39"/>
    <w:rsid w:val="00F03F40"/>
    <w:rsid w:val="00F040D9"/>
    <w:rsid w:val="00F04ED5"/>
    <w:rsid w:val="00F052DC"/>
    <w:rsid w:val="00F054C6"/>
    <w:rsid w:val="00F06DC0"/>
    <w:rsid w:val="00F06F1C"/>
    <w:rsid w:val="00F07B6F"/>
    <w:rsid w:val="00F10EBA"/>
    <w:rsid w:val="00F115FF"/>
    <w:rsid w:val="00F11A05"/>
    <w:rsid w:val="00F122DE"/>
    <w:rsid w:val="00F1243C"/>
    <w:rsid w:val="00F126BE"/>
    <w:rsid w:val="00F12719"/>
    <w:rsid w:val="00F12D92"/>
    <w:rsid w:val="00F138DF"/>
    <w:rsid w:val="00F14939"/>
    <w:rsid w:val="00F14942"/>
    <w:rsid w:val="00F14A4B"/>
    <w:rsid w:val="00F14F61"/>
    <w:rsid w:val="00F15610"/>
    <w:rsid w:val="00F158C8"/>
    <w:rsid w:val="00F15A84"/>
    <w:rsid w:val="00F162CB"/>
    <w:rsid w:val="00F16446"/>
    <w:rsid w:val="00F16560"/>
    <w:rsid w:val="00F16B89"/>
    <w:rsid w:val="00F16BB8"/>
    <w:rsid w:val="00F20149"/>
    <w:rsid w:val="00F21268"/>
    <w:rsid w:val="00F2130A"/>
    <w:rsid w:val="00F21BF0"/>
    <w:rsid w:val="00F22452"/>
    <w:rsid w:val="00F2570C"/>
    <w:rsid w:val="00F260D9"/>
    <w:rsid w:val="00F2627D"/>
    <w:rsid w:val="00F27D32"/>
    <w:rsid w:val="00F302F0"/>
    <w:rsid w:val="00F30779"/>
    <w:rsid w:val="00F30DB7"/>
    <w:rsid w:val="00F310CC"/>
    <w:rsid w:val="00F313D8"/>
    <w:rsid w:val="00F32C49"/>
    <w:rsid w:val="00F33249"/>
    <w:rsid w:val="00F332F4"/>
    <w:rsid w:val="00F34598"/>
    <w:rsid w:val="00F34ACD"/>
    <w:rsid w:val="00F34FD3"/>
    <w:rsid w:val="00F35E25"/>
    <w:rsid w:val="00F35E3A"/>
    <w:rsid w:val="00F367E4"/>
    <w:rsid w:val="00F373D1"/>
    <w:rsid w:val="00F4047E"/>
    <w:rsid w:val="00F4061C"/>
    <w:rsid w:val="00F416F5"/>
    <w:rsid w:val="00F417F3"/>
    <w:rsid w:val="00F4212B"/>
    <w:rsid w:val="00F42805"/>
    <w:rsid w:val="00F42D13"/>
    <w:rsid w:val="00F433E8"/>
    <w:rsid w:val="00F449DE"/>
    <w:rsid w:val="00F45055"/>
    <w:rsid w:val="00F455F8"/>
    <w:rsid w:val="00F4562B"/>
    <w:rsid w:val="00F45FCD"/>
    <w:rsid w:val="00F465E3"/>
    <w:rsid w:val="00F46E1D"/>
    <w:rsid w:val="00F4797D"/>
    <w:rsid w:val="00F47A01"/>
    <w:rsid w:val="00F47CE1"/>
    <w:rsid w:val="00F51980"/>
    <w:rsid w:val="00F51BD5"/>
    <w:rsid w:val="00F51DF9"/>
    <w:rsid w:val="00F536C4"/>
    <w:rsid w:val="00F5402C"/>
    <w:rsid w:val="00F54544"/>
    <w:rsid w:val="00F54729"/>
    <w:rsid w:val="00F551DB"/>
    <w:rsid w:val="00F5589C"/>
    <w:rsid w:val="00F55B6F"/>
    <w:rsid w:val="00F55BC3"/>
    <w:rsid w:val="00F568B2"/>
    <w:rsid w:val="00F56C40"/>
    <w:rsid w:val="00F56C6E"/>
    <w:rsid w:val="00F572E0"/>
    <w:rsid w:val="00F57BF2"/>
    <w:rsid w:val="00F57CC0"/>
    <w:rsid w:val="00F608A0"/>
    <w:rsid w:val="00F61A7E"/>
    <w:rsid w:val="00F620A4"/>
    <w:rsid w:val="00F6235D"/>
    <w:rsid w:val="00F6318B"/>
    <w:rsid w:val="00F657C3"/>
    <w:rsid w:val="00F65EC8"/>
    <w:rsid w:val="00F66EEC"/>
    <w:rsid w:val="00F67798"/>
    <w:rsid w:val="00F67B76"/>
    <w:rsid w:val="00F67E7C"/>
    <w:rsid w:val="00F71859"/>
    <w:rsid w:val="00F71D56"/>
    <w:rsid w:val="00F72405"/>
    <w:rsid w:val="00F72868"/>
    <w:rsid w:val="00F73C27"/>
    <w:rsid w:val="00F73F11"/>
    <w:rsid w:val="00F74652"/>
    <w:rsid w:val="00F75A9D"/>
    <w:rsid w:val="00F76F36"/>
    <w:rsid w:val="00F80277"/>
    <w:rsid w:val="00F804E8"/>
    <w:rsid w:val="00F80C6C"/>
    <w:rsid w:val="00F80CD5"/>
    <w:rsid w:val="00F80E32"/>
    <w:rsid w:val="00F8122C"/>
    <w:rsid w:val="00F81F07"/>
    <w:rsid w:val="00F82D45"/>
    <w:rsid w:val="00F836B2"/>
    <w:rsid w:val="00F83F14"/>
    <w:rsid w:val="00F84367"/>
    <w:rsid w:val="00F84B6F"/>
    <w:rsid w:val="00F84BF4"/>
    <w:rsid w:val="00F857B0"/>
    <w:rsid w:val="00F857CB"/>
    <w:rsid w:val="00F85E96"/>
    <w:rsid w:val="00F861EC"/>
    <w:rsid w:val="00F86FD4"/>
    <w:rsid w:val="00F87734"/>
    <w:rsid w:val="00F90104"/>
    <w:rsid w:val="00F907EA"/>
    <w:rsid w:val="00F90E9B"/>
    <w:rsid w:val="00F91626"/>
    <w:rsid w:val="00F91F11"/>
    <w:rsid w:val="00F9374F"/>
    <w:rsid w:val="00F93946"/>
    <w:rsid w:val="00F93B73"/>
    <w:rsid w:val="00F95DD5"/>
    <w:rsid w:val="00F95E18"/>
    <w:rsid w:val="00F95EE3"/>
    <w:rsid w:val="00F9601C"/>
    <w:rsid w:val="00F966D3"/>
    <w:rsid w:val="00F96741"/>
    <w:rsid w:val="00F96A70"/>
    <w:rsid w:val="00F9702B"/>
    <w:rsid w:val="00F979B9"/>
    <w:rsid w:val="00F97B3D"/>
    <w:rsid w:val="00F97DC8"/>
    <w:rsid w:val="00FA006A"/>
    <w:rsid w:val="00FA022A"/>
    <w:rsid w:val="00FA0501"/>
    <w:rsid w:val="00FA20E2"/>
    <w:rsid w:val="00FA21E6"/>
    <w:rsid w:val="00FA255F"/>
    <w:rsid w:val="00FA28E3"/>
    <w:rsid w:val="00FA3D8E"/>
    <w:rsid w:val="00FA4217"/>
    <w:rsid w:val="00FA4D9D"/>
    <w:rsid w:val="00FA4EC2"/>
    <w:rsid w:val="00FA5291"/>
    <w:rsid w:val="00FA5808"/>
    <w:rsid w:val="00FA5BD8"/>
    <w:rsid w:val="00FA612B"/>
    <w:rsid w:val="00FA6885"/>
    <w:rsid w:val="00FA720A"/>
    <w:rsid w:val="00FA74FF"/>
    <w:rsid w:val="00FA7943"/>
    <w:rsid w:val="00FB0E85"/>
    <w:rsid w:val="00FB18E7"/>
    <w:rsid w:val="00FB1A94"/>
    <w:rsid w:val="00FB286E"/>
    <w:rsid w:val="00FB30DB"/>
    <w:rsid w:val="00FB36DF"/>
    <w:rsid w:val="00FB380E"/>
    <w:rsid w:val="00FB3FF0"/>
    <w:rsid w:val="00FB4421"/>
    <w:rsid w:val="00FB4D08"/>
    <w:rsid w:val="00FB5125"/>
    <w:rsid w:val="00FB53C7"/>
    <w:rsid w:val="00FB5601"/>
    <w:rsid w:val="00FB5680"/>
    <w:rsid w:val="00FB5AC6"/>
    <w:rsid w:val="00FB5C25"/>
    <w:rsid w:val="00FB6B70"/>
    <w:rsid w:val="00FB71C1"/>
    <w:rsid w:val="00FC13BC"/>
    <w:rsid w:val="00FC3E77"/>
    <w:rsid w:val="00FC4284"/>
    <w:rsid w:val="00FC5030"/>
    <w:rsid w:val="00FC5612"/>
    <w:rsid w:val="00FC586B"/>
    <w:rsid w:val="00FC5D44"/>
    <w:rsid w:val="00FC5F0A"/>
    <w:rsid w:val="00FC6260"/>
    <w:rsid w:val="00FC6695"/>
    <w:rsid w:val="00FC73C7"/>
    <w:rsid w:val="00FC7D25"/>
    <w:rsid w:val="00FD1005"/>
    <w:rsid w:val="00FD3265"/>
    <w:rsid w:val="00FD356D"/>
    <w:rsid w:val="00FD3EAC"/>
    <w:rsid w:val="00FD3FEE"/>
    <w:rsid w:val="00FD427B"/>
    <w:rsid w:val="00FD4CEE"/>
    <w:rsid w:val="00FD4D23"/>
    <w:rsid w:val="00FD4DE6"/>
    <w:rsid w:val="00FD50A8"/>
    <w:rsid w:val="00FD5B3E"/>
    <w:rsid w:val="00FD6577"/>
    <w:rsid w:val="00FE1A49"/>
    <w:rsid w:val="00FE247B"/>
    <w:rsid w:val="00FE254C"/>
    <w:rsid w:val="00FE2565"/>
    <w:rsid w:val="00FE2860"/>
    <w:rsid w:val="00FE3050"/>
    <w:rsid w:val="00FE3505"/>
    <w:rsid w:val="00FE3809"/>
    <w:rsid w:val="00FE3AD1"/>
    <w:rsid w:val="00FE48FA"/>
    <w:rsid w:val="00FE55A1"/>
    <w:rsid w:val="00FE5A5D"/>
    <w:rsid w:val="00FE5B80"/>
    <w:rsid w:val="00FE5D45"/>
    <w:rsid w:val="00FE6148"/>
    <w:rsid w:val="00FE632E"/>
    <w:rsid w:val="00FE6A79"/>
    <w:rsid w:val="00FE6A7C"/>
    <w:rsid w:val="00FE71B1"/>
    <w:rsid w:val="00FE7410"/>
    <w:rsid w:val="00FE7C6A"/>
    <w:rsid w:val="00FF0F0E"/>
    <w:rsid w:val="00FF1274"/>
    <w:rsid w:val="00FF1521"/>
    <w:rsid w:val="00FF1934"/>
    <w:rsid w:val="00FF1A24"/>
    <w:rsid w:val="00FF3B3D"/>
    <w:rsid w:val="00FF4232"/>
    <w:rsid w:val="00FF4BDA"/>
    <w:rsid w:val="00FF61A1"/>
    <w:rsid w:val="00FF68D2"/>
    <w:rsid w:val="00FF796A"/>
    <w:rsid w:val="00FF79CF"/>
    <w:rsid w:val="00FF7B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30081"/>
    <o:shapelayout v:ext="edit">
      <o:idmap v:ext="edit" data="1"/>
    </o:shapelayout>
  </w:shapeDefaults>
  <w:decimalSymbol w:val="."/>
  <w:listSeparator w:val=","/>
  <w14:docId w14:val="7BC29795"/>
  <w15:docId w15:val="{9A545E7A-25FE-42C3-8093-085B930704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92716"/>
    <w:rPr>
      <w:rFonts w:ascii="Arial" w:hAnsi="Arial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E825D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Header"/>
    <w:next w:val="Header"/>
    <w:link w:val="Heading2Char"/>
    <w:uiPriority w:val="9"/>
    <w:unhideWhenUsed/>
    <w:qFormat/>
    <w:rsid w:val="00DD6DAF"/>
    <w:pPr>
      <w:keepNext/>
      <w:keepLines/>
      <w:spacing w:before="40" w:after="120"/>
      <w:outlineLvl w:val="1"/>
    </w:pPr>
    <w:rPr>
      <w:rFonts w:eastAsiaTheme="majorEastAsia" w:cstheme="majorBidi"/>
      <w:b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C38FB"/>
    <w:pPr>
      <w:keepNext/>
      <w:keepLines/>
      <w:spacing w:before="40" w:after="0"/>
      <w:outlineLvl w:val="2"/>
    </w:pPr>
    <w:rPr>
      <w:rFonts w:eastAsiaTheme="majorEastAsia" w:cs="Arial"/>
      <w:b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D68D5"/>
    <w:pPr>
      <w:keepNext/>
      <w:keepLines/>
      <w:spacing w:before="40" w:after="0"/>
      <w:outlineLvl w:val="3"/>
    </w:pPr>
    <w:rPr>
      <w:rFonts w:eastAsiaTheme="majorEastAsia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825D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15285"/>
    <w:rPr>
      <w:rFonts w:ascii="Arial" w:eastAsiaTheme="majorEastAsia" w:hAnsi="Arial" w:cstheme="majorBidi"/>
      <w:b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7C38FB"/>
    <w:rPr>
      <w:rFonts w:ascii="Arial" w:eastAsiaTheme="majorEastAsia" w:hAnsi="Arial" w:cs="Arial"/>
      <w:b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8D68D5"/>
    <w:rPr>
      <w:rFonts w:ascii="Arial" w:eastAsiaTheme="majorEastAsia" w:hAnsi="Arial" w:cstheme="majorBidi"/>
      <w:i/>
      <w:iCs/>
      <w:color w:val="2E74B5" w:themeColor="accent1" w:themeShade="BF"/>
      <w:sz w:val="20"/>
    </w:rPr>
  </w:style>
  <w:style w:type="paragraph" w:styleId="Header">
    <w:name w:val="header"/>
    <w:basedOn w:val="Normal"/>
    <w:link w:val="HeaderChar"/>
    <w:unhideWhenUsed/>
    <w:rsid w:val="00E825D9"/>
    <w:pPr>
      <w:tabs>
        <w:tab w:val="center" w:pos="4680"/>
        <w:tab w:val="right" w:pos="9360"/>
      </w:tabs>
      <w:spacing w:after="0" w:line="240" w:lineRule="auto"/>
    </w:pPr>
    <w:rPr>
      <w:rFonts w:eastAsia="Times New Roman" w:cs="Times New Roman"/>
      <w:szCs w:val="20"/>
    </w:rPr>
  </w:style>
  <w:style w:type="character" w:customStyle="1" w:styleId="HeaderChar">
    <w:name w:val="Header Char"/>
    <w:basedOn w:val="DefaultParagraphFont"/>
    <w:link w:val="Header"/>
    <w:rsid w:val="00E825D9"/>
    <w:rPr>
      <w:rFonts w:ascii="Arial" w:eastAsia="Times New Roman" w:hAnsi="Arial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E825D9"/>
    <w:pPr>
      <w:tabs>
        <w:tab w:val="center" w:pos="4680"/>
        <w:tab w:val="right" w:pos="9360"/>
      </w:tabs>
      <w:spacing w:after="0" w:line="240" w:lineRule="auto"/>
    </w:pPr>
    <w:rPr>
      <w:rFonts w:eastAsia="Times New Roman" w:cs="Times New Roman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E825D9"/>
    <w:rPr>
      <w:rFonts w:ascii="Arial" w:eastAsia="Times New Roman" w:hAnsi="Arial" w:cs="Times New Roman"/>
      <w:sz w:val="20"/>
      <w:szCs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E825D9"/>
    <w:pPr>
      <w:outlineLvl w:val="9"/>
    </w:pPr>
  </w:style>
  <w:style w:type="table" w:styleId="TableGrid">
    <w:name w:val="Table Grid"/>
    <w:basedOn w:val="TableNormal"/>
    <w:uiPriority w:val="39"/>
    <w:rsid w:val="00E825D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1">
    <w:name w:val="toc 1"/>
    <w:basedOn w:val="Normal"/>
    <w:next w:val="Normal"/>
    <w:autoRedefine/>
    <w:uiPriority w:val="39"/>
    <w:unhideWhenUsed/>
    <w:rsid w:val="00BC71EE"/>
    <w:pPr>
      <w:tabs>
        <w:tab w:val="right" w:leader="dot" w:pos="12950"/>
      </w:tabs>
      <w:spacing w:after="0"/>
    </w:pPr>
    <w:rPr>
      <w:rFonts w:eastAsiaTheme="minorEastAsia" w:cs="Arial"/>
      <w:noProof/>
      <w:szCs w:val="20"/>
    </w:rPr>
  </w:style>
  <w:style w:type="character" w:styleId="Hyperlink">
    <w:name w:val="Hyperlink"/>
    <w:basedOn w:val="DefaultParagraphFont"/>
    <w:uiPriority w:val="99"/>
    <w:unhideWhenUsed/>
    <w:rsid w:val="00E825D9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E825D9"/>
    <w:pPr>
      <w:spacing w:after="0" w:line="240" w:lineRule="auto"/>
    </w:pPr>
  </w:style>
  <w:style w:type="paragraph" w:styleId="PlainText">
    <w:name w:val="Plain Text"/>
    <w:basedOn w:val="Normal"/>
    <w:link w:val="PlainTextChar"/>
    <w:uiPriority w:val="99"/>
    <w:semiHidden/>
    <w:unhideWhenUsed/>
    <w:rsid w:val="00076D13"/>
    <w:pPr>
      <w:spacing w:after="0" w:line="240" w:lineRule="auto"/>
    </w:pPr>
    <w:rPr>
      <w:rFonts w:ascii="Calibri" w:hAnsi="Calibri" w:cs="Times New Roman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76D13"/>
    <w:rPr>
      <w:rFonts w:ascii="Calibri" w:hAnsi="Calibri" w:cs="Times New Roman"/>
    </w:rPr>
  </w:style>
  <w:style w:type="paragraph" w:styleId="ListParagraph">
    <w:name w:val="List Paragraph"/>
    <w:basedOn w:val="Normal"/>
    <w:uiPriority w:val="1"/>
    <w:qFormat/>
    <w:rsid w:val="00076D13"/>
    <w:pPr>
      <w:ind w:left="720"/>
      <w:contextualSpacing/>
    </w:pPr>
  </w:style>
  <w:style w:type="paragraph" w:styleId="TOC2">
    <w:name w:val="toc 2"/>
    <w:basedOn w:val="Normal"/>
    <w:next w:val="Normal"/>
    <w:autoRedefine/>
    <w:uiPriority w:val="39"/>
    <w:unhideWhenUsed/>
    <w:rsid w:val="00246C71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C82B18"/>
    <w:pPr>
      <w:tabs>
        <w:tab w:val="right" w:leader="dot" w:pos="12950"/>
      </w:tabs>
      <w:spacing w:after="100"/>
      <w:ind w:left="440"/>
    </w:pPr>
  </w:style>
  <w:style w:type="paragraph" w:customStyle="1" w:styleId="ChangeLogHeading3">
    <w:name w:val="Change Log Heading 3"/>
    <w:basedOn w:val="Heading3"/>
    <w:link w:val="ChangeLogHeading3Char"/>
    <w:autoRedefine/>
    <w:qFormat/>
    <w:rsid w:val="0044425E"/>
    <w:pPr>
      <w:spacing w:before="0" w:line="240" w:lineRule="auto"/>
    </w:pPr>
    <w:rPr>
      <w:b w:val="0"/>
      <w:color w:val="0070C0"/>
      <w:sz w:val="26"/>
      <w:szCs w:val="26"/>
    </w:rPr>
  </w:style>
  <w:style w:type="character" w:customStyle="1" w:styleId="ChangeLogHeading3Char">
    <w:name w:val="Change Log Heading 3 Char"/>
    <w:basedOn w:val="Heading3Char"/>
    <w:link w:val="ChangeLogHeading3"/>
    <w:rsid w:val="0044425E"/>
    <w:rPr>
      <w:rFonts w:asciiTheme="majorHAnsi" w:eastAsiaTheme="majorEastAsia" w:hAnsiTheme="majorHAnsi" w:cs="Arial"/>
      <w:b w:val="0"/>
      <w:color w:val="0070C0"/>
      <w:sz w:val="26"/>
      <w:szCs w:val="26"/>
    </w:rPr>
  </w:style>
  <w:style w:type="character" w:styleId="PlaceholderText">
    <w:name w:val="Placeholder Text"/>
    <w:basedOn w:val="DefaultParagraphFont"/>
    <w:uiPriority w:val="99"/>
    <w:semiHidden/>
    <w:rsid w:val="00F373D1"/>
    <w:rPr>
      <w:color w:val="808080"/>
    </w:rPr>
  </w:style>
  <w:style w:type="character" w:styleId="Strong">
    <w:name w:val="Strong"/>
    <w:basedOn w:val="DefaultParagraphFont"/>
    <w:uiPriority w:val="22"/>
    <w:qFormat/>
    <w:rsid w:val="00C01B63"/>
    <w:rPr>
      <w:b/>
      <w:bCs/>
    </w:rPr>
  </w:style>
  <w:style w:type="paragraph" w:styleId="TOC4">
    <w:name w:val="toc 4"/>
    <w:basedOn w:val="Normal"/>
    <w:next w:val="Normal"/>
    <w:autoRedefine/>
    <w:uiPriority w:val="39"/>
    <w:unhideWhenUsed/>
    <w:rsid w:val="0044425E"/>
    <w:pPr>
      <w:spacing w:after="100"/>
      <w:ind w:left="660"/>
    </w:pPr>
    <w:rPr>
      <w:rFonts w:eastAsiaTheme="minorEastAsia"/>
    </w:rPr>
  </w:style>
  <w:style w:type="paragraph" w:styleId="TOC5">
    <w:name w:val="toc 5"/>
    <w:basedOn w:val="Normal"/>
    <w:next w:val="Normal"/>
    <w:autoRedefine/>
    <w:uiPriority w:val="39"/>
    <w:unhideWhenUsed/>
    <w:rsid w:val="0044425E"/>
    <w:pPr>
      <w:spacing w:after="100"/>
      <w:ind w:left="880"/>
    </w:pPr>
    <w:rPr>
      <w:rFonts w:eastAsiaTheme="minorEastAsia"/>
    </w:rPr>
  </w:style>
  <w:style w:type="paragraph" w:styleId="TOC6">
    <w:name w:val="toc 6"/>
    <w:basedOn w:val="Normal"/>
    <w:next w:val="Normal"/>
    <w:autoRedefine/>
    <w:uiPriority w:val="39"/>
    <w:unhideWhenUsed/>
    <w:rsid w:val="0044425E"/>
    <w:pPr>
      <w:spacing w:after="100"/>
      <w:ind w:left="1100"/>
    </w:pPr>
    <w:rPr>
      <w:rFonts w:eastAsiaTheme="minorEastAsia"/>
    </w:rPr>
  </w:style>
  <w:style w:type="paragraph" w:styleId="TOC7">
    <w:name w:val="toc 7"/>
    <w:basedOn w:val="Normal"/>
    <w:next w:val="Normal"/>
    <w:autoRedefine/>
    <w:uiPriority w:val="39"/>
    <w:unhideWhenUsed/>
    <w:rsid w:val="0044425E"/>
    <w:pPr>
      <w:spacing w:after="100"/>
      <w:ind w:left="1320"/>
    </w:pPr>
    <w:rPr>
      <w:rFonts w:eastAsiaTheme="minorEastAsia"/>
    </w:rPr>
  </w:style>
  <w:style w:type="paragraph" w:styleId="TOC8">
    <w:name w:val="toc 8"/>
    <w:basedOn w:val="Normal"/>
    <w:next w:val="Normal"/>
    <w:autoRedefine/>
    <w:uiPriority w:val="39"/>
    <w:unhideWhenUsed/>
    <w:rsid w:val="0044425E"/>
    <w:pPr>
      <w:spacing w:after="100"/>
      <w:ind w:left="1540"/>
    </w:pPr>
    <w:rPr>
      <w:rFonts w:eastAsiaTheme="minorEastAsia"/>
    </w:rPr>
  </w:style>
  <w:style w:type="paragraph" w:styleId="TOC9">
    <w:name w:val="toc 9"/>
    <w:basedOn w:val="Normal"/>
    <w:next w:val="Normal"/>
    <w:autoRedefine/>
    <w:uiPriority w:val="39"/>
    <w:unhideWhenUsed/>
    <w:rsid w:val="0044425E"/>
    <w:pPr>
      <w:spacing w:after="100"/>
      <w:ind w:left="1760"/>
    </w:pPr>
    <w:rPr>
      <w:rFonts w:eastAsiaTheme="minorEastAsi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4685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6856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A52EA4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0D14C7"/>
    <w:rPr>
      <w:color w:val="954F72" w:themeColor="followedHyperlink"/>
      <w:u w:val="single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572E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572E0"/>
    <w:rPr>
      <w:rFonts w:ascii="Tahoma" w:hAnsi="Tahoma" w:cs="Tahoma"/>
      <w:sz w:val="16"/>
      <w:szCs w:val="16"/>
    </w:rPr>
  </w:style>
  <w:style w:type="character" w:customStyle="1" w:styleId="Mention1">
    <w:name w:val="Mention1"/>
    <w:basedOn w:val="DefaultParagraphFont"/>
    <w:uiPriority w:val="99"/>
    <w:semiHidden/>
    <w:unhideWhenUsed/>
    <w:rsid w:val="00D02943"/>
    <w:rPr>
      <w:color w:val="2B579A"/>
      <w:shd w:val="clear" w:color="auto" w:fill="E6E6E6"/>
    </w:rPr>
  </w:style>
  <w:style w:type="character" w:styleId="CommentReference">
    <w:name w:val="annotation reference"/>
    <w:basedOn w:val="DefaultParagraphFont"/>
    <w:uiPriority w:val="99"/>
    <w:semiHidden/>
    <w:unhideWhenUsed/>
    <w:rsid w:val="006E6B3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E6B38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E6B38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E6B3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E6B38"/>
    <w:rPr>
      <w:rFonts w:ascii="Arial" w:hAnsi="Arial"/>
      <w:b/>
      <w:bCs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43FD9"/>
    <w:rPr>
      <w:color w:val="808080"/>
      <w:shd w:val="clear" w:color="auto" w:fill="E6E6E6"/>
    </w:rPr>
  </w:style>
  <w:style w:type="paragraph" w:styleId="Revision">
    <w:name w:val="Revision"/>
    <w:hidden/>
    <w:uiPriority w:val="99"/>
    <w:semiHidden/>
    <w:rsid w:val="00EB26B7"/>
    <w:pPr>
      <w:spacing w:after="0" w:line="240" w:lineRule="auto"/>
    </w:pPr>
    <w:rPr>
      <w:rFonts w:ascii="Arial" w:hAnsi="Arial"/>
      <w:sz w:val="20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C82B18"/>
    <w:rPr>
      <w:color w:val="808080"/>
      <w:shd w:val="clear" w:color="auto" w:fill="E6E6E6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033DC9"/>
    <w:rPr>
      <w:color w:val="808080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C24CD2"/>
    <w:rPr>
      <w:color w:val="808080"/>
      <w:shd w:val="clear" w:color="auto" w:fill="E6E6E6"/>
    </w:rPr>
  </w:style>
  <w:style w:type="character" w:customStyle="1" w:styleId="HeaderStyleRef3">
    <w:name w:val="Header Style Ref 3"/>
    <w:basedOn w:val="DefaultParagraphFont"/>
    <w:uiPriority w:val="1"/>
    <w:rsid w:val="008359DF"/>
    <w:rPr>
      <w:rFonts w:ascii="Arial" w:hAnsi="Arial"/>
      <w:sz w:val="28"/>
    </w:rPr>
  </w:style>
  <w:style w:type="character" w:customStyle="1" w:styleId="HeaderStyleRef1">
    <w:name w:val="Header Style Ref 1"/>
    <w:basedOn w:val="DefaultParagraphFont"/>
    <w:uiPriority w:val="1"/>
    <w:qFormat/>
    <w:rsid w:val="00062016"/>
    <w:rPr>
      <w:rFonts w:ascii="Arial" w:hAnsi="Arial"/>
      <w:sz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0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1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9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3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8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8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3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23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7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98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99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66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58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68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6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80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59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59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13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42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6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89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75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33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7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28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78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50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25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2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72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31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08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67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21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6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20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2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5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82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5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5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142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07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20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1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2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7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2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24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3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90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2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57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66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50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6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8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86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11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04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06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0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55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27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27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94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85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63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35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57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25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8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99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28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1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75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69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66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24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8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10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5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3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62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5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67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31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2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51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99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48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78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1899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923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35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83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1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36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50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80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93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6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92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91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53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42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44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29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87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919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55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512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28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64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79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140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717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71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839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733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964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75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660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04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044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60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674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134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56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142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17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98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59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83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412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75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65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72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84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30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085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320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086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210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517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635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574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580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813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937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337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6831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901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564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950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118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091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206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476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821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866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912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069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53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26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998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05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19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89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55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244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445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94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523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222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65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508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042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694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91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99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91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520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512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62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291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94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67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302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49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347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578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8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85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60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795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800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384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840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624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700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66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558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1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06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75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073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041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42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438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55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334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14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76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504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116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192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012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279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354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558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237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227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99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89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115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510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933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537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11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310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206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023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453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797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844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10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20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784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10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804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427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57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77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66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67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055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726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28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521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10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647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18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152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27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937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872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76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766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43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62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063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410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456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120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462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57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649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70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04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164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01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022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907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0886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945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845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85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549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063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92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732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576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424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809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12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560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165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794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453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11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03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195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08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364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984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246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386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116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13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20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325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989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570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304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96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166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41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880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54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471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389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982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63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796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33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44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842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10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695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43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204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01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133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565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95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10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614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505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177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593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90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647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796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914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796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426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498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499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54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92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03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080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862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971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137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885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301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65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11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698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122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19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55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169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324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051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598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983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066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577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97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355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2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82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177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755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90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527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425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310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082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515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97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184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301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892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063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571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68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99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281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159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275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045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36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16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17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143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99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18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48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81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290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72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945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305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732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53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80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198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438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939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056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126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024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0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948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99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408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878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65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507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737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783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357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942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063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319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15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51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91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718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11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63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83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799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151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890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82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712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756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56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77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69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283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02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261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579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739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588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974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974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48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167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325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118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294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852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812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784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217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454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11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883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886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389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16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622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51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82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284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942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907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699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656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092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21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68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488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33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647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915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73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081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583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051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053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67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223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756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33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30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653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185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306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964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00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39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976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759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29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76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812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678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763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33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06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72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70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593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216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41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73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235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544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931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275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6972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967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17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781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093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51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362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01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483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143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266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9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580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00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464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097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168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29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141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604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140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59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574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83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080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90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97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870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794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104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378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263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384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156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967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666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29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038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684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73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96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77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74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997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58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583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13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786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10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720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192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84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10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812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820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011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084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318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444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288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95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533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305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478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948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144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385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187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769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386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090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78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318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722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914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15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04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280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856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403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682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41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160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553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75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762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99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067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500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770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386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045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818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01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476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676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24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45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483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989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57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153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78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083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024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181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141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150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732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62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77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89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089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478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908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102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74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795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91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108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350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474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86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055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320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21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671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617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226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630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01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93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8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754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296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037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157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321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93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13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674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864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33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884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092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856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561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21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18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064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526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152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07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886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70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829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01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830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217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337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641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142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116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76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71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786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283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865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843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683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07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733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40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770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31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967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08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61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275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927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77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970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8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326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899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22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25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37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100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30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233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884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50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39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510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324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399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825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682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83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653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38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474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67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39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864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92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50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038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158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27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351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62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241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900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51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19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619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460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234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05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09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901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28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756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096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413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920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730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676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484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64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87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909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018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48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22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231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35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13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67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5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988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14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424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84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898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015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033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4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61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976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16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36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751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33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252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02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84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359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47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368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14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765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616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72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922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942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739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85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29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293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217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82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482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302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200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929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47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506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055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75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598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076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76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956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6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73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5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920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987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849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741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85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92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350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502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94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607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68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03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69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844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62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50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74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745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933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443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73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192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07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30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388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159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126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978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708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599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129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83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37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08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938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019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37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335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52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303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149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34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38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318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863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683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756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571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65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206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243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946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132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725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90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248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71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437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719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049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162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941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40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449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68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950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231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768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76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124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786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620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62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784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363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33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178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79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109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625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011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154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328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487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073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27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663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631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89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93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83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954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729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309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15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858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241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217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384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5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492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34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540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396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237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98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636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414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652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92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569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500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56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998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26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617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269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631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968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2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51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86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172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254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027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887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538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73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704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209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655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251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164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8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57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22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265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57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89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125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94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783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40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881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90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339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495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775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66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51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973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481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90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826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488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681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02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23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504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07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128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787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05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317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70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672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987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409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032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821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81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404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787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365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02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210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98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88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72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texasstudentdatasystem.org/sites/texasstudentdatasystem.org/files/2024.0.0-teds-rules-change-log-dec2022.docx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texasstudentdatasystem.org/sites/texasstudentdatasystem.org/files/2024.0.0-teds-code-table-change-log-dec2022.docx" TargetMode="Externa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8EA82EB-B387-49EC-B8D4-DF453E8625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6</TotalTime>
  <Pages>18</Pages>
  <Words>2899</Words>
  <Characters>16528</Characters>
  <Application>Microsoft Office Word</Application>
  <DocSecurity>0</DocSecurity>
  <Lines>137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3-24 TEDS Change Log</vt:lpstr>
    </vt:vector>
  </TitlesOfParts>
  <Company/>
  <LinksUpToDate>false</LinksUpToDate>
  <CharactersWithSpaces>193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3-24 TEDS Change Log</dc:title>
  <dc:subject/>
  <dc:creator>Helms, Jeanine</dc:creator>
  <cp:keywords/>
  <dc:description/>
  <cp:lastModifiedBy>Helms, Jeanine</cp:lastModifiedBy>
  <cp:revision>31</cp:revision>
  <cp:lastPrinted>2017-11-21T16:54:00Z</cp:lastPrinted>
  <dcterms:created xsi:type="dcterms:W3CDTF">2022-11-08T18:05:00Z</dcterms:created>
  <dcterms:modified xsi:type="dcterms:W3CDTF">2022-11-29T22:20:00Z</dcterms:modified>
</cp:coreProperties>
</file>